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1E74" w:rsidRPr="007E1E74" w:rsidRDefault="007E1E74" w:rsidP="007E1E74">
      <w:pPr>
        <w:bidi/>
        <w:spacing w:after="0" w:line="240" w:lineRule="auto"/>
        <w:jc w:val="center"/>
        <w:rPr>
          <w:rFonts w:ascii="Times New Roman" w:eastAsia="Times New Roman" w:hAnsi="Times New Roman" w:cs="Times New Roman"/>
          <w:b/>
          <w:bCs/>
          <w:color w:val="FFFFFF" w:themeColor="background1"/>
          <w:sz w:val="28"/>
          <w:szCs w:val="28"/>
        </w:rPr>
      </w:pPr>
      <w:r w:rsidRPr="007E1E74">
        <w:rPr>
          <w:rFonts w:ascii="Arial" w:eastAsia="Times New Roman" w:hAnsi="Arial" w:cs="Arial"/>
          <w:b/>
          <w:bCs/>
          <w:color w:val="FFFFFF" w:themeColor="background1"/>
          <w:sz w:val="24"/>
          <w:szCs w:val="24"/>
          <w:rtl/>
        </w:rPr>
        <w:t>التحول الرقمي</w:t>
      </w: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 xml:space="preserve">"هدفي الأول أن تكون بلادنا نموذجًا رائدًا في العالم على كافة الأصعدة. وسأعمل معكم على تحقيق ذلك" - خادم الحرمين الشريفين الملك سلمان بن </w:t>
      </w:r>
      <w:r w:rsidRPr="007E1E74">
        <w:rPr>
          <w:rFonts w:ascii="Arial" w:eastAsia="Times New Roman" w:hAnsi="Arial" w:cs="Arial" w:hint="cs"/>
          <w:color w:val="FFFFFF" w:themeColor="background1"/>
          <w:rtl/>
        </w:rPr>
        <w:t>عبد العزي</w:t>
      </w:r>
      <w:r w:rsidRPr="007E1E74">
        <w:rPr>
          <w:rFonts w:ascii="Arial" w:eastAsia="Times New Roman" w:hAnsi="Arial" w:cs="Arial" w:hint="eastAsia"/>
          <w:color w:val="FFFFFF" w:themeColor="background1"/>
          <w:rtl/>
        </w:rPr>
        <w:t>ز</w:t>
      </w:r>
      <w:r w:rsidRPr="007E1E74">
        <w:rPr>
          <w:rFonts w:ascii="Arial" w:eastAsia="Times New Roman" w:hAnsi="Arial" w:cs="Arial"/>
          <w:color w:val="FFFFFF" w:themeColor="background1"/>
          <w:rtl/>
        </w:rPr>
        <w:t xml:space="preserve"> آل سعود</w:t>
      </w:r>
      <w:r w:rsidR="00CB4894">
        <w:rPr>
          <w:rFonts w:ascii="Arial" w:eastAsia="Times New Roman" w:hAnsi="Arial" w:cs="Arial" w:hint="cs"/>
          <w:color w:val="FFFFFF" w:themeColor="background1"/>
          <w:rtl/>
        </w:rPr>
        <w:t>.</w:t>
      </w:r>
      <w:bookmarkStart w:id="0" w:name="_GoBack"/>
      <w:bookmarkEnd w:id="0"/>
    </w:p>
    <w:p w:rsidR="007E1E74" w:rsidRPr="007E1E74" w:rsidRDefault="007E1E74" w:rsidP="007E1E74">
      <w:pPr>
        <w:spacing w:after="240" w:line="240" w:lineRule="auto"/>
        <w:rPr>
          <w:rFonts w:ascii="Times New Roman" w:eastAsia="Times New Roman" w:hAnsi="Times New Roman" w:cs="Times New Roman"/>
          <w:color w:val="FFFFFF" w:themeColor="background1"/>
          <w:sz w:val="24"/>
          <w:szCs w:val="24"/>
          <w:rtl/>
        </w:rPr>
      </w:pPr>
    </w:p>
    <w:p w:rsidR="007E1E74" w:rsidRPr="007E1E74" w:rsidRDefault="007E1E74" w:rsidP="00E4136D">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عندما نتحدث عن التحول الرقمي، فالمعنى المتبادر لأذهاننا هو عملية التحول من الإجراءات اليدوية التقليدية إلى الإجراءات الرقمية في جميع جوانب الأعمال، التي تش</w:t>
      </w:r>
      <w:r w:rsidR="00F87796">
        <w:rPr>
          <w:rFonts w:ascii="Arial" w:eastAsia="Times New Roman" w:hAnsi="Arial" w:cs="Arial" w:hint="cs"/>
          <w:color w:val="FFFFFF" w:themeColor="background1"/>
          <w:rtl/>
        </w:rPr>
        <w:t>ت</w:t>
      </w:r>
      <w:r w:rsidRPr="007E1E74">
        <w:rPr>
          <w:rFonts w:ascii="Arial" w:eastAsia="Times New Roman" w:hAnsi="Arial" w:cs="Arial"/>
          <w:color w:val="FFFFFF" w:themeColor="background1"/>
          <w:rtl/>
        </w:rPr>
        <w:t xml:space="preserve">مل على سلسلة التوريد، النظام المالي، العمليات، خدمة العملاء، </w:t>
      </w:r>
      <w:r w:rsidR="00F87796" w:rsidRPr="007E1E74">
        <w:rPr>
          <w:rFonts w:ascii="Arial" w:eastAsia="Times New Roman" w:hAnsi="Arial" w:cs="Arial" w:hint="cs"/>
          <w:color w:val="FFFFFF" w:themeColor="background1"/>
          <w:rtl/>
        </w:rPr>
        <w:t>والمزيد. وه</w:t>
      </w:r>
      <w:r w:rsidR="00F87796" w:rsidRPr="007E1E74">
        <w:rPr>
          <w:rFonts w:ascii="Arial" w:eastAsia="Times New Roman" w:hAnsi="Arial" w:cs="Arial" w:hint="eastAsia"/>
          <w:color w:val="FFFFFF" w:themeColor="background1"/>
          <w:rtl/>
        </w:rPr>
        <w:t>و</w:t>
      </w:r>
      <w:r w:rsidRPr="007E1E74">
        <w:rPr>
          <w:rFonts w:ascii="Arial" w:eastAsia="Times New Roman" w:hAnsi="Arial" w:cs="Arial"/>
          <w:color w:val="FFFFFF" w:themeColor="background1"/>
          <w:rtl/>
        </w:rPr>
        <w:t xml:space="preserve"> يهدف لتحقيق نتائج أفضل عبر وصل الأشخاص، الأماكن، والأشياء ببعضها.</w:t>
      </w:r>
    </w:p>
    <w:p w:rsidR="007E1E74" w:rsidRDefault="007E1E74" w:rsidP="007E1E74">
      <w:pPr>
        <w:bidi/>
        <w:spacing w:after="0" w:line="240" w:lineRule="auto"/>
        <w:rPr>
          <w:rFonts w:ascii="Arial" w:eastAsia="Times New Roman" w:hAnsi="Arial" w:cs="Arial"/>
          <w:color w:val="FFFFFF" w:themeColor="background1"/>
          <w:rtl/>
        </w:rPr>
      </w:pPr>
      <w:r w:rsidRPr="007E1E74">
        <w:rPr>
          <w:rFonts w:ascii="Arial" w:eastAsia="Times New Roman" w:hAnsi="Arial" w:cs="Arial"/>
          <w:color w:val="FFFFFF" w:themeColor="background1"/>
          <w:rtl/>
        </w:rPr>
        <w:t>لكن قد يتم الخلط بين مفهوم التحول الرقمي وبين الرقمنة أو الدجتلة، معتقدين بأنها تعني جميعًا نفس الشيء.</w:t>
      </w:r>
    </w:p>
    <w:p w:rsidR="007E1E74" w:rsidRPr="007E1E74" w:rsidRDefault="007E1E74" w:rsidP="00004CA0">
      <w:pPr>
        <w:bidi/>
        <w:spacing w:after="0" w:line="240" w:lineRule="auto"/>
        <w:rPr>
          <w:rFonts w:ascii="Times New Roman" w:eastAsia="Times New Roman" w:hAnsi="Times New Roman" w:cs="Times New Roman"/>
          <w:color w:val="FFFFFF" w:themeColor="background1"/>
          <w:sz w:val="24"/>
          <w:szCs w:val="24"/>
          <w:rtl/>
        </w:rPr>
      </w:pPr>
    </w:p>
    <w:p w:rsidR="007E1E74" w:rsidRDefault="007E1E74" w:rsidP="007E1E74">
      <w:pPr>
        <w:bidi/>
        <w:spacing w:after="0" w:line="240" w:lineRule="auto"/>
        <w:rPr>
          <w:rFonts w:ascii="Arial" w:eastAsia="Times New Roman" w:hAnsi="Arial" w:cs="Arial"/>
          <w:color w:val="FFFFFF" w:themeColor="background1"/>
          <w:rtl/>
        </w:rPr>
      </w:pPr>
      <w:r w:rsidRPr="007E1E74">
        <w:rPr>
          <w:rFonts w:ascii="Arial" w:eastAsia="Times New Roman" w:hAnsi="Arial" w:cs="Arial"/>
          <w:color w:val="FFFFFF" w:themeColor="background1"/>
          <w:rtl/>
        </w:rPr>
        <w:t>فهل حقًا جميعها تحمل نفس المعنى؟</w:t>
      </w: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تعرف الرقمنة بأنها عملية تهدف لتحقيق الإيرادات أو تطوير وتحويل إجراءات العمل باستخدام التقنية الرقمية.</w:t>
      </w: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بينما الدجتلة ترمز لعملية تحويل طريقة عرض المعلومات، مثل تحويل المستندات الورقية إلى صيغة رقمية باستخدام أنظمة الحاسب الآلي.</w:t>
      </w: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أما التحول الرقمي فهو أوسع نطاقًا من المفهومين السابقين، حيث يمثل العمليات التي تغطي كافة جوانب العمل التي تستخدم التقنيات الرقمية لإنشاء تطبيقات واستخدامات جديدة في الأعمال.</w:t>
      </w: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واختصارًا، الترقيم للمعلومات، الرقمنة للإجراءات، والتحول الرقمي للشركة واستراتيجيتها ككل.</w:t>
      </w: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Pr>
      </w:pPr>
      <w:r w:rsidRPr="007E1E74">
        <w:rPr>
          <w:rFonts w:ascii="Arial" w:eastAsia="Times New Roman" w:hAnsi="Arial" w:cs="Arial"/>
          <w:color w:val="FFFFFF" w:themeColor="background1"/>
          <w:rtl/>
        </w:rPr>
        <w:t>يحمل التحول الرقمي أهمية كبيرة للشركات الراغبة باستغلال الفرص المتاحة أو زيادة مكانتها التنافسية، ولكن التحول ليس بسهولة فصل قابس وشبك آخر.</w:t>
      </w:r>
    </w:p>
    <w:p w:rsidR="007E1E74" w:rsidRDefault="007E1E74" w:rsidP="007E1E74">
      <w:pPr>
        <w:bidi/>
        <w:spacing w:after="0" w:line="240" w:lineRule="auto"/>
        <w:rPr>
          <w:rFonts w:ascii="Arial" w:eastAsia="Times New Roman" w:hAnsi="Arial" w:cs="Arial"/>
          <w:color w:val="FFFFFF" w:themeColor="background1"/>
          <w:rtl/>
        </w:rPr>
      </w:pPr>
      <w:r w:rsidRPr="007E1E74">
        <w:rPr>
          <w:rFonts w:ascii="Arial" w:eastAsia="Times New Roman" w:hAnsi="Arial" w:cs="Arial"/>
          <w:color w:val="FFFFFF" w:themeColor="background1"/>
          <w:rtl/>
        </w:rPr>
        <w:t>كي تتحول أي منشأة رقميًا يجب أن يتوافر في توجهها الاستراتيجي ثلاث قواعد مهمة:</w:t>
      </w: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tl/>
        </w:rPr>
      </w:pPr>
    </w:p>
    <w:p w:rsidR="007E1E74" w:rsidRPr="007E1E74" w:rsidRDefault="007E1E74" w:rsidP="007E1E74">
      <w:pPr>
        <w:numPr>
          <w:ilvl w:val="0"/>
          <w:numId w:val="8"/>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حسي: </w:t>
      </w:r>
    </w:p>
    <w:p w:rsidR="007E1E74" w:rsidRPr="007E1E74" w:rsidRDefault="007E1E74" w:rsidP="007E1E74">
      <w:pPr>
        <w:bidi/>
        <w:spacing w:after="0" w:line="240" w:lineRule="auto"/>
        <w:ind w:left="720"/>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 xml:space="preserve">الذي يعني توظيف التقنية للانتقال من الوضع اليدوي إلى الإجراءات </w:t>
      </w:r>
      <w:proofErr w:type="spellStart"/>
      <w:r w:rsidRPr="007E1E74">
        <w:rPr>
          <w:rFonts w:ascii="Arial" w:eastAsia="Times New Roman" w:hAnsi="Arial" w:cs="Arial"/>
          <w:color w:val="FFFFFF" w:themeColor="background1"/>
          <w:rtl/>
        </w:rPr>
        <w:t>المرقمنة</w:t>
      </w:r>
      <w:proofErr w:type="spellEnd"/>
      <w:r w:rsidRPr="007E1E74">
        <w:rPr>
          <w:rFonts w:ascii="Arial" w:eastAsia="Times New Roman" w:hAnsi="Arial" w:cs="Arial"/>
          <w:color w:val="FFFFFF" w:themeColor="background1"/>
          <w:rtl/>
        </w:rPr>
        <w:t>.</w:t>
      </w:r>
    </w:p>
    <w:p w:rsidR="007E1E74" w:rsidRPr="007E1E74" w:rsidRDefault="007E1E74" w:rsidP="007E1E74">
      <w:pPr>
        <w:numPr>
          <w:ilvl w:val="0"/>
          <w:numId w:val="8"/>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إدراكي:</w:t>
      </w:r>
    </w:p>
    <w:p w:rsidR="007E1E74" w:rsidRPr="007E1E74" w:rsidRDefault="007E1E74" w:rsidP="007E1E74">
      <w:pPr>
        <w:bidi/>
        <w:spacing w:after="0" w:line="240" w:lineRule="auto"/>
        <w:ind w:left="720"/>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 xml:space="preserve">تزيد </w:t>
      </w:r>
      <w:proofErr w:type="spellStart"/>
      <w:r w:rsidRPr="007E1E74">
        <w:rPr>
          <w:rFonts w:ascii="Arial" w:eastAsia="Times New Roman" w:hAnsi="Arial" w:cs="Arial"/>
          <w:color w:val="FFFFFF" w:themeColor="background1"/>
          <w:rtl/>
        </w:rPr>
        <w:t>الرقمنة</w:t>
      </w:r>
      <w:proofErr w:type="spellEnd"/>
      <w:r w:rsidRPr="007E1E74">
        <w:rPr>
          <w:rFonts w:ascii="Arial" w:eastAsia="Times New Roman" w:hAnsi="Arial" w:cs="Arial"/>
          <w:color w:val="FFFFFF" w:themeColor="background1"/>
          <w:rtl/>
        </w:rPr>
        <w:t xml:space="preserve"> من كفاءة التحليل المعقد للبيانات، حيث أن الآلات ستقوم بتحليل متقدم يشابه التفكير، مما يتطلب وجود خبراء بالعمل من أجل تحليل النتائج.</w:t>
      </w:r>
    </w:p>
    <w:p w:rsidR="007E1E74" w:rsidRPr="007E1E74" w:rsidRDefault="007E1E74" w:rsidP="007E1E74">
      <w:pPr>
        <w:numPr>
          <w:ilvl w:val="0"/>
          <w:numId w:val="8"/>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ثقافي:</w:t>
      </w:r>
    </w:p>
    <w:p w:rsidR="007E1E74" w:rsidRPr="007E1E74" w:rsidRDefault="007E1E74" w:rsidP="007E1E74">
      <w:pPr>
        <w:bidi/>
        <w:spacing w:after="0" w:line="240" w:lineRule="auto"/>
        <w:ind w:left="720"/>
        <w:rPr>
          <w:rFonts w:ascii="Times New Roman" w:eastAsia="Times New Roman" w:hAnsi="Times New Roman" w:cs="Times New Roman"/>
          <w:color w:val="FFFFFF" w:themeColor="background1"/>
          <w:sz w:val="24"/>
          <w:szCs w:val="24"/>
          <w:rtl/>
        </w:rPr>
      </w:pPr>
      <w:r w:rsidRPr="007E1E74">
        <w:rPr>
          <w:rFonts w:ascii="Arial" w:eastAsia="Times New Roman" w:hAnsi="Arial" w:cs="Arial"/>
          <w:color w:val="FFFFFF" w:themeColor="background1"/>
          <w:rtl/>
        </w:rPr>
        <w:t>التحول الرقمي هو عملية ثقافية لأنه يتضمن على وجود أفراد معتادين على التصرف والتفاعل بطريقة معينة مع بيئتهم المحيطة، وبعد التحول الرقمي، مهام هؤلاء العاملين ستتغير جنبًا إلى جنب مع الآلات الذكية. وهذا يستلزم أن يكونوا واعين ومدركين لقيمة التحول.</w:t>
      </w: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Pr="007E1E74" w:rsidRDefault="007E1E74" w:rsidP="007E1E74">
      <w:pPr>
        <w:bidi/>
        <w:spacing w:after="0" w:line="240" w:lineRule="auto"/>
        <w:rPr>
          <w:rFonts w:ascii="Times New Roman" w:eastAsia="Times New Roman" w:hAnsi="Times New Roman" w:cs="Times New Roman"/>
          <w:color w:val="FFFFFF" w:themeColor="background1"/>
          <w:sz w:val="24"/>
          <w:szCs w:val="24"/>
        </w:rPr>
      </w:pPr>
      <w:r w:rsidRPr="007E1E74">
        <w:rPr>
          <w:rFonts w:ascii="Arial" w:eastAsia="Times New Roman" w:hAnsi="Arial" w:cs="Arial"/>
          <w:color w:val="FFFFFF" w:themeColor="background1"/>
          <w:rtl/>
        </w:rPr>
        <w:t>ولأهمية التحول الرقمي ودوره في تحقيق رؤية المملكة 2030 نحو مجتمع حيوي واقتصاد مزدهر ووطن طموح من خلال بناء مجتمع واقتصاد ووطن رقمي، تم إنشاء لجنة التحول الرقمي بأمر ملكي في عام 2017، ثم تم إنشاء وحدة التحول الرقمي في نفس العام من أجل أن تكون الذراع التنفيذي للجنة.</w:t>
      </w: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Default="007E1E74" w:rsidP="007E1E74">
      <w:pPr>
        <w:bidi/>
        <w:spacing w:after="0" w:line="240" w:lineRule="auto"/>
        <w:rPr>
          <w:rFonts w:ascii="Arial" w:eastAsia="Times New Roman" w:hAnsi="Arial" w:cs="Arial"/>
          <w:b/>
          <w:bCs/>
          <w:color w:val="FFFFFF" w:themeColor="background1"/>
          <w:rtl/>
        </w:rPr>
      </w:pPr>
      <w:r w:rsidRPr="007E1E74">
        <w:rPr>
          <w:rFonts w:ascii="Arial" w:eastAsia="Times New Roman" w:hAnsi="Arial" w:cs="Arial"/>
          <w:b/>
          <w:bCs/>
          <w:color w:val="FFFFFF" w:themeColor="background1"/>
          <w:rtl/>
        </w:rPr>
        <w:t>أبرز إنجازات التحول الرقمي:</w:t>
      </w:r>
    </w:p>
    <w:p w:rsidR="007E1E74" w:rsidRPr="007E1E74" w:rsidRDefault="00E4136D" w:rsidP="007E1E74">
      <w:pPr>
        <w:bidi/>
        <w:spacing w:after="0" w:line="240" w:lineRule="auto"/>
        <w:rPr>
          <w:rFonts w:ascii="Times New Roman" w:eastAsia="Times New Roman" w:hAnsi="Times New Roman" w:cs="Times New Roman"/>
          <w:b/>
          <w:bCs/>
          <w:color w:val="FFFFFF" w:themeColor="background1"/>
          <w:sz w:val="24"/>
          <w:szCs w:val="24"/>
        </w:rPr>
      </w:pPr>
      <w:r>
        <w:rPr>
          <w:noProof/>
        </w:rPr>
        <mc:AlternateContent>
          <mc:Choice Requires="wpg">
            <w:drawing>
              <wp:anchor distT="0" distB="0" distL="114300" distR="114300" simplePos="0" relativeHeight="251659264" behindDoc="1" locked="0" layoutInCell="1" allowOverlap="1" wp14:anchorId="29B7542C" wp14:editId="168D98A4">
                <wp:simplePos x="0" y="0"/>
                <wp:positionH relativeFrom="column">
                  <wp:posOffset>-1114425</wp:posOffset>
                </wp:positionH>
                <wp:positionV relativeFrom="page">
                  <wp:posOffset>6524625</wp:posOffset>
                </wp:positionV>
                <wp:extent cx="10941050" cy="6584950"/>
                <wp:effectExtent l="0" t="0" r="165100" b="1092200"/>
                <wp:wrapNone/>
                <wp:docPr id="214" name="Google Shape;206;p26"/>
                <wp:cNvGraphicFramePr/>
                <a:graphic xmlns:a="http://schemas.openxmlformats.org/drawingml/2006/main">
                  <a:graphicData uri="http://schemas.microsoft.com/office/word/2010/wordprocessingGroup">
                    <wpg:wgp>
                      <wpg:cNvGrpSpPr/>
                      <wpg:grpSpPr>
                        <a:xfrm rot="10800000" flipV="1">
                          <a:off x="0" y="0"/>
                          <a:ext cx="10941050" cy="6584950"/>
                          <a:chOff x="113676" y="0"/>
                          <a:chExt cx="10827545" cy="5970056"/>
                        </a:xfrm>
                      </wpg:grpSpPr>
                      <wpg:grpSp>
                        <wpg:cNvPr id="215" name="Google Shape;207;p26"/>
                        <wpg:cNvGrpSpPr/>
                        <wpg:grpSpPr>
                          <a:xfrm>
                            <a:off x="931871" y="0"/>
                            <a:ext cx="10009350" cy="5874625"/>
                            <a:chOff x="931871" y="0"/>
                            <a:chExt cx="10009350" cy="5874625"/>
                          </a:xfrm>
                        </wpg:grpSpPr>
                        <wps:wsp>
                          <wps:cNvPr id="216" name="Google Shape;208;p26"/>
                          <wps:cNvCnPr/>
                          <wps:spPr>
                            <a:xfrm flipH="1">
                              <a:off x="7700021" y="0"/>
                              <a:ext cx="3241200" cy="1869900"/>
                            </a:xfrm>
                            <a:prstGeom prst="straightConnector1">
                              <a:avLst/>
                            </a:prstGeom>
                            <a:noFill/>
                            <a:ln w="19050" cap="flat" cmpd="sng">
                              <a:solidFill>
                                <a:srgbClr val="D4B6F6"/>
                              </a:solidFill>
                              <a:prstDash val="solid"/>
                              <a:round/>
                              <a:headEnd type="none" w="med" len="med"/>
                              <a:tailEnd type="none" w="med" len="med"/>
                            </a:ln>
                          </wps:spPr>
                          <wps:bodyPr/>
                        </wps:wsp>
                        <wps:wsp>
                          <wps:cNvPr id="217" name="Google Shape;209;p26"/>
                          <wps:cNvCnPr/>
                          <wps:spPr>
                            <a:xfrm flipH="1">
                              <a:off x="7760921" y="76360"/>
                              <a:ext cx="3180300" cy="1833900"/>
                            </a:xfrm>
                            <a:prstGeom prst="straightConnector1">
                              <a:avLst/>
                            </a:prstGeom>
                            <a:noFill/>
                            <a:ln w="19050" cap="flat" cmpd="sng">
                              <a:solidFill>
                                <a:srgbClr val="D4B6F6"/>
                              </a:solidFill>
                              <a:prstDash val="solid"/>
                              <a:round/>
                              <a:headEnd type="none" w="med" len="med"/>
                              <a:tailEnd type="none" w="med" len="med"/>
                            </a:ln>
                          </wps:spPr>
                          <wps:bodyPr/>
                        </wps:wsp>
                        <wps:wsp>
                          <wps:cNvPr id="218" name="Google Shape;210;p26"/>
                          <wps:cNvCnPr/>
                          <wps:spPr>
                            <a:xfrm flipH="1">
                              <a:off x="7837721" y="160722"/>
                              <a:ext cx="3103500" cy="1790400"/>
                            </a:xfrm>
                            <a:prstGeom prst="straightConnector1">
                              <a:avLst/>
                            </a:prstGeom>
                            <a:noFill/>
                            <a:ln w="19050" cap="flat" cmpd="sng">
                              <a:solidFill>
                                <a:srgbClr val="D4B6F6"/>
                              </a:solidFill>
                              <a:prstDash val="solid"/>
                              <a:round/>
                              <a:headEnd type="none" w="med" len="med"/>
                              <a:tailEnd type="none" w="med" len="med"/>
                            </a:ln>
                          </wps:spPr>
                          <wps:bodyPr/>
                        </wps:wsp>
                        <wps:wsp>
                          <wps:cNvPr id="219" name="Google Shape;211;p26"/>
                          <wps:cNvCnPr/>
                          <wps:spPr>
                            <a:xfrm flipH="1">
                              <a:off x="7899821" y="232772"/>
                              <a:ext cx="3041400" cy="1753800"/>
                            </a:xfrm>
                            <a:prstGeom prst="straightConnector1">
                              <a:avLst/>
                            </a:prstGeom>
                            <a:noFill/>
                            <a:ln w="19050" cap="flat" cmpd="sng">
                              <a:solidFill>
                                <a:srgbClr val="D4B6F6"/>
                              </a:solidFill>
                              <a:prstDash val="solid"/>
                              <a:round/>
                              <a:headEnd type="none" w="med" len="med"/>
                              <a:tailEnd type="none" w="med" len="med"/>
                            </a:ln>
                          </wps:spPr>
                          <wps:bodyPr/>
                        </wps:wsp>
                        <wpg:grpSp>
                          <wpg:cNvPr id="220" name="Google Shape;212;p26"/>
                          <wpg:cNvGrpSpPr/>
                          <wpg:grpSpPr>
                            <a:xfrm>
                              <a:off x="5611094" y="878070"/>
                              <a:ext cx="4973777" cy="3389724"/>
                              <a:chOff x="5611094" y="878070"/>
                              <a:chExt cx="6726775" cy="4584425"/>
                            </a:xfrm>
                          </wpg:grpSpPr>
                          <wps:wsp>
                            <wps:cNvPr id="221" name="Google Shape;213;p26"/>
                            <wps:cNvSpPr/>
                            <wps:spPr>
                              <a:xfrm>
                                <a:off x="5611094" y="1753120"/>
                                <a:ext cx="6726775" cy="3709375"/>
                              </a:xfrm>
                              <a:custGeom>
                                <a:avLst/>
                                <a:gdLst/>
                                <a:ahLst/>
                                <a:cxnLst/>
                                <a:rect l="l" t="t" r="r" b="b"/>
                                <a:pathLst>
                                  <a:path w="269071" h="148375" extrusionOk="0">
                                    <a:moveTo>
                                      <a:pt x="102541" y="13251"/>
                                    </a:moveTo>
                                    <a:cubicBezTo>
                                      <a:pt x="102594" y="13251"/>
                                      <a:pt x="102647" y="13263"/>
                                      <a:pt x="102699" y="13287"/>
                                    </a:cubicBezTo>
                                    <a:lnTo>
                                      <a:pt x="112165" y="18753"/>
                                    </a:lnTo>
                                    <a:lnTo>
                                      <a:pt x="108818" y="20682"/>
                                    </a:lnTo>
                                    <a:cubicBezTo>
                                      <a:pt x="108767" y="20706"/>
                                      <a:pt x="108712" y="20717"/>
                                      <a:pt x="108657" y="20717"/>
                                    </a:cubicBezTo>
                                    <a:cubicBezTo>
                                      <a:pt x="108603" y="20717"/>
                                      <a:pt x="108550" y="20706"/>
                                      <a:pt x="108503" y="20682"/>
                                    </a:cubicBezTo>
                                    <a:lnTo>
                                      <a:pt x="103384" y="17729"/>
                                    </a:lnTo>
                                    <a:cubicBezTo>
                                      <a:pt x="103136" y="17583"/>
                                      <a:pt x="102807" y="17510"/>
                                      <a:pt x="102478" y="17510"/>
                                    </a:cubicBezTo>
                                    <a:cubicBezTo>
                                      <a:pt x="102149" y="17510"/>
                                      <a:pt x="101820" y="17583"/>
                                      <a:pt x="101572" y="17729"/>
                                    </a:cubicBezTo>
                                    <a:lnTo>
                                      <a:pt x="83364" y="28243"/>
                                    </a:lnTo>
                                    <a:lnTo>
                                      <a:pt x="79922" y="26258"/>
                                    </a:lnTo>
                                    <a:lnTo>
                                      <a:pt x="102383" y="13287"/>
                                    </a:lnTo>
                                    <a:cubicBezTo>
                                      <a:pt x="102435" y="13263"/>
                                      <a:pt x="102488" y="13251"/>
                                      <a:pt x="102541" y="13251"/>
                                    </a:cubicBezTo>
                                    <a:close/>
                                    <a:moveTo>
                                      <a:pt x="120411" y="23517"/>
                                    </a:moveTo>
                                    <a:lnTo>
                                      <a:pt x="123041" y="25037"/>
                                    </a:lnTo>
                                    <a:lnTo>
                                      <a:pt x="111535" y="31668"/>
                                    </a:lnTo>
                                    <a:lnTo>
                                      <a:pt x="109070" y="30243"/>
                                    </a:lnTo>
                                    <a:cubicBezTo>
                                      <a:pt x="108991" y="30211"/>
                                      <a:pt x="108991" y="30101"/>
                                      <a:pt x="109070" y="30062"/>
                                    </a:cubicBezTo>
                                    <a:lnTo>
                                      <a:pt x="120411" y="23517"/>
                                    </a:lnTo>
                                    <a:close/>
                                    <a:moveTo>
                                      <a:pt x="102483" y="18126"/>
                                    </a:moveTo>
                                    <a:cubicBezTo>
                                      <a:pt x="102537" y="18126"/>
                                      <a:pt x="102592" y="18138"/>
                                      <a:pt x="102643" y="18162"/>
                                    </a:cubicBezTo>
                                    <a:lnTo>
                                      <a:pt x="107763" y="21115"/>
                                    </a:lnTo>
                                    <a:cubicBezTo>
                                      <a:pt x="108011" y="21261"/>
                                      <a:pt x="108337" y="21334"/>
                                      <a:pt x="108665" y="21334"/>
                                    </a:cubicBezTo>
                                    <a:cubicBezTo>
                                      <a:pt x="108993" y="21334"/>
                                      <a:pt x="109322" y="21261"/>
                                      <a:pt x="109574" y="21115"/>
                                    </a:cubicBezTo>
                                    <a:lnTo>
                                      <a:pt x="112921" y="19186"/>
                                    </a:lnTo>
                                    <a:lnTo>
                                      <a:pt x="115725" y="20808"/>
                                    </a:lnTo>
                                    <a:lnTo>
                                      <a:pt x="93264" y="33779"/>
                                    </a:lnTo>
                                    <a:cubicBezTo>
                                      <a:pt x="93216" y="33803"/>
                                      <a:pt x="93163" y="33815"/>
                                      <a:pt x="93109" y="33815"/>
                                    </a:cubicBezTo>
                                    <a:cubicBezTo>
                                      <a:pt x="93055" y="33815"/>
                                      <a:pt x="93000" y="33803"/>
                                      <a:pt x="92949" y="33779"/>
                                    </a:cubicBezTo>
                                    <a:lnTo>
                                      <a:pt x="84120" y="28676"/>
                                    </a:lnTo>
                                    <a:lnTo>
                                      <a:pt x="102328" y="18162"/>
                                    </a:lnTo>
                                    <a:cubicBezTo>
                                      <a:pt x="102376" y="18138"/>
                                      <a:pt x="102429" y="18126"/>
                                      <a:pt x="102483" y="18126"/>
                                    </a:cubicBezTo>
                                    <a:close/>
                                    <a:moveTo>
                                      <a:pt x="54311" y="12393"/>
                                    </a:moveTo>
                                    <a:cubicBezTo>
                                      <a:pt x="54364" y="12393"/>
                                      <a:pt x="54417" y="12405"/>
                                      <a:pt x="54468" y="12428"/>
                                    </a:cubicBezTo>
                                    <a:lnTo>
                                      <a:pt x="78426" y="26258"/>
                                    </a:lnTo>
                                    <a:lnTo>
                                      <a:pt x="42064" y="47254"/>
                                    </a:lnTo>
                                    <a:lnTo>
                                      <a:pt x="26416" y="38213"/>
                                    </a:lnTo>
                                    <a:cubicBezTo>
                                      <a:pt x="26167" y="38071"/>
                                      <a:pt x="25839" y="38000"/>
                                      <a:pt x="25510" y="38000"/>
                                    </a:cubicBezTo>
                                    <a:cubicBezTo>
                                      <a:pt x="25181" y="38000"/>
                                      <a:pt x="24852" y="38071"/>
                                      <a:pt x="24604" y="38213"/>
                                    </a:cubicBezTo>
                                    <a:lnTo>
                                      <a:pt x="20013" y="40867"/>
                                    </a:lnTo>
                                    <a:lnTo>
                                      <a:pt x="12610" y="36591"/>
                                    </a:lnTo>
                                    <a:cubicBezTo>
                                      <a:pt x="12531" y="36559"/>
                                      <a:pt x="12531" y="36449"/>
                                      <a:pt x="12610" y="36410"/>
                                    </a:cubicBezTo>
                                    <a:lnTo>
                                      <a:pt x="54153" y="12428"/>
                                    </a:lnTo>
                                    <a:cubicBezTo>
                                      <a:pt x="54205" y="12405"/>
                                      <a:pt x="54258" y="12393"/>
                                      <a:pt x="54311" y="12393"/>
                                    </a:cubicBezTo>
                                    <a:close/>
                                    <a:moveTo>
                                      <a:pt x="79174" y="26691"/>
                                    </a:moveTo>
                                    <a:lnTo>
                                      <a:pt x="82616" y="28676"/>
                                    </a:lnTo>
                                    <a:lnTo>
                                      <a:pt x="46254" y="49672"/>
                                    </a:lnTo>
                                    <a:lnTo>
                                      <a:pt x="42820" y="47687"/>
                                    </a:lnTo>
                                    <a:lnTo>
                                      <a:pt x="79174" y="26691"/>
                                    </a:lnTo>
                                    <a:close/>
                                    <a:moveTo>
                                      <a:pt x="116473" y="21249"/>
                                    </a:moveTo>
                                    <a:lnTo>
                                      <a:pt x="119663" y="23084"/>
                                    </a:lnTo>
                                    <a:lnTo>
                                      <a:pt x="108322" y="29637"/>
                                    </a:lnTo>
                                    <a:cubicBezTo>
                                      <a:pt x="107826" y="29920"/>
                                      <a:pt x="107826" y="30393"/>
                                      <a:pt x="108322" y="30676"/>
                                    </a:cubicBezTo>
                                    <a:lnTo>
                                      <a:pt x="110795" y="32102"/>
                                    </a:lnTo>
                                    <a:lnTo>
                                      <a:pt x="87798" y="45380"/>
                                    </a:lnTo>
                                    <a:lnTo>
                                      <a:pt x="75520" y="38292"/>
                                    </a:lnTo>
                                    <a:cubicBezTo>
                                      <a:pt x="75272" y="38146"/>
                                      <a:pt x="74945" y="38073"/>
                                      <a:pt x="74617" y="38073"/>
                                    </a:cubicBezTo>
                                    <a:cubicBezTo>
                                      <a:pt x="74289" y="38073"/>
                                      <a:pt x="73960" y="38146"/>
                                      <a:pt x="73708" y="38292"/>
                                    </a:cubicBezTo>
                                    <a:lnTo>
                                      <a:pt x="50129" y="51909"/>
                                    </a:lnTo>
                                    <a:lnTo>
                                      <a:pt x="47002" y="50105"/>
                                    </a:lnTo>
                                    <a:lnTo>
                                      <a:pt x="83364" y="29109"/>
                                    </a:lnTo>
                                    <a:lnTo>
                                      <a:pt x="92200" y="34212"/>
                                    </a:lnTo>
                                    <a:cubicBezTo>
                                      <a:pt x="92452" y="34358"/>
                                      <a:pt x="92781" y="34431"/>
                                      <a:pt x="93109" y="34431"/>
                                    </a:cubicBezTo>
                                    <a:cubicBezTo>
                                      <a:pt x="93437" y="34431"/>
                                      <a:pt x="93764" y="34358"/>
                                      <a:pt x="94012" y="34212"/>
                                    </a:cubicBezTo>
                                    <a:lnTo>
                                      <a:pt x="116473" y="21249"/>
                                    </a:lnTo>
                                    <a:close/>
                                    <a:moveTo>
                                      <a:pt x="74617" y="38684"/>
                                    </a:moveTo>
                                    <a:cubicBezTo>
                                      <a:pt x="74671" y="38684"/>
                                      <a:pt x="74724" y="38697"/>
                                      <a:pt x="74772" y="38725"/>
                                    </a:cubicBezTo>
                                    <a:lnTo>
                                      <a:pt x="87050" y="45813"/>
                                    </a:lnTo>
                                    <a:lnTo>
                                      <a:pt x="83427" y="47900"/>
                                    </a:lnTo>
                                    <a:lnTo>
                                      <a:pt x="74961" y="43017"/>
                                    </a:lnTo>
                                    <a:cubicBezTo>
                                      <a:pt x="74713" y="42871"/>
                                      <a:pt x="74384" y="42799"/>
                                      <a:pt x="74055" y="42799"/>
                                    </a:cubicBezTo>
                                    <a:cubicBezTo>
                                      <a:pt x="73726" y="42799"/>
                                      <a:pt x="73397" y="42871"/>
                                      <a:pt x="73149" y="43017"/>
                                    </a:cubicBezTo>
                                    <a:lnTo>
                                      <a:pt x="53941" y="54106"/>
                                    </a:lnTo>
                                    <a:lnTo>
                                      <a:pt x="50877" y="52334"/>
                                    </a:lnTo>
                                    <a:lnTo>
                                      <a:pt x="74457" y="38725"/>
                                    </a:lnTo>
                                    <a:cubicBezTo>
                                      <a:pt x="74508" y="38697"/>
                                      <a:pt x="74563" y="38684"/>
                                      <a:pt x="74617" y="38684"/>
                                    </a:cubicBezTo>
                                    <a:close/>
                                    <a:moveTo>
                                      <a:pt x="123781" y="25470"/>
                                    </a:moveTo>
                                    <a:lnTo>
                                      <a:pt x="192882" y="65360"/>
                                    </a:lnTo>
                                    <a:lnTo>
                                      <a:pt x="186881" y="68825"/>
                                    </a:lnTo>
                                    <a:lnTo>
                                      <a:pt x="163175" y="55138"/>
                                    </a:lnTo>
                                    <a:cubicBezTo>
                                      <a:pt x="162923" y="54992"/>
                                      <a:pt x="162594" y="54919"/>
                                      <a:pt x="162267" y="54919"/>
                                    </a:cubicBezTo>
                                    <a:cubicBezTo>
                                      <a:pt x="161939" y="54919"/>
                                      <a:pt x="161612" y="54992"/>
                                      <a:pt x="161364" y="55138"/>
                                    </a:cubicBezTo>
                                    <a:lnTo>
                                      <a:pt x="156772" y="57784"/>
                                    </a:lnTo>
                                    <a:lnTo>
                                      <a:pt x="112291" y="32102"/>
                                    </a:lnTo>
                                    <a:lnTo>
                                      <a:pt x="123781" y="25470"/>
                                    </a:lnTo>
                                    <a:close/>
                                    <a:moveTo>
                                      <a:pt x="193638" y="65793"/>
                                    </a:moveTo>
                                    <a:lnTo>
                                      <a:pt x="195882" y="67093"/>
                                    </a:lnTo>
                                    <a:cubicBezTo>
                                      <a:pt x="195961" y="67124"/>
                                      <a:pt x="195961" y="67235"/>
                                      <a:pt x="195882" y="67274"/>
                                    </a:cubicBezTo>
                                    <a:lnTo>
                                      <a:pt x="190047" y="70645"/>
                                    </a:lnTo>
                                    <a:lnTo>
                                      <a:pt x="187637" y="69259"/>
                                    </a:lnTo>
                                    <a:lnTo>
                                      <a:pt x="193638" y="65793"/>
                                    </a:lnTo>
                                    <a:close/>
                                    <a:moveTo>
                                      <a:pt x="25513" y="38611"/>
                                    </a:moveTo>
                                    <a:cubicBezTo>
                                      <a:pt x="25567" y="38611"/>
                                      <a:pt x="25620" y="38623"/>
                                      <a:pt x="25667" y="38646"/>
                                    </a:cubicBezTo>
                                    <a:lnTo>
                                      <a:pt x="73834" y="66463"/>
                                    </a:lnTo>
                                    <a:cubicBezTo>
                                      <a:pt x="73913" y="66494"/>
                                      <a:pt x="73913" y="66605"/>
                                      <a:pt x="73834" y="66636"/>
                                    </a:cubicBezTo>
                                    <a:lnTo>
                                      <a:pt x="63903" y="72377"/>
                                    </a:lnTo>
                                    <a:cubicBezTo>
                                      <a:pt x="63852" y="72401"/>
                                      <a:pt x="63799" y="72413"/>
                                      <a:pt x="63746" y="72413"/>
                                    </a:cubicBezTo>
                                    <a:cubicBezTo>
                                      <a:pt x="63693" y="72413"/>
                                      <a:pt x="63640" y="72401"/>
                                      <a:pt x="63588" y="72377"/>
                                    </a:cubicBezTo>
                                    <a:lnTo>
                                      <a:pt x="15421" y="44569"/>
                                    </a:lnTo>
                                    <a:cubicBezTo>
                                      <a:pt x="15342" y="44529"/>
                                      <a:pt x="15342" y="44419"/>
                                      <a:pt x="15421" y="44388"/>
                                    </a:cubicBezTo>
                                    <a:lnTo>
                                      <a:pt x="25352" y="38646"/>
                                    </a:lnTo>
                                    <a:cubicBezTo>
                                      <a:pt x="25404" y="38623"/>
                                      <a:pt x="25459" y="38611"/>
                                      <a:pt x="25513" y="38611"/>
                                    </a:cubicBezTo>
                                    <a:close/>
                                    <a:moveTo>
                                      <a:pt x="31078" y="54460"/>
                                    </a:moveTo>
                                    <a:lnTo>
                                      <a:pt x="34512" y="56445"/>
                                    </a:lnTo>
                                    <a:lnTo>
                                      <a:pt x="4521" y="73763"/>
                                    </a:lnTo>
                                    <a:lnTo>
                                      <a:pt x="1245" y="71865"/>
                                    </a:lnTo>
                                    <a:cubicBezTo>
                                      <a:pt x="1166" y="71834"/>
                                      <a:pt x="1166" y="71724"/>
                                      <a:pt x="1245" y="71692"/>
                                    </a:cubicBezTo>
                                    <a:lnTo>
                                      <a:pt x="31078" y="54460"/>
                                    </a:lnTo>
                                    <a:close/>
                                    <a:moveTo>
                                      <a:pt x="111535" y="32535"/>
                                    </a:moveTo>
                                    <a:lnTo>
                                      <a:pt x="156016" y="58217"/>
                                    </a:lnTo>
                                    <a:lnTo>
                                      <a:pt x="151425" y="60871"/>
                                    </a:lnTo>
                                    <a:cubicBezTo>
                                      <a:pt x="150929" y="61155"/>
                                      <a:pt x="150929" y="61627"/>
                                      <a:pt x="151425" y="61911"/>
                                    </a:cubicBezTo>
                                    <a:lnTo>
                                      <a:pt x="168263" y="71637"/>
                                    </a:lnTo>
                                    <a:lnTo>
                                      <a:pt x="150771" y="81734"/>
                                    </a:lnTo>
                                    <a:lnTo>
                                      <a:pt x="88546" y="45813"/>
                                    </a:lnTo>
                                    <a:lnTo>
                                      <a:pt x="111535" y="32535"/>
                                    </a:lnTo>
                                    <a:close/>
                                    <a:moveTo>
                                      <a:pt x="169019" y="72070"/>
                                    </a:moveTo>
                                    <a:lnTo>
                                      <a:pt x="171767" y="73661"/>
                                    </a:lnTo>
                                    <a:lnTo>
                                      <a:pt x="154268" y="83758"/>
                                    </a:lnTo>
                                    <a:lnTo>
                                      <a:pt x="151519" y="82175"/>
                                    </a:lnTo>
                                    <a:lnTo>
                                      <a:pt x="169019" y="72070"/>
                                    </a:lnTo>
                                    <a:close/>
                                    <a:moveTo>
                                      <a:pt x="87798" y="46246"/>
                                    </a:moveTo>
                                    <a:lnTo>
                                      <a:pt x="150023" y="82175"/>
                                    </a:lnTo>
                                    <a:lnTo>
                                      <a:pt x="146400" y="84262"/>
                                    </a:lnTo>
                                    <a:lnTo>
                                      <a:pt x="84175" y="48333"/>
                                    </a:lnTo>
                                    <a:lnTo>
                                      <a:pt x="87798" y="46246"/>
                                    </a:lnTo>
                                    <a:close/>
                                    <a:moveTo>
                                      <a:pt x="172516" y="74086"/>
                                    </a:moveTo>
                                    <a:lnTo>
                                      <a:pt x="175138" y="75606"/>
                                    </a:lnTo>
                                    <a:lnTo>
                                      <a:pt x="157804" y="85608"/>
                                    </a:lnTo>
                                    <a:cubicBezTo>
                                      <a:pt x="157753" y="85636"/>
                                      <a:pt x="157698" y="85650"/>
                                      <a:pt x="157644" y="85650"/>
                                    </a:cubicBezTo>
                                    <a:cubicBezTo>
                                      <a:pt x="157589" y="85650"/>
                                      <a:pt x="157536" y="85636"/>
                                      <a:pt x="157489" y="85608"/>
                                    </a:cubicBezTo>
                                    <a:lnTo>
                                      <a:pt x="155024" y="84191"/>
                                    </a:lnTo>
                                    <a:lnTo>
                                      <a:pt x="172516" y="74086"/>
                                    </a:lnTo>
                                    <a:close/>
                                    <a:moveTo>
                                      <a:pt x="150771" y="82600"/>
                                    </a:moveTo>
                                    <a:lnTo>
                                      <a:pt x="153520" y="84191"/>
                                    </a:lnTo>
                                    <a:lnTo>
                                      <a:pt x="149897" y="86278"/>
                                    </a:lnTo>
                                    <a:lnTo>
                                      <a:pt x="147148" y="84695"/>
                                    </a:lnTo>
                                    <a:lnTo>
                                      <a:pt x="150771" y="82600"/>
                                    </a:lnTo>
                                    <a:close/>
                                    <a:moveTo>
                                      <a:pt x="74055" y="43409"/>
                                    </a:moveTo>
                                    <a:cubicBezTo>
                                      <a:pt x="74108" y="43409"/>
                                      <a:pt x="74161" y="43423"/>
                                      <a:pt x="74213" y="43450"/>
                                    </a:cubicBezTo>
                                    <a:lnTo>
                                      <a:pt x="82679" y="48333"/>
                                    </a:lnTo>
                                    <a:lnTo>
                                      <a:pt x="74654" y="52972"/>
                                    </a:lnTo>
                                    <a:cubicBezTo>
                                      <a:pt x="74409" y="53106"/>
                                      <a:pt x="74276" y="53295"/>
                                      <a:pt x="74276" y="53492"/>
                                    </a:cubicBezTo>
                                    <a:cubicBezTo>
                                      <a:pt x="74276" y="53689"/>
                                      <a:pt x="74409" y="53885"/>
                                      <a:pt x="74654" y="54011"/>
                                    </a:cubicBezTo>
                                    <a:lnTo>
                                      <a:pt x="122002" y="81285"/>
                                    </a:lnTo>
                                    <a:cubicBezTo>
                                      <a:pt x="122041" y="81300"/>
                                      <a:pt x="122065" y="81332"/>
                                      <a:pt x="122065" y="81371"/>
                                    </a:cubicBezTo>
                                    <a:cubicBezTo>
                                      <a:pt x="122065" y="81411"/>
                                      <a:pt x="122041" y="81450"/>
                                      <a:pt x="122002" y="81466"/>
                                    </a:cubicBezTo>
                                    <a:lnTo>
                                      <a:pt x="109164" y="88877"/>
                                    </a:lnTo>
                                    <a:lnTo>
                                      <a:pt x="72992" y="67991"/>
                                    </a:lnTo>
                                    <a:lnTo>
                                      <a:pt x="74583" y="67069"/>
                                    </a:lnTo>
                                    <a:cubicBezTo>
                                      <a:pt x="75087" y="66786"/>
                                      <a:pt x="75087" y="66313"/>
                                      <a:pt x="74583" y="66022"/>
                                    </a:cubicBezTo>
                                    <a:lnTo>
                                      <a:pt x="54689" y="54539"/>
                                    </a:lnTo>
                                    <a:lnTo>
                                      <a:pt x="73897" y="43450"/>
                                    </a:lnTo>
                                    <a:cubicBezTo>
                                      <a:pt x="73949" y="43423"/>
                                      <a:pt x="74002" y="43409"/>
                                      <a:pt x="74055" y="43409"/>
                                    </a:cubicBezTo>
                                    <a:close/>
                                    <a:moveTo>
                                      <a:pt x="162267" y="55528"/>
                                    </a:moveTo>
                                    <a:cubicBezTo>
                                      <a:pt x="162321" y="55528"/>
                                      <a:pt x="162376" y="55539"/>
                                      <a:pt x="162427" y="55563"/>
                                    </a:cubicBezTo>
                                    <a:lnTo>
                                      <a:pt x="210594" y="83380"/>
                                    </a:lnTo>
                                    <a:cubicBezTo>
                                      <a:pt x="210673" y="83411"/>
                                      <a:pt x="210673" y="83521"/>
                                      <a:pt x="210594" y="83553"/>
                                    </a:cubicBezTo>
                                    <a:lnTo>
                                      <a:pt x="200655" y="89294"/>
                                    </a:lnTo>
                                    <a:cubicBezTo>
                                      <a:pt x="200608" y="89318"/>
                                      <a:pt x="200555" y="89330"/>
                                      <a:pt x="200502" y="89330"/>
                                    </a:cubicBezTo>
                                    <a:cubicBezTo>
                                      <a:pt x="200448" y="89330"/>
                                      <a:pt x="200395" y="89318"/>
                                      <a:pt x="200348" y="89294"/>
                                    </a:cubicBezTo>
                                    <a:lnTo>
                                      <a:pt x="152181" y="61478"/>
                                    </a:lnTo>
                                    <a:cubicBezTo>
                                      <a:pt x="152102" y="61446"/>
                                      <a:pt x="152102" y="61336"/>
                                      <a:pt x="152181" y="61304"/>
                                    </a:cubicBezTo>
                                    <a:lnTo>
                                      <a:pt x="162112" y="55563"/>
                                    </a:lnTo>
                                    <a:cubicBezTo>
                                      <a:pt x="162159" y="55539"/>
                                      <a:pt x="162212" y="55528"/>
                                      <a:pt x="162267" y="55528"/>
                                    </a:cubicBezTo>
                                    <a:close/>
                                    <a:moveTo>
                                      <a:pt x="175886" y="76040"/>
                                    </a:moveTo>
                                    <a:lnTo>
                                      <a:pt x="178288" y="77426"/>
                                    </a:lnTo>
                                    <a:lnTo>
                                      <a:pt x="156426" y="90050"/>
                                    </a:lnTo>
                                    <a:lnTo>
                                      <a:pt x="150645" y="86711"/>
                                    </a:lnTo>
                                    <a:lnTo>
                                      <a:pt x="154268" y="84624"/>
                                    </a:lnTo>
                                    <a:lnTo>
                                      <a:pt x="156733" y="86049"/>
                                    </a:lnTo>
                                    <a:cubicBezTo>
                                      <a:pt x="156985" y="86191"/>
                                      <a:pt x="157314" y="86262"/>
                                      <a:pt x="157643" y="86262"/>
                                    </a:cubicBezTo>
                                    <a:cubicBezTo>
                                      <a:pt x="157971" y="86262"/>
                                      <a:pt x="158300" y="86191"/>
                                      <a:pt x="158552" y="86049"/>
                                    </a:cubicBezTo>
                                    <a:lnTo>
                                      <a:pt x="175886" y="76040"/>
                                    </a:lnTo>
                                    <a:close/>
                                    <a:moveTo>
                                      <a:pt x="72244" y="68424"/>
                                    </a:moveTo>
                                    <a:lnTo>
                                      <a:pt x="108416" y="89310"/>
                                    </a:lnTo>
                                    <a:lnTo>
                                      <a:pt x="106172" y="90609"/>
                                    </a:lnTo>
                                    <a:lnTo>
                                      <a:pt x="69991" y="69723"/>
                                    </a:lnTo>
                                    <a:lnTo>
                                      <a:pt x="72244" y="68424"/>
                                    </a:lnTo>
                                    <a:close/>
                                    <a:moveTo>
                                      <a:pt x="179037" y="77859"/>
                                    </a:moveTo>
                                    <a:lnTo>
                                      <a:pt x="181943" y="79536"/>
                                    </a:lnTo>
                                    <a:lnTo>
                                      <a:pt x="160238" y="92066"/>
                                    </a:lnTo>
                                    <a:cubicBezTo>
                                      <a:pt x="160186" y="92094"/>
                                      <a:pt x="160133" y="92108"/>
                                      <a:pt x="160080" y="92108"/>
                                    </a:cubicBezTo>
                                    <a:cubicBezTo>
                                      <a:pt x="160027" y="92108"/>
                                      <a:pt x="159974" y="92094"/>
                                      <a:pt x="159923" y="92066"/>
                                    </a:cubicBezTo>
                                    <a:lnTo>
                                      <a:pt x="157174" y="90483"/>
                                    </a:lnTo>
                                    <a:lnTo>
                                      <a:pt x="179037" y="77859"/>
                                    </a:lnTo>
                                    <a:close/>
                                    <a:moveTo>
                                      <a:pt x="83427" y="48766"/>
                                    </a:moveTo>
                                    <a:lnTo>
                                      <a:pt x="145652" y="84695"/>
                                    </a:lnTo>
                                    <a:lnTo>
                                      <a:pt x="123789" y="97319"/>
                                    </a:lnTo>
                                    <a:lnTo>
                                      <a:pt x="109913" y="89310"/>
                                    </a:lnTo>
                                    <a:lnTo>
                                      <a:pt x="122750" y="81899"/>
                                    </a:lnTo>
                                    <a:cubicBezTo>
                                      <a:pt x="122994" y="81757"/>
                                      <a:pt x="123128" y="81576"/>
                                      <a:pt x="123128" y="81371"/>
                                    </a:cubicBezTo>
                                    <a:cubicBezTo>
                                      <a:pt x="123128" y="81174"/>
                                      <a:pt x="122994" y="80993"/>
                                      <a:pt x="122750" y="80851"/>
                                    </a:cubicBezTo>
                                    <a:lnTo>
                                      <a:pt x="75402" y="53586"/>
                                    </a:lnTo>
                                    <a:cubicBezTo>
                                      <a:pt x="75362" y="53563"/>
                                      <a:pt x="75339" y="53531"/>
                                      <a:pt x="75339" y="53492"/>
                                    </a:cubicBezTo>
                                    <a:cubicBezTo>
                                      <a:pt x="75339" y="53452"/>
                                      <a:pt x="75362" y="53421"/>
                                      <a:pt x="75402" y="53405"/>
                                    </a:cubicBezTo>
                                    <a:lnTo>
                                      <a:pt x="83427" y="48766"/>
                                    </a:lnTo>
                                    <a:close/>
                                    <a:moveTo>
                                      <a:pt x="109164" y="89743"/>
                                    </a:moveTo>
                                    <a:lnTo>
                                      <a:pt x="123033" y="97752"/>
                                    </a:lnTo>
                                    <a:lnTo>
                                      <a:pt x="120789" y="99052"/>
                                    </a:lnTo>
                                    <a:lnTo>
                                      <a:pt x="106912" y="91042"/>
                                    </a:lnTo>
                                    <a:lnTo>
                                      <a:pt x="109164" y="89743"/>
                                    </a:lnTo>
                                    <a:close/>
                                    <a:moveTo>
                                      <a:pt x="146400" y="85128"/>
                                    </a:moveTo>
                                    <a:lnTo>
                                      <a:pt x="149149" y="86711"/>
                                    </a:lnTo>
                                    <a:lnTo>
                                      <a:pt x="127436" y="99249"/>
                                    </a:lnTo>
                                    <a:cubicBezTo>
                                      <a:pt x="127388" y="99272"/>
                                      <a:pt x="127335" y="99284"/>
                                      <a:pt x="127282" y="99284"/>
                                    </a:cubicBezTo>
                                    <a:cubicBezTo>
                                      <a:pt x="127229" y="99284"/>
                                      <a:pt x="127176" y="99272"/>
                                      <a:pt x="127129" y="99249"/>
                                    </a:cubicBezTo>
                                    <a:lnTo>
                                      <a:pt x="124538" y="97745"/>
                                    </a:lnTo>
                                    <a:lnTo>
                                      <a:pt x="146400" y="85128"/>
                                    </a:lnTo>
                                    <a:close/>
                                    <a:moveTo>
                                      <a:pt x="39135" y="59123"/>
                                    </a:moveTo>
                                    <a:lnTo>
                                      <a:pt x="62840" y="72803"/>
                                    </a:lnTo>
                                    <a:cubicBezTo>
                                      <a:pt x="63094" y="72949"/>
                                      <a:pt x="63425" y="73022"/>
                                      <a:pt x="63756" y="73022"/>
                                    </a:cubicBezTo>
                                    <a:cubicBezTo>
                                      <a:pt x="64081" y="73022"/>
                                      <a:pt x="64405" y="72951"/>
                                      <a:pt x="64652" y="72811"/>
                                    </a:cubicBezTo>
                                    <a:lnTo>
                                      <a:pt x="69243" y="70156"/>
                                    </a:lnTo>
                                    <a:lnTo>
                                      <a:pt x="105416" y="91042"/>
                                    </a:lnTo>
                                    <a:lnTo>
                                      <a:pt x="73275" y="109597"/>
                                    </a:lnTo>
                                    <a:lnTo>
                                      <a:pt x="12649" y="74590"/>
                                    </a:lnTo>
                                    <a:cubicBezTo>
                                      <a:pt x="12562" y="74559"/>
                                      <a:pt x="12562" y="74449"/>
                                      <a:pt x="12649" y="74409"/>
                                    </a:cubicBezTo>
                                    <a:lnTo>
                                      <a:pt x="39135" y="59123"/>
                                    </a:lnTo>
                                    <a:close/>
                                    <a:moveTo>
                                      <a:pt x="35260" y="56886"/>
                                    </a:moveTo>
                                    <a:lnTo>
                                      <a:pt x="38379" y="58690"/>
                                    </a:lnTo>
                                    <a:lnTo>
                                      <a:pt x="11893" y="73976"/>
                                    </a:lnTo>
                                    <a:cubicBezTo>
                                      <a:pt x="11397" y="74267"/>
                                      <a:pt x="11397" y="74740"/>
                                      <a:pt x="11893" y="75024"/>
                                    </a:cubicBezTo>
                                    <a:lnTo>
                                      <a:pt x="72527" y="110031"/>
                                    </a:lnTo>
                                    <a:lnTo>
                                      <a:pt x="69936" y="111527"/>
                                    </a:lnTo>
                                    <a:lnTo>
                                      <a:pt x="5270" y="74197"/>
                                    </a:lnTo>
                                    <a:lnTo>
                                      <a:pt x="35260" y="56886"/>
                                    </a:lnTo>
                                    <a:close/>
                                    <a:moveTo>
                                      <a:pt x="4529" y="74630"/>
                                    </a:moveTo>
                                    <a:lnTo>
                                      <a:pt x="69188" y="111960"/>
                                    </a:lnTo>
                                    <a:lnTo>
                                      <a:pt x="65943" y="113834"/>
                                    </a:lnTo>
                                    <a:lnTo>
                                      <a:pt x="1434" y="76591"/>
                                    </a:lnTo>
                                    <a:cubicBezTo>
                                      <a:pt x="1355" y="76559"/>
                                      <a:pt x="1355" y="76449"/>
                                      <a:pt x="1434" y="76418"/>
                                    </a:cubicBezTo>
                                    <a:lnTo>
                                      <a:pt x="4529" y="74630"/>
                                    </a:lnTo>
                                    <a:close/>
                                    <a:moveTo>
                                      <a:pt x="106172" y="91476"/>
                                    </a:moveTo>
                                    <a:lnTo>
                                      <a:pt x="120033" y="99485"/>
                                    </a:lnTo>
                                    <a:lnTo>
                                      <a:pt x="88058" y="117945"/>
                                    </a:lnTo>
                                    <a:cubicBezTo>
                                      <a:pt x="88007" y="117973"/>
                                      <a:pt x="87951" y="117987"/>
                                      <a:pt x="87897" y="117987"/>
                                    </a:cubicBezTo>
                                    <a:cubicBezTo>
                                      <a:pt x="87843" y="117987"/>
                                      <a:pt x="87790" y="117973"/>
                                      <a:pt x="87743" y="117945"/>
                                    </a:cubicBezTo>
                                    <a:lnTo>
                                      <a:pt x="74031" y="110031"/>
                                    </a:lnTo>
                                    <a:lnTo>
                                      <a:pt x="106172" y="91476"/>
                                    </a:lnTo>
                                    <a:close/>
                                    <a:moveTo>
                                      <a:pt x="182699" y="79969"/>
                                    </a:moveTo>
                                    <a:lnTo>
                                      <a:pt x="199592" y="89727"/>
                                    </a:lnTo>
                                    <a:cubicBezTo>
                                      <a:pt x="199844" y="89869"/>
                                      <a:pt x="200173" y="89940"/>
                                      <a:pt x="200502" y="89940"/>
                                    </a:cubicBezTo>
                                    <a:cubicBezTo>
                                      <a:pt x="200830" y="89940"/>
                                      <a:pt x="201159" y="89869"/>
                                      <a:pt x="201411" y="89727"/>
                                    </a:cubicBezTo>
                                    <a:lnTo>
                                      <a:pt x="206003" y="87073"/>
                                    </a:lnTo>
                                    <a:lnTo>
                                      <a:pt x="221840" y="96217"/>
                                    </a:lnTo>
                                    <a:cubicBezTo>
                                      <a:pt x="221919" y="96256"/>
                                      <a:pt x="221919" y="96366"/>
                                      <a:pt x="221840" y="96398"/>
                                    </a:cubicBezTo>
                                    <a:lnTo>
                                      <a:pt x="193638" y="112685"/>
                                    </a:lnTo>
                                    <a:lnTo>
                                      <a:pt x="189039" y="110031"/>
                                    </a:lnTo>
                                    <a:cubicBezTo>
                                      <a:pt x="188791" y="109885"/>
                                      <a:pt x="188464" y="109812"/>
                                      <a:pt x="188136" y="109812"/>
                                    </a:cubicBezTo>
                                    <a:cubicBezTo>
                                      <a:pt x="187808" y="109812"/>
                                      <a:pt x="187479" y="109885"/>
                                      <a:pt x="187227" y="110031"/>
                                    </a:cubicBezTo>
                                    <a:lnTo>
                                      <a:pt x="166514" y="121986"/>
                                    </a:lnTo>
                                    <a:lnTo>
                                      <a:pt x="134721" y="103628"/>
                                    </a:lnTo>
                                    <a:cubicBezTo>
                                      <a:pt x="134642" y="103596"/>
                                      <a:pt x="134642" y="103486"/>
                                      <a:pt x="134721" y="103447"/>
                                    </a:cubicBezTo>
                                    <a:lnTo>
                                      <a:pt x="156426" y="90916"/>
                                    </a:lnTo>
                                    <a:lnTo>
                                      <a:pt x="159174" y="92499"/>
                                    </a:lnTo>
                                    <a:cubicBezTo>
                                      <a:pt x="159426" y="92645"/>
                                      <a:pt x="159755" y="92718"/>
                                      <a:pt x="160083" y="92718"/>
                                    </a:cubicBezTo>
                                    <a:cubicBezTo>
                                      <a:pt x="160411" y="92718"/>
                                      <a:pt x="160738" y="92645"/>
                                      <a:pt x="160986" y="92499"/>
                                    </a:cubicBezTo>
                                    <a:lnTo>
                                      <a:pt x="182699" y="79969"/>
                                    </a:lnTo>
                                    <a:close/>
                                    <a:moveTo>
                                      <a:pt x="149897" y="87144"/>
                                    </a:moveTo>
                                    <a:lnTo>
                                      <a:pt x="155678" y="90483"/>
                                    </a:lnTo>
                                    <a:lnTo>
                                      <a:pt x="133965" y="103013"/>
                                    </a:lnTo>
                                    <a:cubicBezTo>
                                      <a:pt x="133468" y="103305"/>
                                      <a:pt x="133468" y="103777"/>
                                      <a:pt x="133965" y="104061"/>
                                    </a:cubicBezTo>
                                    <a:lnTo>
                                      <a:pt x="165766" y="122419"/>
                                    </a:lnTo>
                                    <a:lnTo>
                                      <a:pt x="163522" y="123718"/>
                                    </a:lnTo>
                                    <a:lnTo>
                                      <a:pt x="121537" y="99485"/>
                                    </a:lnTo>
                                    <a:lnTo>
                                      <a:pt x="123781" y="98186"/>
                                    </a:lnTo>
                                    <a:lnTo>
                                      <a:pt x="126380" y="99682"/>
                                    </a:lnTo>
                                    <a:cubicBezTo>
                                      <a:pt x="126629" y="99824"/>
                                      <a:pt x="126955" y="99895"/>
                                      <a:pt x="127283" y="99895"/>
                                    </a:cubicBezTo>
                                    <a:cubicBezTo>
                                      <a:pt x="127611" y="99895"/>
                                      <a:pt x="127940" y="99824"/>
                                      <a:pt x="128192" y="99682"/>
                                    </a:cubicBezTo>
                                    <a:lnTo>
                                      <a:pt x="149897" y="87144"/>
                                    </a:lnTo>
                                    <a:close/>
                                    <a:moveTo>
                                      <a:pt x="207376" y="57914"/>
                                    </a:moveTo>
                                    <a:cubicBezTo>
                                      <a:pt x="207430" y="57914"/>
                                      <a:pt x="207483" y="57926"/>
                                      <a:pt x="207530" y="57949"/>
                                    </a:cubicBezTo>
                                    <a:lnTo>
                                      <a:pt x="267818" y="92759"/>
                                    </a:lnTo>
                                    <a:cubicBezTo>
                                      <a:pt x="267889" y="92791"/>
                                      <a:pt x="267889" y="92901"/>
                                      <a:pt x="267818" y="92933"/>
                                    </a:cubicBezTo>
                                    <a:lnTo>
                                      <a:pt x="189165" y="138343"/>
                                    </a:lnTo>
                                    <a:cubicBezTo>
                                      <a:pt x="189113" y="138371"/>
                                      <a:pt x="189060" y="138385"/>
                                      <a:pt x="189007" y="138385"/>
                                    </a:cubicBezTo>
                                    <a:cubicBezTo>
                                      <a:pt x="188954" y="138385"/>
                                      <a:pt x="188901" y="138371"/>
                                      <a:pt x="188850" y="138343"/>
                                    </a:cubicBezTo>
                                    <a:lnTo>
                                      <a:pt x="175264" y="130499"/>
                                    </a:lnTo>
                                    <a:lnTo>
                                      <a:pt x="198978" y="116819"/>
                                    </a:lnTo>
                                    <a:cubicBezTo>
                                      <a:pt x="199474" y="116528"/>
                                      <a:pt x="199474" y="116063"/>
                                      <a:pt x="198978" y="115772"/>
                                    </a:cubicBezTo>
                                    <a:lnTo>
                                      <a:pt x="194386" y="113118"/>
                                    </a:lnTo>
                                    <a:lnTo>
                                      <a:pt x="222589" y="96839"/>
                                    </a:lnTo>
                                    <a:cubicBezTo>
                                      <a:pt x="223085" y="96548"/>
                                      <a:pt x="223085" y="96075"/>
                                      <a:pt x="222589" y="95791"/>
                                    </a:cubicBezTo>
                                    <a:lnTo>
                                      <a:pt x="206751" y="86648"/>
                                    </a:lnTo>
                                    <a:lnTo>
                                      <a:pt x="211342" y="83994"/>
                                    </a:lnTo>
                                    <a:cubicBezTo>
                                      <a:pt x="211846" y="83702"/>
                                      <a:pt x="211846" y="83238"/>
                                      <a:pt x="211342" y="82946"/>
                                    </a:cubicBezTo>
                                    <a:lnTo>
                                      <a:pt x="190787" y="71078"/>
                                    </a:lnTo>
                                    <a:lnTo>
                                      <a:pt x="196631" y="67707"/>
                                    </a:lnTo>
                                    <a:cubicBezTo>
                                      <a:pt x="197127" y="67424"/>
                                      <a:pt x="197127" y="66951"/>
                                      <a:pt x="196631" y="66660"/>
                                    </a:cubicBezTo>
                                    <a:lnTo>
                                      <a:pt x="194378" y="65368"/>
                                    </a:lnTo>
                                    <a:lnTo>
                                      <a:pt x="207215" y="57949"/>
                                    </a:lnTo>
                                    <a:cubicBezTo>
                                      <a:pt x="207267" y="57926"/>
                                      <a:pt x="207322" y="57914"/>
                                      <a:pt x="207376" y="57914"/>
                                    </a:cubicBezTo>
                                    <a:close/>
                                    <a:moveTo>
                                      <a:pt x="120789" y="99910"/>
                                    </a:moveTo>
                                    <a:lnTo>
                                      <a:pt x="162774" y="124151"/>
                                    </a:lnTo>
                                    <a:lnTo>
                                      <a:pt x="160017" y="125742"/>
                                    </a:lnTo>
                                    <a:lnTo>
                                      <a:pt x="155741" y="123269"/>
                                    </a:lnTo>
                                    <a:cubicBezTo>
                                      <a:pt x="155489" y="123124"/>
                                      <a:pt x="155160" y="123051"/>
                                      <a:pt x="154832" y="123051"/>
                                    </a:cubicBezTo>
                                    <a:cubicBezTo>
                                      <a:pt x="154504" y="123051"/>
                                      <a:pt x="154177" y="123124"/>
                                      <a:pt x="153929" y="123269"/>
                                    </a:cubicBezTo>
                                    <a:lnTo>
                                      <a:pt x="122096" y="141643"/>
                                    </a:lnTo>
                                    <a:lnTo>
                                      <a:pt x="70684" y="111960"/>
                                    </a:lnTo>
                                    <a:lnTo>
                                      <a:pt x="73275" y="110464"/>
                                    </a:lnTo>
                                    <a:lnTo>
                                      <a:pt x="86987" y="118379"/>
                                    </a:lnTo>
                                    <a:cubicBezTo>
                                      <a:pt x="87239" y="118524"/>
                                      <a:pt x="87568" y="118597"/>
                                      <a:pt x="87895" y="118597"/>
                                    </a:cubicBezTo>
                                    <a:cubicBezTo>
                                      <a:pt x="88223" y="118597"/>
                                      <a:pt x="88550" y="118524"/>
                                      <a:pt x="88798" y="118379"/>
                                    </a:cubicBezTo>
                                    <a:lnTo>
                                      <a:pt x="120789" y="99910"/>
                                    </a:lnTo>
                                    <a:close/>
                                    <a:moveTo>
                                      <a:pt x="69936" y="112401"/>
                                    </a:moveTo>
                                    <a:lnTo>
                                      <a:pt x="121348" y="142084"/>
                                    </a:lnTo>
                                    <a:lnTo>
                                      <a:pt x="118261" y="143864"/>
                                    </a:lnTo>
                                    <a:cubicBezTo>
                                      <a:pt x="118209" y="143888"/>
                                      <a:pt x="118154" y="143899"/>
                                      <a:pt x="118100" y="143899"/>
                                    </a:cubicBezTo>
                                    <a:cubicBezTo>
                                      <a:pt x="118046" y="143899"/>
                                      <a:pt x="117993" y="143888"/>
                                      <a:pt x="117946" y="143864"/>
                                    </a:cubicBezTo>
                                    <a:lnTo>
                                      <a:pt x="66683" y="114268"/>
                                    </a:lnTo>
                                    <a:lnTo>
                                      <a:pt x="69936" y="112401"/>
                                    </a:lnTo>
                                    <a:close/>
                                    <a:moveTo>
                                      <a:pt x="188130" y="110428"/>
                                    </a:moveTo>
                                    <a:cubicBezTo>
                                      <a:pt x="188184" y="110428"/>
                                      <a:pt x="188239" y="110440"/>
                                      <a:pt x="188290" y="110464"/>
                                    </a:cubicBezTo>
                                    <a:lnTo>
                                      <a:pt x="198222" y="116197"/>
                                    </a:lnTo>
                                    <a:cubicBezTo>
                                      <a:pt x="198300" y="116236"/>
                                      <a:pt x="198300" y="116347"/>
                                      <a:pt x="198222" y="116378"/>
                                    </a:cubicBezTo>
                                    <a:lnTo>
                                      <a:pt x="150054" y="144187"/>
                                    </a:lnTo>
                                    <a:cubicBezTo>
                                      <a:pt x="150007" y="144211"/>
                                      <a:pt x="149954" y="144222"/>
                                      <a:pt x="149901" y="144222"/>
                                    </a:cubicBezTo>
                                    <a:cubicBezTo>
                                      <a:pt x="149848" y="144222"/>
                                      <a:pt x="149795" y="144211"/>
                                      <a:pt x="149747" y="144187"/>
                                    </a:cubicBezTo>
                                    <a:lnTo>
                                      <a:pt x="139808" y="138454"/>
                                    </a:lnTo>
                                    <a:cubicBezTo>
                                      <a:pt x="139730" y="138422"/>
                                      <a:pt x="139730" y="138312"/>
                                      <a:pt x="139808" y="138272"/>
                                    </a:cubicBezTo>
                                    <a:lnTo>
                                      <a:pt x="187975" y="110464"/>
                                    </a:lnTo>
                                    <a:cubicBezTo>
                                      <a:pt x="188023" y="110440"/>
                                      <a:pt x="188076" y="110428"/>
                                      <a:pt x="188130" y="110428"/>
                                    </a:cubicBezTo>
                                    <a:close/>
                                    <a:moveTo>
                                      <a:pt x="154835" y="123667"/>
                                    </a:moveTo>
                                    <a:cubicBezTo>
                                      <a:pt x="154888" y="123667"/>
                                      <a:pt x="154941" y="123679"/>
                                      <a:pt x="154992" y="123703"/>
                                    </a:cubicBezTo>
                                    <a:lnTo>
                                      <a:pt x="159269" y="126175"/>
                                    </a:lnTo>
                                    <a:lnTo>
                                      <a:pt x="139060" y="137839"/>
                                    </a:lnTo>
                                    <a:cubicBezTo>
                                      <a:pt x="138564" y="138131"/>
                                      <a:pt x="138564" y="138603"/>
                                      <a:pt x="139060" y="138887"/>
                                    </a:cubicBezTo>
                                    <a:lnTo>
                                      <a:pt x="143652" y="141541"/>
                                    </a:lnTo>
                                    <a:lnTo>
                                      <a:pt x="132941" y="147723"/>
                                    </a:lnTo>
                                    <a:cubicBezTo>
                                      <a:pt x="132890" y="147747"/>
                                      <a:pt x="132834" y="147759"/>
                                      <a:pt x="132780" y="147759"/>
                                    </a:cubicBezTo>
                                    <a:cubicBezTo>
                                      <a:pt x="132726" y="147759"/>
                                      <a:pt x="132673" y="147747"/>
                                      <a:pt x="132626" y="147723"/>
                                    </a:cubicBezTo>
                                    <a:lnTo>
                                      <a:pt x="122852" y="142076"/>
                                    </a:lnTo>
                                    <a:lnTo>
                                      <a:pt x="154677" y="123703"/>
                                    </a:lnTo>
                                    <a:cubicBezTo>
                                      <a:pt x="154729" y="123679"/>
                                      <a:pt x="154782" y="123667"/>
                                      <a:pt x="154835" y="123667"/>
                                    </a:cubicBezTo>
                                    <a:close/>
                                    <a:moveTo>
                                      <a:pt x="144652" y="1"/>
                                    </a:moveTo>
                                    <a:lnTo>
                                      <a:pt x="112913" y="18327"/>
                                    </a:lnTo>
                                    <a:lnTo>
                                      <a:pt x="103447" y="12862"/>
                                    </a:lnTo>
                                    <a:cubicBezTo>
                                      <a:pt x="103199" y="12716"/>
                                      <a:pt x="102870" y="12643"/>
                                      <a:pt x="102541" y="12643"/>
                                    </a:cubicBezTo>
                                    <a:cubicBezTo>
                                      <a:pt x="102212" y="12643"/>
                                      <a:pt x="101883" y="12716"/>
                                      <a:pt x="101635" y="12862"/>
                                    </a:cubicBezTo>
                                    <a:lnTo>
                                      <a:pt x="79174" y="25825"/>
                                    </a:lnTo>
                                    <a:lnTo>
                                      <a:pt x="55217" y="11995"/>
                                    </a:lnTo>
                                    <a:cubicBezTo>
                                      <a:pt x="54969" y="11850"/>
                                      <a:pt x="54642" y="11777"/>
                                      <a:pt x="54314" y="11777"/>
                                    </a:cubicBezTo>
                                    <a:cubicBezTo>
                                      <a:pt x="53986" y="11777"/>
                                      <a:pt x="53657" y="11850"/>
                                      <a:pt x="53405" y="11995"/>
                                    </a:cubicBezTo>
                                    <a:lnTo>
                                      <a:pt x="11861" y="35984"/>
                                    </a:lnTo>
                                    <a:cubicBezTo>
                                      <a:pt x="11357" y="36268"/>
                                      <a:pt x="11357" y="36740"/>
                                      <a:pt x="11861" y="37024"/>
                                    </a:cubicBezTo>
                                    <a:lnTo>
                                      <a:pt x="19265" y="41300"/>
                                    </a:lnTo>
                                    <a:lnTo>
                                      <a:pt x="14673" y="43954"/>
                                    </a:lnTo>
                                    <a:cubicBezTo>
                                      <a:pt x="14177" y="44238"/>
                                      <a:pt x="14177" y="44710"/>
                                      <a:pt x="14673" y="44994"/>
                                    </a:cubicBezTo>
                                    <a:lnTo>
                                      <a:pt x="30330" y="54035"/>
                                    </a:lnTo>
                                    <a:lnTo>
                                      <a:pt x="497" y="71259"/>
                                    </a:lnTo>
                                    <a:cubicBezTo>
                                      <a:pt x="1" y="71550"/>
                                      <a:pt x="1" y="72015"/>
                                      <a:pt x="497" y="72306"/>
                                    </a:cubicBezTo>
                                    <a:lnTo>
                                      <a:pt x="3781" y="74197"/>
                                    </a:lnTo>
                                    <a:lnTo>
                                      <a:pt x="678" y="75984"/>
                                    </a:lnTo>
                                    <a:cubicBezTo>
                                      <a:pt x="182" y="76268"/>
                                      <a:pt x="182" y="76740"/>
                                      <a:pt x="678" y="77024"/>
                                    </a:cubicBezTo>
                                    <a:lnTo>
                                      <a:pt x="65187" y="114268"/>
                                    </a:lnTo>
                                    <a:lnTo>
                                      <a:pt x="44191" y="126388"/>
                                    </a:lnTo>
                                    <a:lnTo>
                                      <a:pt x="44947" y="126813"/>
                                    </a:lnTo>
                                    <a:lnTo>
                                      <a:pt x="65935" y="114701"/>
                                    </a:lnTo>
                                    <a:lnTo>
                                      <a:pt x="117197" y="144305"/>
                                    </a:lnTo>
                                    <a:cubicBezTo>
                                      <a:pt x="117446" y="144447"/>
                                      <a:pt x="117772" y="144518"/>
                                      <a:pt x="118100" y="144518"/>
                                    </a:cubicBezTo>
                                    <a:cubicBezTo>
                                      <a:pt x="118428" y="144518"/>
                                      <a:pt x="118757" y="144447"/>
                                      <a:pt x="119009" y="144305"/>
                                    </a:cubicBezTo>
                                    <a:lnTo>
                                      <a:pt x="122096" y="142517"/>
                                    </a:lnTo>
                                    <a:lnTo>
                                      <a:pt x="131878" y="148156"/>
                                    </a:lnTo>
                                    <a:cubicBezTo>
                                      <a:pt x="132126" y="148302"/>
                                      <a:pt x="132453" y="148375"/>
                                      <a:pt x="132780" y="148375"/>
                                    </a:cubicBezTo>
                                    <a:cubicBezTo>
                                      <a:pt x="133108" y="148375"/>
                                      <a:pt x="133437" y="148302"/>
                                      <a:pt x="133689" y="148156"/>
                                    </a:cubicBezTo>
                                    <a:lnTo>
                                      <a:pt x="144400" y="141974"/>
                                    </a:lnTo>
                                    <a:lnTo>
                                      <a:pt x="148991" y="144628"/>
                                    </a:lnTo>
                                    <a:cubicBezTo>
                                      <a:pt x="149243" y="144770"/>
                                      <a:pt x="149572" y="144841"/>
                                      <a:pt x="149900" y="144841"/>
                                    </a:cubicBezTo>
                                    <a:cubicBezTo>
                                      <a:pt x="150228" y="144841"/>
                                      <a:pt x="150555" y="144770"/>
                                      <a:pt x="150803" y="144628"/>
                                    </a:cubicBezTo>
                                    <a:lnTo>
                                      <a:pt x="174516" y="130940"/>
                                    </a:lnTo>
                                    <a:lnTo>
                                      <a:pt x="188101" y="138784"/>
                                    </a:lnTo>
                                    <a:cubicBezTo>
                                      <a:pt x="188349" y="138930"/>
                                      <a:pt x="188676" y="139003"/>
                                      <a:pt x="189004" y="139003"/>
                                    </a:cubicBezTo>
                                    <a:cubicBezTo>
                                      <a:pt x="189332" y="139003"/>
                                      <a:pt x="189661" y="138930"/>
                                      <a:pt x="189913" y="138784"/>
                                    </a:cubicBezTo>
                                    <a:lnTo>
                                      <a:pt x="268566" y="93374"/>
                                    </a:lnTo>
                                    <a:cubicBezTo>
                                      <a:pt x="269070" y="93082"/>
                                      <a:pt x="269070" y="92610"/>
                                      <a:pt x="268566" y="92326"/>
                                    </a:cubicBezTo>
                                    <a:lnTo>
                                      <a:pt x="208279" y="57516"/>
                                    </a:lnTo>
                                    <a:cubicBezTo>
                                      <a:pt x="208031" y="57370"/>
                                      <a:pt x="207704" y="57298"/>
                                      <a:pt x="207376" y="57298"/>
                                    </a:cubicBezTo>
                                    <a:cubicBezTo>
                                      <a:pt x="207048" y="57298"/>
                                      <a:pt x="206719" y="57370"/>
                                      <a:pt x="206467" y="57516"/>
                                    </a:cubicBezTo>
                                    <a:lnTo>
                                      <a:pt x="193630" y="64927"/>
                                    </a:lnTo>
                                    <a:lnTo>
                                      <a:pt x="124530" y="25037"/>
                                    </a:lnTo>
                                    <a:lnTo>
                                      <a:pt x="156205" y="6750"/>
                                    </a:lnTo>
                                    <a:lnTo>
                                      <a:pt x="155457" y="6317"/>
                                    </a:lnTo>
                                    <a:lnTo>
                                      <a:pt x="123781" y="24604"/>
                                    </a:lnTo>
                                    <a:lnTo>
                                      <a:pt x="121159" y="23084"/>
                                    </a:lnTo>
                                    <a:lnTo>
                                      <a:pt x="152898" y="4765"/>
                                    </a:lnTo>
                                    <a:lnTo>
                                      <a:pt x="152149" y="4332"/>
                                    </a:lnTo>
                                    <a:lnTo>
                                      <a:pt x="120411" y="22651"/>
                                    </a:lnTo>
                                    <a:lnTo>
                                      <a:pt x="117221" y="20816"/>
                                    </a:lnTo>
                                    <a:lnTo>
                                      <a:pt x="148960" y="2489"/>
                                    </a:lnTo>
                                    <a:lnTo>
                                      <a:pt x="148212" y="2056"/>
                                    </a:lnTo>
                                    <a:lnTo>
                                      <a:pt x="116473" y="20383"/>
                                    </a:lnTo>
                                    <a:lnTo>
                                      <a:pt x="113661" y="18760"/>
                                    </a:lnTo>
                                    <a:lnTo>
                                      <a:pt x="145400" y="434"/>
                                    </a:lnTo>
                                    <a:lnTo>
                                      <a:pt x="144652" y="1"/>
                                    </a:lnTo>
                                    <a:close/>
                                  </a:path>
                                </a:pathLst>
                              </a:custGeom>
                              <a:solidFill>
                                <a:srgbClr val="D4B6F6"/>
                              </a:solidFill>
                              <a:ln>
                                <a:noFill/>
                              </a:ln>
                            </wps:spPr>
                            <wps:bodyPr spcFirstLastPara="1" wrap="square" lIns="91425" tIns="91425" rIns="91425" bIns="91425" anchor="ctr" anchorCtr="0">
                              <a:noAutofit/>
                            </wps:bodyPr>
                          </wps:wsp>
                          <wps:wsp>
                            <wps:cNvPr id="222" name="Google Shape;214;p26"/>
                            <wps:cNvSpPr/>
                            <wps:spPr>
                              <a:xfrm>
                                <a:off x="9224219" y="2362295"/>
                                <a:ext cx="1530850" cy="671525"/>
                              </a:xfrm>
                              <a:custGeom>
                                <a:avLst/>
                                <a:gdLst/>
                                <a:ahLst/>
                                <a:cxnLst/>
                                <a:rect l="l" t="t" r="r" b="b"/>
                                <a:pathLst>
                                  <a:path w="61234" h="26861" extrusionOk="0">
                                    <a:moveTo>
                                      <a:pt x="1" y="1"/>
                                    </a:moveTo>
                                    <a:lnTo>
                                      <a:pt x="1" y="796"/>
                                    </a:lnTo>
                                    <a:cubicBezTo>
                                      <a:pt x="9" y="899"/>
                                      <a:pt x="64" y="985"/>
                                      <a:pt x="158" y="1025"/>
                                    </a:cubicBezTo>
                                    <a:lnTo>
                                      <a:pt x="44742" y="26770"/>
                                    </a:lnTo>
                                    <a:cubicBezTo>
                                      <a:pt x="44849" y="26831"/>
                                      <a:pt x="44990" y="26860"/>
                                      <a:pt x="45137" y="26860"/>
                                    </a:cubicBezTo>
                                    <a:cubicBezTo>
                                      <a:pt x="45315" y="26860"/>
                                      <a:pt x="45501" y="26817"/>
                                      <a:pt x="45648" y="26731"/>
                                    </a:cubicBezTo>
                                    <a:lnTo>
                                      <a:pt x="61005" y="17870"/>
                                    </a:lnTo>
                                    <a:cubicBezTo>
                                      <a:pt x="61155" y="17784"/>
                                      <a:pt x="61233" y="17674"/>
                                      <a:pt x="61233" y="17571"/>
                                    </a:cubicBezTo>
                                    <a:lnTo>
                                      <a:pt x="61233" y="16776"/>
                                    </a:lnTo>
                                    <a:lnTo>
                                      <a:pt x="1" y="1"/>
                                    </a:lnTo>
                                    <a:close/>
                                  </a:path>
                                </a:pathLst>
                              </a:custGeom>
                              <a:solidFill>
                                <a:srgbClr val="6D195D"/>
                              </a:solidFill>
                              <a:ln>
                                <a:noFill/>
                              </a:ln>
                            </wps:spPr>
                            <wps:bodyPr spcFirstLastPara="1" wrap="square" lIns="91425" tIns="91425" rIns="91425" bIns="91425" anchor="ctr" anchorCtr="0">
                              <a:noAutofit/>
                            </wps:bodyPr>
                          </wps:wsp>
                          <wps:wsp>
                            <wps:cNvPr id="223" name="Google Shape;215;p26"/>
                            <wps:cNvSpPr/>
                            <wps:spPr>
                              <a:xfrm>
                                <a:off x="9224219" y="2130145"/>
                                <a:ext cx="1530650" cy="883775"/>
                              </a:xfrm>
                              <a:custGeom>
                                <a:avLst/>
                                <a:gdLst/>
                                <a:ahLst/>
                                <a:cxnLst/>
                                <a:rect l="l" t="t" r="r" b="b"/>
                                <a:pathLst>
                                  <a:path w="61226" h="35351" extrusionOk="0">
                                    <a:moveTo>
                                      <a:pt x="16097" y="0"/>
                                    </a:moveTo>
                                    <a:cubicBezTo>
                                      <a:pt x="15917" y="0"/>
                                      <a:pt x="15727" y="44"/>
                                      <a:pt x="15579" y="127"/>
                                    </a:cubicBezTo>
                                    <a:lnTo>
                                      <a:pt x="221" y="8988"/>
                                    </a:lnTo>
                                    <a:cubicBezTo>
                                      <a:pt x="72" y="9074"/>
                                      <a:pt x="1" y="9184"/>
                                      <a:pt x="1" y="9287"/>
                                    </a:cubicBezTo>
                                    <a:cubicBezTo>
                                      <a:pt x="9" y="9381"/>
                                      <a:pt x="64" y="9468"/>
                                      <a:pt x="158" y="9515"/>
                                    </a:cubicBezTo>
                                    <a:lnTo>
                                      <a:pt x="44742" y="35260"/>
                                    </a:lnTo>
                                    <a:cubicBezTo>
                                      <a:pt x="44848" y="35320"/>
                                      <a:pt x="44986" y="35350"/>
                                      <a:pt x="45132" y="35350"/>
                                    </a:cubicBezTo>
                                    <a:cubicBezTo>
                                      <a:pt x="45311" y="35350"/>
                                      <a:pt x="45500" y="35305"/>
                                      <a:pt x="45648" y="35213"/>
                                    </a:cubicBezTo>
                                    <a:lnTo>
                                      <a:pt x="61005" y="26353"/>
                                    </a:lnTo>
                                    <a:cubicBezTo>
                                      <a:pt x="61155" y="26274"/>
                                      <a:pt x="61226" y="26156"/>
                                      <a:pt x="61226" y="26062"/>
                                    </a:cubicBezTo>
                                    <a:cubicBezTo>
                                      <a:pt x="61226" y="25959"/>
                                      <a:pt x="61163" y="25873"/>
                                      <a:pt x="61076" y="25833"/>
                                    </a:cubicBezTo>
                                    <a:lnTo>
                                      <a:pt x="16484" y="88"/>
                                    </a:lnTo>
                                    <a:cubicBezTo>
                                      <a:pt x="16379" y="29"/>
                                      <a:pt x="16241" y="0"/>
                                      <a:pt x="16097" y="0"/>
                                    </a:cubicBezTo>
                                    <a:close/>
                                  </a:path>
                                </a:pathLst>
                              </a:custGeom>
                              <a:solidFill>
                                <a:srgbClr val="D4B6F6"/>
                              </a:solidFill>
                              <a:ln>
                                <a:noFill/>
                              </a:ln>
                            </wps:spPr>
                            <wps:bodyPr spcFirstLastPara="1" wrap="square" lIns="91425" tIns="91425" rIns="91425" bIns="91425" anchor="ctr" anchorCtr="0">
                              <a:noAutofit/>
                            </wps:bodyPr>
                          </wps:wsp>
                          <wps:wsp>
                            <wps:cNvPr id="224" name="Google Shape;216;p26"/>
                            <wps:cNvSpPr/>
                            <wps:spPr>
                              <a:xfrm>
                                <a:off x="9246269" y="2140945"/>
                                <a:ext cx="1495025" cy="862100"/>
                              </a:xfrm>
                              <a:custGeom>
                                <a:avLst/>
                                <a:gdLst/>
                                <a:ahLst/>
                                <a:cxnLst/>
                                <a:rect l="l" t="t" r="r" b="b"/>
                                <a:pathLst>
                                  <a:path w="59801" h="34484" extrusionOk="0">
                                    <a:moveTo>
                                      <a:pt x="15377" y="0"/>
                                    </a:moveTo>
                                    <a:cubicBezTo>
                                      <a:pt x="15289" y="0"/>
                                      <a:pt x="15201" y="22"/>
                                      <a:pt x="15122" y="66"/>
                                    </a:cubicBezTo>
                                    <a:lnTo>
                                      <a:pt x="158" y="8705"/>
                                    </a:lnTo>
                                    <a:cubicBezTo>
                                      <a:pt x="24" y="8784"/>
                                      <a:pt x="1" y="8902"/>
                                      <a:pt x="119" y="8973"/>
                                    </a:cubicBezTo>
                                    <a:lnTo>
                                      <a:pt x="44222" y="34435"/>
                                    </a:lnTo>
                                    <a:cubicBezTo>
                                      <a:pt x="44291" y="34467"/>
                                      <a:pt x="44365" y="34483"/>
                                      <a:pt x="44439" y="34483"/>
                                    </a:cubicBezTo>
                                    <a:cubicBezTo>
                                      <a:pt x="44525" y="34483"/>
                                      <a:pt x="44610" y="34461"/>
                                      <a:pt x="44687" y="34419"/>
                                    </a:cubicBezTo>
                                    <a:lnTo>
                                      <a:pt x="59651" y="25779"/>
                                    </a:lnTo>
                                    <a:cubicBezTo>
                                      <a:pt x="59792" y="25701"/>
                                      <a:pt x="59800" y="25575"/>
                                      <a:pt x="59682" y="25512"/>
                                    </a:cubicBezTo>
                                    <a:lnTo>
                                      <a:pt x="15579" y="42"/>
                                    </a:lnTo>
                                    <a:cubicBezTo>
                                      <a:pt x="15516" y="14"/>
                                      <a:pt x="15447" y="0"/>
                                      <a:pt x="15377" y="0"/>
                                    </a:cubicBezTo>
                                    <a:close/>
                                  </a:path>
                                </a:pathLst>
                              </a:custGeom>
                              <a:solidFill>
                                <a:srgbClr val="8C3EE6"/>
                              </a:solidFill>
                              <a:ln>
                                <a:noFill/>
                              </a:ln>
                            </wps:spPr>
                            <wps:bodyPr spcFirstLastPara="1" wrap="square" lIns="91425" tIns="91425" rIns="91425" bIns="91425" anchor="ctr" anchorCtr="0">
                              <a:noAutofit/>
                            </wps:bodyPr>
                          </wps:wsp>
                          <wps:wsp>
                            <wps:cNvPr id="225" name="Google Shape;217;p26"/>
                            <wps:cNvSpPr/>
                            <wps:spPr>
                              <a:xfrm>
                                <a:off x="9586294" y="2183395"/>
                                <a:ext cx="113650" cy="63700"/>
                              </a:xfrm>
                              <a:custGeom>
                                <a:avLst/>
                                <a:gdLst/>
                                <a:ahLst/>
                                <a:cxnLst/>
                                <a:rect l="l" t="t" r="r" b="b"/>
                                <a:pathLst>
                                  <a:path w="4546" h="2548" extrusionOk="0">
                                    <a:moveTo>
                                      <a:pt x="1761" y="0"/>
                                    </a:moveTo>
                                    <a:cubicBezTo>
                                      <a:pt x="1624" y="0"/>
                                      <a:pt x="1487" y="36"/>
                                      <a:pt x="1363" y="108"/>
                                    </a:cubicBezTo>
                                    <a:lnTo>
                                      <a:pt x="245" y="746"/>
                                    </a:lnTo>
                                    <a:cubicBezTo>
                                      <a:pt x="25" y="880"/>
                                      <a:pt x="1" y="1069"/>
                                      <a:pt x="190" y="1179"/>
                                    </a:cubicBezTo>
                                    <a:lnTo>
                                      <a:pt x="2442" y="2471"/>
                                    </a:lnTo>
                                    <a:cubicBezTo>
                                      <a:pt x="2529" y="2522"/>
                                      <a:pt x="2648" y="2547"/>
                                      <a:pt x="2771" y="2547"/>
                                    </a:cubicBezTo>
                                    <a:cubicBezTo>
                                      <a:pt x="2916" y="2547"/>
                                      <a:pt x="3068" y="2512"/>
                                      <a:pt x="3183" y="2439"/>
                                    </a:cubicBezTo>
                                    <a:lnTo>
                                      <a:pt x="4301" y="1801"/>
                                    </a:lnTo>
                                    <a:cubicBezTo>
                                      <a:pt x="4522" y="1668"/>
                                      <a:pt x="4545" y="1479"/>
                                      <a:pt x="4356" y="1368"/>
                                    </a:cubicBezTo>
                                    <a:lnTo>
                                      <a:pt x="2104" y="77"/>
                                    </a:lnTo>
                                    <a:cubicBezTo>
                                      <a:pt x="1995" y="26"/>
                                      <a:pt x="1878" y="0"/>
                                      <a:pt x="1761" y="0"/>
                                    </a:cubicBezTo>
                                    <a:close/>
                                  </a:path>
                                </a:pathLst>
                              </a:custGeom>
                              <a:solidFill>
                                <a:srgbClr val="D4B6F6"/>
                              </a:solidFill>
                              <a:ln>
                                <a:noFill/>
                              </a:ln>
                            </wps:spPr>
                            <wps:bodyPr spcFirstLastPara="1" wrap="square" lIns="91425" tIns="91425" rIns="91425" bIns="91425" anchor="ctr" anchorCtr="0">
                              <a:noAutofit/>
                            </wps:bodyPr>
                          </wps:wsp>
                          <wps:wsp>
                            <wps:cNvPr id="226" name="Google Shape;218;p26"/>
                            <wps:cNvSpPr/>
                            <wps:spPr>
                              <a:xfrm>
                                <a:off x="9693219" y="2244895"/>
                                <a:ext cx="113625" cy="63950"/>
                              </a:xfrm>
                              <a:custGeom>
                                <a:avLst/>
                                <a:gdLst/>
                                <a:ahLst/>
                                <a:cxnLst/>
                                <a:rect l="l" t="t" r="r" b="b"/>
                                <a:pathLst>
                                  <a:path w="4545" h="2558" extrusionOk="0">
                                    <a:moveTo>
                                      <a:pt x="1781" y="0"/>
                                    </a:moveTo>
                                    <a:cubicBezTo>
                                      <a:pt x="1633" y="0"/>
                                      <a:pt x="1476" y="36"/>
                                      <a:pt x="1355" y="105"/>
                                    </a:cubicBezTo>
                                    <a:lnTo>
                                      <a:pt x="245" y="751"/>
                                    </a:lnTo>
                                    <a:cubicBezTo>
                                      <a:pt x="24" y="877"/>
                                      <a:pt x="0" y="1074"/>
                                      <a:pt x="189" y="1184"/>
                                    </a:cubicBezTo>
                                    <a:lnTo>
                                      <a:pt x="2442" y="2484"/>
                                    </a:lnTo>
                                    <a:cubicBezTo>
                                      <a:pt x="2527" y="2533"/>
                                      <a:pt x="2641" y="2557"/>
                                      <a:pt x="2760" y="2557"/>
                                    </a:cubicBezTo>
                                    <a:cubicBezTo>
                                      <a:pt x="2906" y="2557"/>
                                      <a:pt x="3061" y="2522"/>
                                      <a:pt x="3182" y="2452"/>
                                    </a:cubicBezTo>
                                    <a:lnTo>
                                      <a:pt x="4301" y="1806"/>
                                    </a:lnTo>
                                    <a:cubicBezTo>
                                      <a:pt x="4521" y="1680"/>
                                      <a:pt x="4545" y="1491"/>
                                      <a:pt x="4356" y="1381"/>
                                    </a:cubicBezTo>
                                    <a:lnTo>
                                      <a:pt x="2103" y="74"/>
                                    </a:lnTo>
                                    <a:cubicBezTo>
                                      <a:pt x="2018" y="24"/>
                                      <a:pt x="1903" y="0"/>
                                      <a:pt x="1781" y="0"/>
                                    </a:cubicBezTo>
                                    <a:close/>
                                  </a:path>
                                </a:pathLst>
                              </a:custGeom>
                              <a:solidFill>
                                <a:srgbClr val="D4B6F6"/>
                              </a:solidFill>
                              <a:ln>
                                <a:noFill/>
                              </a:ln>
                            </wps:spPr>
                            <wps:bodyPr spcFirstLastPara="1" wrap="square" lIns="91425" tIns="91425" rIns="91425" bIns="91425" anchor="ctr" anchorCtr="0">
                              <a:noAutofit/>
                            </wps:bodyPr>
                          </wps:wsp>
                          <wps:wsp>
                            <wps:cNvPr id="227" name="Google Shape;219;p26"/>
                            <wps:cNvSpPr/>
                            <wps:spPr>
                              <a:xfrm>
                                <a:off x="9799944" y="2306620"/>
                                <a:ext cx="113825" cy="63925"/>
                              </a:xfrm>
                              <a:custGeom>
                                <a:avLst/>
                                <a:gdLst/>
                                <a:ahLst/>
                                <a:cxnLst/>
                                <a:rect l="l" t="t" r="r" b="b"/>
                                <a:pathLst>
                                  <a:path w="4553" h="2557" extrusionOk="0">
                                    <a:moveTo>
                                      <a:pt x="1769" y="0"/>
                                    </a:moveTo>
                                    <a:cubicBezTo>
                                      <a:pt x="1628" y="0"/>
                                      <a:pt x="1488" y="36"/>
                                      <a:pt x="1362" y="109"/>
                                    </a:cubicBezTo>
                                    <a:lnTo>
                                      <a:pt x="244" y="747"/>
                                    </a:lnTo>
                                    <a:cubicBezTo>
                                      <a:pt x="24" y="881"/>
                                      <a:pt x="0" y="1070"/>
                                      <a:pt x="189" y="1180"/>
                                    </a:cubicBezTo>
                                    <a:lnTo>
                                      <a:pt x="2441" y="2480"/>
                                    </a:lnTo>
                                    <a:cubicBezTo>
                                      <a:pt x="2555" y="2531"/>
                                      <a:pt x="2676" y="2557"/>
                                      <a:pt x="2796" y="2557"/>
                                    </a:cubicBezTo>
                                    <a:cubicBezTo>
                                      <a:pt x="2933" y="2557"/>
                                      <a:pt x="3068" y="2523"/>
                                      <a:pt x="3190" y="2456"/>
                                    </a:cubicBezTo>
                                    <a:lnTo>
                                      <a:pt x="4308" y="1803"/>
                                    </a:lnTo>
                                    <a:cubicBezTo>
                                      <a:pt x="4528" y="1677"/>
                                      <a:pt x="4552" y="1487"/>
                                      <a:pt x="4363" y="1377"/>
                                    </a:cubicBezTo>
                                    <a:lnTo>
                                      <a:pt x="2111" y="70"/>
                                    </a:lnTo>
                                    <a:cubicBezTo>
                                      <a:pt x="2001" y="24"/>
                                      <a:pt x="1885" y="0"/>
                                      <a:pt x="1769" y="0"/>
                                    </a:cubicBezTo>
                                    <a:close/>
                                  </a:path>
                                </a:pathLst>
                              </a:custGeom>
                              <a:solidFill>
                                <a:srgbClr val="D4B6F6"/>
                              </a:solidFill>
                              <a:ln>
                                <a:noFill/>
                              </a:ln>
                            </wps:spPr>
                            <wps:bodyPr spcFirstLastPara="1" wrap="square" lIns="91425" tIns="91425" rIns="91425" bIns="91425" anchor="ctr" anchorCtr="0">
                              <a:noAutofit/>
                            </wps:bodyPr>
                          </wps:wsp>
                          <wps:wsp>
                            <wps:cNvPr id="228" name="Google Shape;220;p26"/>
                            <wps:cNvSpPr/>
                            <wps:spPr>
                              <a:xfrm>
                                <a:off x="9906844" y="2368345"/>
                                <a:ext cx="113625" cy="63825"/>
                              </a:xfrm>
                              <a:custGeom>
                                <a:avLst/>
                                <a:gdLst/>
                                <a:ahLst/>
                                <a:cxnLst/>
                                <a:rect l="l" t="t" r="r" b="b"/>
                                <a:pathLst>
                                  <a:path w="4545" h="2553" extrusionOk="0">
                                    <a:moveTo>
                                      <a:pt x="1785" y="0"/>
                                    </a:moveTo>
                                    <a:cubicBezTo>
                                      <a:pt x="1639" y="0"/>
                                      <a:pt x="1484" y="36"/>
                                      <a:pt x="1363" y="105"/>
                                    </a:cubicBezTo>
                                    <a:lnTo>
                                      <a:pt x="245" y="751"/>
                                    </a:lnTo>
                                    <a:cubicBezTo>
                                      <a:pt x="24" y="877"/>
                                      <a:pt x="0" y="1066"/>
                                      <a:pt x="189" y="1176"/>
                                    </a:cubicBezTo>
                                    <a:lnTo>
                                      <a:pt x="2442" y="2476"/>
                                    </a:lnTo>
                                    <a:cubicBezTo>
                                      <a:pt x="2529" y="2527"/>
                                      <a:pt x="2647" y="2552"/>
                                      <a:pt x="2771" y="2552"/>
                                    </a:cubicBezTo>
                                    <a:cubicBezTo>
                                      <a:pt x="2917" y="2552"/>
                                      <a:pt x="3071" y="2517"/>
                                      <a:pt x="3190" y="2444"/>
                                    </a:cubicBezTo>
                                    <a:lnTo>
                                      <a:pt x="4301" y="1806"/>
                                    </a:lnTo>
                                    <a:cubicBezTo>
                                      <a:pt x="4521" y="1673"/>
                                      <a:pt x="4545" y="1484"/>
                                      <a:pt x="4356" y="1373"/>
                                    </a:cubicBezTo>
                                    <a:lnTo>
                                      <a:pt x="2103" y="74"/>
                                    </a:lnTo>
                                    <a:cubicBezTo>
                                      <a:pt x="2018" y="24"/>
                                      <a:pt x="1904" y="0"/>
                                      <a:pt x="1785" y="0"/>
                                    </a:cubicBezTo>
                                    <a:close/>
                                  </a:path>
                                </a:pathLst>
                              </a:custGeom>
                              <a:solidFill>
                                <a:srgbClr val="D4B6F6"/>
                              </a:solidFill>
                              <a:ln>
                                <a:noFill/>
                              </a:ln>
                            </wps:spPr>
                            <wps:bodyPr spcFirstLastPara="1" wrap="square" lIns="91425" tIns="91425" rIns="91425" bIns="91425" anchor="ctr" anchorCtr="0">
                              <a:noAutofit/>
                            </wps:bodyPr>
                          </wps:wsp>
                          <wps:wsp>
                            <wps:cNvPr id="229" name="Google Shape;221;p26"/>
                            <wps:cNvSpPr/>
                            <wps:spPr>
                              <a:xfrm>
                                <a:off x="10013744" y="2429970"/>
                                <a:ext cx="113650" cy="63875"/>
                              </a:xfrm>
                              <a:custGeom>
                                <a:avLst/>
                                <a:gdLst/>
                                <a:ahLst/>
                                <a:cxnLst/>
                                <a:rect l="l" t="t" r="r" b="b"/>
                                <a:pathLst>
                                  <a:path w="4546" h="2555" extrusionOk="0">
                                    <a:moveTo>
                                      <a:pt x="1768" y="0"/>
                                    </a:moveTo>
                                    <a:cubicBezTo>
                                      <a:pt x="1627" y="0"/>
                                      <a:pt x="1485" y="36"/>
                                      <a:pt x="1355" y="105"/>
                                    </a:cubicBezTo>
                                    <a:lnTo>
                                      <a:pt x="245" y="751"/>
                                    </a:lnTo>
                                    <a:cubicBezTo>
                                      <a:pt x="25" y="877"/>
                                      <a:pt x="1" y="1074"/>
                                      <a:pt x="190" y="1184"/>
                                    </a:cubicBezTo>
                                    <a:lnTo>
                                      <a:pt x="2442" y="2484"/>
                                    </a:lnTo>
                                    <a:cubicBezTo>
                                      <a:pt x="2550" y="2531"/>
                                      <a:pt x="2666" y="2554"/>
                                      <a:pt x="2783" y="2554"/>
                                    </a:cubicBezTo>
                                    <a:cubicBezTo>
                                      <a:pt x="2921" y="2554"/>
                                      <a:pt x="3059" y="2521"/>
                                      <a:pt x="3183" y="2452"/>
                                    </a:cubicBezTo>
                                    <a:lnTo>
                                      <a:pt x="4301" y="1807"/>
                                    </a:lnTo>
                                    <a:cubicBezTo>
                                      <a:pt x="4521" y="1681"/>
                                      <a:pt x="4545" y="1484"/>
                                      <a:pt x="4356" y="1373"/>
                                    </a:cubicBezTo>
                                    <a:lnTo>
                                      <a:pt x="2104" y="74"/>
                                    </a:lnTo>
                                    <a:cubicBezTo>
                                      <a:pt x="1997" y="24"/>
                                      <a:pt x="1883" y="0"/>
                                      <a:pt x="1768" y="0"/>
                                    </a:cubicBezTo>
                                    <a:close/>
                                  </a:path>
                                </a:pathLst>
                              </a:custGeom>
                              <a:solidFill>
                                <a:srgbClr val="D4B6F6"/>
                              </a:solidFill>
                              <a:ln>
                                <a:noFill/>
                              </a:ln>
                            </wps:spPr>
                            <wps:bodyPr spcFirstLastPara="1" wrap="square" lIns="91425" tIns="91425" rIns="91425" bIns="91425" anchor="ctr" anchorCtr="0">
                              <a:noAutofit/>
                            </wps:bodyPr>
                          </wps:wsp>
                          <wps:wsp>
                            <wps:cNvPr id="230" name="Google Shape;222;p26"/>
                            <wps:cNvSpPr/>
                            <wps:spPr>
                              <a:xfrm>
                                <a:off x="10120469" y="2491695"/>
                                <a:ext cx="113825" cy="63850"/>
                              </a:xfrm>
                              <a:custGeom>
                                <a:avLst/>
                                <a:gdLst/>
                                <a:ahLst/>
                                <a:cxnLst/>
                                <a:rect l="l" t="t" r="r" b="b"/>
                                <a:pathLst>
                                  <a:path w="4553" h="2554" extrusionOk="0">
                                    <a:moveTo>
                                      <a:pt x="1757" y="1"/>
                                    </a:moveTo>
                                    <a:cubicBezTo>
                                      <a:pt x="1620" y="1"/>
                                      <a:pt x="1485" y="34"/>
                                      <a:pt x="1363" y="101"/>
                                    </a:cubicBezTo>
                                    <a:lnTo>
                                      <a:pt x="245" y="747"/>
                                    </a:lnTo>
                                    <a:cubicBezTo>
                                      <a:pt x="24" y="881"/>
                                      <a:pt x="0" y="1070"/>
                                      <a:pt x="189" y="1180"/>
                                    </a:cubicBezTo>
                                    <a:lnTo>
                                      <a:pt x="2442" y="2480"/>
                                    </a:lnTo>
                                    <a:cubicBezTo>
                                      <a:pt x="2531" y="2530"/>
                                      <a:pt x="2648" y="2554"/>
                                      <a:pt x="2770" y="2554"/>
                                    </a:cubicBezTo>
                                    <a:cubicBezTo>
                                      <a:pt x="2918" y="2554"/>
                                      <a:pt x="3073" y="2518"/>
                                      <a:pt x="3190" y="2448"/>
                                    </a:cubicBezTo>
                                    <a:lnTo>
                                      <a:pt x="4308" y="1803"/>
                                    </a:lnTo>
                                    <a:cubicBezTo>
                                      <a:pt x="4529" y="1677"/>
                                      <a:pt x="4553" y="1488"/>
                                      <a:pt x="4364" y="1377"/>
                                    </a:cubicBezTo>
                                    <a:lnTo>
                                      <a:pt x="2111" y="78"/>
                                    </a:lnTo>
                                    <a:cubicBezTo>
                                      <a:pt x="1997" y="26"/>
                                      <a:pt x="1876" y="1"/>
                                      <a:pt x="1757" y="1"/>
                                    </a:cubicBezTo>
                                    <a:close/>
                                  </a:path>
                                </a:pathLst>
                              </a:custGeom>
                              <a:solidFill>
                                <a:srgbClr val="D4B6F6"/>
                              </a:solidFill>
                              <a:ln>
                                <a:noFill/>
                              </a:ln>
                            </wps:spPr>
                            <wps:bodyPr spcFirstLastPara="1" wrap="square" lIns="91425" tIns="91425" rIns="91425" bIns="91425" anchor="ctr" anchorCtr="0">
                              <a:noAutofit/>
                            </wps:bodyPr>
                          </wps:wsp>
                          <wps:wsp>
                            <wps:cNvPr id="231" name="Google Shape;223;p26"/>
                            <wps:cNvSpPr/>
                            <wps:spPr>
                              <a:xfrm>
                                <a:off x="10227369" y="2553420"/>
                                <a:ext cx="113650" cy="63825"/>
                              </a:xfrm>
                              <a:custGeom>
                                <a:avLst/>
                                <a:gdLst/>
                                <a:ahLst/>
                                <a:cxnLst/>
                                <a:rect l="l" t="t" r="r" b="b"/>
                                <a:pathLst>
                                  <a:path w="4546" h="2553" extrusionOk="0">
                                    <a:moveTo>
                                      <a:pt x="1785" y="0"/>
                                    </a:moveTo>
                                    <a:cubicBezTo>
                                      <a:pt x="1639" y="0"/>
                                      <a:pt x="1485" y="36"/>
                                      <a:pt x="1363" y="105"/>
                                    </a:cubicBezTo>
                                    <a:lnTo>
                                      <a:pt x="245" y="751"/>
                                    </a:lnTo>
                                    <a:cubicBezTo>
                                      <a:pt x="25" y="877"/>
                                      <a:pt x="1" y="1066"/>
                                      <a:pt x="190" y="1176"/>
                                    </a:cubicBezTo>
                                    <a:lnTo>
                                      <a:pt x="2442" y="2476"/>
                                    </a:lnTo>
                                    <a:cubicBezTo>
                                      <a:pt x="2533" y="2527"/>
                                      <a:pt x="2652" y="2552"/>
                                      <a:pt x="2775" y="2552"/>
                                    </a:cubicBezTo>
                                    <a:cubicBezTo>
                                      <a:pt x="2920" y="2552"/>
                                      <a:pt x="3071" y="2517"/>
                                      <a:pt x="3191" y="2444"/>
                                    </a:cubicBezTo>
                                    <a:lnTo>
                                      <a:pt x="4301" y="1799"/>
                                    </a:lnTo>
                                    <a:cubicBezTo>
                                      <a:pt x="4521" y="1673"/>
                                      <a:pt x="4545" y="1484"/>
                                      <a:pt x="4356" y="1373"/>
                                    </a:cubicBezTo>
                                    <a:lnTo>
                                      <a:pt x="2104" y="74"/>
                                    </a:lnTo>
                                    <a:cubicBezTo>
                                      <a:pt x="2019" y="24"/>
                                      <a:pt x="1905" y="0"/>
                                      <a:pt x="1785" y="0"/>
                                    </a:cubicBezTo>
                                    <a:close/>
                                  </a:path>
                                </a:pathLst>
                              </a:custGeom>
                              <a:solidFill>
                                <a:srgbClr val="D4B6F6"/>
                              </a:solidFill>
                              <a:ln>
                                <a:noFill/>
                              </a:ln>
                            </wps:spPr>
                            <wps:bodyPr spcFirstLastPara="1" wrap="square" lIns="91425" tIns="91425" rIns="91425" bIns="91425" anchor="ctr" anchorCtr="0">
                              <a:noAutofit/>
                            </wps:bodyPr>
                          </wps:wsp>
                          <wps:wsp>
                            <wps:cNvPr id="232" name="Google Shape;224;p26"/>
                            <wps:cNvSpPr/>
                            <wps:spPr>
                              <a:xfrm>
                                <a:off x="10334294" y="2615045"/>
                                <a:ext cx="113625" cy="63875"/>
                              </a:xfrm>
                              <a:custGeom>
                                <a:avLst/>
                                <a:gdLst/>
                                <a:ahLst/>
                                <a:cxnLst/>
                                <a:rect l="l" t="t" r="r" b="b"/>
                                <a:pathLst>
                                  <a:path w="4545" h="2555" extrusionOk="0">
                                    <a:moveTo>
                                      <a:pt x="1781" y="0"/>
                                    </a:moveTo>
                                    <a:cubicBezTo>
                                      <a:pt x="1633" y="0"/>
                                      <a:pt x="1476" y="36"/>
                                      <a:pt x="1355" y="105"/>
                                    </a:cubicBezTo>
                                    <a:lnTo>
                                      <a:pt x="244" y="751"/>
                                    </a:lnTo>
                                    <a:cubicBezTo>
                                      <a:pt x="24" y="877"/>
                                      <a:pt x="0" y="1074"/>
                                      <a:pt x="189" y="1184"/>
                                    </a:cubicBezTo>
                                    <a:lnTo>
                                      <a:pt x="2442" y="2484"/>
                                    </a:lnTo>
                                    <a:cubicBezTo>
                                      <a:pt x="2550" y="2531"/>
                                      <a:pt x="2666" y="2554"/>
                                      <a:pt x="2782" y="2554"/>
                                    </a:cubicBezTo>
                                    <a:cubicBezTo>
                                      <a:pt x="2920" y="2554"/>
                                      <a:pt x="3058" y="2521"/>
                                      <a:pt x="3182" y="2452"/>
                                    </a:cubicBezTo>
                                    <a:lnTo>
                                      <a:pt x="4300" y="1807"/>
                                    </a:lnTo>
                                    <a:cubicBezTo>
                                      <a:pt x="4521" y="1681"/>
                                      <a:pt x="4545" y="1484"/>
                                      <a:pt x="4356" y="1373"/>
                                    </a:cubicBezTo>
                                    <a:lnTo>
                                      <a:pt x="2103" y="74"/>
                                    </a:lnTo>
                                    <a:cubicBezTo>
                                      <a:pt x="2018" y="24"/>
                                      <a:pt x="1903" y="0"/>
                                      <a:pt x="1781" y="0"/>
                                    </a:cubicBezTo>
                                    <a:close/>
                                  </a:path>
                                </a:pathLst>
                              </a:custGeom>
                              <a:solidFill>
                                <a:srgbClr val="D4B6F6"/>
                              </a:solidFill>
                              <a:ln>
                                <a:noFill/>
                              </a:ln>
                            </wps:spPr>
                            <wps:bodyPr spcFirstLastPara="1" wrap="square" lIns="91425" tIns="91425" rIns="91425" bIns="91425" anchor="ctr" anchorCtr="0">
                              <a:noAutofit/>
                            </wps:bodyPr>
                          </wps:wsp>
                          <wps:wsp>
                            <wps:cNvPr id="233" name="Google Shape;225;p26"/>
                            <wps:cNvSpPr/>
                            <wps:spPr>
                              <a:xfrm>
                                <a:off x="10440994" y="2676745"/>
                                <a:ext cx="113825" cy="63875"/>
                              </a:xfrm>
                              <a:custGeom>
                                <a:avLst/>
                                <a:gdLst/>
                                <a:ahLst/>
                                <a:cxnLst/>
                                <a:rect l="l" t="t" r="r" b="b"/>
                                <a:pathLst>
                                  <a:path w="4553" h="2555" extrusionOk="0">
                                    <a:moveTo>
                                      <a:pt x="1784" y="0"/>
                                    </a:moveTo>
                                    <a:cubicBezTo>
                                      <a:pt x="1638" y="0"/>
                                      <a:pt x="1483" y="34"/>
                                      <a:pt x="1363" y="102"/>
                                    </a:cubicBezTo>
                                    <a:lnTo>
                                      <a:pt x="245" y="748"/>
                                    </a:lnTo>
                                    <a:cubicBezTo>
                                      <a:pt x="25" y="882"/>
                                      <a:pt x="1" y="1071"/>
                                      <a:pt x="198" y="1181"/>
                                    </a:cubicBezTo>
                                    <a:lnTo>
                                      <a:pt x="2450" y="2481"/>
                                    </a:lnTo>
                                    <a:cubicBezTo>
                                      <a:pt x="2535" y="2531"/>
                                      <a:pt x="2649" y="2555"/>
                                      <a:pt x="2769" y="2555"/>
                                    </a:cubicBezTo>
                                    <a:cubicBezTo>
                                      <a:pt x="2915" y="2555"/>
                                      <a:pt x="3069" y="2519"/>
                                      <a:pt x="3191" y="2449"/>
                                    </a:cubicBezTo>
                                    <a:lnTo>
                                      <a:pt x="4309" y="1804"/>
                                    </a:lnTo>
                                    <a:cubicBezTo>
                                      <a:pt x="4529" y="1678"/>
                                      <a:pt x="4553" y="1489"/>
                                      <a:pt x="4364" y="1378"/>
                                    </a:cubicBezTo>
                                    <a:lnTo>
                                      <a:pt x="2112" y="71"/>
                                    </a:lnTo>
                                    <a:cubicBezTo>
                                      <a:pt x="2025" y="24"/>
                                      <a:pt x="1908" y="0"/>
                                      <a:pt x="1784" y="0"/>
                                    </a:cubicBezTo>
                                    <a:close/>
                                  </a:path>
                                </a:pathLst>
                              </a:custGeom>
                              <a:solidFill>
                                <a:srgbClr val="D4B6F6"/>
                              </a:solidFill>
                              <a:ln>
                                <a:noFill/>
                              </a:ln>
                            </wps:spPr>
                            <wps:bodyPr spcFirstLastPara="1" wrap="square" lIns="91425" tIns="91425" rIns="91425" bIns="91425" anchor="ctr" anchorCtr="0">
                              <a:noAutofit/>
                            </wps:bodyPr>
                          </wps:wsp>
                          <wps:wsp>
                            <wps:cNvPr id="234" name="Google Shape;226;p26"/>
                            <wps:cNvSpPr/>
                            <wps:spPr>
                              <a:xfrm>
                                <a:off x="10547919" y="2738495"/>
                                <a:ext cx="113625" cy="63825"/>
                              </a:xfrm>
                              <a:custGeom>
                                <a:avLst/>
                                <a:gdLst/>
                                <a:ahLst/>
                                <a:cxnLst/>
                                <a:rect l="l" t="t" r="r" b="b"/>
                                <a:pathLst>
                                  <a:path w="4545" h="2553" extrusionOk="0">
                                    <a:moveTo>
                                      <a:pt x="1785" y="0"/>
                                    </a:moveTo>
                                    <a:cubicBezTo>
                                      <a:pt x="1639" y="0"/>
                                      <a:pt x="1484" y="36"/>
                                      <a:pt x="1363" y="105"/>
                                    </a:cubicBezTo>
                                    <a:lnTo>
                                      <a:pt x="245" y="751"/>
                                    </a:lnTo>
                                    <a:cubicBezTo>
                                      <a:pt x="24" y="877"/>
                                      <a:pt x="0" y="1066"/>
                                      <a:pt x="189" y="1177"/>
                                    </a:cubicBezTo>
                                    <a:lnTo>
                                      <a:pt x="2442" y="2476"/>
                                    </a:lnTo>
                                    <a:cubicBezTo>
                                      <a:pt x="2550" y="2527"/>
                                      <a:pt x="2667" y="2552"/>
                                      <a:pt x="2784" y="2552"/>
                                    </a:cubicBezTo>
                                    <a:cubicBezTo>
                                      <a:pt x="2921" y="2552"/>
                                      <a:pt x="3059" y="2517"/>
                                      <a:pt x="3182" y="2444"/>
                                    </a:cubicBezTo>
                                    <a:lnTo>
                                      <a:pt x="4300" y="1799"/>
                                    </a:lnTo>
                                    <a:cubicBezTo>
                                      <a:pt x="4529" y="1673"/>
                                      <a:pt x="4545" y="1484"/>
                                      <a:pt x="4356" y="1373"/>
                                    </a:cubicBezTo>
                                    <a:lnTo>
                                      <a:pt x="2103" y="74"/>
                                    </a:lnTo>
                                    <a:cubicBezTo>
                                      <a:pt x="2018" y="24"/>
                                      <a:pt x="1904" y="0"/>
                                      <a:pt x="1785" y="0"/>
                                    </a:cubicBezTo>
                                    <a:close/>
                                  </a:path>
                                </a:pathLst>
                              </a:custGeom>
                              <a:solidFill>
                                <a:srgbClr val="D4B6F6"/>
                              </a:solidFill>
                              <a:ln>
                                <a:noFill/>
                              </a:ln>
                            </wps:spPr>
                            <wps:bodyPr spcFirstLastPara="1" wrap="square" lIns="91425" tIns="91425" rIns="91425" bIns="91425" anchor="ctr" anchorCtr="0">
                              <a:noAutofit/>
                            </wps:bodyPr>
                          </wps:wsp>
                          <wps:wsp>
                            <wps:cNvPr id="235" name="Google Shape;227;p26"/>
                            <wps:cNvSpPr/>
                            <wps:spPr>
                              <a:xfrm>
                                <a:off x="9507944" y="2225920"/>
                                <a:ext cx="117375" cy="66850"/>
                              </a:xfrm>
                              <a:custGeom>
                                <a:avLst/>
                                <a:gdLst/>
                                <a:ahLst/>
                                <a:cxnLst/>
                                <a:rect l="l" t="t" r="r" b="b"/>
                                <a:pathLst>
                                  <a:path w="4695" h="2674" extrusionOk="0">
                                    <a:moveTo>
                                      <a:pt x="1840" y="1"/>
                                    </a:moveTo>
                                    <a:cubicBezTo>
                                      <a:pt x="1768" y="1"/>
                                      <a:pt x="1696" y="19"/>
                                      <a:pt x="1631" y="53"/>
                                    </a:cubicBezTo>
                                    <a:lnTo>
                                      <a:pt x="127" y="919"/>
                                    </a:lnTo>
                                    <a:cubicBezTo>
                                      <a:pt x="8" y="990"/>
                                      <a:pt x="1" y="1085"/>
                                      <a:pt x="95" y="1148"/>
                                    </a:cubicBezTo>
                                    <a:lnTo>
                                      <a:pt x="2678" y="2636"/>
                                    </a:lnTo>
                                    <a:cubicBezTo>
                                      <a:pt x="2735" y="2661"/>
                                      <a:pt x="2795" y="2673"/>
                                      <a:pt x="2855" y="2673"/>
                                    </a:cubicBezTo>
                                    <a:cubicBezTo>
                                      <a:pt x="2929" y="2673"/>
                                      <a:pt x="3003" y="2655"/>
                                      <a:pt x="3072" y="2621"/>
                                    </a:cubicBezTo>
                                    <a:lnTo>
                                      <a:pt x="4568" y="1754"/>
                                    </a:lnTo>
                                    <a:cubicBezTo>
                                      <a:pt x="4686" y="1691"/>
                                      <a:pt x="4694" y="1589"/>
                                      <a:pt x="4600" y="1534"/>
                                    </a:cubicBezTo>
                                    <a:lnTo>
                                      <a:pt x="2017" y="37"/>
                                    </a:lnTo>
                                    <a:cubicBezTo>
                                      <a:pt x="1960" y="13"/>
                                      <a:pt x="1900" y="1"/>
                                      <a:pt x="1840" y="1"/>
                                    </a:cubicBezTo>
                                    <a:close/>
                                  </a:path>
                                </a:pathLst>
                              </a:custGeom>
                              <a:solidFill>
                                <a:srgbClr val="D4B6F6"/>
                              </a:solidFill>
                              <a:ln>
                                <a:noFill/>
                              </a:ln>
                            </wps:spPr>
                            <wps:bodyPr spcFirstLastPara="1" wrap="square" lIns="91425" tIns="91425" rIns="91425" bIns="91425" anchor="ctr" anchorCtr="0">
                              <a:noAutofit/>
                            </wps:bodyPr>
                          </wps:wsp>
                          <wps:wsp>
                            <wps:cNvPr id="236" name="Google Shape;228;p26"/>
                            <wps:cNvSpPr/>
                            <wps:spPr>
                              <a:xfrm>
                                <a:off x="9442569" y="2264395"/>
                                <a:ext cx="162075" cy="92450"/>
                              </a:xfrm>
                              <a:custGeom>
                                <a:avLst/>
                                <a:gdLst/>
                                <a:ahLst/>
                                <a:cxnLst/>
                                <a:rect l="l" t="t" r="r" b="b"/>
                                <a:pathLst>
                                  <a:path w="6483" h="3698" extrusionOk="0">
                                    <a:moveTo>
                                      <a:pt x="1824" y="0"/>
                                    </a:moveTo>
                                    <a:cubicBezTo>
                                      <a:pt x="1735" y="0"/>
                                      <a:pt x="1647" y="22"/>
                                      <a:pt x="1568" y="66"/>
                                    </a:cubicBezTo>
                                    <a:lnTo>
                                      <a:pt x="150" y="885"/>
                                    </a:lnTo>
                                    <a:cubicBezTo>
                                      <a:pt x="17" y="963"/>
                                      <a:pt x="1" y="1082"/>
                                      <a:pt x="111" y="1152"/>
                                    </a:cubicBezTo>
                                    <a:lnTo>
                                      <a:pt x="4443" y="3649"/>
                                    </a:lnTo>
                                    <a:cubicBezTo>
                                      <a:pt x="4512" y="3682"/>
                                      <a:pt x="4586" y="3698"/>
                                      <a:pt x="4659" y="3698"/>
                                    </a:cubicBezTo>
                                    <a:cubicBezTo>
                                      <a:pt x="4745" y="3698"/>
                                      <a:pt x="4831" y="3676"/>
                                      <a:pt x="4907" y="3633"/>
                                    </a:cubicBezTo>
                                    <a:lnTo>
                                      <a:pt x="6333" y="2806"/>
                                    </a:lnTo>
                                    <a:cubicBezTo>
                                      <a:pt x="6459" y="2728"/>
                                      <a:pt x="6482" y="2609"/>
                                      <a:pt x="6364" y="2546"/>
                                    </a:cubicBezTo>
                                    <a:lnTo>
                                      <a:pt x="2033" y="42"/>
                                    </a:lnTo>
                                    <a:cubicBezTo>
                                      <a:pt x="1966" y="14"/>
                                      <a:pt x="1895" y="0"/>
                                      <a:pt x="1824" y="0"/>
                                    </a:cubicBezTo>
                                    <a:close/>
                                  </a:path>
                                </a:pathLst>
                              </a:custGeom>
                              <a:solidFill>
                                <a:srgbClr val="D4B6F6"/>
                              </a:solidFill>
                              <a:ln>
                                <a:noFill/>
                              </a:ln>
                            </wps:spPr>
                            <wps:bodyPr spcFirstLastPara="1" wrap="square" lIns="91425" tIns="91425" rIns="91425" bIns="91425" anchor="ctr" anchorCtr="0">
                              <a:noAutofit/>
                            </wps:bodyPr>
                          </wps:wsp>
                          <wps:wsp>
                            <wps:cNvPr id="237" name="Google Shape;229;p26"/>
                            <wps:cNvSpPr/>
                            <wps:spPr>
                              <a:xfrm>
                                <a:off x="9376819" y="2302220"/>
                                <a:ext cx="175250" cy="100100"/>
                              </a:xfrm>
                              <a:custGeom>
                                <a:avLst/>
                                <a:gdLst/>
                                <a:ahLst/>
                                <a:cxnLst/>
                                <a:rect l="l" t="t" r="r" b="b"/>
                                <a:pathLst>
                                  <a:path w="7010" h="4004" extrusionOk="0">
                                    <a:moveTo>
                                      <a:pt x="1815" y="0"/>
                                    </a:moveTo>
                                    <a:cubicBezTo>
                                      <a:pt x="1728" y="0"/>
                                      <a:pt x="1640" y="22"/>
                                      <a:pt x="1560" y="65"/>
                                    </a:cubicBezTo>
                                    <a:lnTo>
                                      <a:pt x="158" y="876"/>
                                    </a:lnTo>
                                    <a:cubicBezTo>
                                      <a:pt x="16" y="963"/>
                                      <a:pt x="0" y="1081"/>
                                      <a:pt x="118" y="1152"/>
                                    </a:cubicBezTo>
                                    <a:lnTo>
                                      <a:pt x="4978" y="3955"/>
                                    </a:lnTo>
                                    <a:cubicBezTo>
                                      <a:pt x="5045" y="3987"/>
                                      <a:pt x="5117" y="4003"/>
                                      <a:pt x="5190" y="4003"/>
                                    </a:cubicBezTo>
                                    <a:cubicBezTo>
                                      <a:pt x="5279" y="4003"/>
                                      <a:pt x="5368" y="3979"/>
                                      <a:pt x="5450" y="3932"/>
                                    </a:cubicBezTo>
                                    <a:lnTo>
                                      <a:pt x="6852" y="3120"/>
                                    </a:lnTo>
                                    <a:cubicBezTo>
                                      <a:pt x="6994" y="3050"/>
                                      <a:pt x="7010" y="2916"/>
                                      <a:pt x="6892" y="2853"/>
                                    </a:cubicBezTo>
                                    <a:lnTo>
                                      <a:pt x="2032" y="49"/>
                                    </a:lnTo>
                                    <a:cubicBezTo>
                                      <a:pt x="1963" y="16"/>
                                      <a:pt x="1889" y="0"/>
                                      <a:pt x="1815" y="0"/>
                                    </a:cubicBezTo>
                                    <a:close/>
                                  </a:path>
                                </a:pathLst>
                              </a:custGeom>
                              <a:solidFill>
                                <a:srgbClr val="D4B6F6"/>
                              </a:solidFill>
                              <a:ln>
                                <a:noFill/>
                              </a:ln>
                            </wps:spPr>
                            <wps:bodyPr spcFirstLastPara="1" wrap="square" lIns="91425" tIns="91425" rIns="91425" bIns="91425" anchor="ctr" anchorCtr="0">
                              <a:noAutofit/>
                            </wps:bodyPr>
                          </wps:wsp>
                          <wps:wsp>
                            <wps:cNvPr id="238" name="Google Shape;230;p26"/>
                            <wps:cNvSpPr/>
                            <wps:spPr>
                              <a:xfrm>
                                <a:off x="10469544" y="2781145"/>
                                <a:ext cx="117375" cy="66850"/>
                              </a:xfrm>
                              <a:custGeom>
                                <a:avLst/>
                                <a:gdLst/>
                                <a:ahLst/>
                                <a:cxnLst/>
                                <a:rect l="l" t="t" r="r" b="b"/>
                                <a:pathLst>
                                  <a:path w="4695" h="2674" extrusionOk="0">
                                    <a:moveTo>
                                      <a:pt x="1840" y="1"/>
                                    </a:moveTo>
                                    <a:cubicBezTo>
                                      <a:pt x="1767" y="1"/>
                                      <a:pt x="1693" y="19"/>
                                      <a:pt x="1623" y="53"/>
                                    </a:cubicBezTo>
                                    <a:lnTo>
                                      <a:pt x="127" y="920"/>
                                    </a:lnTo>
                                    <a:cubicBezTo>
                                      <a:pt x="17" y="990"/>
                                      <a:pt x="1" y="1085"/>
                                      <a:pt x="103" y="1140"/>
                                    </a:cubicBezTo>
                                    <a:lnTo>
                                      <a:pt x="2679" y="2636"/>
                                    </a:lnTo>
                                    <a:cubicBezTo>
                                      <a:pt x="2735" y="2661"/>
                                      <a:pt x="2795" y="2673"/>
                                      <a:pt x="2855" y="2673"/>
                                    </a:cubicBezTo>
                                    <a:cubicBezTo>
                                      <a:pt x="2929" y="2673"/>
                                      <a:pt x="3003" y="2655"/>
                                      <a:pt x="3072" y="2621"/>
                                    </a:cubicBezTo>
                                    <a:lnTo>
                                      <a:pt x="4569" y="1754"/>
                                    </a:lnTo>
                                    <a:cubicBezTo>
                                      <a:pt x="4687" y="1684"/>
                                      <a:pt x="4695" y="1589"/>
                                      <a:pt x="4600" y="1526"/>
                                    </a:cubicBezTo>
                                    <a:lnTo>
                                      <a:pt x="2017" y="38"/>
                                    </a:lnTo>
                                    <a:cubicBezTo>
                                      <a:pt x="1960" y="13"/>
                                      <a:pt x="1900" y="1"/>
                                      <a:pt x="1840" y="1"/>
                                    </a:cubicBezTo>
                                    <a:close/>
                                  </a:path>
                                </a:pathLst>
                              </a:custGeom>
                              <a:solidFill>
                                <a:srgbClr val="D4B6F6"/>
                              </a:solidFill>
                              <a:ln>
                                <a:noFill/>
                              </a:ln>
                            </wps:spPr>
                            <wps:bodyPr spcFirstLastPara="1" wrap="square" lIns="91425" tIns="91425" rIns="91425" bIns="91425" anchor="ctr" anchorCtr="0">
                              <a:noAutofit/>
                            </wps:bodyPr>
                          </wps:wsp>
                          <wps:wsp>
                            <wps:cNvPr id="239" name="Google Shape;231;p26"/>
                            <wps:cNvSpPr/>
                            <wps:spPr>
                              <a:xfrm>
                                <a:off x="10358694" y="2793220"/>
                                <a:ext cx="162275" cy="92475"/>
                              </a:xfrm>
                              <a:custGeom>
                                <a:avLst/>
                                <a:gdLst/>
                                <a:ahLst/>
                                <a:cxnLst/>
                                <a:rect l="l" t="t" r="r" b="b"/>
                                <a:pathLst>
                                  <a:path w="6491" h="3699" extrusionOk="0">
                                    <a:moveTo>
                                      <a:pt x="1832" y="1"/>
                                    </a:moveTo>
                                    <a:cubicBezTo>
                                      <a:pt x="1743" y="1"/>
                                      <a:pt x="1655" y="23"/>
                                      <a:pt x="1576" y="66"/>
                                    </a:cubicBezTo>
                                    <a:lnTo>
                                      <a:pt x="158" y="886"/>
                                    </a:lnTo>
                                    <a:cubicBezTo>
                                      <a:pt x="17" y="964"/>
                                      <a:pt x="1" y="1082"/>
                                      <a:pt x="119" y="1153"/>
                                    </a:cubicBezTo>
                                    <a:lnTo>
                                      <a:pt x="4451" y="3650"/>
                                    </a:lnTo>
                                    <a:cubicBezTo>
                                      <a:pt x="4520" y="3682"/>
                                      <a:pt x="4593" y="3698"/>
                                      <a:pt x="4667" y="3698"/>
                                    </a:cubicBezTo>
                                    <a:cubicBezTo>
                                      <a:pt x="4753" y="3698"/>
                                      <a:pt x="4839" y="3677"/>
                                      <a:pt x="4915" y="3634"/>
                                    </a:cubicBezTo>
                                    <a:lnTo>
                                      <a:pt x="6333" y="2807"/>
                                    </a:lnTo>
                                    <a:cubicBezTo>
                                      <a:pt x="6475" y="2736"/>
                                      <a:pt x="6490" y="2610"/>
                                      <a:pt x="6372" y="2547"/>
                                    </a:cubicBezTo>
                                    <a:lnTo>
                                      <a:pt x="2041" y="43"/>
                                    </a:lnTo>
                                    <a:cubicBezTo>
                                      <a:pt x="1974" y="15"/>
                                      <a:pt x="1903" y="1"/>
                                      <a:pt x="1832" y="1"/>
                                    </a:cubicBezTo>
                                    <a:close/>
                                  </a:path>
                                </a:pathLst>
                              </a:custGeom>
                              <a:solidFill>
                                <a:srgbClr val="D4B6F6"/>
                              </a:solidFill>
                              <a:ln>
                                <a:noFill/>
                              </a:ln>
                            </wps:spPr>
                            <wps:bodyPr spcFirstLastPara="1" wrap="square" lIns="91425" tIns="91425" rIns="91425" bIns="91425" anchor="ctr" anchorCtr="0">
                              <a:noAutofit/>
                            </wps:bodyPr>
                          </wps:wsp>
                          <wps:wsp>
                            <wps:cNvPr id="240" name="Google Shape;232;p26"/>
                            <wps:cNvSpPr/>
                            <wps:spPr>
                              <a:xfrm>
                                <a:off x="10279744" y="2823545"/>
                                <a:ext cx="175275" cy="99975"/>
                              </a:xfrm>
                              <a:custGeom>
                                <a:avLst/>
                                <a:gdLst/>
                                <a:ahLst/>
                                <a:cxnLst/>
                                <a:rect l="l" t="t" r="r" b="b"/>
                                <a:pathLst>
                                  <a:path w="7011" h="3999" extrusionOk="0">
                                    <a:moveTo>
                                      <a:pt x="1821" y="1"/>
                                    </a:moveTo>
                                    <a:cubicBezTo>
                                      <a:pt x="1730" y="1"/>
                                      <a:pt x="1639" y="23"/>
                                      <a:pt x="1560" y="66"/>
                                    </a:cubicBezTo>
                                    <a:lnTo>
                                      <a:pt x="150" y="877"/>
                                    </a:lnTo>
                                    <a:cubicBezTo>
                                      <a:pt x="9" y="956"/>
                                      <a:pt x="1" y="1082"/>
                                      <a:pt x="119" y="1153"/>
                                    </a:cubicBezTo>
                                    <a:lnTo>
                                      <a:pt x="4970" y="3957"/>
                                    </a:lnTo>
                                    <a:cubicBezTo>
                                      <a:pt x="5037" y="3985"/>
                                      <a:pt x="5110" y="3999"/>
                                      <a:pt x="5182" y="3999"/>
                                    </a:cubicBezTo>
                                    <a:cubicBezTo>
                                      <a:pt x="5273" y="3999"/>
                                      <a:pt x="5364" y="3977"/>
                                      <a:pt x="5443" y="3933"/>
                                    </a:cubicBezTo>
                                    <a:lnTo>
                                      <a:pt x="6853" y="3122"/>
                                    </a:lnTo>
                                    <a:cubicBezTo>
                                      <a:pt x="6994" y="3043"/>
                                      <a:pt x="7010" y="2917"/>
                                      <a:pt x="6884" y="2846"/>
                                    </a:cubicBezTo>
                                    <a:lnTo>
                                      <a:pt x="2033" y="43"/>
                                    </a:lnTo>
                                    <a:cubicBezTo>
                                      <a:pt x="1966" y="15"/>
                                      <a:pt x="1893" y="1"/>
                                      <a:pt x="1821" y="1"/>
                                    </a:cubicBezTo>
                                    <a:close/>
                                  </a:path>
                                </a:pathLst>
                              </a:custGeom>
                              <a:solidFill>
                                <a:srgbClr val="D4B6F6"/>
                              </a:solidFill>
                              <a:ln>
                                <a:noFill/>
                              </a:ln>
                            </wps:spPr>
                            <wps:bodyPr spcFirstLastPara="1" wrap="square" lIns="91425" tIns="91425" rIns="91425" bIns="91425" anchor="ctr" anchorCtr="0">
                              <a:noAutofit/>
                            </wps:bodyPr>
                          </wps:wsp>
                          <wps:wsp>
                            <wps:cNvPr id="241" name="Google Shape;233;p26"/>
                            <wps:cNvSpPr/>
                            <wps:spPr>
                              <a:xfrm>
                                <a:off x="9310469" y="2339720"/>
                                <a:ext cx="117750" cy="67050"/>
                              </a:xfrm>
                              <a:custGeom>
                                <a:avLst/>
                                <a:gdLst/>
                                <a:ahLst/>
                                <a:cxnLst/>
                                <a:rect l="l" t="t" r="r" b="b"/>
                                <a:pathLst>
                                  <a:path w="4710" h="2682" extrusionOk="0">
                                    <a:moveTo>
                                      <a:pt x="1843" y="1"/>
                                    </a:moveTo>
                                    <a:cubicBezTo>
                                      <a:pt x="1775" y="1"/>
                                      <a:pt x="1707" y="19"/>
                                      <a:pt x="1646" y="53"/>
                                    </a:cubicBezTo>
                                    <a:lnTo>
                                      <a:pt x="118" y="935"/>
                                    </a:lnTo>
                                    <a:cubicBezTo>
                                      <a:pt x="8" y="998"/>
                                      <a:pt x="0" y="1093"/>
                                      <a:pt x="95" y="1148"/>
                                    </a:cubicBezTo>
                                    <a:lnTo>
                                      <a:pt x="2694" y="2644"/>
                                    </a:lnTo>
                                    <a:cubicBezTo>
                                      <a:pt x="2749" y="2670"/>
                                      <a:pt x="2807" y="2682"/>
                                      <a:pt x="2865" y="2682"/>
                                    </a:cubicBezTo>
                                    <a:cubicBezTo>
                                      <a:pt x="2933" y="2682"/>
                                      <a:pt x="3001" y="2666"/>
                                      <a:pt x="3064" y="2636"/>
                                    </a:cubicBezTo>
                                    <a:lnTo>
                                      <a:pt x="4584" y="1754"/>
                                    </a:lnTo>
                                    <a:cubicBezTo>
                                      <a:pt x="4694" y="1691"/>
                                      <a:pt x="4710" y="1597"/>
                                      <a:pt x="4615" y="1542"/>
                                    </a:cubicBezTo>
                                    <a:lnTo>
                                      <a:pt x="2009" y="37"/>
                                    </a:lnTo>
                                    <a:cubicBezTo>
                                      <a:pt x="1955" y="13"/>
                                      <a:pt x="1899" y="1"/>
                                      <a:pt x="1843" y="1"/>
                                    </a:cubicBezTo>
                                    <a:close/>
                                  </a:path>
                                </a:pathLst>
                              </a:custGeom>
                              <a:solidFill>
                                <a:srgbClr val="D4B6F6"/>
                              </a:solidFill>
                              <a:ln>
                                <a:noFill/>
                              </a:ln>
                            </wps:spPr>
                            <wps:bodyPr spcFirstLastPara="1" wrap="square" lIns="91425" tIns="91425" rIns="91425" bIns="91425" anchor="ctr" anchorCtr="0">
                              <a:noAutofit/>
                            </wps:bodyPr>
                          </wps:wsp>
                          <wps:wsp>
                            <wps:cNvPr id="242" name="Google Shape;234;p26"/>
                            <wps:cNvSpPr/>
                            <wps:spPr>
                              <a:xfrm>
                                <a:off x="9396119" y="2389220"/>
                                <a:ext cx="117750" cy="67075"/>
                              </a:xfrm>
                              <a:custGeom>
                                <a:avLst/>
                                <a:gdLst/>
                                <a:ahLst/>
                                <a:cxnLst/>
                                <a:rect l="l" t="t" r="r" b="b"/>
                                <a:pathLst>
                                  <a:path w="4710" h="2683" extrusionOk="0">
                                    <a:moveTo>
                                      <a:pt x="1838" y="1"/>
                                    </a:moveTo>
                                    <a:cubicBezTo>
                                      <a:pt x="1771" y="1"/>
                                      <a:pt x="1705" y="16"/>
                                      <a:pt x="1646" y="50"/>
                                    </a:cubicBezTo>
                                    <a:lnTo>
                                      <a:pt x="118" y="932"/>
                                    </a:lnTo>
                                    <a:cubicBezTo>
                                      <a:pt x="16" y="995"/>
                                      <a:pt x="0" y="1090"/>
                                      <a:pt x="95" y="1145"/>
                                    </a:cubicBezTo>
                                    <a:lnTo>
                                      <a:pt x="2701" y="2649"/>
                                    </a:lnTo>
                                    <a:cubicBezTo>
                                      <a:pt x="2756" y="2671"/>
                                      <a:pt x="2815" y="2683"/>
                                      <a:pt x="2872" y="2683"/>
                                    </a:cubicBezTo>
                                    <a:cubicBezTo>
                                      <a:pt x="2939" y="2683"/>
                                      <a:pt x="3005" y="2667"/>
                                      <a:pt x="3064" y="2633"/>
                                    </a:cubicBezTo>
                                    <a:lnTo>
                                      <a:pt x="4592" y="1751"/>
                                    </a:lnTo>
                                    <a:cubicBezTo>
                                      <a:pt x="4694" y="1688"/>
                                      <a:pt x="4710" y="1594"/>
                                      <a:pt x="4615" y="1538"/>
                                    </a:cubicBezTo>
                                    <a:lnTo>
                                      <a:pt x="2008" y="34"/>
                                    </a:lnTo>
                                    <a:cubicBezTo>
                                      <a:pt x="1954" y="12"/>
                                      <a:pt x="1895" y="1"/>
                                      <a:pt x="1838" y="1"/>
                                    </a:cubicBezTo>
                                    <a:close/>
                                  </a:path>
                                </a:pathLst>
                              </a:custGeom>
                              <a:solidFill>
                                <a:srgbClr val="D4B6F6"/>
                              </a:solidFill>
                              <a:ln>
                                <a:noFill/>
                              </a:ln>
                            </wps:spPr>
                            <wps:bodyPr spcFirstLastPara="1" wrap="square" lIns="91425" tIns="91425" rIns="91425" bIns="91425" anchor="ctr" anchorCtr="0">
                              <a:noAutofit/>
                            </wps:bodyPr>
                          </wps:wsp>
                          <wps:wsp>
                            <wps:cNvPr id="243" name="Google Shape;235;p26"/>
                            <wps:cNvSpPr/>
                            <wps:spPr>
                              <a:xfrm>
                                <a:off x="9481769" y="2438770"/>
                                <a:ext cx="117750" cy="67025"/>
                              </a:xfrm>
                              <a:custGeom>
                                <a:avLst/>
                                <a:gdLst/>
                                <a:ahLst/>
                                <a:cxnLst/>
                                <a:rect l="l" t="t" r="r" b="b"/>
                                <a:pathLst>
                                  <a:path w="4710" h="2681" extrusionOk="0">
                                    <a:moveTo>
                                      <a:pt x="1850" y="0"/>
                                    </a:moveTo>
                                    <a:cubicBezTo>
                                      <a:pt x="1781" y="0"/>
                                      <a:pt x="1711" y="18"/>
                                      <a:pt x="1646" y="53"/>
                                    </a:cubicBezTo>
                                    <a:lnTo>
                                      <a:pt x="126" y="927"/>
                                    </a:lnTo>
                                    <a:cubicBezTo>
                                      <a:pt x="16" y="990"/>
                                      <a:pt x="0" y="1084"/>
                                      <a:pt x="95" y="1139"/>
                                    </a:cubicBezTo>
                                    <a:lnTo>
                                      <a:pt x="2701" y="2644"/>
                                    </a:lnTo>
                                    <a:cubicBezTo>
                                      <a:pt x="2755" y="2669"/>
                                      <a:pt x="2811" y="2681"/>
                                      <a:pt x="2867" y="2681"/>
                                    </a:cubicBezTo>
                                    <a:cubicBezTo>
                                      <a:pt x="2935" y="2681"/>
                                      <a:pt x="3003" y="2663"/>
                                      <a:pt x="3064" y="2628"/>
                                    </a:cubicBezTo>
                                    <a:lnTo>
                                      <a:pt x="4592" y="1746"/>
                                    </a:lnTo>
                                    <a:cubicBezTo>
                                      <a:pt x="4702" y="1691"/>
                                      <a:pt x="4710" y="1588"/>
                                      <a:pt x="4615" y="1541"/>
                                    </a:cubicBezTo>
                                    <a:lnTo>
                                      <a:pt x="2016" y="37"/>
                                    </a:lnTo>
                                    <a:cubicBezTo>
                                      <a:pt x="1963" y="12"/>
                                      <a:pt x="1907" y="0"/>
                                      <a:pt x="1850" y="0"/>
                                    </a:cubicBezTo>
                                    <a:close/>
                                  </a:path>
                                </a:pathLst>
                              </a:custGeom>
                              <a:solidFill>
                                <a:srgbClr val="D4B6F6"/>
                              </a:solidFill>
                              <a:ln>
                                <a:noFill/>
                              </a:ln>
                            </wps:spPr>
                            <wps:bodyPr spcFirstLastPara="1" wrap="square" lIns="91425" tIns="91425" rIns="91425" bIns="91425" anchor="ctr" anchorCtr="0">
                              <a:noAutofit/>
                            </wps:bodyPr>
                          </wps:wsp>
                          <wps:wsp>
                            <wps:cNvPr id="244" name="Google Shape;236;p26"/>
                            <wps:cNvSpPr/>
                            <wps:spPr>
                              <a:xfrm>
                                <a:off x="9526069" y="2388445"/>
                                <a:ext cx="97675" cy="55225"/>
                              </a:xfrm>
                              <a:custGeom>
                                <a:avLst/>
                                <a:gdLst/>
                                <a:ahLst/>
                                <a:cxnLst/>
                                <a:rect l="l" t="t" r="r" b="b"/>
                                <a:pathLst>
                                  <a:path w="3907" h="2209" extrusionOk="0">
                                    <a:moveTo>
                                      <a:pt x="1817" y="1"/>
                                    </a:moveTo>
                                    <a:cubicBezTo>
                                      <a:pt x="1729" y="1"/>
                                      <a:pt x="1644" y="23"/>
                                      <a:pt x="1567" y="65"/>
                                    </a:cubicBezTo>
                                    <a:lnTo>
                                      <a:pt x="158" y="876"/>
                                    </a:lnTo>
                                    <a:cubicBezTo>
                                      <a:pt x="16" y="955"/>
                                      <a:pt x="0" y="1081"/>
                                      <a:pt x="126" y="1152"/>
                                    </a:cubicBezTo>
                                    <a:lnTo>
                                      <a:pt x="1867" y="2160"/>
                                    </a:lnTo>
                                    <a:cubicBezTo>
                                      <a:pt x="1939" y="2193"/>
                                      <a:pt x="2015" y="2209"/>
                                      <a:pt x="2090" y="2209"/>
                                    </a:cubicBezTo>
                                    <a:cubicBezTo>
                                      <a:pt x="2177" y="2209"/>
                                      <a:pt x="2263" y="2187"/>
                                      <a:pt x="2339" y="2144"/>
                                    </a:cubicBezTo>
                                    <a:lnTo>
                                      <a:pt x="3749" y="1325"/>
                                    </a:lnTo>
                                    <a:cubicBezTo>
                                      <a:pt x="3891" y="1254"/>
                                      <a:pt x="3906" y="1128"/>
                                      <a:pt x="3780" y="1058"/>
                                    </a:cubicBezTo>
                                    <a:lnTo>
                                      <a:pt x="2040" y="50"/>
                                    </a:lnTo>
                                    <a:cubicBezTo>
                                      <a:pt x="1967" y="17"/>
                                      <a:pt x="1891" y="1"/>
                                      <a:pt x="1817" y="1"/>
                                    </a:cubicBezTo>
                                    <a:close/>
                                  </a:path>
                                </a:pathLst>
                              </a:custGeom>
                              <a:solidFill>
                                <a:srgbClr val="D4B6F6"/>
                              </a:solidFill>
                              <a:ln>
                                <a:noFill/>
                              </a:ln>
                            </wps:spPr>
                            <wps:bodyPr spcFirstLastPara="1" wrap="square" lIns="91425" tIns="91425" rIns="91425" bIns="91425" anchor="ctr" anchorCtr="0">
                              <a:noAutofit/>
                            </wps:bodyPr>
                          </wps:wsp>
                          <wps:wsp>
                            <wps:cNvPr id="245" name="Google Shape;237;p26"/>
                            <wps:cNvSpPr/>
                            <wps:spPr>
                              <a:xfrm>
                                <a:off x="9594569" y="2428020"/>
                                <a:ext cx="97700" cy="55200"/>
                              </a:xfrm>
                              <a:custGeom>
                                <a:avLst/>
                                <a:gdLst/>
                                <a:ahLst/>
                                <a:cxnLst/>
                                <a:rect l="l" t="t" r="r" b="b"/>
                                <a:pathLst>
                                  <a:path w="3908" h="2208" extrusionOk="0">
                                    <a:moveTo>
                                      <a:pt x="1815" y="1"/>
                                    </a:moveTo>
                                    <a:cubicBezTo>
                                      <a:pt x="1728" y="1"/>
                                      <a:pt x="1641" y="23"/>
                                      <a:pt x="1560" y="65"/>
                                    </a:cubicBezTo>
                                    <a:lnTo>
                                      <a:pt x="158" y="876"/>
                                    </a:lnTo>
                                    <a:cubicBezTo>
                                      <a:pt x="17" y="955"/>
                                      <a:pt x="1" y="1081"/>
                                      <a:pt x="119" y="1152"/>
                                    </a:cubicBezTo>
                                    <a:lnTo>
                                      <a:pt x="1867" y="2160"/>
                                    </a:lnTo>
                                    <a:cubicBezTo>
                                      <a:pt x="1935" y="2192"/>
                                      <a:pt x="2008" y="2208"/>
                                      <a:pt x="2082" y="2208"/>
                                    </a:cubicBezTo>
                                    <a:cubicBezTo>
                                      <a:pt x="2172" y="2208"/>
                                      <a:pt x="2262" y="2184"/>
                                      <a:pt x="2340" y="2137"/>
                                    </a:cubicBezTo>
                                    <a:lnTo>
                                      <a:pt x="3750" y="1325"/>
                                    </a:lnTo>
                                    <a:cubicBezTo>
                                      <a:pt x="3891" y="1254"/>
                                      <a:pt x="3907" y="1121"/>
                                      <a:pt x="3781" y="1058"/>
                                    </a:cubicBezTo>
                                    <a:lnTo>
                                      <a:pt x="2033" y="49"/>
                                    </a:lnTo>
                                    <a:cubicBezTo>
                                      <a:pt x="1964" y="17"/>
                                      <a:pt x="1890" y="1"/>
                                      <a:pt x="1815" y="1"/>
                                    </a:cubicBezTo>
                                    <a:close/>
                                  </a:path>
                                </a:pathLst>
                              </a:custGeom>
                              <a:solidFill>
                                <a:srgbClr val="D4B6F6"/>
                              </a:solidFill>
                              <a:ln>
                                <a:noFill/>
                              </a:ln>
                            </wps:spPr>
                            <wps:bodyPr spcFirstLastPara="1" wrap="square" lIns="91425" tIns="91425" rIns="91425" bIns="91425" anchor="ctr" anchorCtr="0">
                              <a:noAutofit/>
                            </wps:bodyPr>
                          </wps:wsp>
                          <wps:wsp>
                            <wps:cNvPr id="246" name="Google Shape;238;p26"/>
                            <wps:cNvSpPr/>
                            <wps:spPr>
                              <a:xfrm>
                                <a:off x="9663094" y="2467495"/>
                                <a:ext cx="97475" cy="55175"/>
                              </a:xfrm>
                              <a:custGeom>
                                <a:avLst/>
                                <a:gdLst/>
                                <a:ahLst/>
                                <a:cxnLst/>
                                <a:rect l="l" t="t" r="r" b="b"/>
                                <a:pathLst>
                                  <a:path w="3899" h="2207" extrusionOk="0">
                                    <a:moveTo>
                                      <a:pt x="1815" y="1"/>
                                    </a:moveTo>
                                    <a:cubicBezTo>
                                      <a:pt x="1728" y="1"/>
                                      <a:pt x="1641" y="22"/>
                                      <a:pt x="1560" y="69"/>
                                    </a:cubicBezTo>
                                    <a:lnTo>
                                      <a:pt x="150" y="880"/>
                                    </a:lnTo>
                                    <a:cubicBezTo>
                                      <a:pt x="16" y="959"/>
                                      <a:pt x="0" y="1085"/>
                                      <a:pt x="119" y="1156"/>
                                    </a:cubicBezTo>
                                    <a:lnTo>
                                      <a:pt x="1867" y="2164"/>
                                    </a:lnTo>
                                    <a:cubicBezTo>
                                      <a:pt x="1933" y="2192"/>
                                      <a:pt x="2005" y="2206"/>
                                      <a:pt x="2076" y="2206"/>
                                    </a:cubicBezTo>
                                    <a:cubicBezTo>
                                      <a:pt x="2166" y="2206"/>
                                      <a:pt x="2256" y="2184"/>
                                      <a:pt x="2340" y="2141"/>
                                    </a:cubicBezTo>
                                    <a:lnTo>
                                      <a:pt x="3749" y="1329"/>
                                    </a:lnTo>
                                    <a:cubicBezTo>
                                      <a:pt x="3883" y="1251"/>
                                      <a:pt x="3899" y="1125"/>
                                      <a:pt x="3781" y="1054"/>
                                    </a:cubicBezTo>
                                    <a:lnTo>
                                      <a:pt x="2032" y="46"/>
                                    </a:lnTo>
                                    <a:cubicBezTo>
                                      <a:pt x="1963" y="17"/>
                                      <a:pt x="1890" y="1"/>
                                      <a:pt x="1815" y="1"/>
                                    </a:cubicBezTo>
                                    <a:close/>
                                  </a:path>
                                </a:pathLst>
                              </a:custGeom>
                              <a:solidFill>
                                <a:srgbClr val="D4B6F6"/>
                              </a:solidFill>
                              <a:ln>
                                <a:noFill/>
                              </a:ln>
                            </wps:spPr>
                            <wps:bodyPr spcFirstLastPara="1" wrap="square" lIns="91425" tIns="91425" rIns="91425" bIns="91425" anchor="ctr" anchorCtr="0">
                              <a:noAutofit/>
                            </wps:bodyPr>
                          </wps:wsp>
                          <wps:wsp>
                            <wps:cNvPr id="247" name="Google Shape;239;p26"/>
                            <wps:cNvSpPr/>
                            <wps:spPr>
                              <a:xfrm>
                                <a:off x="9731619" y="2506995"/>
                                <a:ext cx="97475" cy="55200"/>
                              </a:xfrm>
                              <a:custGeom>
                                <a:avLst/>
                                <a:gdLst/>
                                <a:ahLst/>
                                <a:cxnLst/>
                                <a:rect l="l" t="t" r="r" b="b"/>
                                <a:pathLst>
                                  <a:path w="3899" h="2208" extrusionOk="0">
                                    <a:moveTo>
                                      <a:pt x="1820" y="1"/>
                                    </a:moveTo>
                                    <a:cubicBezTo>
                                      <a:pt x="1731" y="1"/>
                                      <a:pt x="1642" y="25"/>
                                      <a:pt x="1560" y="72"/>
                                    </a:cubicBezTo>
                                    <a:lnTo>
                                      <a:pt x="150" y="883"/>
                                    </a:lnTo>
                                    <a:cubicBezTo>
                                      <a:pt x="16" y="962"/>
                                      <a:pt x="0" y="1088"/>
                                      <a:pt x="118" y="1159"/>
                                    </a:cubicBezTo>
                                    <a:lnTo>
                                      <a:pt x="1867" y="2159"/>
                                    </a:lnTo>
                                    <a:cubicBezTo>
                                      <a:pt x="1936" y="2192"/>
                                      <a:pt x="2010" y="2208"/>
                                      <a:pt x="2084" y="2208"/>
                                    </a:cubicBezTo>
                                    <a:cubicBezTo>
                                      <a:pt x="2171" y="2208"/>
                                      <a:pt x="2259" y="2186"/>
                                      <a:pt x="2339" y="2144"/>
                                    </a:cubicBezTo>
                                    <a:lnTo>
                                      <a:pt x="3749" y="1332"/>
                                    </a:lnTo>
                                    <a:cubicBezTo>
                                      <a:pt x="3883" y="1254"/>
                                      <a:pt x="3899" y="1128"/>
                                      <a:pt x="3780" y="1057"/>
                                    </a:cubicBezTo>
                                    <a:lnTo>
                                      <a:pt x="2032" y="49"/>
                                    </a:lnTo>
                                    <a:cubicBezTo>
                                      <a:pt x="1965" y="17"/>
                                      <a:pt x="1893" y="1"/>
                                      <a:pt x="1820" y="1"/>
                                    </a:cubicBezTo>
                                    <a:close/>
                                  </a:path>
                                </a:pathLst>
                              </a:custGeom>
                              <a:solidFill>
                                <a:srgbClr val="D4B6F6"/>
                              </a:solidFill>
                              <a:ln>
                                <a:noFill/>
                              </a:ln>
                            </wps:spPr>
                            <wps:bodyPr spcFirstLastPara="1" wrap="square" lIns="91425" tIns="91425" rIns="91425" bIns="91425" anchor="ctr" anchorCtr="0">
                              <a:noAutofit/>
                            </wps:bodyPr>
                          </wps:wsp>
                          <wps:wsp>
                            <wps:cNvPr id="248" name="Google Shape;240;p26"/>
                            <wps:cNvSpPr/>
                            <wps:spPr>
                              <a:xfrm>
                                <a:off x="9799944" y="2546570"/>
                                <a:ext cx="97675" cy="55200"/>
                              </a:xfrm>
                              <a:custGeom>
                                <a:avLst/>
                                <a:gdLst/>
                                <a:ahLst/>
                                <a:cxnLst/>
                                <a:rect l="l" t="t" r="r" b="b"/>
                                <a:pathLst>
                                  <a:path w="3907" h="2208" extrusionOk="0">
                                    <a:moveTo>
                                      <a:pt x="1820" y="0"/>
                                    </a:moveTo>
                                    <a:cubicBezTo>
                                      <a:pt x="1732" y="0"/>
                                      <a:pt x="1644" y="22"/>
                                      <a:pt x="1567" y="64"/>
                                    </a:cubicBezTo>
                                    <a:lnTo>
                                      <a:pt x="158" y="883"/>
                                    </a:lnTo>
                                    <a:cubicBezTo>
                                      <a:pt x="16" y="954"/>
                                      <a:pt x="0" y="1080"/>
                                      <a:pt x="126" y="1151"/>
                                    </a:cubicBezTo>
                                    <a:lnTo>
                                      <a:pt x="1867" y="2159"/>
                                    </a:lnTo>
                                    <a:cubicBezTo>
                                      <a:pt x="1939" y="2192"/>
                                      <a:pt x="2015" y="2208"/>
                                      <a:pt x="2090" y="2208"/>
                                    </a:cubicBezTo>
                                    <a:cubicBezTo>
                                      <a:pt x="2177" y="2208"/>
                                      <a:pt x="2263" y="2186"/>
                                      <a:pt x="2339" y="2144"/>
                                    </a:cubicBezTo>
                                    <a:lnTo>
                                      <a:pt x="3749" y="1332"/>
                                    </a:lnTo>
                                    <a:cubicBezTo>
                                      <a:pt x="3891" y="1254"/>
                                      <a:pt x="3906" y="1128"/>
                                      <a:pt x="3788" y="1057"/>
                                    </a:cubicBezTo>
                                    <a:lnTo>
                                      <a:pt x="2040" y="49"/>
                                    </a:lnTo>
                                    <a:cubicBezTo>
                                      <a:pt x="1971" y="16"/>
                                      <a:pt x="1895" y="0"/>
                                      <a:pt x="1820" y="0"/>
                                    </a:cubicBezTo>
                                    <a:close/>
                                  </a:path>
                                </a:pathLst>
                              </a:custGeom>
                              <a:solidFill>
                                <a:srgbClr val="D4B6F6"/>
                              </a:solidFill>
                              <a:ln>
                                <a:noFill/>
                              </a:ln>
                            </wps:spPr>
                            <wps:bodyPr spcFirstLastPara="1" wrap="square" lIns="91425" tIns="91425" rIns="91425" bIns="91425" anchor="ctr" anchorCtr="0">
                              <a:noAutofit/>
                            </wps:bodyPr>
                          </wps:wsp>
                          <wps:wsp>
                            <wps:cNvPr id="249" name="Google Shape;241;p26"/>
                            <wps:cNvSpPr/>
                            <wps:spPr>
                              <a:xfrm>
                                <a:off x="9868444" y="2586145"/>
                                <a:ext cx="97675" cy="55200"/>
                              </a:xfrm>
                              <a:custGeom>
                                <a:avLst/>
                                <a:gdLst/>
                                <a:ahLst/>
                                <a:cxnLst/>
                                <a:rect l="l" t="t" r="r" b="b"/>
                                <a:pathLst>
                                  <a:path w="3907" h="2208" extrusionOk="0">
                                    <a:moveTo>
                                      <a:pt x="1817" y="0"/>
                                    </a:moveTo>
                                    <a:cubicBezTo>
                                      <a:pt x="1728" y="0"/>
                                      <a:pt x="1641" y="22"/>
                                      <a:pt x="1560" y="64"/>
                                    </a:cubicBezTo>
                                    <a:lnTo>
                                      <a:pt x="158" y="876"/>
                                    </a:lnTo>
                                    <a:cubicBezTo>
                                      <a:pt x="16" y="954"/>
                                      <a:pt x="1" y="1080"/>
                                      <a:pt x="119" y="1151"/>
                                    </a:cubicBezTo>
                                    <a:lnTo>
                                      <a:pt x="1867" y="2159"/>
                                    </a:lnTo>
                                    <a:cubicBezTo>
                                      <a:pt x="1936" y="2192"/>
                                      <a:pt x="2012" y="2208"/>
                                      <a:pt x="2087" y="2208"/>
                                    </a:cubicBezTo>
                                    <a:cubicBezTo>
                                      <a:pt x="2175" y="2208"/>
                                      <a:pt x="2263" y="2186"/>
                                      <a:pt x="2340" y="2143"/>
                                    </a:cubicBezTo>
                                    <a:lnTo>
                                      <a:pt x="3749" y="1324"/>
                                    </a:lnTo>
                                    <a:cubicBezTo>
                                      <a:pt x="3891" y="1254"/>
                                      <a:pt x="3907" y="1128"/>
                                      <a:pt x="3781" y="1057"/>
                                    </a:cubicBezTo>
                                    <a:lnTo>
                                      <a:pt x="2040" y="49"/>
                                    </a:lnTo>
                                    <a:cubicBezTo>
                                      <a:pt x="1968" y="16"/>
                                      <a:pt x="1892" y="0"/>
                                      <a:pt x="1817" y="0"/>
                                    </a:cubicBezTo>
                                    <a:close/>
                                  </a:path>
                                </a:pathLst>
                              </a:custGeom>
                              <a:solidFill>
                                <a:srgbClr val="D4B6F6"/>
                              </a:solidFill>
                              <a:ln>
                                <a:noFill/>
                              </a:ln>
                            </wps:spPr>
                            <wps:bodyPr spcFirstLastPara="1" wrap="square" lIns="91425" tIns="91425" rIns="91425" bIns="91425" anchor="ctr" anchorCtr="0">
                              <a:noAutofit/>
                            </wps:bodyPr>
                          </wps:wsp>
                          <wps:wsp>
                            <wps:cNvPr id="250" name="Google Shape;242;p26"/>
                            <wps:cNvSpPr/>
                            <wps:spPr>
                              <a:xfrm>
                                <a:off x="9936969" y="2625670"/>
                                <a:ext cx="97475" cy="55150"/>
                              </a:xfrm>
                              <a:custGeom>
                                <a:avLst/>
                                <a:gdLst/>
                                <a:ahLst/>
                                <a:cxnLst/>
                                <a:rect l="l" t="t" r="r" b="b"/>
                                <a:pathLst>
                                  <a:path w="3899" h="2206" extrusionOk="0">
                                    <a:moveTo>
                                      <a:pt x="1823" y="1"/>
                                    </a:moveTo>
                                    <a:cubicBezTo>
                                      <a:pt x="1733" y="1"/>
                                      <a:pt x="1643" y="23"/>
                                      <a:pt x="1560" y="66"/>
                                    </a:cubicBezTo>
                                    <a:lnTo>
                                      <a:pt x="158" y="878"/>
                                    </a:lnTo>
                                    <a:cubicBezTo>
                                      <a:pt x="16" y="956"/>
                                      <a:pt x="0" y="1082"/>
                                      <a:pt x="119" y="1153"/>
                                    </a:cubicBezTo>
                                    <a:lnTo>
                                      <a:pt x="1867" y="2161"/>
                                    </a:lnTo>
                                    <a:cubicBezTo>
                                      <a:pt x="1936" y="2190"/>
                                      <a:pt x="2010" y="2206"/>
                                      <a:pt x="2084" y="2206"/>
                                    </a:cubicBezTo>
                                    <a:cubicBezTo>
                                      <a:pt x="2171" y="2206"/>
                                      <a:pt x="2259" y="2184"/>
                                      <a:pt x="2339" y="2138"/>
                                    </a:cubicBezTo>
                                    <a:lnTo>
                                      <a:pt x="3749" y="1326"/>
                                    </a:lnTo>
                                    <a:cubicBezTo>
                                      <a:pt x="3883" y="1248"/>
                                      <a:pt x="3899" y="1122"/>
                                      <a:pt x="3781" y="1051"/>
                                    </a:cubicBezTo>
                                    <a:lnTo>
                                      <a:pt x="2032" y="43"/>
                                    </a:lnTo>
                                    <a:cubicBezTo>
                                      <a:pt x="1966" y="15"/>
                                      <a:pt x="1895" y="1"/>
                                      <a:pt x="1823" y="1"/>
                                    </a:cubicBezTo>
                                    <a:close/>
                                  </a:path>
                                </a:pathLst>
                              </a:custGeom>
                              <a:solidFill>
                                <a:srgbClr val="D4B6F6"/>
                              </a:solidFill>
                              <a:ln>
                                <a:noFill/>
                              </a:ln>
                            </wps:spPr>
                            <wps:bodyPr spcFirstLastPara="1" wrap="square" lIns="91425" tIns="91425" rIns="91425" bIns="91425" anchor="ctr" anchorCtr="0">
                              <a:noAutofit/>
                            </wps:bodyPr>
                          </wps:wsp>
                          <wps:wsp>
                            <wps:cNvPr id="251" name="Google Shape;243;p26"/>
                            <wps:cNvSpPr/>
                            <wps:spPr>
                              <a:xfrm>
                                <a:off x="10005294" y="2665095"/>
                                <a:ext cx="97675" cy="55250"/>
                              </a:xfrm>
                              <a:custGeom>
                                <a:avLst/>
                                <a:gdLst/>
                                <a:ahLst/>
                                <a:cxnLst/>
                                <a:rect l="l" t="t" r="r" b="b"/>
                                <a:pathLst>
                                  <a:path w="3907" h="2210" extrusionOk="0">
                                    <a:moveTo>
                                      <a:pt x="1825" y="1"/>
                                    </a:moveTo>
                                    <a:cubicBezTo>
                                      <a:pt x="1735" y="1"/>
                                      <a:pt x="1645" y="25"/>
                                      <a:pt x="1567" y="72"/>
                                    </a:cubicBezTo>
                                    <a:lnTo>
                                      <a:pt x="158" y="884"/>
                                    </a:lnTo>
                                    <a:cubicBezTo>
                                      <a:pt x="16" y="962"/>
                                      <a:pt x="0" y="1088"/>
                                      <a:pt x="126" y="1159"/>
                                    </a:cubicBezTo>
                                    <a:lnTo>
                                      <a:pt x="1875" y="2167"/>
                                    </a:lnTo>
                                    <a:cubicBezTo>
                                      <a:pt x="1941" y="2195"/>
                                      <a:pt x="2012" y="2209"/>
                                      <a:pt x="2084" y="2209"/>
                                    </a:cubicBezTo>
                                    <a:cubicBezTo>
                                      <a:pt x="2174" y="2209"/>
                                      <a:pt x="2264" y="2187"/>
                                      <a:pt x="2347" y="2144"/>
                                    </a:cubicBezTo>
                                    <a:lnTo>
                                      <a:pt x="3749" y="1332"/>
                                    </a:lnTo>
                                    <a:cubicBezTo>
                                      <a:pt x="3891" y="1254"/>
                                      <a:pt x="3907" y="1128"/>
                                      <a:pt x="3788" y="1057"/>
                                    </a:cubicBezTo>
                                    <a:lnTo>
                                      <a:pt x="2040" y="49"/>
                                    </a:lnTo>
                                    <a:cubicBezTo>
                                      <a:pt x="1973" y="17"/>
                                      <a:pt x="1899" y="1"/>
                                      <a:pt x="1825" y="1"/>
                                    </a:cubicBezTo>
                                    <a:close/>
                                  </a:path>
                                </a:pathLst>
                              </a:custGeom>
                              <a:solidFill>
                                <a:srgbClr val="D4B6F6"/>
                              </a:solidFill>
                              <a:ln>
                                <a:noFill/>
                              </a:ln>
                            </wps:spPr>
                            <wps:bodyPr spcFirstLastPara="1" wrap="square" lIns="91425" tIns="91425" rIns="91425" bIns="91425" anchor="ctr" anchorCtr="0">
                              <a:noAutofit/>
                            </wps:bodyPr>
                          </wps:wsp>
                          <wps:wsp>
                            <wps:cNvPr id="252" name="Google Shape;244;p26"/>
                            <wps:cNvSpPr/>
                            <wps:spPr>
                              <a:xfrm>
                                <a:off x="10073794" y="2704670"/>
                                <a:ext cx="97700" cy="55200"/>
                              </a:xfrm>
                              <a:custGeom>
                                <a:avLst/>
                                <a:gdLst/>
                                <a:ahLst/>
                                <a:cxnLst/>
                                <a:rect l="l" t="t" r="r" b="b"/>
                                <a:pathLst>
                                  <a:path w="3908" h="2208" extrusionOk="0">
                                    <a:moveTo>
                                      <a:pt x="1826" y="1"/>
                                    </a:moveTo>
                                    <a:cubicBezTo>
                                      <a:pt x="1736" y="1"/>
                                      <a:pt x="1646" y="25"/>
                                      <a:pt x="1568" y="72"/>
                                    </a:cubicBezTo>
                                    <a:lnTo>
                                      <a:pt x="158" y="884"/>
                                    </a:lnTo>
                                    <a:cubicBezTo>
                                      <a:pt x="17" y="954"/>
                                      <a:pt x="1" y="1080"/>
                                      <a:pt x="127" y="1151"/>
                                    </a:cubicBezTo>
                                    <a:lnTo>
                                      <a:pt x="1867" y="2159"/>
                                    </a:lnTo>
                                    <a:cubicBezTo>
                                      <a:pt x="1940" y="2192"/>
                                      <a:pt x="2016" y="2208"/>
                                      <a:pt x="2091" y="2208"/>
                                    </a:cubicBezTo>
                                    <a:cubicBezTo>
                                      <a:pt x="2180" y="2208"/>
                                      <a:pt x="2267" y="2186"/>
                                      <a:pt x="2348" y="2144"/>
                                    </a:cubicBezTo>
                                    <a:lnTo>
                                      <a:pt x="3750" y="1332"/>
                                    </a:lnTo>
                                    <a:cubicBezTo>
                                      <a:pt x="3891" y="1254"/>
                                      <a:pt x="3907" y="1128"/>
                                      <a:pt x="3781" y="1057"/>
                                    </a:cubicBezTo>
                                    <a:lnTo>
                                      <a:pt x="2041" y="49"/>
                                    </a:lnTo>
                                    <a:cubicBezTo>
                                      <a:pt x="1973" y="17"/>
                                      <a:pt x="1900" y="1"/>
                                      <a:pt x="1826" y="1"/>
                                    </a:cubicBezTo>
                                    <a:close/>
                                  </a:path>
                                </a:pathLst>
                              </a:custGeom>
                              <a:solidFill>
                                <a:srgbClr val="D4B6F6"/>
                              </a:solidFill>
                              <a:ln>
                                <a:noFill/>
                              </a:ln>
                            </wps:spPr>
                            <wps:bodyPr spcFirstLastPara="1" wrap="square" lIns="91425" tIns="91425" rIns="91425" bIns="91425" anchor="ctr" anchorCtr="0">
                              <a:noAutofit/>
                            </wps:bodyPr>
                          </wps:wsp>
                          <wps:wsp>
                            <wps:cNvPr id="253" name="Google Shape;245;p26"/>
                            <wps:cNvSpPr/>
                            <wps:spPr>
                              <a:xfrm>
                                <a:off x="10142319" y="2744245"/>
                                <a:ext cx="97675" cy="55200"/>
                              </a:xfrm>
                              <a:custGeom>
                                <a:avLst/>
                                <a:gdLst/>
                                <a:ahLst/>
                                <a:cxnLst/>
                                <a:rect l="l" t="t" r="r" b="b"/>
                                <a:pathLst>
                                  <a:path w="3907" h="2208" extrusionOk="0">
                                    <a:moveTo>
                                      <a:pt x="1817" y="0"/>
                                    </a:moveTo>
                                    <a:cubicBezTo>
                                      <a:pt x="1730" y="0"/>
                                      <a:pt x="1644" y="22"/>
                                      <a:pt x="1568" y="64"/>
                                    </a:cubicBezTo>
                                    <a:lnTo>
                                      <a:pt x="158" y="876"/>
                                    </a:lnTo>
                                    <a:cubicBezTo>
                                      <a:pt x="16" y="954"/>
                                      <a:pt x="1" y="1080"/>
                                      <a:pt x="127" y="1151"/>
                                    </a:cubicBezTo>
                                    <a:lnTo>
                                      <a:pt x="1867" y="2159"/>
                                    </a:lnTo>
                                    <a:cubicBezTo>
                                      <a:pt x="1936" y="2192"/>
                                      <a:pt x="2012" y="2208"/>
                                      <a:pt x="2087" y="2208"/>
                                    </a:cubicBezTo>
                                    <a:cubicBezTo>
                                      <a:pt x="2175" y="2208"/>
                                      <a:pt x="2263" y="2186"/>
                                      <a:pt x="2340" y="2144"/>
                                    </a:cubicBezTo>
                                    <a:lnTo>
                                      <a:pt x="3749" y="1325"/>
                                    </a:lnTo>
                                    <a:cubicBezTo>
                                      <a:pt x="3891" y="1254"/>
                                      <a:pt x="3907" y="1128"/>
                                      <a:pt x="3781" y="1057"/>
                                    </a:cubicBezTo>
                                    <a:lnTo>
                                      <a:pt x="2040" y="49"/>
                                    </a:lnTo>
                                    <a:cubicBezTo>
                                      <a:pt x="1968" y="16"/>
                                      <a:pt x="1892" y="0"/>
                                      <a:pt x="1817" y="0"/>
                                    </a:cubicBezTo>
                                    <a:close/>
                                  </a:path>
                                </a:pathLst>
                              </a:custGeom>
                              <a:solidFill>
                                <a:srgbClr val="D4B6F6"/>
                              </a:solidFill>
                              <a:ln>
                                <a:noFill/>
                              </a:ln>
                            </wps:spPr>
                            <wps:bodyPr spcFirstLastPara="1" wrap="square" lIns="91425" tIns="91425" rIns="91425" bIns="91425" anchor="ctr" anchorCtr="0">
                              <a:noAutofit/>
                            </wps:bodyPr>
                          </wps:wsp>
                          <wps:wsp>
                            <wps:cNvPr id="254" name="Google Shape;246;p26"/>
                            <wps:cNvSpPr/>
                            <wps:spPr>
                              <a:xfrm>
                                <a:off x="10210844" y="2783820"/>
                                <a:ext cx="97675" cy="55200"/>
                              </a:xfrm>
                              <a:custGeom>
                                <a:avLst/>
                                <a:gdLst/>
                                <a:ahLst/>
                                <a:cxnLst/>
                                <a:rect l="l" t="t" r="r" b="b"/>
                                <a:pathLst>
                                  <a:path w="3907" h="2208" extrusionOk="0">
                                    <a:moveTo>
                                      <a:pt x="1815" y="0"/>
                                    </a:moveTo>
                                    <a:cubicBezTo>
                                      <a:pt x="1728" y="0"/>
                                      <a:pt x="1640" y="22"/>
                                      <a:pt x="1560" y="64"/>
                                    </a:cubicBezTo>
                                    <a:lnTo>
                                      <a:pt x="158" y="876"/>
                                    </a:lnTo>
                                    <a:cubicBezTo>
                                      <a:pt x="16" y="954"/>
                                      <a:pt x="0" y="1080"/>
                                      <a:pt x="118" y="1151"/>
                                    </a:cubicBezTo>
                                    <a:lnTo>
                                      <a:pt x="1867" y="2159"/>
                                    </a:lnTo>
                                    <a:cubicBezTo>
                                      <a:pt x="1934" y="2191"/>
                                      <a:pt x="2006" y="2207"/>
                                      <a:pt x="2079" y="2207"/>
                                    </a:cubicBezTo>
                                    <a:cubicBezTo>
                                      <a:pt x="2168" y="2207"/>
                                      <a:pt x="2257" y="2183"/>
                                      <a:pt x="2339" y="2136"/>
                                    </a:cubicBezTo>
                                    <a:lnTo>
                                      <a:pt x="3749" y="1325"/>
                                    </a:lnTo>
                                    <a:cubicBezTo>
                                      <a:pt x="3883" y="1254"/>
                                      <a:pt x="3907" y="1120"/>
                                      <a:pt x="3781" y="1057"/>
                                    </a:cubicBezTo>
                                    <a:lnTo>
                                      <a:pt x="2032" y="49"/>
                                    </a:lnTo>
                                    <a:cubicBezTo>
                                      <a:pt x="1963" y="16"/>
                                      <a:pt x="1889" y="0"/>
                                      <a:pt x="1815" y="0"/>
                                    </a:cubicBezTo>
                                    <a:close/>
                                  </a:path>
                                </a:pathLst>
                              </a:custGeom>
                              <a:solidFill>
                                <a:srgbClr val="D4B6F6"/>
                              </a:solidFill>
                              <a:ln>
                                <a:noFill/>
                              </a:ln>
                            </wps:spPr>
                            <wps:bodyPr spcFirstLastPara="1" wrap="square" lIns="91425" tIns="91425" rIns="91425" bIns="91425" anchor="ctr" anchorCtr="0">
                              <a:noAutofit/>
                            </wps:bodyPr>
                          </wps:wsp>
                          <wps:wsp>
                            <wps:cNvPr id="255" name="Google Shape;247;p26"/>
                            <wps:cNvSpPr/>
                            <wps:spPr>
                              <a:xfrm>
                                <a:off x="9580194" y="2343720"/>
                                <a:ext cx="99475" cy="56275"/>
                              </a:xfrm>
                              <a:custGeom>
                                <a:avLst/>
                                <a:gdLst/>
                                <a:ahLst/>
                                <a:cxnLst/>
                                <a:rect l="l" t="t" r="r" b="b"/>
                                <a:pathLst>
                                  <a:path w="3979" h="2251" extrusionOk="0">
                                    <a:moveTo>
                                      <a:pt x="1824" y="1"/>
                                    </a:moveTo>
                                    <a:cubicBezTo>
                                      <a:pt x="1735" y="1"/>
                                      <a:pt x="1647" y="23"/>
                                      <a:pt x="1568" y="67"/>
                                    </a:cubicBezTo>
                                    <a:lnTo>
                                      <a:pt x="150" y="886"/>
                                    </a:lnTo>
                                    <a:cubicBezTo>
                                      <a:pt x="17" y="964"/>
                                      <a:pt x="1" y="1082"/>
                                      <a:pt x="111" y="1153"/>
                                    </a:cubicBezTo>
                                    <a:lnTo>
                                      <a:pt x="1946" y="2209"/>
                                    </a:lnTo>
                                    <a:cubicBezTo>
                                      <a:pt x="2009" y="2237"/>
                                      <a:pt x="2078" y="2251"/>
                                      <a:pt x="2148" y="2251"/>
                                    </a:cubicBezTo>
                                    <a:cubicBezTo>
                                      <a:pt x="2236" y="2251"/>
                                      <a:pt x="2324" y="2229"/>
                                      <a:pt x="2403" y="2185"/>
                                    </a:cubicBezTo>
                                    <a:lnTo>
                                      <a:pt x="3828" y="1366"/>
                                    </a:lnTo>
                                    <a:cubicBezTo>
                                      <a:pt x="3954" y="1287"/>
                                      <a:pt x="3978" y="1169"/>
                                      <a:pt x="3860" y="1098"/>
                                    </a:cubicBezTo>
                                    <a:lnTo>
                                      <a:pt x="2033" y="43"/>
                                    </a:lnTo>
                                    <a:cubicBezTo>
                                      <a:pt x="1966" y="15"/>
                                      <a:pt x="1895" y="1"/>
                                      <a:pt x="1824" y="1"/>
                                    </a:cubicBezTo>
                                    <a:close/>
                                  </a:path>
                                </a:pathLst>
                              </a:custGeom>
                              <a:solidFill>
                                <a:srgbClr val="D4B6F6"/>
                              </a:solidFill>
                              <a:ln>
                                <a:noFill/>
                              </a:ln>
                            </wps:spPr>
                            <wps:bodyPr spcFirstLastPara="1" wrap="square" lIns="91425" tIns="91425" rIns="91425" bIns="91425" anchor="ctr" anchorCtr="0">
                              <a:noAutofit/>
                            </wps:bodyPr>
                          </wps:wsp>
                          <wps:wsp>
                            <wps:cNvPr id="256" name="Google Shape;248;p26"/>
                            <wps:cNvSpPr/>
                            <wps:spPr>
                              <a:xfrm>
                                <a:off x="9650894" y="2384495"/>
                                <a:ext cx="99450" cy="56350"/>
                              </a:xfrm>
                              <a:custGeom>
                                <a:avLst/>
                                <a:gdLst/>
                                <a:ahLst/>
                                <a:cxnLst/>
                                <a:rect l="l" t="t" r="r" b="b"/>
                                <a:pathLst>
                                  <a:path w="3978" h="2254" extrusionOk="0">
                                    <a:moveTo>
                                      <a:pt x="1824" y="0"/>
                                    </a:moveTo>
                                    <a:cubicBezTo>
                                      <a:pt x="1736" y="0"/>
                                      <a:pt x="1650" y="22"/>
                                      <a:pt x="1575" y="66"/>
                                    </a:cubicBezTo>
                                    <a:lnTo>
                                      <a:pt x="150" y="885"/>
                                    </a:lnTo>
                                    <a:cubicBezTo>
                                      <a:pt x="16" y="964"/>
                                      <a:pt x="0" y="1082"/>
                                      <a:pt x="118" y="1153"/>
                                    </a:cubicBezTo>
                                    <a:lnTo>
                                      <a:pt x="1945" y="2208"/>
                                    </a:lnTo>
                                    <a:cubicBezTo>
                                      <a:pt x="2012" y="2238"/>
                                      <a:pt x="2086" y="2253"/>
                                      <a:pt x="2161" y="2253"/>
                                    </a:cubicBezTo>
                                    <a:cubicBezTo>
                                      <a:pt x="2244" y="2253"/>
                                      <a:pt x="2327" y="2234"/>
                                      <a:pt x="2402" y="2192"/>
                                    </a:cubicBezTo>
                                    <a:lnTo>
                                      <a:pt x="3828" y="1365"/>
                                    </a:lnTo>
                                    <a:cubicBezTo>
                                      <a:pt x="3954" y="1286"/>
                                      <a:pt x="3977" y="1168"/>
                                      <a:pt x="3859" y="1097"/>
                                    </a:cubicBezTo>
                                    <a:lnTo>
                                      <a:pt x="2032" y="42"/>
                                    </a:lnTo>
                                    <a:cubicBezTo>
                                      <a:pt x="1966" y="14"/>
                                      <a:pt x="1894" y="0"/>
                                      <a:pt x="1824" y="0"/>
                                    </a:cubicBezTo>
                                    <a:close/>
                                  </a:path>
                                </a:pathLst>
                              </a:custGeom>
                              <a:solidFill>
                                <a:srgbClr val="D4B6F6"/>
                              </a:solidFill>
                              <a:ln>
                                <a:noFill/>
                              </a:ln>
                            </wps:spPr>
                            <wps:bodyPr spcFirstLastPara="1" wrap="square" lIns="91425" tIns="91425" rIns="91425" bIns="91425" anchor="ctr" anchorCtr="0">
                              <a:noAutofit/>
                            </wps:bodyPr>
                          </wps:wsp>
                          <wps:wsp>
                            <wps:cNvPr id="257" name="Google Shape;249;p26"/>
                            <wps:cNvSpPr/>
                            <wps:spPr>
                              <a:xfrm>
                                <a:off x="9721369" y="2425270"/>
                                <a:ext cx="99650" cy="56325"/>
                              </a:xfrm>
                              <a:custGeom>
                                <a:avLst/>
                                <a:gdLst/>
                                <a:ahLst/>
                                <a:cxnLst/>
                                <a:rect l="l" t="t" r="r" b="b"/>
                                <a:pathLst>
                                  <a:path w="3986" h="2253" extrusionOk="0">
                                    <a:moveTo>
                                      <a:pt x="1824" y="1"/>
                                    </a:moveTo>
                                    <a:cubicBezTo>
                                      <a:pt x="1738" y="1"/>
                                      <a:pt x="1652" y="23"/>
                                      <a:pt x="1576" y="65"/>
                                    </a:cubicBezTo>
                                    <a:lnTo>
                                      <a:pt x="150" y="884"/>
                                    </a:lnTo>
                                    <a:cubicBezTo>
                                      <a:pt x="24" y="963"/>
                                      <a:pt x="1" y="1081"/>
                                      <a:pt x="119" y="1152"/>
                                    </a:cubicBezTo>
                                    <a:lnTo>
                                      <a:pt x="1946" y="2207"/>
                                    </a:lnTo>
                                    <a:cubicBezTo>
                                      <a:pt x="2017" y="2237"/>
                                      <a:pt x="2092" y="2253"/>
                                      <a:pt x="2168" y="2253"/>
                                    </a:cubicBezTo>
                                    <a:cubicBezTo>
                                      <a:pt x="2252" y="2253"/>
                                      <a:pt x="2336" y="2233"/>
                                      <a:pt x="2411" y="2191"/>
                                    </a:cubicBezTo>
                                    <a:lnTo>
                                      <a:pt x="3828" y="1364"/>
                                    </a:lnTo>
                                    <a:cubicBezTo>
                                      <a:pt x="3962" y="1286"/>
                                      <a:pt x="3986" y="1168"/>
                                      <a:pt x="3868" y="1105"/>
                                    </a:cubicBezTo>
                                    <a:lnTo>
                                      <a:pt x="2040" y="49"/>
                                    </a:lnTo>
                                    <a:cubicBezTo>
                                      <a:pt x="1971" y="17"/>
                                      <a:pt x="1898" y="1"/>
                                      <a:pt x="1824" y="1"/>
                                    </a:cubicBezTo>
                                    <a:close/>
                                  </a:path>
                                </a:pathLst>
                              </a:custGeom>
                              <a:solidFill>
                                <a:srgbClr val="D4B6F6"/>
                              </a:solidFill>
                              <a:ln>
                                <a:noFill/>
                              </a:ln>
                            </wps:spPr>
                            <wps:bodyPr spcFirstLastPara="1" wrap="square" lIns="91425" tIns="91425" rIns="91425" bIns="91425" anchor="ctr" anchorCtr="0">
                              <a:noAutofit/>
                            </wps:bodyPr>
                          </wps:wsp>
                          <wps:wsp>
                            <wps:cNvPr id="258" name="Google Shape;250;p26"/>
                            <wps:cNvSpPr/>
                            <wps:spPr>
                              <a:xfrm>
                                <a:off x="9792044" y="2465995"/>
                                <a:ext cx="99475" cy="56275"/>
                              </a:xfrm>
                              <a:custGeom>
                                <a:avLst/>
                                <a:gdLst/>
                                <a:ahLst/>
                                <a:cxnLst/>
                                <a:rect l="l" t="t" r="r" b="b"/>
                                <a:pathLst>
                                  <a:path w="3979" h="2251" extrusionOk="0">
                                    <a:moveTo>
                                      <a:pt x="1827" y="1"/>
                                    </a:moveTo>
                                    <a:cubicBezTo>
                                      <a:pt x="1741" y="1"/>
                                      <a:pt x="1655" y="22"/>
                                      <a:pt x="1576" y="66"/>
                                    </a:cubicBezTo>
                                    <a:lnTo>
                                      <a:pt x="151" y="885"/>
                                    </a:lnTo>
                                    <a:cubicBezTo>
                                      <a:pt x="25" y="964"/>
                                      <a:pt x="1" y="1082"/>
                                      <a:pt x="119" y="1153"/>
                                    </a:cubicBezTo>
                                    <a:lnTo>
                                      <a:pt x="1946" y="2208"/>
                                    </a:lnTo>
                                    <a:cubicBezTo>
                                      <a:pt x="2013" y="2236"/>
                                      <a:pt x="2082" y="2250"/>
                                      <a:pt x="2152" y="2250"/>
                                    </a:cubicBezTo>
                                    <a:cubicBezTo>
                                      <a:pt x="2238" y="2250"/>
                                      <a:pt x="2324" y="2229"/>
                                      <a:pt x="2403" y="2185"/>
                                    </a:cubicBezTo>
                                    <a:lnTo>
                                      <a:pt x="3829" y="1366"/>
                                    </a:lnTo>
                                    <a:cubicBezTo>
                                      <a:pt x="3962" y="1287"/>
                                      <a:pt x="3978" y="1169"/>
                                      <a:pt x="3860" y="1098"/>
                                    </a:cubicBezTo>
                                    <a:lnTo>
                                      <a:pt x="2033" y="43"/>
                                    </a:lnTo>
                                    <a:cubicBezTo>
                                      <a:pt x="1966" y="15"/>
                                      <a:pt x="1897" y="1"/>
                                      <a:pt x="1827" y="1"/>
                                    </a:cubicBezTo>
                                    <a:close/>
                                  </a:path>
                                </a:pathLst>
                              </a:custGeom>
                              <a:solidFill>
                                <a:srgbClr val="D4B6F6"/>
                              </a:solidFill>
                              <a:ln>
                                <a:noFill/>
                              </a:ln>
                            </wps:spPr>
                            <wps:bodyPr spcFirstLastPara="1" wrap="square" lIns="91425" tIns="91425" rIns="91425" bIns="91425" anchor="ctr" anchorCtr="0">
                              <a:noAutofit/>
                            </wps:bodyPr>
                          </wps:wsp>
                          <wps:wsp>
                            <wps:cNvPr id="259" name="Google Shape;251;p26"/>
                            <wps:cNvSpPr/>
                            <wps:spPr>
                              <a:xfrm>
                                <a:off x="9862744" y="2506795"/>
                                <a:ext cx="99450" cy="56400"/>
                              </a:xfrm>
                              <a:custGeom>
                                <a:avLst/>
                                <a:gdLst/>
                                <a:ahLst/>
                                <a:cxnLst/>
                                <a:rect l="l" t="t" r="r" b="b"/>
                                <a:pathLst>
                                  <a:path w="3978" h="2256" extrusionOk="0">
                                    <a:moveTo>
                                      <a:pt x="1817" y="0"/>
                                    </a:moveTo>
                                    <a:cubicBezTo>
                                      <a:pt x="1731" y="0"/>
                                      <a:pt x="1648" y="22"/>
                                      <a:pt x="1575" y="64"/>
                                    </a:cubicBezTo>
                                    <a:lnTo>
                                      <a:pt x="150" y="884"/>
                                    </a:lnTo>
                                    <a:cubicBezTo>
                                      <a:pt x="16" y="962"/>
                                      <a:pt x="0" y="1080"/>
                                      <a:pt x="118" y="1151"/>
                                    </a:cubicBezTo>
                                    <a:lnTo>
                                      <a:pt x="1946" y="2207"/>
                                    </a:lnTo>
                                    <a:cubicBezTo>
                                      <a:pt x="2011" y="2239"/>
                                      <a:pt x="2083" y="2255"/>
                                      <a:pt x="2155" y="2255"/>
                                    </a:cubicBezTo>
                                    <a:cubicBezTo>
                                      <a:pt x="2240" y="2255"/>
                                      <a:pt x="2326" y="2233"/>
                                      <a:pt x="2402" y="2191"/>
                                    </a:cubicBezTo>
                                    <a:lnTo>
                                      <a:pt x="3828" y="1364"/>
                                    </a:lnTo>
                                    <a:cubicBezTo>
                                      <a:pt x="3954" y="1285"/>
                                      <a:pt x="3977" y="1167"/>
                                      <a:pt x="3859" y="1104"/>
                                    </a:cubicBezTo>
                                    <a:lnTo>
                                      <a:pt x="2032" y="49"/>
                                    </a:lnTo>
                                    <a:cubicBezTo>
                                      <a:pt x="1963" y="16"/>
                                      <a:pt x="1889" y="0"/>
                                      <a:pt x="1817" y="0"/>
                                    </a:cubicBezTo>
                                    <a:close/>
                                  </a:path>
                                </a:pathLst>
                              </a:custGeom>
                              <a:solidFill>
                                <a:srgbClr val="D4B6F6"/>
                              </a:solidFill>
                              <a:ln>
                                <a:noFill/>
                              </a:ln>
                            </wps:spPr>
                            <wps:bodyPr spcFirstLastPara="1" wrap="square" lIns="91425" tIns="91425" rIns="91425" bIns="91425" anchor="ctr" anchorCtr="0">
                              <a:noAutofit/>
                            </wps:bodyPr>
                          </wps:wsp>
                          <wps:wsp>
                            <wps:cNvPr id="260" name="Google Shape;252;p26"/>
                            <wps:cNvSpPr/>
                            <wps:spPr>
                              <a:xfrm>
                                <a:off x="9933219" y="2547545"/>
                                <a:ext cx="99650" cy="56400"/>
                              </a:xfrm>
                              <a:custGeom>
                                <a:avLst/>
                                <a:gdLst/>
                                <a:ahLst/>
                                <a:cxnLst/>
                                <a:rect l="l" t="t" r="r" b="b"/>
                                <a:pathLst>
                                  <a:path w="3986" h="2256" extrusionOk="0">
                                    <a:moveTo>
                                      <a:pt x="1824" y="0"/>
                                    </a:moveTo>
                                    <a:cubicBezTo>
                                      <a:pt x="1738" y="0"/>
                                      <a:pt x="1652" y="22"/>
                                      <a:pt x="1576" y="65"/>
                                    </a:cubicBezTo>
                                    <a:lnTo>
                                      <a:pt x="158" y="884"/>
                                    </a:lnTo>
                                    <a:cubicBezTo>
                                      <a:pt x="24" y="963"/>
                                      <a:pt x="1" y="1081"/>
                                      <a:pt x="119" y="1152"/>
                                    </a:cubicBezTo>
                                    <a:lnTo>
                                      <a:pt x="1946" y="2207"/>
                                    </a:lnTo>
                                    <a:cubicBezTo>
                                      <a:pt x="2015" y="2240"/>
                                      <a:pt x="2089" y="2255"/>
                                      <a:pt x="2162" y="2255"/>
                                    </a:cubicBezTo>
                                    <a:cubicBezTo>
                                      <a:pt x="2249" y="2255"/>
                                      <a:pt x="2334" y="2234"/>
                                      <a:pt x="2411" y="2191"/>
                                    </a:cubicBezTo>
                                    <a:lnTo>
                                      <a:pt x="3836" y="1364"/>
                                    </a:lnTo>
                                    <a:cubicBezTo>
                                      <a:pt x="3970" y="1285"/>
                                      <a:pt x="3986" y="1167"/>
                                      <a:pt x="3868" y="1104"/>
                                    </a:cubicBezTo>
                                    <a:lnTo>
                                      <a:pt x="2041" y="49"/>
                                    </a:lnTo>
                                    <a:cubicBezTo>
                                      <a:pt x="1972" y="16"/>
                                      <a:pt x="1898" y="0"/>
                                      <a:pt x="1824" y="0"/>
                                    </a:cubicBezTo>
                                    <a:close/>
                                  </a:path>
                                </a:pathLst>
                              </a:custGeom>
                              <a:solidFill>
                                <a:srgbClr val="D4B6F6"/>
                              </a:solidFill>
                              <a:ln>
                                <a:noFill/>
                              </a:ln>
                            </wps:spPr>
                            <wps:bodyPr spcFirstLastPara="1" wrap="square" lIns="91425" tIns="91425" rIns="91425" bIns="91425" anchor="ctr" anchorCtr="0">
                              <a:noAutofit/>
                            </wps:bodyPr>
                          </wps:wsp>
                          <wps:wsp>
                            <wps:cNvPr id="261" name="Google Shape;253;p26"/>
                            <wps:cNvSpPr/>
                            <wps:spPr>
                              <a:xfrm>
                                <a:off x="10003919" y="2588470"/>
                                <a:ext cx="99450" cy="56275"/>
                              </a:xfrm>
                              <a:custGeom>
                                <a:avLst/>
                                <a:gdLst/>
                                <a:ahLst/>
                                <a:cxnLst/>
                                <a:rect l="l" t="t" r="r" b="b"/>
                                <a:pathLst>
                                  <a:path w="3978" h="2251" extrusionOk="0">
                                    <a:moveTo>
                                      <a:pt x="1827" y="0"/>
                                    </a:moveTo>
                                    <a:cubicBezTo>
                                      <a:pt x="1740" y="0"/>
                                      <a:pt x="1654" y="22"/>
                                      <a:pt x="1575" y="66"/>
                                    </a:cubicBezTo>
                                    <a:lnTo>
                                      <a:pt x="150" y="885"/>
                                    </a:lnTo>
                                    <a:cubicBezTo>
                                      <a:pt x="16" y="964"/>
                                      <a:pt x="0" y="1082"/>
                                      <a:pt x="118" y="1153"/>
                                    </a:cubicBezTo>
                                    <a:lnTo>
                                      <a:pt x="1945" y="2208"/>
                                    </a:lnTo>
                                    <a:cubicBezTo>
                                      <a:pt x="2012" y="2236"/>
                                      <a:pt x="2082" y="2250"/>
                                      <a:pt x="2151" y="2250"/>
                                    </a:cubicBezTo>
                                    <a:cubicBezTo>
                                      <a:pt x="2237" y="2250"/>
                                      <a:pt x="2323" y="2228"/>
                                      <a:pt x="2402" y="2184"/>
                                    </a:cubicBezTo>
                                    <a:lnTo>
                                      <a:pt x="3828" y="1365"/>
                                    </a:lnTo>
                                    <a:cubicBezTo>
                                      <a:pt x="3962" y="1287"/>
                                      <a:pt x="3977" y="1168"/>
                                      <a:pt x="3859" y="1098"/>
                                    </a:cubicBezTo>
                                    <a:lnTo>
                                      <a:pt x="2032" y="42"/>
                                    </a:lnTo>
                                    <a:cubicBezTo>
                                      <a:pt x="1966" y="14"/>
                                      <a:pt x="1896" y="0"/>
                                      <a:pt x="1827" y="0"/>
                                    </a:cubicBezTo>
                                    <a:close/>
                                  </a:path>
                                </a:pathLst>
                              </a:custGeom>
                              <a:solidFill>
                                <a:srgbClr val="D4B6F6"/>
                              </a:solidFill>
                              <a:ln>
                                <a:noFill/>
                              </a:ln>
                            </wps:spPr>
                            <wps:bodyPr spcFirstLastPara="1" wrap="square" lIns="91425" tIns="91425" rIns="91425" bIns="91425" anchor="ctr" anchorCtr="0">
                              <a:noAutofit/>
                            </wps:bodyPr>
                          </wps:wsp>
                          <wps:wsp>
                            <wps:cNvPr id="262" name="Google Shape;254;p26"/>
                            <wps:cNvSpPr/>
                            <wps:spPr>
                              <a:xfrm>
                                <a:off x="10074594" y="2629045"/>
                                <a:ext cx="99450" cy="56400"/>
                              </a:xfrm>
                              <a:custGeom>
                                <a:avLst/>
                                <a:gdLst/>
                                <a:ahLst/>
                                <a:cxnLst/>
                                <a:rect l="l" t="t" r="r" b="b"/>
                                <a:pathLst>
                                  <a:path w="3978" h="2256" extrusionOk="0">
                                    <a:moveTo>
                                      <a:pt x="1817" y="1"/>
                                    </a:moveTo>
                                    <a:cubicBezTo>
                                      <a:pt x="1731" y="1"/>
                                      <a:pt x="1648" y="23"/>
                                      <a:pt x="1576" y="65"/>
                                    </a:cubicBezTo>
                                    <a:lnTo>
                                      <a:pt x="150" y="892"/>
                                    </a:lnTo>
                                    <a:cubicBezTo>
                                      <a:pt x="16" y="971"/>
                                      <a:pt x="0" y="1089"/>
                                      <a:pt x="119" y="1152"/>
                                    </a:cubicBezTo>
                                    <a:lnTo>
                                      <a:pt x="1946" y="2207"/>
                                    </a:lnTo>
                                    <a:cubicBezTo>
                                      <a:pt x="2011" y="2240"/>
                                      <a:pt x="2083" y="2256"/>
                                      <a:pt x="2156" y="2256"/>
                                    </a:cubicBezTo>
                                    <a:cubicBezTo>
                                      <a:pt x="2240" y="2256"/>
                                      <a:pt x="2326" y="2234"/>
                                      <a:pt x="2403" y="2192"/>
                                    </a:cubicBezTo>
                                    <a:lnTo>
                                      <a:pt x="3828" y="1365"/>
                                    </a:lnTo>
                                    <a:cubicBezTo>
                                      <a:pt x="3962" y="1286"/>
                                      <a:pt x="3978" y="1168"/>
                                      <a:pt x="3859" y="1105"/>
                                    </a:cubicBezTo>
                                    <a:lnTo>
                                      <a:pt x="2032" y="49"/>
                                    </a:lnTo>
                                    <a:cubicBezTo>
                                      <a:pt x="1963" y="17"/>
                                      <a:pt x="1889" y="1"/>
                                      <a:pt x="1817" y="1"/>
                                    </a:cubicBezTo>
                                    <a:close/>
                                  </a:path>
                                </a:pathLst>
                              </a:custGeom>
                              <a:solidFill>
                                <a:srgbClr val="D4B6F6"/>
                              </a:solidFill>
                              <a:ln>
                                <a:noFill/>
                              </a:ln>
                            </wps:spPr>
                            <wps:bodyPr spcFirstLastPara="1" wrap="square" lIns="91425" tIns="91425" rIns="91425" bIns="91425" anchor="ctr" anchorCtr="0">
                              <a:noAutofit/>
                            </wps:bodyPr>
                          </wps:wsp>
                          <wps:wsp>
                            <wps:cNvPr id="263" name="Google Shape;255;p26"/>
                            <wps:cNvSpPr/>
                            <wps:spPr>
                              <a:xfrm>
                                <a:off x="10145069" y="2669820"/>
                                <a:ext cx="99475" cy="56400"/>
                              </a:xfrm>
                              <a:custGeom>
                                <a:avLst/>
                                <a:gdLst/>
                                <a:ahLst/>
                                <a:cxnLst/>
                                <a:rect l="l" t="t" r="r" b="b"/>
                                <a:pathLst>
                                  <a:path w="3979" h="2256" extrusionOk="0">
                                    <a:moveTo>
                                      <a:pt x="1820" y="0"/>
                                    </a:moveTo>
                                    <a:cubicBezTo>
                                      <a:pt x="1736" y="0"/>
                                      <a:pt x="1652" y="22"/>
                                      <a:pt x="1576" y="64"/>
                                    </a:cubicBezTo>
                                    <a:lnTo>
                                      <a:pt x="151" y="891"/>
                                    </a:lnTo>
                                    <a:cubicBezTo>
                                      <a:pt x="25" y="970"/>
                                      <a:pt x="1" y="1088"/>
                                      <a:pt x="119" y="1151"/>
                                    </a:cubicBezTo>
                                    <a:lnTo>
                                      <a:pt x="1946" y="2207"/>
                                    </a:lnTo>
                                    <a:cubicBezTo>
                                      <a:pt x="2015" y="2239"/>
                                      <a:pt x="2089" y="2255"/>
                                      <a:pt x="2162" y="2255"/>
                                    </a:cubicBezTo>
                                    <a:cubicBezTo>
                                      <a:pt x="2247" y="2255"/>
                                      <a:pt x="2331" y="2233"/>
                                      <a:pt x="2403" y="2191"/>
                                    </a:cubicBezTo>
                                    <a:lnTo>
                                      <a:pt x="3828" y="1372"/>
                                    </a:lnTo>
                                    <a:cubicBezTo>
                                      <a:pt x="3962" y="1293"/>
                                      <a:pt x="3978" y="1175"/>
                                      <a:pt x="3860" y="1104"/>
                                    </a:cubicBezTo>
                                    <a:lnTo>
                                      <a:pt x="2033" y="49"/>
                                    </a:lnTo>
                                    <a:cubicBezTo>
                                      <a:pt x="1964" y="16"/>
                                      <a:pt x="1892" y="0"/>
                                      <a:pt x="1820" y="0"/>
                                    </a:cubicBezTo>
                                    <a:close/>
                                  </a:path>
                                </a:pathLst>
                              </a:custGeom>
                              <a:solidFill>
                                <a:srgbClr val="D4B6F6"/>
                              </a:solidFill>
                              <a:ln>
                                <a:noFill/>
                              </a:ln>
                            </wps:spPr>
                            <wps:bodyPr spcFirstLastPara="1" wrap="square" lIns="91425" tIns="91425" rIns="91425" bIns="91425" anchor="ctr" anchorCtr="0">
                              <a:noAutofit/>
                            </wps:bodyPr>
                          </wps:wsp>
                          <wps:wsp>
                            <wps:cNvPr id="264" name="Google Shape;256;p26"/>
                            <wps:cNvSpPr/>
                            <wps:spPr>
                              <a:xfrm>
                                <a:off x="10215769" y="2710720"/>
                                <a:ext cx="99450" cy="56250"/>
                              </a:xfrm>
                              <a:custGeom>
                                <a:avLst/>
                                <a:gdLst/>
                                <a:ahLst/>
                                <a:cxnLst/>
                                <a:rect l="l" t="t" r="r" b="b"/>
                                <a:pathLst>
                                  <a:path w="3978" h="2250" extrusionOk="0">
                                    <a:moveTo>
                                      <a:pt x="1827" y="1"/>
                                    </a:moveTo>
                                    <a:cubicBezTo>
                                      <a:pt x="1740" y="1"/>
                                      <a:pt x="1654" y="23"/>
                                      <a:pt x="1575" y="67"/>
                                    </a:cubicBezTo>
                                    <a:lnTo>
                                      <a:pt x="150" y="886"/>
                                    </a:lnTo>
                                    <a:cubicBezTo>
                                      <a:pt x="24" y="964"/>
                                      <a:pt x="0" y="1083"/>
                                      <a:pt x="118" y="1153"/>
                                    </a:cubicBezTo>
                                    <a:lnTo>
                                      <a:pt x="1946" y="2201"/>
                                    </a:lnTo>
                                    <a:cubicBezTo>
                                      <a:pt x="2014" y="2234"/>
                                      <a:pt x="2088" y="2249"/>
                                      <a:pt x="2162" y="2249"/>
                                    </a:cubicBezTo>
                                    <a:cubicBezTo>
                                      <a:pt x="2248" y="2249"/>
                                      <a:pt x="2334" y="2228"/>
                                      <a:pt x="2410" y="2185"/>
                                    </a:cubicBezTo>
                                    <a:lnTo>
                                      <a:pt x="3828" y="1366"/>
                                    </a:lnTo>
                                    <a:cubicBezTo>
                                      <a:pt x="3962" y="1287"/>
                                      <a:pt x="3977" y="1169"/>
                                      <a:pt x="3859" y="1098"/>
                                    </a:cubicBezTo>
                                    <a:lnTo>
                                      <a:pt x="2032" y="43"/>
                                    </a:lnTo>
                                    <a:cubicBezTo>
                                      <a:pt x="1966" y="15"/>
                                      <a:pt x="1896" y="1"/>
                                      <a:pt x="1827" y="1"/>
                                    </a:cubicBezTo>
                                    <a:close/>
                                  </a:path>
                                </a:pathLst>
                              </a:custGeom>
                              <a:solidFill>
                                <a:srgbClr val="D4B6F6"/>
                              </a:solidFill>
                              <a:ln>
                                <a:noFill/>
                              </a:ln>
                            </wps:spPr>
                            <wps:bodyPr spcFirstLastPara="1" wrap="square" lIns="91425" tIns="91425" rIns="91425" bIns="91425" anchor="ctr" anchorCtr="0">
                              <a:noAutofit/>
                            </wps:bodyPr>
                          </wps:wsp>
                          <wps:wsp>
                            <wps:cNvPr id="265" name="Google Shape;257;p26"/>
                            <wps:cNvSpPr/>
                            <wps:spPr>
                              <a:xfrm>
                                <a:off x="10286444" y="2751470"/>
                                <a:ext cx="99450" cy="56275"/>
                              </a:xfrm>
                              <a:custGeom>
                                <a:avLst/>
                                <a:gdLst/>
                                <a:ahLst/>
                                <a:cxnLst/>
                                <a:rect l="l" t="t" r="r" b="b"/>
                                <a:pathLst>
                                  <a:path w="3978" h="2251" extrusionOk="0">
                                    <a:moveTo>
                                      <a:pt x="1822" y="0"/>
                                    </a:moveTo>
                                    <a:cubicBezTo>
                                      <a:pt x="1737" y="0"/>
                                      <a:pt x="1653" y="20"/>
                                      <a:pt x="1576" y="59"/>
                                    </a:cubicBezTo>
                                    <a:lnTo>
                                      <a:pt x="150" y="886"/>
                                    </a:lnTo>
                                    <a:cubicBezTo>
                                      <a:pt x="16" y="965"/>
                                      <a:pt x="1" y="1083"/>
                                      <a:pt x="119" y="1154"/>
                                    </a:cubicBezTo>
                                    <a:lnTo>
                                      <a:pt x="1946" y="2209"/>
                                    </a:lnTo>
                                    <a:cubicBezTo>
                                      <a:pt x="2012" y="2237"/>
                                      <a:pt x="2082" y="2251"/>
                                      <a:pt x="2151" y="2251"/>
                                    </a:cubicBezTo>
                                    <a:cubicBezTo>
                                      <a:pt x="2238" y="2251"/>
                                      <a:pt x="2324" y="2229"/>
                                      <a:pt x="2403" y="2185"/>
                                    </a:cubicBezTo>
                                    <a:lnTo>
                                      <a:pt x="3828" y="1366"/>
                                    </a:lnTo>
                                    <a:cubicBezTo>
                                      <a:pt x="3954" y="1288"/>
                                      <a:pt x="3978" y="1169"/>
                                      <a:pt x="3860" y="1099"/>
                                    </a:cubicBezTo>
                                    <a:lnTo>
                                      <a:pt x="2032" y="43"/>
                                    </a:lnTo>
                                    <a:cubicBezTo>
                                      <a:pt x="1964" y="14"/>
                                      <a:pt x="1893" y="0"/>
                                      <a:pt x="1822" y="0"/>
                                    </a:cubicBezTo>
                                    <a:close/>
                                  </a:path>
                                </a:pathLst>
                              </a:custGeom>
                              <a:solidFill>
                                <a:srgbClr val="D4B6F6"/>
                              </a:solidFill>
                              <a:ln>
                                <a:noFill/>
                              </a:ln>
                            </wps:spPr>
                            <wps:bodyPr spcFirstLastPara="1" wrap="square" lIns="91425" tIns="91425" rIns="91425" bIns="91425" anchor="ctr" anchorCtr="0">
                              <a:noAutofit/>
                            </wps:bodyPr>
                          </wps:wsp>
                          <wps:wsp>
                            <wps:cNvPr id="266" name="Google Shape;258;p26"/>
                            <wps:cNvSpPr/>
                            <wps:spPr>
                              <a:xfrm>
                                <a:off x="9598719" y="2278420"/>
                                <a:ext cx="107125" cy="61000"/>
                              </a:xfrm>
                              <a:custGeom>
                                <a:avLst/>
                                <a:gdLst/>
                                <a:ahLst/>
                                <a:cxnLst/>
                                <a:rect l="l" t="t" r="r" b="b"/>
                                <a:pathLst>
                                  <a:path w="4285" h="2440" extrusionOk="0">
                                    <a:moveTo>
                                      <a:pt x="1825" y="1"/>
                                    </a:moveTo>
                                    <a:cubicBezTo>
                                      <a:pt x="1755" y="1"/>
                                      <a:pt x="1685" y="18"/>
                                      <a:pt x="1623" y="56"/>
                                    </a:cubicBezTo>
                                    <a:lnTo>
                                      <a:pt x="126" y="922"/>
                                    </a:lnTo>
                                    <a:cubicBezTo>
                                      <a:pt x="8" y="985"/>
                                      <a:pt x="0" y="1088"/>
                                      <a:pt x="95" y="1143"/>
                                    </a:cubicBezTo>
                                    <a:lnTo>
                                      <a:pt x="2268" y="2403"/>
                                    </a:lnTo>
                                    <a:cubicBezTo>
                                      <a:pt x="2323" y="2427"/>
                                      <a:pt x="2382" y="2439"/>
                                      <a:pt x="2439" y="2439"/>
                                    </a:cubicBezTo>
                                    <a:cubicBezTo>
                                      <a:pt x="2514" y="2439"/>
                                      <a:pt x="2588" y="2419"/>
                                      <a:pt x="2654" y="2379"/>
                                    </a:cubicBezTo>
                                    <a:lnTo>
                                      <a:pt x="4158" y="1513"/>
                                    </a:lnTo>
                                    <a:cubicBezTo>
                                      <a:pt x="4269" y="1450"/>
                                      <a:pt x="4284" y="1348"/>
                                      <a:pt x="4182" y="1292"/>
                                    </a:cubicBezTo>
                                    <a:lnTo>
                                      <a:pt x="2008" y="40"/>
                                    </a:lnTo>
                                    <a:cubicBezTo>
                                      <a:pt x="1949" y="14"/>
                                      <a:pt x="1887" y="1"/>
                                      <a:pt x="1825" y="1"/>
                                    </a:cubicBezTo>
                                    <a:close/>
                                  </a:path>
                                </a:pathLst>
                              </a:custGeom>
                              <a:solidFill>
                                <a:srgbClr val="D4B6F6"/>
                              </a:solidFill>
                              <a:ln>
                                <a:noFill/>
                              </a:ln>
                            </wps:spPr>
                            <wps:bodyPr spcFirstLastPara="1" wrap="square" lIns="91425" tIns="91425" rIns="91425" bIns="91425" anchor="ctr" anchorCtr="0">
                              <a:noAutofit/>
                            </wps:bodyPr>
                          </wps:wsp>
                          <wps:wsp>
                            <wps:cNvPr id="267" name="Google Shape;259;p26"/>
                            <wps:cNvSpPr/>
                            <wps:spPr>
                              <a:xfrm>
                                <a:off x="9678069" y="2324095"/>
                                <a:ext cx="107125" cy="60950"/>
                              </a:xfrm>
                              <a:custGeom>
                                <a:avLst/>
                                <a:gdLst/>
                                <a:ahLst/>
                                <a:cxnLst/>
                                <a:rect l="l" t="t" r="r" b="b"/>
                                <a:pathLst>
                                  <a:path w="4285" h="2438" extrusionOk="0">
                                    <a:moveTo>
                                      <a:pt x="1825" y="1"/>
                                    </a:moveTo>
                                    <a:cubicBezTo>
                                      <a:pt x="1755" y="1"/>
                                      <a:pt x="1685" y="18"/>
                                      <a:pt x="1622" y="56"/>
                                    </a:cubicBezTo>
                                    <a:lnTo>
                                      <a:pt x="126" y="922"/>
                                    </a:lnTo>
                                    <a:cubicBezTo>
                                      <a:pt x="8" y="985"/>
                                      <a:pt x="0" y="1088"/>
                                      <a:pt x="95" y="1143"/>
                                    </a:cubicBezTo>
                                    <a:lnTo>
                                      <a:pt x="2268" y="2395"/>
                                    </a:lnTo>
                                    <a:cubicBezTo>
                                      <a:pt x="2326" y="2424"/>
                                      <a:pt x="2386" y="2438"/>
                                      <a:pt x="2447" y="2438"/>
                                    </a:cubicBezTo>
                                    <a:cubicBezTo>
                                      <a:pt x="2519" y="2438"/>
                                      <a:pt x="2590" y="2418"/>
                                      <a:pt x="2654" y="2379"/>
                                    </a:cubicBezTo>
                                    <a:lnTo>
                                      <a:pt x="4158" y="1513"/>
                                    </a:lnTo>
                                    <a:cubicBezTo>
                                      <a:pt x="4269" y="1450"/>
                                      <a:pt x="4284" y="1348"/>
                                      <a:pt x="4182" y="1293"/>
                                    </a:cubicBezTo>
                                    <a:lnTo>
                                      <a:pt x="2008" y="40"/>
                                    </a:lnTo>
                                    <a:cubicBezTo>
                                      <a:pt x="1949" y="14"/>
                                      <a:pt x="1887" y="1"/>
                                      <a:pt x="1825" y="1"/>
                                    </a:cubicBezTo>
                                    <a:close/>
                                  </a:path>
                                </a:pathLst>
                              </a:custGeom>
                              <a:solidFill>
                                <a:srgbClr val="D4B6F6"/>
                              </a:solidFill>
                              <a:ln>
                                <a:noFill/>
                              </a:ln>
                            </wps:spPr>
                            <wps:bodyPr spcFirstLastPara="1" wrap="square" lIns="91425" tIns="91425" rIns="91425" bIns="91425" anchor="ctr" anchorCtr="0">
                              <a:noAutofit/>
                            </wps:bodyPr>
                          </wps:wsp>
                          <wps:wsp>
                            <wps:cNvPr id="268" name="Google Shape;260;p26"/>
                            <wps:cNvSpPr/>
                            <wps:spPr>
                              <a:xfrm>
                                <a:off x="9757194" y="2369845"/>
                                <a:ext cx="107150" cy="60925"/>
                              </a:xfrm>
                              <a:custGeom>
                                <a:avLst/>
                                <a:gdLst/>
                                <a:ahLst/>
                                <a:cxnLst/>
                                <a:rect l="l" t="t" r="r" b="b"/>
                                <a:pathLst>
                                  <a:path w="4286" h="2437" extrusionOk="0">
                                    <a:moveTo>
                                      <a:pt x="1841" y="1"/>
                                    </a:moveTo>
                                    <a:cubicBezTo>
                                      <a:pt x="1768" y="1"/>
                                      <a:pt x="1696" y="19"/>
                                      <a:pt x="1631" y="53"/>
                                    </a:cubicBezTo>
                                    <a:lnTo>
                                      <a:pt x="127" y="920"/>
                                    </a:lnTo>
                                    <a:cubicBezTo>
                                      <a:pt x="17" y="990"/>
                                      <a:pt x="1" y="1085"/>
                                      <a:pt x="103" y="1148"/>
                                    </a:cubicBezTo>
                                    <a:lnTo>
                                      <a:pt x="2277" y="2400"/>
                                    </a:lnTo>
                                    <a:cubicBezTo>
                                      <a:pt x="2334" y="2425"/>
                                      <a:pt x="2394" y="2437"/>
                                      <a:pt x="2453" y="2437"/>
                                    </a:cubicBezTo>
                                    <a:cubicBezTo>
                                      <a:pt x="2526" y="2437"/>
                                      <a:pt x="2598" y="2419"/>
                                      <a:pt x="2663" y="2384"/>
                                    </a:cubicBezTo>
                                    <a:lnTo>
                                      <a:pt x="4159" y="1518"/>
                                    </a:lnTo>
                                    <a:cubicBezTo>
                                      <a:pt x="4277" y="1455"/>
                                      <a:pt x="4285" y="1353"/>
                                      <a:pt x="4191" y="1298"/>
                                    </a:cubicBezTo>
                                    <a:lnTo>
                                      <a:pt x="2017" y="37"/>
                                    </a:lnTo>
                                    <a:cubicBezTo>
                                      <a:pt x="1960" y="13"/>
                                      <a:pt x="1901" y="1"/>
                                      <a:pt x="1841" y="1"/>
                                    </a:cubicBezTo>
                                    <a:close/>
                                  </a:path>
                                </a:pathLst>
                              </a:custGeom>
                              <a:solidFill>
                                <a:srgbClr val="D4B6F6"/>
                              </a:solidFill>
                              <a:ln>
                                <a:noFill/>
                              </a:ln>
                            </wps:spPr>
                            <wps:bodyPr spcFirstLastPara="1" wrap="square" lIns="91425" tIns="91425" rIns="91425" bIns="91425" anchor="ctr" anchorCtr="0">
                              <a:noAutofit/>
                            </wps:bodyPr>
                          </wps:wsp>
                          <wps:wsp>
                            <wps:cNvPr id="269" name="Google Shape;261;p26"/>
                            <wps:cNvSpPr/>
                            <wps:spPr>
                              <a:xfrm>
                                <a:off x="9836544" y="2415770"/>
                                <a:ext cx="107350" cy="60875"/>
                              </a:xfrm>
                              <a:custGeom>
                                <a:avLst/>
                                <a:gdLst/>
                                <a:ahLst/>
                                <a:cxnLst/>
                                <a:rect l="l" t="t" r="r" b="b"/>
                                <a:pathLst>
                                  <a:path w="4294" h="2435" extrusionOk="0">
                                    <a:moveTo>
                                      <a:pt x="1839" y="1"/>
                                    </a:moveTo>
                                    <a:cubicBezTo>
                                      <a:pt x="1767" y="1"/>
                                      <a:pt x="1695" y="21"/>
                                      <a:pt x="1631" y="59"/>
                                    </a:cubicBezTo>
                                    <a:lnTo>
                                      <a:pt x="127" y="918"/>
                                    </a:lnTo>
                                    <a:cubicBezTo>
                                      <a:pt x="17" y="981"/>
                                      <a:pt x="1" y="1083"/>
                                      <a:pt x="103" y="1138"/>
                                    </a:cubicBezTo>
                                    <a:lnTo>
                                      <a:pt x="2277" y="2398"/>
                                    </a:lnTo>
                                    <a:cubicBezTo>
                                      <a:pt x="2330" y="2423"/>
                                      <a:pt x="2390" y="2435"/>
                                      <a:pt x="2450" y="2435"/>
                                    </a:cubicBezTo>
                                    <a:cubicBezTo>
                                      <a:pt x="2523" y="2435"/>
                                      <a:pt x="2598" y="2417"/>
                                      <a:pt x="2663" y="2382"/>
                                    </a:cubicBezTo>
                                    <a:lnTo>
                                      <a:pt x="4167" y="1516"/>
                                    </a:lnTo>
                                    <a:cubicBezTo>
                                      <a:pt x="4277" y="1445"/>
                                      <a:pt x="4293" y="1351"/>
                                      <a:pt x="4191" y="1288"/>
                                    </a:cubicBezTo>
                                    <a:lnTo>
                                      <a:pt x="2017" y="43"/>
                                    </a:lnTo>
                                    <a:cubicBezTo>
                                      <a:pt x="1960" y="15"/>
                                      <a:pt x="1899" y="1"/>
                                      <a:pt x="1839" y="1"/>
                                    </a:cubicBezTo>
                                    <a:close/>
                                  </a:path>
                                </a:pathLst>
                              </a:custGeom>
                              <a:solidFill>
                                <a:srgbClr val="D4B6F6"/>
                              </a:solidFill>
                              <a:ln>
                                <a:noFill/>
                              </a:ln>
                            </wps:spPr>
                            <wps:bodyPr spcFirstLastPara="1" wrap="square" lIns="91425" tIns="91425" rIns="91425" bIns="91425" anchor="ctr" anchorCtr="0">
                              <a:noAutofit/>
                            </wps:bodyPr>
                          </wps:wsp>
                          <wps:wsp>
                            <wps:cNvPr id="270" name="Google Shape;262;p26"/>
                            <wps:cNvSpPr/>
                            <wps:spPr>
                              <a:xfrm>
                                <a:off x="9915894" y="2461445"/>
                                <a:ext cx="107150" cy="60950"/>
                              </a:xfrm>
                              <a:custGeom>
                                <a:avLst/>
                                <a:gdLst/>
                                <a:ahLst/>
                                <a:cxnLst/>
                                <a:rect l="l" t="t" r="r" b="b"/>
                                <a:pathLst>
                                  <a:path w="4286" h="2438" extrusionOk="0">
                                    <a:moveTo>
                                      <a:pt x="1838" y="1"/>
                                    </a:moveTo>
                                    <a:cubicBezTo>
                                      <a:pt x="1766" y="1"/>
                                      <a:pt x="1695" y="21"/>
                                      <a:pt x="1631" y="59"/>
                                    </a:cubicBezTo>
                                    <a:lnTo>
                                      <a:pt x="127" y="926"/>
                                    </a:lnTo>
                                    <a:cubicBezTo>
                                      <a:pt x="16" y="989"/>
                                      <a:pt x="1" y="1091"/>
                                      <a:pt x="103" y="1146"/>
                                    </a:cubicBezTo>
                                    <a:lnTo>
                                      <a:pt x="2277" y="2398"/>
                                    </a:lnTo>
                                    <a:cubicBezTo>
                                      <a:pt x="2332" y="2424"/>
                                      <a:pt x="2393" y="2438"/>
                                      <a:pt x="2454" y="2438"/>
                                    </a:cubicBezTo>
                                    <a:cubicBezTo>
                                      <a:pt x="2524" y="2438"/>
                                      <a:pt x="2596" y="2420"/>
                                      <a:pt x="2663" y="2383"/>
                                    </a:cubicBezTo>
                                    <a:lnTo>
                                      <a:pt x="4159" y="1516"/>
                                    </a:lnTo>
                                    <a:cubicBezTo>
                                      <a:pt x="4277" y="1453"/>
                                      <a:pt x="4285" y="1351"/>
                                      <a:pt x="4191" y="1296"/>
                                    </a:cubicBezTo>
                                    <a:lnTo>
                                      <a:pt x="2017" y="43"/>
                                    </a:lnTo>
                                    <a:cubicBezTo>
                                      <a:pt x="1959" y="15"/>
                                      <a:pt x="1899" y="1"/>
                                      <a:pt x="1838" y="1"/>
                                    </a:cubicBezTo>
                                    <a:close/>
                                  </a:path>
                                </a:pathLst>
                              </a:custGeom>
                              <a:solidFill>
                                <a:srgbClr val="D4B6F6"/>
                              </a:solidFill>
                              <a:ln>
                                <a:noFill/>
                              </a:ln>
                            </wps:spPr>
                            <wps:bodyPr spcFirstLastPara="1" wrap="square" lIns="91425" tIns="91425" rIns="91425" bIns="91425" anchor="ctr" anchorCtr="0">
                              <a:noAutofit/>
                            </wps:bodyPr>
                          </wps:wsp>
                          <wps:wsp>
                            <wps:cNvPr id="271" name="Google Shape;263;p26"/>
                            <wps:cNvSpPr/>
                            <wps:spPr>
                              <a:xfrm>
                                <a:off x="9995244" y="2507270"/>
                                <a:ext cx="107125" cy="60950"/>
                              </a:xfrm>
                              <a:custGeom>
                                <a:avLst/>
                                <a:gdLst/>
                                <a:ahLst/>
                                <a:cxnLst/>
                                <a:rect l="l" t="t" r="r" b="b"/>
                                <a:pathLst>
                                  <a:path w="4285" h="2438" extrusionOk="0">
                                    <a:moveTo>
                                      <a:pt x="1841" y="1"/>
                                    </a:moveTo>
                                    <a:cubicBezTo>
                                      <a:pt x="1768" y="1"/>
                                      <a:pt x="1696" y="19"/>
                                      <a:pt x="1631" y="53"/>
                                    </a:cubicBezTo>
                                    <a:lnTo>
                                      <a:pt x="127" y="920"/>
                                    </a:lnTo>
                                    <a:cubicBezTo>
                                      <a:pt x="16" y="991"/>
                                      <a:pt x="1" y="1085"/>
                                      <a:pt x="103" y="1148"/>
                                    </a:cubicBezTo>
                                    <a:lnTo>
                                      <a:pt x="2277" y="2400"/>
                                    </a:lnTo>
                                    <a:cubicBezTo>
                                      <a:pt x="2330" y="2425"/>
                                      <a:pt x="2388" y="2437"/>
                                      <a:pt x="2447" y="2437"/>
                                    </a:cubicBezTo>
                                    <a:cubicBezTo>
                                      <a:pt x="2519" y="2437"/>
                                      <a:pt x="2593" y="2419"/>
                                      <a:pt x="2663" y="2385"/>
                                    </a:cubicBezTo>
                                    <a:lnTo>
                                      <a:pt x="4159" y="1518"/>
                                    </a:lnTo>
                                    <a:cubicBezTo>
                                      <a:pt x="4277" y="1455"/>
                                      <a:pt x="4285" y="1353"/>
                                      <a:pt x="4190" y="1298"/>
                                    </a:cubicBezTo>
                                    <a:lnTo>
                                      <a:pt x="2017" y="38"/>
                                    </a:lnTo>
                                    <a:cubicBezTo>
                                      <a:pt x="1960" y="13"/>
                                      <a:pt x="1900" y="1"/>
                                      <a:pt x="1841" y="1"/>
                                    </a:cubicBezTo>
                                    <a:close/>
                                  </a:path>
                                </a:pathLst>
                              </a:custGeom>
                              <a:solidFill>
                                <a:srgbClr val="D4B6F6"/>
                              </a:solidFill>
                              <a:ln>
                                <a:noFill/>
                              </a:ln>
                            </wps:spPr>
                            <wps:bodyPr spcFirstLastPara="1" wrap="square" lIns="91425" tIns="91425" rIns="91425" bIns="91425" anchor="ctr" anchorCtr="0">
                              <a:noAutofit/>
                            </wps:bodyPr>
                          </wps:wsp>
                          <wps:wsp>
                            <wps:cNvPr id="272" name="Google Shape;264;p26"/>
                            <wps:cNvSpPr/>
                            <wps:spPr>
                              <a:xfrm>
                                <a:off x="10074594" y="2553095"/>
                                <a:ext cx="107125" cy="60975"/>
                              </a:xfrm>
                              <a:custGeom>
                                <a:avLst/>
                                <a:gdLst/>
                                <a:ahLst/>
                                <a:cxnLst/>
                                <a:rect l="l" t="t" r="r" b="b"/>
                                <a:pathLst>
                                  <a:path w="4285" h="2439" extrusionOk="0">
                                    <a:moveTo>
                                      <a:pt x="1833" y="0"/>
                                    </a:moveTo>
                                    <a:cubicBezTo>
                                      <a:pt x="1763" y="0"/>
                                      <a:pt x="1693" y="18"/>
                                      <a:pt x="1631" y="55"/>
                                    </a:cubicBezTo>
                                    <a:lnTo>
                                      <a:pt x="126" y="922"/>
                                    </a:lnTo>
                                    <a:cubicBezTo>
                                      <a:pt x="8" y="985"/>
                                      <a:pt x="0" y="1087"/>
                                      <a:pt x="95" y="1142"/>
                                    </a:cubicBezTo>
                                    <a:lnTo>
                                      <a:pt x="2269" y="2402"/>
                                    </a:lnTo>
                                    <a:cubicBezTo>
                                      <a:pt x="2324" y="2426"/>
                                      <a:pt x="2382" y="2438"/>
                                      <a:pt x="2440" y="2438"/>
                                    </a:cubicBezTo>
                                    <a:cubicBezTo>
                                      <a:pt x="2514" y="2438"/>
                                      <a:pt x="2588" y="2419"/>
                                      <a:pt x="2655" y="2379"/>
                                    </a:cubicBezTo>
                                    <a:lnTo>
                                      <a:pt x="4159" y="1512"/>
                                    </a:lnTo>
                                    <a:cubicBezTo>
                                      <a:pt x="4277" y="1449"/>
                                      <a:pt x="4285" y="1347"/>
                                      <a:pt x="4182" y="1292"/>
                                    </a:cubicBezTo>
                                    <a:lnTo>
                                      <a:pt x="2017" y="40"/>
                                    </a:lnTo>
                                    <a:cubicBezTo>
                                      <a:pt x="1958" y="14"/>
                                      <a:pt x="1895" y="0"/>
                                      <a:pt x="1833" y="0"/>
                                    </a:cubicBezTo>
                                    <a:close/>
                                  </a:path>
                                </a:pathLst>
                              </a:custGeom>
                              <a:solidFill>
                                <a:srgbClr val="D4B6F6"/>
                              </a:solidFill>
                              <a:ln>
                                <a:noFill/>
                              </a:ln>
                            </wps:spPr>
                            <wps:bodyPr spcFirstLastPara="1" wrap="square" lIns="91425" tIns="91425" rIns="91425" bIns="91425" anchor="ctr" anchorCtr="0">
                              <a:noAutofit/>
                            </wps:bodyPr>
                          </wps:wsp>
                          <wps:wsp>
                            <wps:cNvPr id="273" name="Google Shape;265;p26"/>
                            <wps:cNvSpPr/>
                            <wps:spPr>
                              <a:xfrm>
                                <a:off x="10153944" y="2598820"/>
                                <a:ext cx="107125" cy="61000"/>
                              </a:xfrm>
                              <a:custGeom>
                                <a:avLst/>
                                <a:gdLst/>
                                <a:ahLst/>
                                <a:cxnLst/>
                                <a:rect l="l" t="t" r="r" b="b"/>
                                <a:pathLst>
                                  <a:path w="4285" h="2440" extrusionOk="0">
                                    <a:moveTo>
                                      <a:pt x="1840" y="1"/>
                                    </a:moveTo>
                                    <a:cubicBezTo>
                                      <a:pt x="1766" y="1"/>
                                      <a:pt x="1692" y="19"/>
                                      <a:pt x="1623" y="54"/>
                                    </a:cubicBezTo>
                                    <a:lnTo>
                                      <a:pt x="126" y="920"/>
                                    </a:lnTo>
                                    <a:cubicBezTo>
                                      <a:pt x="8" y="991"/>
                                      <a:pt x="0" y="1093"/>
                                      <a:pt x="95" y="1148"/>
                                    </a:cubicBezTo>
                                    <a:lnTo>
                                      <a:pt x="2268" y="2400"/>
                                    </a:lnTo>
                                    <a:cubicBezTo>
                                      <a:pt x="2328" y="2426"/>
                                      <a:pt x="2390" y="2440"/>
                                      <a:pt x="2452" y="2440"/>
                                    </a:cubicBezTo>
                                    <a:cubicBezTo>
                                      <a:pt x="2522" y="2440"/>
                                      <a:pt x="2592" y="2422"/>
                                      <a:pt x="2654" y="2385"/>
                                    </a:cubicBezTo>
                                    <a:lnTo>
                                      <a:pt x="4159" y="1518"/>
                                    </a:lnTo>
                                    <a:cubicBezTo>
                                      <a:pt x="4269" y="1455"/>
                                      <a:pt x="4285" y="1353"/>
                                      <a:pt x="4182" y="1298"/>
                                    </a:cubicBezTo>
                                    <a:lnTo>
                                      <a:pt x="2016" y="38"/>
                                    </a:lnTo>
                                    <a:cubicBezTo>
                                      <a:pt x="1960" y="13"/>
                                      <a:pt x="1900" y="1"/>
                                      <a:pt x="1840" y="1"/>
                                    </a:cubicBezTo>
                                    <a:close/>
                                  </a:path>
                                </a:pathLst>
                              </a:custGeom>
                              <a:solidFill>
                                <a:srgbClr val="D4B6F6"/>
                              </a:solidFill>
                              <a:ln>
                                <a:noFill/>
                              </a:ln>
                            </wps:spPr>
                            <wps:bodyPr spcFirstLastPara="1" wrap="square" lIns="91425" tIns="91425" rIns="91425" bIns="91425" anchor="ctr" anchorCtr="0">
                              <a:noAutofit/>
                            </wps:bodyPr>
                          </wps:wsp>
                          <wps:wsp>
                            <wps:cNvPr id="274" name="Google Shape;266;p26"/>
                            <wps:cNvSpPr/>
                            <wps:spPr>
                              <a:xfrm>
                                <a:off x="10233294" y="2644695"/>
                                <a:ext cx="107125" cy="60950"/>
                              </a:xfrm>
                              <a:custGeom>
                                <a:avLst/>
                                <a:gdLst/>
                                <a:ahLst/>
                                <a:cxnLst/>
                                <a:rect l="l" t="t" r="r" b="b"/>
                                <a:pathLst>
                                  <a:path w="4285" h="2438" extrusionOk="0">
                                    <a:moveTo>
                                      <a:pt x="1836" y="1"/>
                                    </a:moveTo>
                                    <a:cubicBezTo>
                                      <a:pt x="1762" y="1"/>
                                      <a:pt x="1687" y="19"/>
                                      <a:pt x="1623" y="54"/>
                                    </a:cubicBezTo>
                                    <a:lnTo>
                                      <a:pt x="126" y="920"/>
                                    </a:lnTo>
                                    <a:cubicBezTo>
                                      <a:pt x="8" y="983"/>
                                      <a:pt x="0" y="1085"/>
                                      <a:pt x="95" y="1140"/>
                                    </a:cubicBezTo>
                                    <a:lnTo>
                                      <a:pt x="2268" y="2400"/>
                                    </a:lnTo>
                                    <a:cubicBezTo>
                                      <a:pt x="2325" y="2425"/>
                                      <a:pt x="2385" y="2437"/>
                                      <a:pt x="2445" y="2437"/>
                                    </a:cubicBezTo>
                                    <a:cubicBezTo>
                                      <a:pt x="2517" y="2437"/>
                                      <a:pt x="2589" y="2419"/>
                                      <a:pt x="2654" y="2385"/>
                                    </a:cubicBezTo>
                                    <a:lnTo>
                                      <a:pt x="4158" y="1518"/>
                                    </a:lnTo>
                                    <a:cubicBezTo>
                                      <a:pt x="4269" y="1447"/>
                                      <a:pt x="4284" y="1353"/>
                                      <a:pt x="4182" y="1290"/>
                                    </a:cubicBezTo>
                                    <a:lnTo>
                                      <a:pt x="2008" y="38"/>
                                    </a:lnTo>
                                    <a:cubicBezTo>
                                      <a:pt x="1955" y="13"/>
                                      <a:pt x="1896" y="1"/>
                                      <a:pt x="1836" y="1"/>
                                    </a:cubicBezTo>
                                    <a:close/>
                                  </a:path>
                                </a:pathLst>
                              </a:custGeom>
                              <a:solidFill>
                                <a:srgbClr val="D4B6F6"/>
                              </a:solidFill>
                              <a:ln>
                                <a:noFill/>
                              </a:ln>
                            </wps:spPr>
                            <wps:bodyPr spcFirstLastPara="1" wrap="square" lIns="91425" tIns="91425" rIns="91425" bIns="91425" anchor="ctr" anchorCtr="0">
                              <a:noAutofit/>
                            </wps:bodyPr>
                          </wps:wsp>
                          <wps:wsp>
                            <wps:cNvPr id="275" name="Google Shape;267;p26"/>
                            <wps:cNvSpPr/>
                            <wps:spPr>
                              <a:xfrm>
                                <a:off x="10312644" y="2690445"/>
                                <a:ext cx="107125" cy="60950"/>
                              </a:xfrm>
                              <a:custGeom>
                                <a:avLst/>
                                <a:gdLst/>
                                <a:ahLst/>
                                <a:cxnLst/>
                                <a:rect l="l" t="t" r="r" b="b"/>
                                <a:pathLst>
                                  <a:path w="4285" h="2438" extrusionOk="0">
                                    <a:moveTo>
                                      <a:pt x="1830" y="0"/>
                                    </a:moveTo>
                                    <a:cubicBezTo>
                                      <a:pt x="1758" y="0"/>
                                      <a:pt x="1687" y="20"/>
                                      <a:pt x="1622" y="59"/>
                                    </a:cubicBezTo>
                                    <a:lnTo>
                                      <a:pt x="126" y="925"/>
                                    </a:lnTo>
                                    <a:cubicBezTo>
                                      <a:pt x="8" y="988"/>
                                      <a:pt x="0" y="1090"/>
                                      <a:pt x="95" y="1145"/>
                                    </a:cubicBezTo>
                                    <a:lnTo>
                                      <a:pt x="2268" y="2398"/>
                                    </a:lnTo>
                                    <a:cubicBezTo>
                                      <a:pt x="2327" y="2423"/>
                                      <a:pt x="2390" y="2437"/>
                                      <a:pt x="2452" y="2437"/>
                                    </a:cubicBezTo>
                                    <a:cubicBezTo>
                                      <a:pt x="2522" y="2437"/>
                                      <a:pt x="2591" y="2419"/>
                                      <a:pt x="2654" y="2382"/>
                                    </a:cubicBezTo>
                                    <a:lnTo>
                                      <a:pt x="4158" y="1516"/>
                                    </a:lnTo>
                                    <a:cubicBezTo>
                                      <a:pt x="4269" y="1453"/>
                                      <a:pt x="4284" y="1350"/>
                                      <a:pt x="4182" y="1295"/>
                                    </a:cubicBezTo>
                                    <a:lnTo>
                                      <a:pt x="2008" y="43"/>
                                    </a:lnTo>
                                    <a:cubicBezTo>
                                      <a:pt x="1951" y="14"/>
                                      <a:pt x="1890" y="0"/>
                                      <a:pt x="1830" y="0"/>
                                    </a:cubicBezTo>
                                    <a:close/>
                                  </a:path>
                                </a:pathLst>
                              </a:custGeom>
                              <a:solidFill>
                                <a:srgbClr val="D4B6F6"/>
                              </a:solidFill>
                              <a:ln>
                                <a:noFill/>
                              </a:ln>
                            </wps:spPr>
                            <wps:bodyPr spcFirstLastPara="1" wrap="square" lIns="91425" tIns="91425" rIns="91425" bIns="91425" anchor="ctr" anchorCtr="0">
                              <a:noAutofit/>
                            </wps:bodyPr>
                          </wps:wsp>
                          <wps:wsp>
                            <wps:cNvPr id="276" name="Google Shape;268;p26"/>
                            <wps:cNvSpPr/>
                            <wps:spPr>
                              <a:xfrm>
                                <a:off x="10391794" y="2736195"/>
                                <a:ext cx="107325" cy="61000"/>
                              </a:xfrm>
                              <a:custGeom>
                                <a:avLst/>
                                <a:gdLst/>
                                <a:ahLst/>
                                <a:cxnLst/>
                                <a:rect l="l" t="t" r="r" b="b"/>
                                <a:pathLst>
                                  <a:path w="4293" h="2440" extrusionOk="0">
                                    <a:moveTo>
                                      <a:pt x="1833" y="0"/>
                                    </a:moveTo>
                                    <a:cubicBezTo>
                                      <a:pt x="1762" y="0"/>
                                      <a:pt x="1693" y="18"/>
                                      <a:pt x="1630" y="56"/>
                                    </a:cubicBezTo>
                                    <a:lnTo>
                                      <a:pt x="126" y="922"/>
                                    </a:lnTo>
                                    <a:cubicBezTo>
                                      <a:pt x="16" y="985"/>
                                      <a:pt x="0" y="1087"/>
                                      <a:pt x="102" y="1142"/>
                                    </a:cubicBezTo>
                                    <a:lnTo>
                                      <a:pt x="2276" y="2403"/>
                                    </a:lnTo>
                                    <a:cubicBezTo>
                                      <a:pt x="2333" y="2427"/>
                                      <a:pt x="2393" y="2439"/>
                                      <a:pt x="2452" y="2439"/>
                                    </a:cubicBezTo>
                                    <a:cubicBezTo>
                                      <a:pt x="2525" y="2439"/>
                                      <a:pt x="2597" y="2421"/>
                                      <a:pt x="2662" y="2387"/>
                                    </a:cubicBezTo>
                                    <a:lnTo>
                                      <a:pt x="4158" y="1513"/>
                                    </a:lnTo>
                                    <a:cubicBezTo>
                                      <a:pt x="4276" y="1450"/>
                                      <a:pt x="4292" y="1347"/>
                                      <a:pt x="4190" y="1292"/>
                                    </a:cubicBezTo>
                                    <a:lnTo>
                                      <a:pt x="2016" y="40"/>
                                    </a:lnTo>
                                    <a:cubicBezTo>
                                      <a:pt x="1957" y="14"/>
                                      <a:pt x="1895" y="0"/>
                                      <a:pt x="1833" y="0"/>
                                    </a:cubicBezTo>
                                    <a:close/>
                                  </a:path>
                                </a:pathLst>
                              </a:custGeom>
                              <a:solidFill>
                                <a:srgbClr val="D4B6F6"/>
                              </a:solidFill>
                              <a:ln>
                                <a:noFill/>
                              </a:ln>
                            </wps:spPr>
                            <wps:bodyPr spcFirstLastPara="1" wrap="square" lIns="91425" tIns="91425" rIns="91425" bIns="91425" anchor="ctr" anchorCtr="0">
                              <a:noAutofit/>
                            </wps:bodyPr>
                          </wps:wsp>
                          <wps:wsp>
                            <wps:cNvPr id="277" name="Google Shape;269;p26"/>
                            <wps:cNvSpPr/>
                            <wps:spPr>
                              <a:xfrm>
                                <a:off x="10272069" y="2894945"/>
                                <a:ext cx="117775" cy="67050"/>
                              </a:xfrm>
                              <a:custGeom>
                                <a:avLst/>
                                <a:gdLst/>
                                <a:ahLst/>
                                <a:cxnLst/>
                                <a:rect l="l" t="t" r="r" b="b"/>
                                <a:pathLst>
                                  <a:path w="4711" h="2682" extrusionOk="0">
                                    <a:moveTo>
                                      <a:pt x="1843" y="1"/>
                                    </a:moveTo>
                                    <a:cubicBezTo>
                                      <a:pt x="1775" y="1"/>
                                      <a:pt x="1707" y="19"/>
                                      <a:pt x="1647" y="53"/>
                                    </a:cubicBezTo>
                                    <a:lnTo>
                                      <a:pt x="119" y="928"/>
                                    </a:lnTo>
                                    <a:cubicBezTo>
                                      <a:pt x="16" y="998"/>
                                      <a:pt x="1" y="1093"/>
                                      <a:pt x="95" y="1140"/>
                                    </a:cubicBezTo>
                                    <a:lnTo>
                                      <a:pt x="2702" y="2644"/>
                                    </a:lnTo>
                                    <a:cubicBezTo>
                                      <a:pt x="2752" y="2669"/>
                                      <a:pt x="2808" y="2681"/>
                                      <a:pt x="2864" y="2681"/>
                                    </a:cubicBezTo>
                                    <a:cubicBezTo>
                                      <a:pt x="2933" y="2681"/>
                                      <a:pt x="3004" y="2663"/>
                                      <a:pt x="3064" y="2629"/>
                                    </a:cubicBezTo>
                                    <a:lnTo>
                                      <a:pt x="4584" y="1747"/>
                                    </a:lnTo>
                                    <a:cubicBezTo>
                                      <a:pt x="4695" y="1684"/>
                                      <a:pt x="4710" y="1589"/>
                                      <a:pt x="4616" y="1542"/>
                                    </a:cubicBezTo>
                                    <a:lnTo>
                                      <a:pt x="2009" y="38"/>
                                    </a:lnTo>
                                    <a:cubicBezTo>
                                      <a:pt x="1956" y="13"/>
                                      <a:pt x="1899" y="1"/>
                                      <a:pt x="1843" y="1"/>
                                    </a:cubicBezTo>
                                    <a:close/>
                                  </a:path>
                                </a:pathLst>
                              </a:custGeom>
                              <a:solidFill>
                                <a:srgbClr val="D4B6F6"/>
                              </a:solidFill>
                              <a:ln>
                                <a:noFill/>
                              </a:ln>
                            </wps:spPr>
                            <wps:bodyPr spcFirstLastPara="1" wrap="square" lIns="91425" tIns="91425" rIns="91425" bIns="91425" anchor="ctr" anchorCtr="0">
                              <a:noAutofit/>
                            </wps:bodyPr>
                          </wps:wsp>
                          <wps:wsp>
                            <wps:cNvPr id="278" name="Google Shape;270;p26"/>
                            <wps:cNvSpPr/>
                            <wps:spPr>
                              <a:xfrm>
                                <a:off x="10186419" y="2845520"/>
                                <a:ext cx="117775" cy="67050"/>
                              </a:xfrm>
                              <a:custGeom>
                                <a:avLst/>
                                <a:gdLst/>
                                <a:ahLst/>
                                <a:cxnLst/>
                                <a:rect l="l" t="t" r="r" b="b"/>
                                <a:pathLst>
                                  <a:path w="4711" h="2682" extrusionOk="0">
                                    <a:moveTo>
                                      <a:pt x="1844" y="1"/>
                                    </a:moveTo>
                                    <a:cubicBezTo>
                                      <a:pt x="1775" y="1"/>
                                      <a:pt x="1707" y="19"/>
                                      <a:pt x="1647" y="54"/>
                                    </a:cubicBezTo>
                                    <a:lnTo>
                                      <a:pt x="119" y="928"/>
                                    </a:lnTo>
                                    <a:cubicBezTo>
                                      <a:pt x="9" y="991"/>
                                      <a:pt x="1" y="1085"/>
                                      <a:pt x="95" y="1140"/>
                                    </a:cubicBezTo>
                                    <a:lnTo>
                                      <a:pt x="2702" y="2645"/>
                                    </a:lnTo>
                                    <a:cubicBezTo>
                                      <a:pt x="2752" y="2669"/>
                                      <a:pt x="2808" y="2682"/>
                                      <a:pt x="2864" y="2682"/>
                                    </a:cubicBezTo>
                                    <a:cubicBezTo>
                                      <a:pt x="2934" y="2682"/>
                                      <a:pt x="3004" y="2664"/>
                                      <a:pt x="3064" y="2629"/>
                                    </a:cubicBezTo>
                                    <a:lnTo>
                                      <a:pt x="4584" y="1747"/>
                                    </a:lnTo>
                                    <a:cubicBezTo>
                                      <a:pt x="4695" y="1684"/>
                                      <a:pt x="4710" y="1589"/>
                                      <a:pt x="4616" y="1542"/>
                                    </a:cubicBezTo>
                                    <a:lnTo>
                                      <a:pt x="2009" y="38"/>
                                    </a:lnTo>
                                    <a:cubicBezTo>
                                      <a:pt x="1956" y="13"/>
                                      <a:pt x="1900" y="1"/>
                                      <a:pt x="1844" y="1"/>
                                    </a:cubicBezTo>
                                    <a:close/>
                                  </a:path>
                                </a:pathLst>
                              </a:custGeom>
                              <a:solidFill>
                                <a:srgbClr val="D4B6F6"/>
                              </a:solidFill>
                              <a:ln>
                                <a:noFill/>
                              </a:ln>
                            </wps:spPr>
                            <wps:bodyPr spcFirstLastPara="1" wrap="square" lIns="91425" tIns="91425" rIns="91425" bIns="91425" anchor="ctr" anchorCtr="0">
                              <a:noAutofit/>
                            </wps:bodyPr>
                          </wps:wsp>
                          <wps:wsp>
                            <wps:cNvPr id="279" name="Google Shape;271;p26"/>
                            <wps:cNvSpPr/>
                            <wps:spPr>
                              <a:xfrm>
                                <a:off x="10100594" y="2795995"/>
                                <a:ext cx="117750" cy="67075"/>
                              </a:xfrm>
                              <a:custGeom>
                                <a:avLst/>
                                <a:gdLst/>
                                <a:ahLst/>
                                <a:cxnLst/>
                                <a:rect l="l" t="t" r="r" b="b"/>
                                <a:pathLst>
                                  <a:path w="4710" h="2683" extrusionOk="0">
                                    <a:moveTo>
                                      <a:pt x="1842" y="1"/>
                                    </a:moveTo>
                                    <a:cubicBezTo>
                                      <a:pt x="1773" y="1"/>
                                      <a:pt x="1705" y="16"/>
                                      <a:pt x="1646" y="50"/>
                                    </a:cubicBezTo>
                                    <a:lnTo>
                                      <a:pt x="126" y="932"/>
                                    </a:lnTo>
                                    <a:cubicBezTo>
                                      <a:pt x="16" y="995"/>
                                      <a:pt x="0" y="1090"/>
                                      <a:pt x="95" y="1145"/>
                                    </a:cubicBezTo>
                                    <a:lnTo>
                                      <a:pt x="2701" y="2649"/>
                                    </a:lnTo>
                                    <a:cubicBezTo>
                                      <a:pt x="2756" y="2671"/>
                                      <a:pt x="2814" y="2683"/>
                                      <a:pt x="2872" y="2683"/>
                                    </a:cubicBezTo>
                                    <a:cubicBezTo>
                                      <a:pt x="2939" y="2683"/>
                                      <a:pt x="3005" y="2667"/>
                                      <a:pt x="3064" y="2633"/>
                                    </a:cubicBezTo>
                                    <a:lnTo>
                                      <a:pt x="4591" y="1751"/>
                                    </a:lnTo>
                                    <a:cubicBezTo>
                                      <a:pt x="4702" y="1688"/>
                                      <a:pt x="4710" y="1594"/>
                                      <a:pt x="4615" y="1538"/>
                                    </a:cubicBezTo>
                                    <a:lnTo>
                                      <a:pt x="2016" y="34"/>
                                    </a:lnTo>
                                    <a:cubicBezTo>
                                      <a:pt x="1961" y="12"/>
                                      <a:pt x="1901" y="1"/>
                                      <a:pt x="1842" y="1"/>
                                    </a:cubicBezTo>
                                    <a:close/>
                                  </a:path>
                                </a:pathLst>
                              </a:custGeom>
                              <a:solidFill>
                                <a:srgbClr val="D4B6F6"/>
                              </a:solidFill>
                              <a:ln>
                                <a:noFill/>
                              </a:ln>
                            </wps:spPr>
                            <wps:bodyPr spcFirstLastPara="1" wrap="square" lIns="91425" tIns="91425" rIns="91425" bIns="91425" anchor="ctr" anchorCtr="0">
                              <a:noAutofit/>
                            </wps:bodyPr>
                          </wps:wsp>
                          <wps:wsp>
                            <wps:cNvPr id="280" name="Google Shape;272;p26"/>
                            <wps:cNvSpPr/>
                            <wps:spPr>
                              <a:xfrm>
                                <a:off x="9567594" y="2488170"/>
                                <a:ext cx="565100" cy="325375"/>
                              </a:xfrm>
                              <a:custGeom>
                                <a:avLst/>
                                <a:gdLst/>
                                <a:ahLst/>
                                <a:cxnLst/>
                                <a:rect l="l" t="t" r="r" b="b"/>
                                <a:pathLst>
                                  <a:path w="22604" h="13015" extrusionOk="0">
                                    <a:moveTo>
                                      <a:pt x="1844" y="1"/>
                                    </a:moveTo>
                                    <a:cubicBezTo>
                                      <a:pt x="1775" y="1"/>
                                      <a:pt x="1707" y="19"/>
                                      <a:pt x="1647" y="53"/>
                                    </a:cubicBezTo>
                                    <a:lnTo>
                                      <a:pt x="119" y="935"/>
                                    </a:lnTo>
                                    <a:cubicBezTo>
                                      <a:pt x="9" y="998"/>
                                      <a:pt x="1" y="1093"/>
                                      <a:pt x="95" y="1148"/>
                                    </a:cubicBezTo>
                                    <a:lnTo>
                                      <a:pt x="20595" y="12977"/>
                                    </a:lnTo>
                                    <a:cubicBezTo>
                                      <a:pt x="20645" y="13002"/>
                                      <a:pt x="20700" y="13014"/>
                                      <a:pt x="20755" y="13014"/>
                                    </a:cubicBezTo>
                                    <a:cubicBezTo>
                                      <a:pt x="20823" y="13014"/>
                                      <a:pt x="20893" y="12996"/>
                                      <a:pt x="20958" y="12962"/>
                                    </a:cubicBezTo>
                                    <a:lnTo>
                                      <a:pt x="22486" y="12087"/>
                                    </a:lnTo>
                                    <a:cubicBezTo>
                                      <a:pt x="22588" y="12024"/>
                                      <a:pt x="22604" y="11930"/>
                                      <a:pt x="22509" y="11875"/>
                                    </a:cubicBezTo>
                                    <a:lnTo>
                                      <a:pt x="2009" y="38"/>
                                    </a:lnTo>
                                    <a:cubicBezTo>
                                      <a:pt x="1956" y="13"/>
                                      <a:pt x="1900" y="1"/>
                                      <a:pt x="1844" y="1"/>
                                    </a:cubicBezTo>
                                    <a:close/>
                                  </a:path>
                                </a:pathLst>
                              </a:custGeom>
                              <a:solidFill>
                                <a:srgbClr val="D4B6F6"/>
                              </a:solidFill>
                              <a:ln>
                                <a:noFill/>
                              </a:ln>
                            </wps:spPr>
                            <wps:bodyPr spcFirstLastPara="1" wrap="square" lIns="91425" tIns="91425" rIns="91425" bIns="91425" anchor="ctr" anchorCtr="0">
                              <a:noAutofit/>
                            </wps:bodyPr>
                          </wps:wsp>
                          <wps:wsp>
                            <wps:cNvPr id="281" name="Google Shape;273;p26"/>
                            <wps:cNvSpPr/>
                            <wps:spPr>
                              <a:xfrm>
                                <a:off x="9976144" y="2076220"/>
                                <a:ext cx="676350" cy="390475"/>
                              </a:xfrm>
                              <a:custGeom>
                                <a:avLst/>
                                <a:gdLst/>
                                <a:ahLst/>
                                <a:cxnLst/>
                                <a:rect l="l" t="t" r="r" b="b"/>
                                <a:pathLst>
                                  <a:path w="27054" h="15619" extrusionOk="0">
                                    <a:moveTo>
                                      <a:pt x="7022" y="1"/>
                                    </a:moveTo>
                                    <a:cubicBezTo>
                                      <a:pt x="6706" y="1"/>
                                      <a:pt x="6374" y="79"/>
                                      <a:pt x="6112" y="229"/>
                                    </a:cubicBezTo>
                                    <a:lnTo>
                                      <a:pt x="552" y="3442"/>
                                    </a:lnTo>
                                    <a:lnTo>
                                      <a:pt x="1" y="3316"/>
                                    </a:lnTo>
                                    <a:lnTo>
                                      <a:pt x="1" y="4057"/>
                                    </a:lnTo>
                                    <a:cubicBezTo>
                                      <a:pt x="1" y="4206"/>
                                      <a:pt x="95" y="4348"/>
                                      <a:pt x="276" y="4458"/>
                                    </a:cubicBezTo>
                                    <a:lnTo>
                                      <a:pt x="19327" y="15460"/>
                                    </a:lnTo>
                                    <a:cubicBezTo>
                                      <a:pt x="19512" y="15567"/>
                                      <a:pt x="19760" y="15619"/>
                                      <a:pt x="20021" y="15619"/>
                                    </a:cubicBezTo>
                                    <a:cubicBezTo>
                                      <a:pt x="20340" y="15619"/>
                                      <a:pt x="20678" y="15541"/>
                                      <a:pt x="20942" y="15389"/>
                                    </a:cubicBezTo>
                                    <a:lnTo>
                                      <a:pt x="26660" y="12090"/>
                                    </a:lnTo>
                                    <a:cubicBezTo>
                                      <a:pt x="26919" y="11940"/>
                                      <a:pt x="27053" y="11743"/>
                                      <a:pt x="27053" y="11562"/>
                                    </a:cubicBezTo>
                                    <a:lnTo>
                                      <a:pt x="27053" y="10822"/>
                                    </a:lnTo>
                                    <a:lnTo>
                                      <a:pt x="26195" y="10822"/>
                                    </a:lnTo>
                                    <a:lnTo>
                                      <a:pt x="7727" y="166"/>
                                    </a:lnTo>
                                    <a:cubicBezTo>
                                      <a:pt x="7537" y="55"/>
                                      <a:pt x="7285" y="1"/>
                                      <a:pt x="7022" y="1"/>
                                    </a:cubicBezTo>
                                    <a:close/>
                                  </a:path>
                                </a:pathLst>
                              </a:custGeom>
                              <a:solidFill>
                                <a:srgbClr val="6D195D"/>
                              </a:solidFill>
                              <a:ln>
                                <a:noFill/>
                              </a:ln>
                            </wps:spPr>
                            <wps:bodyPr spcFirstLastPara="1" wrap="square" lIns="91425" tIns="91425" rIns="91425" bIns="91425" anchor="ctr" anchorCtr="0">
                              <a:noAutofit/>
                            </wps:bodyPr>
                          </wps:wsp>
                          <wps:wsp>
                            <wps:cNvPr id="282" name="Google Shape;274;p26"/>
                            <wps:cNvSpPr/>
                            <wps:spPr>
                              <a:xfrm>
                                <a:off x="9976144" y="2057720"/>
                                <a:ext cx="676350" cy="390550"/>
                              </a:xfrm>
                              <a:custGeom>
                                <a:avLst/>
                                <a:gdLst/>
                                <a:ahLst/>
                                <a:cxnLst/>
                                <a:rect l="l" t="t" r="r" b="b"/>
                                <a:pathLst>
                                  <a:path w="27054" h="15622" extrusionOk="0">
                                    <a:moveTo>
                                      <a:pt x="7022" y="1"/>
                                    </a:moveTo>
                                    <a:cubicBezTo>
                                      <a:pt x="6706" y="1"/>
                                      <a:pt x="6374" y="78"/>
                                      <a:pt x="6112" y="229"/>
                                    </a:cubicBezTo>
                                    <a:lnTo>
                                      <a:pt x="394" y="3529"/>
                                    </a:lnTo>
                                    <a:cubicBezTo>
                                      <a:pt x="135" y="3686"/>
                                      <a:pt x="1" y="3875"/>
                                      <a:pt x="1" y="4056"/>
                                    </a:cubicBezTo>
                                    <a:cubicBezTo>
                                      <a:pt x="1" y="4214"/>
                                      <a:pt x="95" y="4355"/>
                                      <a:pt x="284" y="4466"/>
                                    </a:cubicBezTo>
                                    <a:lnTo>
                                      <a:pt x="19327" y="15460"/>
                                    </a:lnTo>
                                    <a:cubicBezTo>
                                      <a:pt x="19515" y="15568"/>
                                      <a:pt x="19768" y="15622"/>
                                      <a:pt x="20034" y="15622"/>
                                    </a:cubicBezTo>
                                    <a:cubicBezTo>
                                      <a:pt x="20349" y="15622"/>
                                      <a:pt x="20681" y="15547"/>
                                      <a:pt x="20942" y="15397"/>
                                    </a:cubicBezTo>
                                    <a:lnTo>
                                      <a:pt x="26660" y="12089"/>
                                    </a:lnTo>
                                    <a:cubicBezTo>
                                      <a:pt x="26919" y="11940"/>
                                      <a:pt x="27053" y="11751"/>
                                      <a:pt x="27053" y="11562"/>
                                    </a:cubicBezTo>
                                    <a:cubicBezTo>
                                      <a:pt x="27053" y="11412"/>
                                      <a:pt x="26959" y="11270"/>
                                      <a:pt x="26770" y="11160"/>
                                    </a:cubicBezTo>
                                    <a:lnTo>
                                      <a:pt x="7727" y="166"/>
                                    </a:lnTo>
                                    <a:cubicBezTo>
                                      <a:pt x="7537" y="55"/>
                                      <a:pt x="7285" y="1"/>
                                      <a:pt x="7022" y="1"/>
                                    </a:cubicBezTo>
                                    <a:close/>
                                  </a:path>
                                </a:pathLst>
                              </a:custGeom>
                              <a:solidFill>
                                <a:srgbClr val="D4B6F6"/>
                              </a:solidFill>
                              <a:ln>
                                <a:noFill/>
                              </a:ln>
                            </wps:spPr>
                            <wps:bodyPr spcFirstLastPara="1" wrap="square" lIns="91425" tIns="91425" rIns="91425" bIns="91425" anchor="ctr" anchorCtr="0">
                              <a:noAutofit/>
                            </wps:bodyPr>
                          </wps:wsp>
                          <wps:wsp>
                            <wps:cNvPr id="283" name="Google Shape;275;p26"/>
                            <wps:cNvSpPr/>
                            <wps:spPr>
                              <a:xfrm>
                                <a:off x="10147244" y="1991570"/>
                                <a:ext cx="334350" cy="358025"/>
                              </a:xfrm>
                              <a:custGeom>
                                <a:avLst/>
                                <a:gdLst/>
                                <a:ahLst/>
                                <a:cxnLst/>
                                <a:rect l="l" t="t" r="r" b="b"/>
                                <a:pathLst>
                                  <a:path w="13374" h="14321" extrusionOk="0">
                                    <a:moveTo>
                                      <a:pt x="1" y="0"/>
                                    </a:moveTo>
                                    <a:lnTo>
                                      <a:pt x="1" y="6994"/>
                                    </a:lnTo>
                                    <a:cubicBezTo>
                                      <a:pt x="1" y="7033"/>
                                      <a:pt x="24" y="7072"/>
                                      <a:pt x="64" y="7088"/>
                                    </a:cubicBezTo>
                                    <a:lnTo>
                                      <a:pt x="12523" y="14286"/>
                                    </a:lnTo>
                                    <a:cubicBezTo>
                                      <a:pt x="12578" y="14308"/>
                                      <a:pt x="12636" y="14320"/>
                                      <a:pt x="12693" y="14320"/>
                                    </a:cubicBezTo>
                                    <a:cubicBezTo>
                                      <a:pt x="12760" y="14320"/>
                                      <a:pt x="12826" y="14304"/>
                                      <a:pt x="12885" y="14271"/>
                                    </a:cubicBezTo>
                                    <a:lnTo>
                                      <a:pt x="13287" y="14034"/>
                                    </a:lnTo>
                                    <a:cubicBezTo>
                                      <a:pt x="13334" y="14019"/>
                                      <a:pt x="13365" y="13971"/>
                                      <a:pt x="13373" y="13916"/>
                                    </a:cubicBezTo>
                                    <a:lnTo>
                                      <a:pt x="13373" y="6923"/>
                                    </a:lnTo>
                                    <a:lnTo>
                                      <a:pt x="11554" y="6513"/>
                                    </a:lnTo>
                                    <a:lnTo>
                                      <a:pt x="1" y="0"/>
                                    </a:lnTo>
                                    <a:close/>
                                  </a:path>
                                </a:pathLst>
                              </a:custGeom>
                              <a:solidFill>
                                <a:srgbClr val="8C3EE6"/>
                              </a:solidFill>
                              <a:ln>
                                <a:noFill/>
                              </a:ln>
                            </wps:spPr>
                            <wps:bodyPr spcFirstLastPara="1" wrap="square" lIns="91425" tIns="91425" rIns="91425" bIns="91425" anchor="ctr" anchorCtr="0">
                              <a:noAutofit/>
                            </wps:bodyPr>
                          </wps:wsp>
                          <wps:wsp>
                            <wps:cNvPr id="284" name="Google Shape;276;p26"/>
                            <wps:cNvSpPr/>
                            <wps:spPr>
                              <a:xfrm>
                                <a:off x="10146269" y="1981570"/>
                                <a:ext cx="335325" cy="192975"/>
                              </a:xfrm>
                              <a:custGeom>
                                <a:avLst/>
                                <a:gdLst/>
                                <a:ahLst/>
                                <a:cxnLst/>
                                <a:rect l="l" t="t" r="r" b="b"/>
                                <a:pathLst>
                                  <a:path w="13413" h="7719" extrusionOk="0">
                                    <a:moveTo>
                                      <a:pt x="717" y="1"/>
                                    </a:moveTo>
                                    <a:cubicBezTo>
                                      <a:pt x="648" y="1"/>
                                      <a:pt x="581" y="19"/>
                                      <a:pt x="520" y="54"/>
                                    </a:cubicBezTo>
                                    <a:lnTo>
                                      <a:pt x="126" y="282"/>
                                    </a:lnTo>
                                    <a:cubicBezTo>
                                      <a:pt x="16" y="345"/>
                                      <a:pt x="0" y="439"/>
                                      <a:pt x="95" y="495"/>
                                    </a:cubicBezTo>
                                    <a:lnTo>
                                      <a:pt x="12562" y="7685"/>
                                    </a:lnTo>
                                    <a:cubicBezTo>
                                      <a:pt x="12613" y="7707"/>
                                      <a:pt x="12669" y="7719"/>
                                      <a:pt x="12726" y="7719"/>
                                    </a:cubicBezTo>
                                    <a:cubicBezTo>
                                      <a:pt x="12791" y="7719"/>
                                      <a:pt x="12857" y="7703"/>
                                      <a:pt x="12916" y="7669"/>
                                    </a:cubicBezTo>
                                    <a:lnTo>
                                      <a:pt x="13318" y="7441"/>
                                    </a:lnTo>
                                    <a:cubicBezTo>
                                      <a:pt x="13365" y="7417"/>
                                      <a:pt x="13404" y="7378"/>
                                      <a:pt x="13412" y="7323"/>
                                    </a:cubicBezTo>
                                    <a:cubicBezTo>
                                      <a:pt x="13404" y="7283"/>
                                      <a:pt x="13381" y="7244"/>
                                      <a:pt x="13349" y="7228"/>
                                    </a:cubicBezTo>
                                    <a:lnTo>
                                      <a:pt x="882" y="38"/>
                                    </a:lnTo>
                                    <a:cubicBezTo>
                                      <a:pt x="829" y="13"/>
                                      <a:pt x="773" y="1"/>
                                      <a:pt x="717" y="1"/>
                                    </a:cubicBezTo>
                                    <a:close/>
                                  </a:path>
                                </a:pathLst>
                              </a:custGeom>
                              <a:solidFill>
                                <a:srgbClr val="8C3EE6"/>
                              </a:solidFill>
                              <a:ln>
                                <a:noFill/>
                              </a:ln>
                            </wps:spPr>
                            <wps:bodyPr spcFirstLastPara="1" wrap="square" lIns="91425" tIns="91425" rIns="91425" bIns="91425" anchor="ctr" anchorCtr="0">
                              <a:noAutofit/>
                            </wps:bodyPr>
                          </wps:wsp>
                          <wps:wsp>
                            <wps:cNvPr id="285" name="Google Shape;277;p26"/>
                            <wps:cNvSpPr/>
                            <wps:spPr>
                              <a:xfrm>
                                <a:off x="9733969" y="878070"/>
                                <a:ext cx="1169750" cy="1525025"/>
                              </a:xfrm>
                              <a:custGeom>
                                <a:avLst/>
                                <a:gdLst/>
                                <a:ahLst/>
                                <a:cxnLst/>
                                <a:rect l="l" t="t" r="r" b="b"/>
                                <a:pathLst>
                                  <a:path w="46790" h="61001" extrusionOk="0">
                                    <a:moveTo>
                                      <a:pt x="1993" y="0"/>
                                    </a:moveTo>
                                    <a:cubicBezTo>
                                      <a:pt x="1893" y="0"/>
                                      <a:pt x="1801" y="26"/>
                                      <a:pt x="1718" y="75"/>
                                    </a:cubicBezTo>
                                    <a:lnTo>
                                      <a:pt x="1" y="1067"/>
                                    </a:lnTo>
                                    <a:lnTo>
                                      <a:pt x="1355" y="2028"/>
                                    </a:lnTo>
                                    <a:lnTo>
                                      <a:pt x="1355" y="32939"/>
                                    </a:lnTo>
                                    <a:cubicBezTo>
                                      <a:pt x="1355" y="33711"/>
                                      <a:pt x="1820" y="34609"/>
                                      <a:pt x="2403" y="34940"/>
                                    </a:cubicBezTo>
                                    <a:lnTo>
                                      <a:pt x="44647" y="59330"/>
                                    </a:lnTo>
                                    <a:lnTo>
                                      <a:pt x="44710" y="61000"/>
                                    </a:lnTo>
                                    <a:lnTo>
                                      <a:pt x="46427" y="60008"/>
                                    </a:lnTo>
                                    <a:cubicBezTo>
                                      <a:pt x="46648" y="59882"/>
                                      <a:pt x="46790" y="59582"/>
                                      <a:pt x="46790" y="59157"/>
                                    </a:cubicBezTo>
                                    <a:lnTo>
                                      <a:pt x="46790" y="27151"/>
                                    </a:lnTo>
                                    <a:cubicBezTo>
                                      <a:pt x="46790" y="26379"/>
                                      <a:pt x="46317" y="25481"/>
                                      <a:pt x="45742" y="25143"/>
                                    </a:cubicBezTo>
                                    <a:lnTo>
                                      <a:pt x="2403" y="130"/>
                                    </a:lnTo>
                                    <a:cubicBezTo>
                                      <a:pt x="2257" y="42"/>
                                      <a:pt x="2119" y="0"/>
                                      <a:pt x="1993" y="0"/>
                                    </a:cubicBezTo>
                                    <a:close/>
                                  </a:path>
                                </a:pathLst>
                              </a:custGeom>
                              <a:solidFill>
                                <a:srgbClr val="6D195D"/>
                              </a:solidFill>
                              <a:ln>
                                <a:noFill/>
                              </a:ln>
                            </wps:spPr>
                            <wps:bodyPr spcFirstLastPara="1" wrap="square" lIns="91425" tIns="91425" rIns="91425" bIns="91425" anchor="ctr" anchorCtr="0">
                              <a:noAutofit/>
                            </wps:bodyPr>
                          </wps:wsp>
                          <wps:wsp>
                            <wps:cNvPr id="286" name="Google Shape;278;p26"/>
                            <wps:cNvSpPr/>
                            <wps:spPr>
                              <a:xfrm>
                                <a:off x="9724919" y="902870"/>
                                <a:ext cx="1135875" cy="1502075"/>
                              </a:xfrm>
                              <a:custGeom>
                                <a:avLst/>
                                <a:gdLst/>
                                <a:ahLst/>
                                <a:cxnLst/>
                                <a:rect l="l" t="t" r="r" b="b"/>
                                <a:pathLst>
                                  <a:path w="45435" h="60083" extrusionOk="0">
                                    <a:moveTo>
                                      <a:pt x="635" y="1"/>
                                    </a:moveTo>
                                    <a:cubicBezTo>
                                      <a:pt x="535" y="1"/>
                                      <a:pt x="443" y="26"/>
                                      <a:pt x="363" y="75"/>
                                    </a:cubicBezTo>
                                    <a:cubicBezTo>
                                      <a:pt x="142" y="201"/>
                                      <a:pt x="0" y="500"/>
                                      <a:pt x="0" y="918"/>
                                    </a:cubicBezTo>
                                    <a:lnTo>
                                      <a:pt x="0" y="32932"/>
                                    </a:lnTo>
                                    <a:cubicBezTo>
                                      <a:pt x="0" y="33704"/>
                                      <a:pt x="465" y="34609"/>
                                      <a:pt x="1048" y="34940"/>
                                    </a:cubicBezTo>
                                    <a:lnTo>
                                      <a:pt x="44379" y="59953"/>
                                    </a:lnTo>
                                    <a:cubicBezTo>
                                      <a:pt x="44525" y="60041"/>
                                      <a:pt x="44665" y="60082"/>
                                      <a:pt x="44794" y="60082"/>
                                    </a:cubicBezTo>
                                    <a:cubicBezTo>
                                      <a:pt x="44895" y="60082"/>
                                      <a:pt x="44989" y="60057"/>
                                      <a:pt x="45072" y="60008"/>
                                    </a:cubicBezTo>
                                    <a:cubicBezTo>
                                      <a:pt x="45293" y="59882"/>
                                      <a:pt x="45435" y="59583"/>
                                      <a:pt x="45435" y="59165"/>
                                    </a:cubicBezTo>
                                    <a:lnTo>
                                      <a:pt x="45435" y="27151"/>
                                    </a:lnTo>
                                    <a:cubicBezTo>
                                      <a:pt x="45435" y="26379"/>
                                      <a:pt x="44962" y="25481"/>
                                      <a:pt x="44379" y="25143"/>
                                    </a:cubicBezTo>
                                    <a:lnTo>
                                      <a:pt x="1048" y="130"/>
                                    </a:lnTo>
                                    <a:cubicBezTo>
                                      <a:pt x="903" y="42"/>
                                      <a:pt x="762" y="1"/>
                                      <a:pt x="635" y="1"/>
                                    </a:cubicBezTo>
                                    <a:close/>
                                  </a:path>
                                </a:pathLst>
                              </a:custGeom>
                              <a:solidFill>
                                <a:srgbClr val="D4B6F6"/>
                              </a:solidFill>
                              <a:ln>
                                <a:noFill/>
                              </a:ln>
                            </wps:spPr>
                            <wps:bodyPr spcFirstLastPara="1" wrap="square" lIns="91425" tIns="91425" rIns="91425" bIns="91425" anchor="ctr" anchorCtr="0">
                              <a:noAutofit/>
                            </wps:bodyPr>
                          </wps:wsp>
                          <wps:wsp>
                            <wps:cNvPr id="287" name="Google Shape;279;p26"/>
                            <wps:cNvSpPr/>
                            <wps:spPr>
                              <a:xfrm>
                                <a:off x="9748944" y="936445"/>
                                <a:ext cx="1087825" cy="1434925"/>
                              </a:xfrm>
                              <a:custGeom>
                                <a:avLst/>
                                <a:gdLst/>
                                <a:ahLst/>
                                <a:cxnLst/>
                                <a:rect l="l" t="t" r="r" b="b"/>
                                <a:pathLst>
                                  <a:path w="43513" h="57397" extrusionOk="0">
                                    <a:moveTo>
                                      <a:pt x="379" y="1"/>
                                    </a:moveTo>
                                    <a:cubicBezTo>
                                      <a:pt x="156" y="1"/>
                                      <a:pt x="0" y="208"/>
                                      <a:pt x="0" y="559"/>
                                    </a:cubicBezTo>
                                    <a:lnTo>
                                      <a:pt x="0" y="31715"/>
                                    </a:lnTo>
                                    <a:cubicBezTo>
                                      <a:pt x="0" y="32187"/>
                                      <a:pt x="284" y="32731"/>
                                      <a:pt x="630" y="32936"/>
                                    </a:cubicBezTo>
                                    <a:lnTo>
                                      <a:pt x="42875" y="57318"/>
                                    </a:lnTo>
                                    <a:cubicBezTo>
                                      <a:pt x="42966" y="57371"/>
                                      <a:pt x="43053" y="57396"/>
                                      <a:pt x="43131" y="57396"/>
                                    </a:cubicBezTo>
                                    <a:cubicBezTo>
                                      <a:pt x="43357" y="57396"/>
                                      <a:pt x="43513" y="57189"/>
                                      <a:pt x="43513" y="56838"/>
                                    </a:cubicBezTo>
                                    <a:lnTo>
                                      <a:pt x="43513" y="25682"/>
                                    </a:lnTo>
                                    <a:cubicBezTo>
                                      <a:pt x="43513" y="25210"/>
                                      <a:pt x="43229" y="24666"/>
                                      <a:pt x="42875" y="24461"/>
                                    </a:cubicBezTo>
                                    <a:lnTo>
                                      <a:pt x="630" y="79"/>
                                    </a:lnTo>
                                    <a:cubicBezTo>
                                      <a:pt x="541" y="26"/>
                                      <a:pt x="456" y="1"/>
                                      <a:pt x="379" y="1"/>
                                    </a:cubicBezTo>
                                    <a:close/>
                                  </a:path>
                                </a:pathLst>
                              </a:custGeom>
                              <a:solidFill>
                                <a:srgbClr val="B32A9A"/>
                              </a:solidFill>
                              <a:ln>
                                <a:noFill/>
                              </a:ln>
                            </wps:spPr>
                            <wps:bodyPr spcFirstLastPara="1" wrap="square" lIns="91425" tIns="91425" rIns="91425" bIns="91425" anchor="ctr" anchorCtr="0">
                              <a:noAutofit/>
                            </wps:bodyPr>
                          </wps:wsp>
                          <wps:wsp>
                            <wps:cNvPr id="288" name="Google Shape;280;p26"/>
                            <wps:cNvSpPr/>
                            <wps:spPr>
                              <a:xfrm>
                                <a:off x="5895994" y="1212270"/>
                                <a:ext cx="1073075" cy="1225850"/>
                              </a:xfrm>
                              <a:custGeom>
                                <a:avLst/>
                                <a:gdLst/>
                                <a:ahLst/>
                                <a:cxnLst/>
                                <a:rect l="l" t="t" r="r" b="b"/>
                                <a:pathLst>
                                  <a:path w="42923" h="49034" extrusionOk="0">
                                    <a:moveTo>
                                      <a:pt x="37525" y="1"/>
                                    </a:moveTo>
                                    <a:cubicBezTo>
                                      <a:pt x="37406" y="1"/>
                                      <a:pt x="37288" y="32"/>
                                      <a:pt x="37181" y="95"/>
                                    </a:cubicBezTo>
                                    <a:lnTo>
                                      <a:pt x="387" y="21343"/>
                                    </a:lnTo>
                                    <a:cubicBezTo>
                                      <a:pt x="135" y="21485"/>
                                      <a:pt x="1" y="21769"/>
                                      <a:pt x="56" y="22052"/>
                                    </a:cubicBezTo>
                                    <a:lnTo>
                                      <a:pt x="4726" y="48160"/>
                                    </a:lnTo>
                                    <a:cubicBezTo>
                                      <a:pt x="4758" y="48357"/>
                                      <a:pt x="4884" y="48530"/>
                                      <a:pt x="5057" y="48632"/>
                                    </a:cubicBezTo>
                                    <a:lnTo>
                                      <a:pt x="5758" y="49034"/>
                                    </a:lnTo>
                                    <a:lnTo>
                                      <a:pt x="5986" y="48490"/>
                                    </a:lnTo>
                                    <a:lnTo>
                                      <a:pt x="42537" y="27392"/>
                                    </a:lnTo>
                                    <a:cubicBezTo>
                                      <a:pt x="42789" y="27242"/>
                                      <a:pt x="42923" y="26959"/>
                                      <a:pt x="42868" y="26675"/>
                                    </a:cubicBezTo>
                                    <a:lnTo>
                                      <a:pt x="38245" y="820"/>
                                    </a:lnTo>
                                    <a:lnTo>
                                      <a:pt x="38568" y="497"/>
                                    </a:lnTo>
                                    <a:lnTo>
                                      <a:pt x="37875" y="95"/>
                                    </a:lnTo>
                                    <a:cubicBezTo>
                                      <a:pt x="37764" y="32"/>
                                      <a:pt x="37644" y="1"/>
                                      <a:pt x="37525" y="1"/>
                                    </a:cubicBezTo>
                                    <a:close/>
                                  </a:path>
                                </a:pathLst>
                              </a:custGeom>
                              <a:solidFill>
                                <a:srgbClr val="6D195D"/>
                              </a:solidFill>
                              <a:ln>
                                <a:noFill/>
                              </a:ln>
                            </wps:spPr>
                            <wps:bodyPr spcFirstLastPara="1" wrap="square" lIns="91425" tIns="91425" rIns="91425" bIns="91425" anchor="ctr" anchorCtr="0">
                              <a:noAutofit/>
                            </wps:bodyPr>
                          </wps:wsp>
                          <wps:wsp>
                            <wps:cNvPr id="289" name="Google Shape;281;p26"/>
                            <wps:cNvSpPr/>
                            <wps:spPr>
                              <a:xfrm>
                                <a:off x="6042694" y="1928920"/>
                                <a:ext cx="1423325" cy="821700"/>
                              </a:xfrm>
                              <a:custGeom>
                                <a:avLst/>
                                <a:gdLst/>
                                <a:ahLst/>
                                <a:cxnLst/>
                                <a:rect l="l" t="t" r="r" b="b"/>
                                <a:pathLst>
                                  <a:path w="56933" h="32868" extrusionOk="0">
                                    <a:moveTo>
                                      <a:pt x="37775" y="0"/>
                                    </a:moveTo>
                                    <a:cubicBezTo>
                                      <a:pt x="37673" y="0"/>
                                      <a:pt x="37578" y="24"/>
                                      <a:pt x="37488" y="73"/>
                                    </a:cubicBezTo>
                                    <a:lnTo>
                                      <a:pt x="819" y="21242"/>
                                    </a:lnTo>
                                    <a:lnTo>
                                      <a:pt x="0" y="20833"/>
                                    </a:lnTo>
                                    <a:lnTo>
                                      <a:pt x="0" y="21825"/>
                                    </a:lnTo>
                                    <a:cubicBezTo>
                                      <a:pt x="16" y="21935"/>
                                      <a:pt x="87" y="22030"/>
                                      <a:pt x="189" y="22077"/>
                                    </a:cubicBezTo>
                                    <a:lnTo>
                                      <a:pt x="18689" y="32764"/>
                                    </a:lnTo>
                                    <a:cubicBezTo>
                                      <a:pt x="18823" y="32835"/>
                                      <a:pt x="18972" y="32866"/>
                                      <a:pt x="19122" y="32866"/>
                                    </a:cubicBezTo>
                                    <a:cubicBezTo>
                                      <a:pt x="19133" y="32867"/>
                                      <a:pt x="19145" y="32868"/>
                                      <a:pt x="19156" y="32868"/>
                                    </a:cubicBezTo>
                                    <a:cubicBezTo>
                                      <a:pt x="19257" y="32868"/>
                                      <a:pt x="19361" y="32838"/>
                                      <a:pt x="19453" y="32796"/>
                                    </a:cubicBezTo>
                                    <a:lnTo>
                                      <a:pt x="56799" y="11224"/>
                                    </a:lnTo>
                                    <a:cubicBezTo>
                                      <a:pt x="56878" y="11193"/>
                                      <a:pt x="56925" y="11122"/>
                                      <a:pt x="56933" y="11035"/>
                                    </a:cubicBezTo>
                                    <a:lnTo>
                                      <a:pt x="56933" y="10043"/>
                                    </a:lnTo>
                                    <a:lnTo>
                                      <a:pt x="56145" y="10445"/>
                                    </a:lnTo>
                                    <a:lnTo>
                                      <a:pt x="38244" y="104"/>
                                    </a:lnTo>
                                    <a:cubicBezTo>
                                      <a:pt x="38121" y="39"/>
                                      <a:pt x="37992" y="1"/>
                                      <a:pt x="37856" y="1"/>
                                    </a:cubicBezTo>
                                    <a:cubicBezTo>
                                      <a:pt x="37844" y="1"/>
                                      <a:pt x="37831" y="1"/>
                                      <a:pt x="37819" y="2"/>
                                    </a:cubicBezTo>
                                    <a:cubicBezTo>
                                      <a:pt x="37804" y="1"/>
                                      <a:pt x="37789" y="0"/>
                                      <a:pt x="37775" y="0"/>
                                    </a:cubicBezTo>
                                    <a:close/>
                                  </a:path>
                                </a:pathLst>
                              </a:custGeom>
                              <a:solidFill>
                                <a:srgbClr val="6D195D"/>
                              </a:solidFill>
                              <a:ln>
                                <a:noFill/>
                              </a:ln>
                            </wps:spPr>
                            <wps:bodyPr spcFirstLastPara="1" wrap="square" lIns="91425" tIns="91425" rIns="91425" bIns="91425" anchor="ctr" anchorCtr="0">
                              <a:noAutofit/>
                            </wps:bodyPr>
                          </wps:wsp>
                          <wps:wsp>
                            <wps:cNvPr id="290" name="Google Shape;282;p26"/>
                            <wps:cNvSpPr/>
                            <wps:spPr>
                              <a:xfrm>
                                <a:off x="6042694" y="1903945"/>
                                <a:ext cx="1423325" cy="821850"/>
                              </a:xfrm>
                              <a:custGeom>
                                <a:avLst/>
                                <a:gdLst/>
                                <a:ahLst/>
                                <a:cxnLst/>
                                <a:rect l="l" t="t" r="r" b="b"/>
                                <a:pathLst>
                                  <a:path w="56933" h="32874" extrusionOk="0">
                                    <a:moveTo>
                                      <a:pt x="37819" y="0"/>
                                    </a:moveTo>
                                    <a:cubicBezTo>
                                      <a:pt x="37701" y="0"/>
                                      <a:pt x="37590" y="24"/>
                                      <a:pt x="37488" y="79"/>
                                    </a:cubicBezTo>
                                    <a:lnTo>
                                      <a:pt x="134" y="21643"/>
                                    </a:lnTo>
                                    <a:cubicBezTo>
                                      <a:pt x="55" y="21674"/>
                                      <a:pt x="8" y="21753"/>
                                      <a:pt x="0" y="21832"/>
                                    </a:cubicBezTo>
                                    <a:cubicBezTo>
                                      <a:pt x="16" y="21942"/>
                                      <a:pt x="87" y="22036"/>
                                      <a:pt x="189" y="22084"/>
                                    </a:cubicBezTo>
                                    <a:lnTo>
                                      <a:pt x="18689" y="32763"/>
                                    </a:lnTo>
                                    <a:cubicBezTo>
                                      <a:pt x="18823" y="32834"/>
                                      <a:pt x="18972" y="32873"/>
                                      <a:pt x="19122" y="32873"/>
                                    </a:cubicBezTo>
                                    <a:cubicBezTo>
                                      <a:pt x="19232" y="32873"/>
                                      <a:pt x="19350" y="32850"/>
                                      <a:pt x="19453" y="32794"/>
                                    </a:cubicBezTo>
                                    <a:lnTo>
                                      <a:pt x="56799" y="11231"/>
                                    </a:lnTo>
                                    <a:cubicBezTo>
                                      <a:pt x="56878" y="11192"/>
                                      <a:pt x="56925" y="11121"/>
                                      <a:pt x="56933" y="11042"/>
                                    </a:cubicBezTo>
                                    <a:cubicBezTo>
                                      <a:pt x="56917" y="10932"/>
                                      <a:pt x="56846" y="10837"/>
                                      <a:pt x="56744" y="10790"/>
                                    </a:cubicBezTo>
                                    <a:lnTo>
                                      <a:pt x="38244" y="111"/>
                                    </a:lnTo>
                                    <a:cubicBezTo>
                                      <a:pt x="38110" y="40"/>
                                      <a:pt x="37968" y="0"/>
                                      <a:pt x="37819" y="0"/>
                                    </a:cubicBezTo>
                                    <a:close/>
                                  </a:path>
                                </a:pathLst>
                              </a:custGeom>
                              <a:solidFill>
                                <a:srgbClr val="D4B6F6"/>
                              </a:solidFill>
                              <a:ln>
                                <a:noFill/>
                              </a:ln>
                            </wps:spPr>
                            <wps:bodyPr spcFirstLastPara="1" wrap="square" lIns="91425" tIns="91425" rIns="91425" bIns="91425" anchor="ctr" anchorCtr="0">
                              <a:noAutofit/>
                            </wps:bodyPr>
                          </wps:wsp>
                          <wps:wsp>
                            <wps:cNvPr id="291" name="Google Shape;283;p26"/>
                            <wps:cNvSpPr/>
                            <wps:spPr>
                              <a:xfrm>
                                <a:off x="6057644" y="1910945"/>
                                <a:ext cx="1393425" cy="803550"/>
                              </a:xfrm>
                              <a:custGeom>
                                <a:avLst/>
                                <a:gdLst/>
                                <a:ahLst/>
                                <a:cxnLst/>
                                <a:rect l="l" t="t" r="r" b="b"/>
                                <a:pathLst>
                                  <a:path w="55737" h="32142" extrusionOk="0">
                                    <a:moveTo>
                                      <a:pt x="37223" y="1"/>
                                    </a:moveTo>
                                    <a:cubicBezTo>
                                      <a:pt x="37162" y="1"/>
                                      <a:pt x="37101" y="15"/>
                                      <a:pt x="37047" y="43"/>
                                    </a:cubicBezTo>
                                    <a:lnTo>
                                      <a:pt x="95" y="21370"/>
                                    </a:lnTo>
                                    <a:cubicBezTo>
                                      <a:pt x="1" y="21426"/>
                                      <a:pt x="9" y="21528"/>
                                      <a:pt x="127" y="21591"/>
                                    </a:cubicBezTo>
                                    <a:lnTo>
                                      <a:pt x="18304" y="32089"/>
                                    </a:lnTo>
                                    <a:cubicBezTo>
                                      <a:pt x="18368" y="32124"/>
                                      <a:pt x="18441" y="32142"/>
                                      <a:pt x="18513" y="32142"/>
                                    </a:cubicBezTo>
                                    <a:cubicBezTo>
                                      <a:pt x="18573" y="32142"/>
                                      <a:pt x="18633" y="32130"/>
                                      <a:pt x="18689" y="32105"/>
                                    </a:cubicBezTo>
                                    <a:lnTo>
                                      <a:pt x="55634" y="10770"/>
                                    </a:lnTo>
                                    <a:cubicBezTo>
                                      <a:pt x="55736" y="10715"/>
                                      <a:pt x="55720" y="10612"/>
                                      <a:pt x="55610" y="10549"/>
                                    </a:cubicBezTo>
                                    <a:lnTo>
                                      <a:pt x="37433" y="59"/>
                                    </a:lnTo>
                                    <a:cubicBezTo>
                                      <a:pt x="37369" y="21"/>
                                      <a:pt x="37295" y="1"/>
                                      <a:pt x="37223" y="1"/>
                                    </a:cubicBezTo>
                                    <a:close/>
                                  </a:path>
                                </a:pathLst>
                              </a:custGeom>
                              <a:solidFill>
                                <a:srgbClr val="8C3EE6"/>
                              </a:solidFill>
                              <a:ln>
                                <a:noFill/>
                              </a:ln>
                            </wps:spPr>
                            <wps:bodyPr spcFirstLastPara="1" wrap="square" lIns="91425" tIns="91425" rIns="91425" bIns="91425" anchor="ctr" anchorCtr="0">
                              <a:noAutofit/>
                            </wps:bodyPr>
                          </wps:wsp>
                          <wps:wsp>
                            <wps:cNvPr id="292" name="Google Shape;284;p26"/>
                            <wps:cNvSpPr/>
                            <wps:spPr>
                              <a:xfrm>
                                <a:off x="6118494" y="2414820"/>
                                <a:ext cx="95325" cy="53550"/>
                              </a:xfrm>
                              <a:custGeom>
                                <a:avLst/>
                                <a:gdLst/>
                                <a:ahLst/>
                                <a:cxnLst/>
                                <a:rect l="l" t="t" r="r" b="b"/>
                                <a:pathLst>
                                  <a:path w="3813" h="2142" extrusionOk="0">
                                    <a:moveTo>
                                      <a:pt x="2337" y="0"/>
                                    </a:moveTo>
                                    <a:cubicBezTo>
                                      <a:pt x="2238" y="0"/>
                                      <a:pt x="2139" y="22"/>
                                      <a:pt x="2048" y="66"/>
                                    </a:cubicBezTo>
                                    <a:lnTo>
                                      <a:pt x="166" y="1152"/>
                                    </a:lnTo>
                                    <a:cubicBezTo>
                                      <a:pt x="0" y="1247"/>
                                      <a:pt x="24" y="1404"/>
                                      <a:pt x="205" y="1515"/>
                                    </a:cubicBezTo>
                                    <a:lnTo>
                                      <a:pt x="1142" y="2058"/>
                                    </a:lnTo>
                                    <a:cubicBezTo>
                                      <a:pt x="1245" y="2114"/>
                                      <a:pt x="1361" y="2141"/>
                                      <a:pt x="1477" y="2141"/>
                                    </a:cubicBezTo>
                                    <a:cubicBezTo>
                                      <a:pt x="1576" y="2141"/>
                                      <a:pt x="1674" y="2121"/>
                                      <a:pt x="1764" y="2082"/>
                                    </a:cubicBezTo>
                                    <a:lnTo>
                                      <a:pt x="3655" y="995"/>
                                    </a:lnTo>
                                    <a:cubicBezTo>
                                      <a:pt x="3812" y="900"/>
                                      <a:pt x="3796" y="735"/>
                                      <a:pt x="3607" y="633"/>
                                    </a:cubicBezTo>
                                    <a:lnTo>
                                      <a:pt x="2670" y="89"/>
                                    </a:lnTo>
                                    <a:cubicBezTo>
                                      <a:pt x="2568" y="30"/>
                                      <a:pt x="2453" y="0"/>
                                      <a:pt x="2337" y="0"/>
                                    </a:cubicBezTo>
                                    <a:close/>
                                  </a:path>
                                </a:pathLst>
                              </a:custGeom>
                              <a:solidFill>
                                <a:srgbClr val="D4B6F6"/>
                              </a:solidFill>
                              <a:ln>
                                <a:noFill/>
                              </a:ln>
                            </wps:spPr>
                            <wps:bodyPr spcFirstLastPara="1" wrap="square" lIns="91425" tIns="91425" rIns="91425" bIns="91425" anchor="ctr" anchorCtr="0">
                              <a:noAutofit/>
                            </wps:bodyPr>
                          </wps:wsp>
                          <wps:wsp>
                            <wps:cNvPr id="293" name="Google Shape;285;p26"/>
                            <wps:cNvSpPr/>
                            <wps:spPr>
                              <a:xfrm>
                                <a:off x="6208069" y="2363195"/>
                                <a:ext cx="95325" cy="53525"/>
                              </a:xfrm>
                              <a:custGeom>
                                <a:avLst/>
                                <a:gdLst/>
                                <a:ahLst/>
                                <a:cxnLst/>
                                <a:rect l="l" t="t" r="r" b="b"/>
                                <a:pathLst>
                                  <a:path w="3813" h="2141" extrusionOk="0">
                                    <a:moveTo>
                                      <a:pt x="2326" y="0"/>
                                    </a:moveTo>
                                    <a:cubicBezTo>
                                      <a:pt x="2229" y="0"/>
                                      <a:pt x="2133" y="20"/>
                                      <a:pt x="2040" y="59"/>
                                    </a:cubicBezTo>
                                    <a:lnTo>
                                      <a:pt x="158" y="1154"/>
                                    </a:lnTo>
                                    <a:cubicBezTo>
                                      <a:pt x="1" y="1249"/>
                                      <a:pt x="16" y="1406"/>
                                      <a:pt x="205" y="1508"/>
                                    </a:cubicBezTo>
                                    <a:lnTo>
                                      <a:pt x="1135" y="2052"/>
                                    </a:lnTo>
                                    <a:cubicBezTo>
                                      <a:pt x="1241" y="2111"/>
                                      <a:pt x="1356" y="2141"/>
                                      <a:pt x="1472" y="2141"/>
                                    </a:cubicBezTo>
                                    <a:cubicBezTo>
                                      <a:pt x="1571" y="2141"/>
                                      <a:pt x="1670" y="2119"/>
                                      <a:pt x="1765" y="2075"/>
                                    </a:cubicBezTo>
                                    <a:lnTo>
                                      <a:pt x="3647" y="989"/>
                                    </a:lnTo>
                                    <a:cubicBezTo>
                                      <a:pt x="3812" y="894"/>
                                      <a:pt x="3789" y="737"/>
                                      <a:pt x="3600" y="626"/>
                                    </a:cubicBezTo>
                                    <a:lnTo>
                                      <a:pt x="2670" y="91"/>
                                    </a:lnTo>
                                    <a:cubicBezTo>
                                      <a:pt x="2562" y="30"/>
                                      <a:pt x="2444" y="0"/>
                                      <a:pt x="2326" y="0"/>
                                    </a:cubicBezTo>
                                    <a:close/>
                                  </a:path>
                                </a:pathLst>
                              </a:custGeom>
                              <a:solidFill>
                                <a:srgbClr val="D4B6F6"/>
                              </a:solidFill>
                              <a:ln>
                                <a:noFill/>
                              </a:ln>
                            </wps:spPr>
                            <wps:bodyPr spcFirstLastPara="1" wrap="square" lIns="91425" tIns="91425" rIns="91425" bIns="91425" anchor="ctr" anchorCtr="0">
                              <a:noAutofit/>
                            </wps:bodyPr>
                          </wps:wsp>
                          <wps:wsp>
                            <wps:cNvPr id="294" name="Google Shape;286;p26"/>
                            <wps:cNvSpPr/>
                            <wps:spPr>
                              <a:xfrm>
                                <a:off x="6297469" y="2311520"/>
                                <a:ext cx="95300" cy="53475"/>
                              </a:xfrm>
                              <a:custGeom>
                                <a:avLst/>
                                <a:gdLst/>
                                <a:ahLst/>
                                <a:cxnLst/>
                                <a:rect l="l" t="t" r="r" b="b"/>
                                <a:pathLst>
                                  <a:path w="3812" h="2139" extrusionOk="0">
                                    <a:moveTo>
                                      <a:pt x="2333" y="0"/>
                                    </a:moveTo>
                                    <a:cubicBezTo>
                                      <a:pt x="2237" y="0"/>
                                      <a:pt x="2140" y="20"/>
                                      <a:pt x="2048" y="63"/>
                                    </a:cubicBezTo>
                                    <a:lnTo>
                                      <a:pt x="166" y="1150"/>
                                    </a:lnTo>
                                    <a:cubicBezTo>
                                      <a:pt x="0" y="1244"/>
                                      <a:pt x="24" y="1402"/>
                                      <a:pt x="205" y="1512"/>
                                    </a:cubicBezTo>
                                    <a:lnTo>
                                      <a:pt x="1142" y="2055"/>
                                    </a:lnTo>
                                    <a:cubicBezTo>
                                      <a:pt x="1249" y="2111"/>
                                      <a:pt x="1365" y="2139"/>
                                      <a:pt x="1480" y="2139"/>
                                    </a:cubicBezTo>
                                    <a:cubicBezTo>
                                      <a:pt x="1577" y="2139"/>
                                      <a:pt x="1674" y="2119"/>
                                      <a:pt x="1764" y="2079"/>
                                    </a:cubicBezTo>
                                    <a:lnTo>
                                      <a:pt x="3654" y="992"/>
                                    </a:lnTo>
                                    <a:cubicBezTo>
                                      <a:pt x="3812" y="898"/>
                                      <a:pt x="3796" y="732"/>
                                      <a:pt x="3607" y="630"/>
                                    </a:cubicBezTo>
                                    <a:lnTo>
                                      <a:pt x="2670" y="87"/>
                                    </a:lnTo>
                                    <a:cubicBezTo>
                                      <a:pt x="2566" y="30"/>
                                      <a:pt x="2450" y="0"/>
                                      <a:pt x="2333" y="0"/>
                                    </a:cubicBezTo>
                                    <a:close/>
                                  </a:path>
                                </a:pathLst>
                              </a:custGeom>
                              <a:solidFill>
                                <a:srgbClr val="D4B6F6"/>
                              </a:solidFill>
                              <a:ln>
                                <a:noFill/>
                              </a:ln>
                            </wps:spPr>
                            <wps:bodyPr spcFirstLastPara="1" wrap="square" lIns="91425" tIns="91425" rIns="91425" bIns="91425" anchor="ctr" anchorCtr="0">
                              <a:noAutofit/>
                            </wps:bodyPr>
                          </wps:wsp>
                          <wps:wsp>
                            <wps:cNvPr id="295" name="Google Shape;287;p26"/>
                            <wps:cNvSpPr/>
                            <wps:spPr>
                              <a:xfrm>
                                <a:off x="6387044" y="2259820"/>
                                <a:ext cx="95325" cy="53550"/>
                              </a:xfrm>
                              <a:custGeom>
                                <a:avLst/>
                                <a:gdLst/>
                                <a:ahLst/>
                                <a:cxnLst/>
                                <a:rect l="l" t="t" r="r" b="b"/>
                                <a:pathLst>
                                  <a:path w="3813" h="2142" extrusionOk="0">
                                    <a:moveTo>
                                      <a:pt x="2331" y="1"/>
                                    </a:moveTo>
                                    <a:cubicBezTo>
                                      <a:pt x="2233" y="1"/>
                                      <a:pt x="2137" y="21"/>
                                      <a:pt x="2048" y="60"/>
                                    </a:cubicBezTo>
                                    <a:lnTo>
                                      <a:pt x="158" y="1154"/>
                                    </a:lnTo>
                                    <a:cubicBezTo>
                                      <a:pt x="1" y="1241"/>
                                      <a:pt x="24" y="1406"/>
                                      <a:pt x="205" y="1517"/>
                                    </a:cubicBezTo>
                                    <a:lnTo>
                                      <a:pt x="1142" y="2052"/>
                                    </a:lnTo>
                                    <a:cubicBezTo>
                                      <a:pt x="1244" y="2112"/>
                                      <a:pt x="1360" y="2141"/>
                                      <a:pt x="1475" y="2141"/>
                                    </a:cubicBezTo>
                                    <a:cubicBezTo>
                                      <a:pt x="1575" y="2141"/>
                                      <a:pt x="1674" y="2119"/>
                                      <a:pt x="1765" y="2076"/>
                                    </a:cubicBezTo>
                                    <a:lnTo>
                                      <a:pt x="3655" y="989"/>
                                    </a:lnTo>
                                    <a:cubicBezTo>
                                      <a:pt x="3812" y="894"/>
                                      <a:pt x="3789" y="737"/>
                                      <a:pt x="3615" y="635"/>
                                    </a:cubicBezTo>
                                    <a:lnTo>
                                      <a:pt x="2678" y="91"/>
                                    </a:lnTo>
                                    <a:cubicBezTo>
                                      <a:pt x="2570" y="30"/>
                                      <a:pt x="2450" y="1"/>
                                      <a:pt x="2331" y="1"/>
                                    </a:cubicBezTo>
                                    <a:close/>
                                  </a:path>
                                </a:pathLst>
                              </a:custGeom>
                              <a:solidFill>
                                <a:srgbClr val="D4B6F6"/>
                              </a:solidFill>
                              <a:ln>
                                <a:noFill/>
                              </a:ln>
                            </wps:spPr>
                            <wps:bodyPr spcFirstLastPara="1" wrap="square" lIns="91425" tIns="91425" rIns="91425" bIns="91425" anchor="ctr" anchorCtr="0">
                              <a:noAutofit/>
                            </wps:bodyPr>
                          </wps:wsp>
                          <wps:wsp>
                            <wps:cNvPr id="296" name="Google Shape;288;p26"/>
                            <wps:cNvSpPr/>
                            <wps:spPr>
                              <a:xfrm>
                                <a:off x="6476619" y="2208220"/>
                                <a:ext cx="95125" cy="53500"/>
                              </a:xfrm>
                              <a:custGeom>
                                <a:avLst/>
                                <a:gdLst/>
                                <a:ahLst/>
                                <a:cxnLst/>
                                <a:rect l="l" t="t" r="r" b="b"/>
                                <a:pathLst>
                                  <a:path w="3805" h="2140" extrusionOk="0">
                                    <a:moveTo>
                                      <a:pt x="2333" y="1"/>
                                    </a:moveTo>
                                    <a:cubicBezTo>
                                      <a:pt x="2236" y="1"/>
                                      <a:pt x="2139" y="21"/>
                                      <a:pt x="2049" y="60"/>
                                    </a:cubicBezTo>
                                    <a:lnTo>
                                      <a:pt x="158" y="1147"/>
                                    </a:lnTo>
                                    <a:cubicBezTo>
                                      <a:pt x="1" y="1242"/>
                                      <a:pt x="17" y="1407"/>
                                      <a:pt x="206" y="1509"/>
                                    </a:cubicBezTo>
                                    <a:lnTo>
                                      <a:pt x="1135" y="2053"/>
                                    </a:lnTo>
                                    <a:cubicBezTo>
                                      <a:pt x="1243" y="2109"/>
                                      <a:pt x="1361" y="2139"/>
                                      <a:pt x="1479" y="2139"/>
                                    </a:cubicBezTo>
                                    <a:cubicBezTo>
                                      <a:pt x="1576" y="2139"/>
                                      <a:pt x="1673" y="2119"/>
                                      <a:pt x="1765" y="2076"/>
                                    </a:cubicBezTo>
                                    <a:lnTo>
                                      <a:pt x="3647" y="990"/>
                                    </a:lnTo>
                                    <a:cubicBezTo>
                                      <a:pt x="3805" y="895"/>
                                      <a:pt x="3789" y="738"/>
                                      <a:pt x="3608" y="627"/>
                                    </a:cubicBezTo>
                                    <a:lnTo>
                                      <a:pt x="2671" y="84"/>
                                    </a:lnTo>
                                    <a:cubicBezTo>
                                      <a:pt x="2564" y="28"/>
                                      <a:pt x="2448" y="1"/>
                                      <a:pt x="2333" y="1"/>
                                    </a:cubicBezTo>
                                    <a:close/>
                                  </a:path>
                                </a:pathLst>
                              </a:custGeom>
                              <a:solidFill>
                                <a:srgbClr val="D4B6F6"/>
                              </a:solidFill>
                              <a:ln>
                                <a:noFill/>
                              </a:ln>
                            </wps:spPr>
                            <wps:bodyPr spcFirstLastPara="1" wrap="square" lIns="91425" tIns="91425" rIns="91425" bIns="91425" anchor="ctr" anchorCtr="0">
                              <a:noAutofit/>
                            </wps:bodyPr>
                          </wps:wsp>
                          <wps:wsp>
                            <wps:cNvPr id="297" name="Google Shape;289;p26"/>
                            <wps:cNvSpPr/>
                            <wps:spPr>
                              <a:xfrm>
                                <a:off x="6566019" y="2156495"/>
                                <a:ext cx="95325" cy="53525"/>
                              </a:xfrm>
                              <a:custGeom>
                                <a:avLst/>
                                <a:gdLst/>
                                <a:ahLst/>
                                <a:cxnLst/>
                                <a:rect l="l" t="t" r="r" b="b"/>
                                <a:pathLst>
                                  <a:path w="3813" h="2141" extrusionOk="0">
                                    <a:moveTo>
                                      <a:pt x="2337" y="0"/>
                                    </a:moveTo>
                                    <a:cubicBezTo>
                                      <a:pt x="2238" y="0"/>
                                      <a:pt x="2139" y="22"/>
                                      <a:pt x="2048" y="66"/>
                                    </a:cubicBezTo>
                                    <a:lnTo>
                                      <a:pt x="158" y="1153"/>
                                    </a:lnTo>
                                    <a:cubicBezTo>
                                      <a:pt x="0" y="1247"/>
                                      <a:pt x="24" y="1405"/>
                                      <a:pt x="205" y="1515"/>
                                    </a:cubicBezTo>
                                    <a:lnTo>
                                      <a:pt x="1142" y="2050"/>
                                    </a:lnTo>
                                    <a:cubicBezTo>
                                      <a:pt x="1246" y="2111"/>
                                      <a:pt x="1365" y="2141"/>
                                      <a:pt x="1483" y="2141"/>
                                    </a:cubicBezTo>
                                    <a:cubicBezTo>
                                      <a:pt x="1579" y="2141"/>
                                      <a:pt x="1676" y="2121"/>
                                      <a:pt x="1765" y="2082"/>
                                    </a:cubicBezTo>
                                    <a:lnTo>
                                      <a:pt x="3655" y="987"/>
                                    </a:lnTo>
                                    <a:cubicBezTo>
                                      <a:pt x="3812" y="901"/>
                                      <a:pt x="3789" y="735"/>
                                      <a:pt x="3607" y="633"/>
                                    </a:cubicBezTo>
                                    <a:lnTo>
                                      <a:pt x="2670" y="89"/>
                                    </a:lnTo>
                                    <a:cubicBezTo>
                                      <a:pt x="2568" y="30"/>
                                      <a:pt x="2453" y="0"/>
                                      <a:pt x="2337" y="0"/>
                                    </a:cubicBezTo>
                                    <a:close/>
                                  </a:path>
                                </a:pathLst>
                              </a:custGeom>
                              <a:solidFill>
                                <a:srgbClr val="D4B6F6"/>
                              </a:solidFill>
                              <a:ln>
                                <a:noFill/>
                              </a:ln>
                            </wps:spPr>
                            <wps:bodyPr spcFirstLastPara="1" wrap="square" lIns="91425" tIns="91425" rIns="91425" bIns="91425" anchor="ctr" anchorCtr="0">
                              <a:noAutofit/>
                            </wps:bodyPr>
                          </wps:wsp>
                          <wps:wsp>
                            <wps:cNvPr id="298" name="Google Shape;290;p26"/>
                            <wps:cNvSpPr/>
                            <wps:spPr>
                              <a:xfrm>
                                <a:off x="6655594" y="2104845"/>
                                <a:ext cx="95325" cy="53500"/>
                              </a:xfrm>
                              <a:custGeom>
                                <a:avLst/>
                                <a:gdLst/>
                                <a:ahLst/>
                                <a:cxnLst/>
                                <a:rect l="l" t="t" r="r" b="b"/>
                                <a:pathLst>
                                  <a:path w="3813" h="2140" extrusionOk="0">
                                    <a:moveTo>
                                      <a:pt x="2332" y="1"/>
                                    </a:moveTo>
                                    <a:cubicBezTo>
                                      <a:pt x="2233" y="1"/>
                                      <a:pt x="2134" y="21"/>
                                      <a:pt x="2041" y="61"/>
                                    </a:cubicBezTo>
                                    <a:lnTo>
                                      <a:pt x="158" y="1155"/>
                                    </a:lnTo>
                                    <a:cubicBezTo>
                                      <a:pt x="1" y="1242"/>
                                      <a:pt x="17" y="1407"/>
                                      <a:pt x="206" y="1510"/>
                                    </a:cubicBezTo>
                                    <a:lnTo>
                                      <a:pt x="1143" y="2053"/>
                                    </a:lnTo>
                                    <a:cubicBezTo>
                                      <a:pt x="1247" y="2109"/>
                                      <a:pt x="1363" y="2139"/>
                                      <a:pt x="1480" y="2139"/>
                                    </a:cubicBezTo>
                                    <a:cubicBezTo>
                                      <a:pt x="1576" y="2139"/>
                                      <a:pt x="1673" y="2119"/>
                                      <a:pt x="1765" y="2077"/>
                                    </a:cubicBezTo>
                                    <a:lnTo>
                                      <a:pt x="3647" y="990"/>
                                    </a:lnTo>
                                    <a:cubicBezTo>
                                      <a:pt x="3813" y="895"/>
                                      <a:pt x="3789" y="738"/>
                                      <a:pt x="3600" y="628"/>
                                    </a:cubicBezTo>
                                    <a:lnTo>
                                      <a:pt x="2671" y="84"/>
                                    </a:lnTo>
                                    <a:cubicBezTo>
                                      <a:pt x="2564" y="29"/>
                                      <a:pt x="2448" y="1"/>
                                      <a:pt x="2332" y="1"/>
                                    </a:cubicBezTo>
                                    <a:close/>
                                  </a:path>
                                </a:pathLst>
                              </a:custGeom>
                              <a:solidFill>
                                <a:srgbClr val="D4B6F6"/>
                              </a:solidFill>
                              <a:ln>
                                <a:noFill/>
                              </a:ln>
                            </wps:spPr>
                            <wps:bodyPr spcFirstLastPara="1" wrap="square" lIns="91425" tIns="91425" rIns="91425" bIns="91425" anchor="ctr" anchorCtr="0">
                              <a:noAutofit/>
                            </wps:bodyPr>
                          </wps:wsp>
                          <wps:wsp>
                            <wps:cNvPr id="299" name="Google Shape;291;p26"/>
                            <wps:cNvSpPr/>
                            <wps:spPr>
                              <a:xfrm>
                                <a:off x="6744994" y="2053120"/>
                                <a:ext cx="95325" cy="53550"/>
                              </a:xfrm>
                              <a:custGeom>
                                <a:avLst/>
                                <a:gdLst/>
                                <a:ahLst/>
                                <a:cxnLst/>
                                <a:rect l="l" t="t" r="r" b="b"/>
                                <a:pathLst>
                                  <a:path w="3813" h="2142" extrusionOk="0">
                                    <a:moveTo>
                                      <a:pt x="2340" y="1"/>
                                    </a:moveTo>
                                    <a:cubicBezTo>
                                      <a:pt x="2242" y="1"/>
                                      <a:pt x="2143" y="23"/>
                                      <a:pt x="2048" y="66"/>
                                    </a:cubicBezTo>
                                    <a:lnTo>
                                      <a:pt x="166" y="1153"/>
                                    </a:lnTo>
                                    <a:cubicBezTo>
                                      <a:pt x="0" y="1247"/>
                                      <a:pt x="24" y="1405"/>
                                      <a:pt x="205" y="1515"/>
                                    </a:cubicBezTo>
                                    <a:lnTo>
                                      <a:pt x="1142" y="2051"/>
                                    </a:lnTo>
                                    <a:cubicBezTo>
                                      <a:pt x="1251" y="2111"/>
                                      <a:pt x="1368" y="2141"/>
                                      <a:pt x="1485" y="2141"/>
                                    </a:cubicBezTo>
                                    <a:cubicBezTo>
                                      <a:pt x="1581" y="2141"/>
                                      <a:pt x="1676" y="2121"/>
                                      <a:pt x="1764" y="2082"/>
                                    </a:cubicBezTo>
                                    <a:lnTo>
                                      <a:pt x="3655" y="988"/>
                                    </a:lnTo>
                                    <a:cubicBezTo>
                                      <a:pt x="3812" y="901"/>
                                      <a:pt x="3796" y="736"/>
                                      <a:pt x="3607" y="633"/>
                                    </a:cubicBezTo>
                                    <a:lnTo>
                                      <a:pt x="2670" y="90"/>
                                    </a:lnTo>
                                    <a:cubicBezTo>
                                      <a:pt x="2568" y="30"/>
                                      <a:pt x="2455" y="1"/>
                                      <a:pt x="2340" y="1"/>
                                    </a:cubicBezTo>
                                    <a:close/>
                                  </a:path>
                                </a:pathLst>
                              </a:custGeom>
                              <a:solidFill>
                                <a:srgbClr val="D4B6F6"/>
                              </a:solidFill>
                              <a:ln>
                                <a:noFill/>
                              </a:ln>
                            </wps:spPr>
                            <wps:bodyPr spcFirstLastPara="1" wrap="square" lIns="91425" tIns="91425" rIns="91425" bIns="91425" anchor="ctr" anchorCtr="0">
                              <a:noAutofit/>
                            </wps:bodyPr>
                          </wps:wsp>
                          <wps:wsp>
                            <wps:cNvPr id="300" name="Google Shape;292;p26"/>
                            <wps:cNvSpPr/>
                            <wps:spPr>
                              <a:xfrm>
                                <a:off x="6834569" y="2001520"/>
                                <a:ext cx="95325" cy="53525"/>
                              </a:xfrm>
                              <a:custGeom>
                                <a:avLst/>
                                <a:gdLst/>
                                <a:ahLst/>
                                <a:cxnLst/>
                                <a:rect l="l" t="t" r="r" b="b"/>
                                <a:pathLst>
                                  <a:path w="3813" h="2141" extrusionOk="0">
                                    <a:moveTo>
                                      <a:pt x="2330" y="0"/>
                                    </a:moveTo>
                                    <a:cubicBezTo>
                                      <a:pt x="2234" y="0"/>
                                      <a:pt x="2137" y="20"/>
                                      <a:pt x="2048" y="59"/>
                                    </a:cubicBezTo>
                                    <a:lnTo>
                                      <a:pt x="158" y="1146"/>
                                    </a:lnTo>
                                    <a:cubicBezTo>
                                      <a:pt x="1" y="1240"/>
                                      <a:pt x="24" y="1406"/>
                                      <a:pt x="206" y="1508"/>
                                    </a:cubicBezTo>
                                    <a:lnTo>
                                      <a:pt x="1143" y="2051"/>
                                    </a:lnTo>
                                    <a:cubicBezTo>
                                      <a:pt x="1244" y="2111"/>
                                      <a:pt x="1358" y="2140"/>
                                      <a:pt x="1472" y="2140"/>
                                    </a:cubicBezTo>
                                    <a:cubicBezTo>
                                      <a:pt x="1571" y="2140"/>
                                      <a:pt x="1670" y="2119"/>
                                      <a:pt x="1765" y="2075"/>
                                    </a:cubicBezTo>
                                    <a:lnTo>
                                      <a:pt x="3655" y="988"/>
                                    </a:lnTo>
                                    <a:cubicBezTo>
                                      <a:pt x="3813" y="894"/>
                                      <a:pt x="3789" y="736"/>
                                      <a:pt x="3608" y="626"/>
                                    </a:cubicBezTo>
                                    <a:lnTo>
                                      <a:pt x="2671" y="90"/>
                                    </a:lnTo>
                                    <a:cubicBezTo>
                                      <a:pt x="2567" y="30"/>
                                      <a:pt x="2448" y="0"/>
                                      <a:pt x="2330" y="0"/>
                                    </a:cubicBezTo>
                                    <a:close/>
                                  </a:path>
                                </a:pathLst>
                              </a:custGeom>
                              <a:solidFill>
                                <a:srgbClr val="D4B6F6"/>
                              </a:solidFill>
                              <a:ln>
                                <a:noFill/>
                              </a:ln>
                            </wps:spPr>
                            <wps:bodyPr spcFirstLastPara="1" wrap="square" lIns="91425" tIns="91425" rIns="91425" bIns="91425" anchor="ctr" anchorCtr="0">
                              <a:noAutofit/>
                            </wps:bodyPr>
                          </wps:wsp>
                          <wps:wsp>
                            <wps:cNvPr id="301" name="Google Shape;293;p26"/>
                            <wps:cNvSpPr/>
                            <wps:spPr>
                              <a:xfrm>
                                <a:off x="6924169" y="1949770"/>
                                <a:ext cx="95125" cy="53525"/>
                              </a:xfrm>
                              <a:custGeom>
                                <a:avLst/>
                                <a:gdLst/>
                                <a:ahLst/>
                                <a:cxnLst/>
                                <a:rect l="l" t="t" r="r" b="b"/>
                                <a:pathLst>
                                  <a:path w="3805" h="2141" extrusionOk="0">
                                    <a:moveTo>
                                      <a:pt x="2337" y="0"/>
                                    </a:moveTo>
                                    <a:cubicBezTo>
                                      <a:pt x="2238" y="0"/>
                                      <a:pt x="2139" y="22"/>
                                      <a:pt x="2048" y="65"/>
                                    </a:cubicBezTo>
                                    <a:lnTo>
                                      <a:pt x="158" y="1152"/>
                                    </a:lnTo>
                                    <a:cubicBezTo>
                                      <a:pt x="0" y="1247"/>
                                      <a:pt x="24" y="1404"/>
                                      <a:pt x="205" y="1515"/>
                                    </a:cubicBezTo>
                                    <a:lnTo>
                                      <a:pt x="1142" y="2050"/>
                                    </a:lnTo>
                                    <a:cubicBezTo>
                                      <a:pt x="1246" y="2111"/>
                                      <a:pt x="1364" y="2140"/>
                                      <a:pt x="1483" y="2140"/>
                                    </a:cubicBezTo>
                                    <a:cubicBezTo>
                                      <a:pt x="1579" y="2140"/>
                                      <a:pt x="1676" y="2121"/>
                                      <a:pt x="1764" y="2082"/>
                                    </a:cubicBezTo>
                                    <a:lnTo>
                                      <a:pt x="3647" y="987"/>
                                    </a:lnTo>
                                    <a:cubicBezTo>
                                      <a:pt x="3804" y="900"/>
                                      <a:pt x="3788" y="735"/>
                                      <a:pt x="3607" y="633"/>
                                    </a:cubicBezTo>
                                    <a:lnTo>
                                      <a:pt x="2670" y="89"/>
                                    </a:lnTo>
                                    <a:cubicBezTo>
                                      <a:pt x="2568" y="30"/>
                                      <a:pt x="2453" y="0"/>
                                      <a:pt x="2337" y="0"/>
                                    </a:cubicBezTo>
                                    <a:close/>
                                  </a:path>
                                </a:pathLst>
                              </a:custGeom>
                              <a:solidFill>
                                <a:srgbClr val="D4B6F6"/>
                              </a:solidFill>
                              <a:ln>
                                <a:noFill/>
                              </a:ln>
                            </wps:spPr>
                            <wps:bodyPr spcFirstLastPara="1" wrap="square" lIns="91425" tIns="91425" rIns="91425" bIns="91425" anchor="ctr" anchorCtr="0">
                              <a:noAutofit/>
                            </wps:bodyPr>
                          </wps:wsp>
                          <wps:wsp>
                            <wps:cNvPr id="302" name="Google Shape;294;p26"/>
                            <wps:cNvSpPr/>
                            <wps:spPr>
                              <a:xfrm>
                                <a:off x="6181094" y="2450620"/>
                                <a:ext cx="98475" cy="56025"/>
                              </a:xfrm>
                              <a:custGeom>
                                <a:avLst/>
                                <a:gdLst/>
                                <a:ahLst/>
                                <a:cxnLst/>
                                <a:rect l="l" t="t" r="r" b="b"/>
                                <a:pathLst>
                                  <a:path w="3939" h="2241" extrusionOk="0">
                                    <a:moveTo>
                                      <a:pt x="2403" y="1"/>
                                    </a:moveTo>
                                    <a:cubicBezTo>
                                      <a:pt x="2349" y="1"/>
                                      <a:pt x="2294" y="13"/>
                                      <a:pt x="2245" y="35"/>
                                    </a:cubicBezTo>
                                    <a:lnTo>
                                      <a:pt x="79" y="1280"/>
                                    </a:lnTo>
                                    <a:cubicBezTo>
                                      <a:pt x="1" y="1327"/>
                                      <a:pt x="9" y="1414"/>
                                      <a:pt x="103" y="1469"/>
                                    </a:cubicBezTo>
                                    <a:lnTo>
                                      <a:pt x="1363" y="2193"/>
                                    </a:lnTo>
                                    <a:cubicBezTo>
                                      <a:pt x="1416" y="2224"/>
                                      <a:pt x="1478" y="2240"/>
                                      <a:pt x="1541" y="2240"/>
                                    </a:cubicBezTo>
                                    <a:cubicBezTo>
                                      <a:pt x="1591" y="2240"/>
                                      <a:pt x="1641" y="2230"/>
                                      <a:pt x="1686" y="2209"/>
                                    </a:cubicBezTo>
                                    <a:lnTo>
                                      <a:pt x="3852" y="957"/>
                                    </a:lnTo>
                                    <a:cubicBezTo>
                                      <a:pt x="3938" y="910"/>
                                      <a:pt x="3923" y="831"/>
                                      <a:pt x="3828" y="776"/>
                                    </a:cubicBezTo>
                                    <a:lnTo>
                                      <a:pt x="2568" y="43"/>
                                    </a:lnTo>
                                    <a:cubicBezTo>
                                      <a:pt x="2519" y="15"/>
                                      <a:pt x="2461" y="1"/>
                                      <a:pt x="2403" y="1"/>
                                    </a:cubicBezTo>
                                    <a:close/>
                                  </a:path>
                                </a:pathLst>
                              </a:custGeom>
                              <a:solidFill>
                                <a:srgbClr val="D4B6F6"/>
                              </a:solidFill>
                              <a:ln>
                                <a:noFill/>
                              </a:ln>
                            </wps:spPr>
                            <wps:bodyPr spcFirstLastPara="1" wrap="square" lIns="91425" tIns="91425" rIns="91425" bIns="91425" anchor="ctr" anchorCtr="0">
                              <a:noAutofit/>
                            </wps:bodyPr>
                          </wps:wsp>
                          <wps:wsp>
                            <wps:cNvPr id="303" name="Google Shape;295;p26"/>
                            <wps:cNvSpPr/>
                            <wps:spPr>
                              <a:xfrm>
                                <a:off x="6236619" y="2460820"/>
                                <a:ext cx="135675" cy="77475"/>
                              </a:xfrm>
                              <a:custGeom>
                                <a:avLst/>
                                <a:gdLst/>
                                <a:ahLst/>
                                <a:cxnLst/>
                                <a:rect l="l" t="t" r="r" b="b"/>
                                <a:pathLst>
                                  <a:path w="5427" h="3099" extrusionOk="0">
                                    <a:moveTo>
                                      <a:pt x="3899" y="0"/>
                                    </a:moveTo>
                                    <a:cubicBezTo>
                                      <a:pt x="3838" y="0"/>
                                      <a:pt x="3779" y="12"/>
                                      <a:pt x="3726" y="37"/>
                                    </a:cubicBezTo>
                                    <a:lnTo>
                                      <a:pt x="95" y="2132"/>
                                    </a:lnTo>
                                    <a:cubicBezTo>
                                      <a:pt x="1" y="2187"/>
                                      <a:pt x="8" y="2289"/>
                                      <a:pt x="127" y="2352"/>
                                    </a:cubicBezTo>
                                    <a:lnTo>
                                      <a:pt x="1316" y="3045"/>
                                    </a:lnTo>
                                    <a:cubicBezTo>
                                      <a:pt x="1381" y="3080"/>
                                      <a:pt x="1453" y="3098"/>
                                      <a:pt x="1526" y="3098"/>
                                    </a:cubicBezTo>
                                    <a:cubicBezTo>
                                      <a:pt x="1585" y="3098"/>
                                      <a:pt x="1645" y="3086"/>
                                      <a:pt x="1702" y="3061"/>
                                    </a:cubicBezTo>
                                    <a:lnTo>
                                      <a:pt x="5324" y="966"/>
                                    </a:lnTo>
                                    <a:cubicBezTo>
                                      <a:pt x="5427" y="911"/>
                                      <a:pt x="5411" y="809"/>
                                      <a:pt x="5301" y="746"/>
                                    </a:cubicBezTo>
                                    <a:lnTo>
                                      <a:pt x="4112" y="53"/>
                                    </a:lnTo>
                                    <a:cubicBezTo>
                                      <a:pt x="4047" y="18"/>
                                      <a:pt x="3972" y="0"/>
                                      <a:pt x="3899" y="0"/>
                                    </a:cubicBezTo>
                                    <a:close/>
                                  </a:path>
                                </a:pathLst>
                              </a:custGeom>
                              <a:solidFill>
                                <a:srgbClr val="D4B6F6"/>
                              </a:solidFill>
                              <a:ln>
                                <a:noFill/>
                              </a:ln>
                            </wps:spPr>
                            <wps:bodyPr spcFirstLastPara="1" wrap="square" lIns="91425" tIns="91425" rIns="91425" bIns="91425" anchor="ctr" anchorCtr="0">
                              <a:noAutofit/>
                            </wps:bodyPr>
                          </wps:wsp>
                          <wps:wsp>
                            <wps:cNvPr id="304" name="Google Shape;296;p26"/>
                            <wps:cNvSpPr/>
                            <wps:spPr>
                              <a:xfrm>
                                <a:off x="6291744" y="2486220"/>
                                <a:ext cx="146725" cy="83775"/>
                              </a:xfrm>
                              <a:custGeom>
                                <a:avLst/>
                                <a:gdLst/>
                                <a:ahLst/>
                                <a:cxnLst/>
                                <a:rect l="l" t="t" r="r" b="b"/>
                                <a:pathLst>
                                  <a:path w="5869" h="3351" extrusionOk="0">
                                    <a:moveTo>
                                      <a:pt x="4344" y="0"/>
                                    </a:moveTo>
                                    <a:cubicBezTo>
                                      <a:pt x="4284" y="0"/>
                                      <a:pt x="4224" y="12"/>
                                      <a:pt x="4167" y="37"/>
                                    </a:cubicBezTo>
                                    <a:lnTo>
                                      <a:pt x="95" y="2384"/>
                                    </a:lnTo>
                                    <a:cubicBezTo>
                                      <a:pt x="1" y="2447"/>
                                      <a:pt x="9" y="2549"/>
                                      <a:pt x="127" y="2612"/>
                                    </a:cubicBezTo>
                                    <a:lnTo>
                                      <a:pt x="1308" y="3297"/>
                                    </a:lnTo>
                                    <a:cubicBezTo>
                                      <a:pt x="1377" y="3332"/>
                                      <a:pt x="1451" y="3350"/>
                                      <a:pt x="1525" y="3350"/>
                                    </a:cubicBezTo>
                                    <a:cubicBezTo>
                                      <a:pt x="1585" y="3350"/>
                                      <a:pt x="1645" y="3338"/>
                                      <a:pt x="1702" y="3313"/>
                                    </a:cubicBezTo>
                                    <a:lnTo>
                                      <a:pt x="5766" y="966"/>
                                    </a:lnTo>
                                    <a:cubicBezTo>
                                      <a:pt x="5868" y="903"/>
                                      <a:pt x="5860" y="801"/>
                                      <a:pt x="5742" y="738"/>
                                    </a:cubicBezTo>
                                    <a:lnTo>
                                      <a:pt x="4561" y="53"/>
                                    </a:lnTo>
                                    <a:cubicBezTo>
                                      <a:pt x="4491" y="18"/>
                                      <a:pt x="4417" y="0"/>
                                      <a:pt x="4344" y="0"/>
                                    </a:cubicBezTo>
                                    <a:close/>
                                  </a:path>
                                </a:pathLst>
                              </a:custGeom>
                              <a:solidFill>
                                <a:srgbClr val="D4B6F6"/>
                              </a:solidFill>
                              <a:ln>
                                <a:noFill/>
                              </a:ln>
                            </wps:spPr>
                            <wps:bodyPr spcFirstLastPara="1" wrap="square" lIns="91425" tIns="91425" rIns="91425" bIns="91425" anchor="ctr" anchorCtr="0">
                              <a:noAutofit/>
                            </wps:bodyPr>
                          </wps:wsp>
                          <wps:wsp>
                            <wps:cNvPr id="305" name="Google Shape;297;p26"/>
                            <wps:cNvSpPr/>
                            <wps:spPr>
                              <a:xfrm>
                                <a:off x="6986569" y="1985570"/>
                                <a:ext cx="98475" cy="56000"/>
                              </a:xfrm>
                              <a:custGeom>
                                <a:avLst/>
                                <a:gdLst/>
                                <a:ahLst/>
                                <a:cxnLst/>
                                <a:rect l="l" t="t" r="r" b="b"/>
                                <a:pathLst>
                                  <a:path w="3939" h="2240" extrusionOk="0">
                                    <a:moveTo>
                                      <a:pt x="2408" y="1"/>
                                    </a:moveTo>
                                    <a:cubicBezTo>
                                      <a:pt x="2355" y="1"/>
                                      <a:pt x="2302" y="13"/>
                                      <a:pt x="2253" y="35"/>
                                    </a:cubicBezTo>
                                    <a:lnTo>
                                      <a:pt x="87" y="1280"/>
                                    </a:lnTo>
                                    <a:cubicBezTo>
                                      <a:pt x="1" y="1327"/>
                                      <a:pt x="16" y="1414"/>
                                      <a:pt x="111" y="1469"/>
                                    </a:cubicBezTo>
                                    <a:lnTo>
                                      <a:pt x="1363" y="2193"/>
                                    </a:lnTo>
                                    <a:cubicBezTo>
                                      <a:pt x="1420" y="2224"/>
                                      <a:pt x="1482" y="2240"/>
                                      <a:pt x="1545" y="2240"/>
                                    </a:cubicBezTo>
                                    <a:cubicBezTo>
                                      <a:pt x="1595" y="2240"/>
                                      <a:pt x="1645" y="2230"/>
                                      <a:pt x="1694" y="2209"/>
                                    </a:cubicBezTo>
                                    <a:lnTo>
                                      <a:pt x="3860" y="957"/>
                                    </a:lnTo>
                                    <a:cubicBezTo>
                                      <a:pt x="3939" y="910"/>
                                      <a:pt x="3931" y="831"/>
                                      <a:pt x="3836" y="768"/>
                                    </a:cubicBezTo>
                                    <a:lnTo>
                                      <a:pt x="2576" y="43"/>
                                    </a:lnTo>
                                    <a:cubicBezTo>
                                      <a:pt x="2523" y="15"/>
                                      <a:pt x="2465" y="1"/>
                                      <a:pt x="2408" y="1"/>
                                    </a:cubicBezTo>
                                    <a:close/>
                                  </a:path>
                                </a:pathLst>
                              </a:custGeom>
                              <a:solidFill>
                                <a:srgbClr val="D4B6F6"/>
                              </a:solidFill>
                              <a:ln>
                                <a:noFill/>
                              </a:ln>
                            </wps:spPr>
                            <wps:bodyPr spcFirstLastPara="1" wrap="square" lIns="91425" tIns="91425" rIns="91425" bIns="91425" anchor="ctr" anchorCtr="0">
                              <a:noAutofit/>
                            </wps:bodyPr>
                          </wps:wsp>
                          <wps:wsp>
                            <wps:cNvPr id="306" name="Google Shape;298;p26"/>
                            <wps:cNvSpPr/>
                            <wps:spPr>
                              <a:xfrm>
                                <a:off x="7004094" y="2017620"/>
                                <a:ext cx="135675" cy="77475"/>
                              </a:xfrm>
                              <a:custGeom>
                                <a:avLst/>
                                <a:gdLst/>
                                <a:ahLst/>
                                <a:cxnLst/>
                                <a:rect l="l" t="t" r="r" b="b"/>
                                <a:pathLst>
                                  <a:path w="5427" h="3099" extrusionOk="0">
                                    <a:moveTo>
                                      <a:pt x="3902" y="0"/>
                                    </a:moveTo>
                                    <a:cubicBezTo>
                                      <a:pt x="3842" y="0"/>
                                      <a:pt x="3783" y="12"/>
                                      <a:pt x="3726" y="37"/>
                                    </a:cubicBezTo>
                                    <a:lnTo>
                                      <a:pt x="95" y="2132"/>
                                    </a:lnTo>
                                    <a:cubicBezTo>
                                      <a:pt x="1" y="2187"/>
                                      <a:pt x="9" y="2289"/>
                                      <a:pt x="127" y="2352"/>
                                    </a:cubicBezTo>
                                    <a:lnTo>
                                      <a:pt x="1316" y="3046"/>
                                    </a:lnTo>
                                    <a:cubicBezTo>
                                      <a:pt x="1381" y="3080"/>
                                      <a:pt x="1453" y="3098"/>
                                      <a:pt x="1526" y="3098"/>
                                    </a:cubicBezTo>
                                    <a:cubicBezTo>
                                      <a:pt x="1585" y="3098"/>
                                      <a:pt x="1645" y="3086"/>
                                      <a:pt x="1702" y="3061"/>
                                    </a:cubicBezTo>
                                    <a:lnTo>
                                      <a:pt x="5332" y="966"/>
                                    </a:lnTo>
                                    <a:cubicBezTo>
                                      <a:pt x="5427" y="911"/>
                                      <a:pt x="5419" y="809"/>
                                      <a:pt x="5301" y="746"/>
                                    </a:cubicBezTo>
                                    <a:lnTo>
                                      <a:pt x="4112" y="53"/>
                                    </a:lnTo>
                                    <a:cubicBezTo>
                                      <a:pt x="4047" y="18"/>
                                      <a:pt x="3975" y="0"/>
                                      <a:pt x="3902" y="0"/>
                                    </a:cubicBezTo>
                                    <a:close/>
                                  </a:path>
                                </a:pathLst>
                              </a:custGeom>
                              <a:solidFill>
                                <a:srgbClr val="D4B6F6"/>
                              </a:solidFill>
                              <a:ln>
                                <a:noFill/>
                              </a:ln>
                            </wps:spPr>
                            <wps:bodyPr spcFirstLastPara="1" wrap="square" lIns="91425" tIns="91425" rIns="91425" bIns="91425" anchor="ctr" anchorCtr="0">
                              <a:noAutofit/>
                            </wps:bodyPr>
                          </wps:wsp>
                          <wps:wsp>
                            <wps:cNvPr id="307" name="Google Shape;299;p26"/>
                            <wps:cNvSpPr/>
                            <wps:spPr>
                              <a:xfrm>
                                <a:off x="7047994" y="2049520"/>
                                <a:ext cx="146725" cy="83750"/>
                              </a:xfrm>
                              <a:custGeom>
                                <a:avLst/>
                                <a:gdLst/>
                                <a:ahLst/>
                                <a:cxnLst/>
                                <a:rect l="l" t="t" r="r" b="b"/>
                                <a:pathLst>
                                  <a:path w="5869" h="3350" extrusionOk="0">
                                    <a:moveTo>
                                      <a:pt x="4344" y="0"/>
                                    </a:moveTo>
                                    <a:cubicBezTo>
                                      <a:pt x="4284" y="0"/>
                                      <a:pt x="4224" y="12"/>
                                      <a:pt x="4167" y="37"/>
                                    </a:cubicBezTo>
                                    <a:lnTo>
                                      <a:pt x="103" y="2384"/>
                                    </a:lnTo>
                                    <a:cubicBezTo>
                                      <a:pt x="1" y="2447"/>
                                      <a:pt x="9" y="2549"/>
                                      <a:pt x="127" y="2612"/>
                                    </a:cubicBezTo>
                                    <a:lnTo>
                                      <a:pt x="1308" y="3297"/>
                                    </a:lnTo>
                                    <a:cubicBezTo>
                                      <a:pt x="1378" y="3332"/>
                                      <a:pt x="1452" y="3350"/>
                                      <a:pt x="1526" y="3350"/>
                                    </a:cubicBezTo>
                                    <a:cubicBezTo>
                                      <a:pt x="1588" y="3350"/>
                                      <a:pt x="1650" y="3338"/>
                                      <a:pt x="1710" y="3313"/>
                                    </a:cubicBezTo>
                                    <a:lnTo>
                                      <a:pt x="5774" y="966"/>
                                    </a:lnTo>
                                    <a:cubicBezTo>
                                      <a:pt x="5868" y="903"/>
                                      <a:pt x="5860" y="801"/>
                                      <a:pt x="5742" y="738"/>
                                    </a:cubicBezTo>
                                    <a:lnTo>
                                      <a:pt x="4561" y="53"/>
                                    </a:lnTo>
                                    <a:cubicBezTo>
                                      <a:pt x="4492" y="18"/>
                                      <a:pt x="4418" y="0"/>
                                      <a:pt x="4344" y="0"/>
                                    </a:cubicBezTo>
                                    <a:close/>
                                  </a:path>
                                </a:pathLst>
                              </a:custGeom>
                              <a:solidFill>
                                <a:srgbClr val="D4B6F6"/>
                              </a:solidFill>
                              <a:ln>
                                <a:noFill/>
                              </a:ln>
                            </wps:spPr>
                            <wps:bodyPr spcFirstLastPara="1" wrap="square" lIns="91425" tIns="91425" rIns="91425" bIns="91425" anchor="ctr" anchorCtr="0">
                              <a:noAutofit/>
                            </wps:bodyPr>
                          </wps:wsp>
                          <wps:wsp>
                            <wps:cNvPr id="308" name="Google Shape;300;p26"/>
                            <wps:cNvSpPr/>
                            <wps:spPr>
                              <a:xfrm>
                                <a:off x="6346294" y="2546020"/>
                                <a:ext cx="98650" cy="56125"/>
                              </a:xfrm>
                              <a:custGeom>
                                <a:avLst/>
                                <a:gdLst/>
                                <a:ahLst/>
                                <a:cxnLst/>
                                <a:rect l="l" t="t" r="r" b="b"/>
                                <a:pathLst>
                                  <a:path w="3946" h="2245" extrusionOk="0">
                                    <a:moveTo>
                                      <a:pt x="2391" y="0"/>
                                    </a:moveTo>
                                    <a:cubicBezTo>
                                      <a:pt x="2345" y="0"/>
                                      <a:pt x="2298" y="10"/>
                                      <a:pt x="2253" y="31"/>
                                    </a:cubicBezTo>
                                    <a:lnTo>
                                      <a:pt x="79" y="1291"/>
                                    </a:lnTo>
                                    <a:cubicBezTo>
                                      <a:pt x="0" y="1339"/>
                                      <a:pt x="8" y="1417"/>
                                      <a:pt x="95" y="1465"/>
                                    </a:cubicBezTo>
                                    <a:lnTo>
                                      <a:pt x="1379" y="2205"/>
                                    </a:lnTo>
                                    <a:cubicBezTo>
                                      <a:pt x="1430" y="2230"/>
                                      <a:pt x="1485" y="2245"/>
                                      <a:pt x="1542" y="2245"/>
                                    </a:cubicBezTo>
                                    <a:cubicBezTo>
                                      <a:pt x="1590" y="2245"/>
                                      <a:pt x="1639" y="2234"/>
                                      <a:pt x="1686" y="2213"/>
                                    </a:cubicBezTo>
                                    <a:lnTo>
                                      <a:pt x="3867" y="961"/>
                                    </a:lnTo>
                                    <a:cubicBezTo>
                                      <a:pt x="3946" y="913"/>
                                      <a:pt x="3930" y="835"/>
                                      <a:pt x="3844" y="779"/>
                                    </a:cubicBezTo>
                                    <a:lnTo>
                                      <a:pt x="2560" y="47"/>
                                    </a:lnTo>
                                    <a:cubicBezTo>
                                      <a:pt x="2507" y="16"/>
                                      <a:pt x="2450" y="0"/>
                                      <a:pt x="2391" y="0"/>
                                    </a:cubicBezTo>
                                    <a:close/>
                                  </a:path>
                                </a:pathLst>
                              </a:custGeom>
                              <a:solidFill>
                                <a:srgbClr val="D4B6F6"/>
                              </a:solidFill>
                              <a:ln>
                                <a:noFill/>
                              </a:ln>
                            </wps:spPr>
                            <wps:bodyPr spcFirstLastPara="1" wrap="square" lIns="91425" tIns="91425" rIns="91425" bIns="91425" anchor="ctr" anchorCtr="0">
                              <a:noAutofit/>
                            </wps:bodyPr>
                          </wps:wsp>
                          <wps:wsp>
                            <wps:cNvPr id="309" name="Google Shape;301;p26"/>
                            <wps:cNvSpPr/>
                            <wps:spPr>
                              <a:xfrm>
                                <a:off x="6418144" y="2504470"/>
                                <a:ext cx="98475" cy="56225"/>
                              </a:xfrm>
                              <a:custGeom>
                                <a:avLst/>
                                <a:gdLst/>
                                <a:ahLst/>
                                <a:cxnLst/>
                                <a:rect l="l" t="t" r="r" b="b"/>
                                <a:pathLst>
                                  <a:path w="3939" h="2249" extrusionOk="0">
                                    <a:moveTo>
                                      <a:pt x="2392" y="0"/>
                                    </a:moveTo>
                                    <a:cubicBezTo>
                                      <a:pt x="2345" y="0"/>
                                      <a:pt x="2299" y="11"/>
                                      <a:pt x="2253" y="31"/>
                                    </a:cubicBezTo>
                                    <a:lnTo>
                                      <a:pt x="72" y="1292"/>
                                    </a:lnTo>
                                    <a:cubicBezTo>
                                      <a:pt x="1" y="1339"/>
                                      <a:pt x="9" y="1418"/>
                                      <a:pt x="95" y="1465"/>
                                    </a:cubicBezTo>
                                    <a:lnTo>
                                      <a:pt x="1379" y="2205"/>
                                    </a:lnTo>
                                    <a:cubicBezTo>
                                      <a:pt x="1426" y="2235"/>
                                      <a:pt x="1482" y="2249"/>
                                      <a:pt x="1539" y="2249"/>
                                    </a:cubicBezTo>
                                    <a:cubicBezTo>
                                      <a:pt x="1587" y="2249"/>
                                      <a:pt x="1635" y="2239"/>
                                      <a:pt x="1678" y="2221"/>
                                    </a:cubicBezTo>
                                    <a:lnTo>
                                      <a:pt x="3860" y="961"/>
                                    </a:lnTo>
                                    <a:cubicBezTo>
                                      <a:pt x="3939" y="914"/>
                                      <a:pt x="3931" y="843"/>
                                      <a:pt x="3836" y="780"/>
                                    </a:cubicBezTo>
                                    <a:lnTo>
                                      <a:pt x="2560" y="47"/>
                                    </a:lnTo>
                                    <a:cubicBezTo>
                                      <a:pt x="2508" y="16"/>
                                      <a:pt x="2450" y="0"/>
                                      <a:pt x="2392" y="0"/>
                                    </a:cubicBezTo>
                                    <a:close/>
                                  </a:path>
                                </a:pathLst>
                              </a:custGeom>
                              <a:solidFill>
                                <a:srgbClr val="D4B6F6"/>
                              </a:solidFill>
                              <a:ln>
                                <a:noFill/>
                              </a:ln>
                            </wps:spPr>
                            <wps:bodyPr spcFirstLastPara="1" wrap="square" lIns="91425" tIns="91425" rIns="91425" bIns="91425" anchor="ctr" anchorCtr="0">
                              <a:noAutofit/>
                            </wps:bodyPr>
                          </wps:wsp>
                          <wps:wsp>
                            <wps:cNvPr id="310" name="Google Shape;302;p26"/>
                            <wps:cNvSpPr/>
                            <wps:spPr>
                              <a:xfrm>
                                <a:off x="6489819" y="2463120"/>
                                <a:ext cx="98675" cy="56125"/>
                              </a:xfrm>
                              <a:custGeom>
                                <a:avLst/>
                                <a:gdLst/>
                                <a:ahLst/>
                                <a:cxnLst/>
                                <a:rect l="l" t="t" r="r" b="b"/>
                                <a:pathLst>
                                  <a:path w="3947" h="2245" extrusionOk="0">
                                    <a:moveTo>
                                      <a:pt x="2399" y="1"/>
                                    </a:moveTo>
                                    <a:cubicBezTo>
                                      <a:pt x="2353" y="1"/>
                                      <a:pt x="2306" y="11"/>
                                      <a:pt x="2261" y="32"/>
                                    </a:cubicBezTo>
                                    <a:lnTo>
                                      <a:pt x="79" y="1292"/>
                                    </a:lnTo>
                                    <a:cubicBezTo>
                                      <a:pt x="1" y="1331"/>
                                      <a:pt x="8" y="1418"/>
                                      <a:pt x="103" y="1465"/>
                                    </a:cubicBezTo>
                                    <a:lnTo>
                                      <a:pt x="1379" y="2205"/>
                                    </a:lnTo>
                                    <a:cubicBezTo>
                                      <a:pt x="1430" y="2231"/>
                                      <a:pt x="1488" y="2245"/>
                                      <a:pt x="1546" y="2245"/>
                                    </a:cubicBezTo>
                                    <a:cubicBezTo>
                                      <a:pt x="1594" y="2245"/>
                                      <a:pt x="1643" y="2235"/>
                                      <a:pt x="1686" y="2213"/>
                                    </a:cubicBezTo>
                                    <a:lnTo>
                                      <a:pt x="3868" y="953"/>
                                    </a:lnTo>
                                    <a:cubicBezTo>
                                      <a:pt x="3946" y="914"/>
                                      <a:pt x="3938" y="835"/>
                                      <a:pt x="3852" y="780"/>
                                    </a:cubicBezTo>
                                    <a:lnTo>
                                      <a:pt x="2568" y="47"/>
                                    </a:lnTo>
                                    <a:cubicBezTo>
                                      <a:pt x="2515" y="17"/>
                                      <a:pt x="2458" y="1"/>
                                      <a:pt x="2399" y="1"/>
                                    </a:cubicBezTo>
                                    <a:close/>
                                  </a:path>
                                </a:pathLst>
                              </a:custGeom>
                              <a:solidFill>
                                <a:srgbClr val="D4B6F6"/>
                              </a:solidFill>
                              <a:ln>
                                <a:noFill/>
                              </a:ln>
                            </wps:spPr>
                            <wps:bodyPr spcFirstLastPara="1" wrap="square" lIns="91425" tIns="91425" rIns="91425" bIns="91425" anchor="ctr" anchorCtr="0">
                              <a:noAutofit/>
                            </wps:bodyPr>
                          </wps:wsp>
                          <wps:wsp>
                            <wps:cNvPr id="311" name="Google Shape;303;p26"/>
                            <wps:cNvSpPr/>
                            <wps:spPr>
                              <a:xfrm>
                                <a:off x="6416769" y="2451545"/>
                                <a:ext cx="81750" cy="46175"/>
                              </a:xfrm>
                              <a:custGeom>
                                <a:avLst/>
                                <a:gdLst/>
                                <a:ahLst/>
                                <a:cxnLst/>
                                <a:rect l="l" t="t" r="r" b="b"/>
                                <a:pathLst>
                                  <a:path w="3270" h="1847" extrusionOk="0">
                                    <a:moveTo>
                                      <a:pt x="1743" y="1"/>
                                    </a:moveTo>
                                    <a:cubicBezTo>
                                      <a:pt x="1682" y="1"/>
                                      <a:pt x="1620" y="13"/>
                                      <a:pt x="1560" y="38"/>
                                    </a:cubicBezTo>
                                    <a:lnTo>
                                      <a:pt x="103" y="881"/>
                                    </a:lnTo>
                                    <a:cubicBezTo>
                                      <a:pt x="1" y="944"/>
                                      <a:pt x="16" y="1046"/>
                                      <a:pt x="127" y="1109"/>
                                    </a:cubicBezTo>
                                    <a:lnTo>
                                      <a:pt x="1308" y="1794"/>
                                    </a:lnTo>
                                    <a:cubicBezTo>
                                      <a:pt x="1377" y="1829"/>
                                      <a:pt x="1451" y="1847"/>
                                      <a:pt x="1525" y="1847"/>
                                    </a:cubicBezTo>
                                    <a:cubicBezTo>
                                      <a:pt x="1585" y="1847"/>
                                      <a:pt x="1645" y="1835"/>
                                      <a:pt x="1702" y="1810"/>
                                    </a:cubicBezTo>
                                    <a:lnTo>
                                      <a:pt x="3167" y="967"/>
                                    </a:lnTo>
                                    <a:cubicBezTo>
                                      <a:pt x="3269" y="904"/>
                                      <a:pt x="3261" y="802"/>
                                      <a:pt x="3135" y="739"/>
                                    </a:cubicBezTo>
                                    <a:lnTo>
                                      <a:pt x="1954" y="54"/>
                                    </a:lnTo>
                                    <a:cubicBezTo>
                                      <a:pt x="1889" y="19"/>
                                      <a:pt x="1817" y="1"/>
                                      <a:pt x="1743" y="1"/>
                                    </a:cubicBezTo>
                                    <a:close/>
                                  </a:path>
                                </a:pathLst>
                              </a:custGeom>
                              <a:solidFill>
                                <a:srgbClr val="D4B6F6"/>
                              </a:solidFill>
                              <a:ln>
                                <a:noFill/>
                              </a:ln>
                            </wps:spPr>
                            <wps:bodyPr spcFirstLastPara="1" wrap="square" lIns="91425" tIns="91425" rIns="91425" bIns="91425" anchor="ctr" anchorCtr="0">
                              <a:noAutofit/>
                            </wps:bodyPr>
                          </wps:wsp>
                          <wps:wsp>
                            <wps:cNvPr id="312" name="Google Shape;304;p26"/>
                            <wps:cNvSpPr/>
                            <wps:spPr>
                              <a:xfrm>
                                <a:off x="6474069" y="2418470"/>
                                <a:ext cx="81725" cy="46175"/>
                              </a:xfrm>
                              <a:custGeom>
                                <a:avLst/>
                                <a:gdLst/>
                                <a:ahLst/>
                                <a:cxnLst/>
                                <a:rect l="l" t="t" r="r" b="b"/>
                                <a:pathLst>
                                  <a:path w="3269" h="1847" extrusionOk="0">
                                    <a:moveTo>
                                      <a:pt x="1745" y="1"/>
                                    </a:moveTo>
                                    <a:cubicBezTo>
                                      <a:pt x="1684" y="1"/>
                                      <a:pt x="1625" y="13"/>
                                      <a:pt x="1568" y="38"/>
                                    </a:cubicBezTo>
                                    <a:lnTo>
                                      <a:pt x="103" y="880"/>
                                    </a:lnTo>
                                    <a:cubicBezTo>
                                      <a:pt x="1" y="943"/>
                                      <a:pt x="16" y="1046"/>
                                      <a:pt x="134" y="1109"/>
                                    </a:cubicBezTo>
                                    <a:lnTo>
                                      <a:pt x="1316" y="1794"/>
                                    </a:lnTo>
                                    <a:cubicBezTo>
                                      <a:pt x="1381" y="1829"/>
                                      <a:pt x="1455" y="1847"/>
                                      <a:pt x="1530" y="1847"/>
                                    </a:cubicBezTo>
                                    <a:cubicBezTo>
                                      <a:pt x="1591" y="1847"/>
                                      <a:pt x="1653" y="1835"/>
                                      <a:pt x="1710" y="1810"/>
                                    </a:cubicBezTo>
                                    <a:lnTo>
                                      <a:pt x="3167" y="967"/>
                                    </a:lnTo>
                                    <a:cubicBezTo>
                                      <a:pt x="3269" y="904"/>
                                      <a:pt x="3261" y="802"/>
                                      <a:pt x="3143" y="731"/>
                                    </a:cubicBezTo>
                                    <a:lnTo>
                                      <a:pt x="1962" y="53"/>
                                    </a:lnTo>
                                    <a:cubicBezTo>
                                      <a:pt x="1892" y="19"/>
                                      <a:pt x="1818" y="1"/>
                                      <a:pt x="1745" y="1"/>
                                    </a:cubicBezTo>
                                    <a:close/>
                                  </a:path>
                                </a:pathLst>
                              </a:custGeom>
                              <a:solidFill>
                                <a:srgbClr val="D4B6F6"/>
                              </a:solidFill>
                              <a:ln>
                                <a:noFill/>
                              </a:ln>
                            </wps:spPr>
                            <wps:bodyPr spcFirstLastPara="1" wrap="square" lIns="91425" tIns="91425" rIns="91425" bIns="91425" anchor="ctr" anchorCtr="0">
                              <a:noAutofit/>
                            </wps:bodyPr>
                          </wps:wsp>
                          <wps:wsp>
                            <wps:cNvPr id="313" name="Google Shape;305;p26"/>
                            <wps:cNvSpPr/>
                            <wps:spPr>
                              <a:xfrm>
                                <a:off x="6531569" y="2385345"/>
                                <a:ext cx="81725" cy="46225"/>
                              </a:xfrm>
                              <a:custGeom>
                                <a:avLst/>
                                <a:gdLst/>
                                <a:ahLst/>
                                <a:cxnLst/>
                                <a:rect l="l" t="t" r="r" b="b"/>
                                <a:pathLst>
                                  <a:path w="3269" h="1849" extrusionOk="0">
                                    <a:moveTo>
                                      <a:pt x="1747" y="0"/>
                                    </a:moveTo>
                                    <a:cubicBezTo>
                                      <a:pt x="1683" y="0"/>
                                      <a:pt x="1619" y="14"/>
                                      <a:pt x="1560" y="40"/>
                                    </a:cubicBezTo>
                                    <a:lnTo>
                                      <a:pt x="95" y="882"/>
                                    </a:lnTo>
                                    <a:cubicBezTo>
                                      <a:pt x="0" y="937"/>
                                      <a:pt x="8" y="1040"/>
                                      <a:pt x="126" y="1111"/>
                                    </a:cubicBezTo>
                                    <a:lnTo>
                                      <a:pt x="1308" y="1796"/>
                                    </a:lnTo>
                                    <a:cubicBezTo>
                                      <a:pt x="1373" y="1831"/>
                                      <a:pt x="1447" y="1848"/>
                                      <a:pt x="1522" y="1848"/>
                                    </a:cubicBezTo>
                                    <a:cubicBezTo>
                                      <a:pt x="1583" y="1848"/>
                                      <a:pt x="1645" y="1836"/>
                                      <a:pt x="1701" y="1812"/>
                                    </a:cubicBezTo>
                                    <a:lnTo>
                                      <a:pt x="3166" y="961"/>
                                    </a:lnTo>
                                    <a:cubicBezTo>
                                      <a:pt x="3269" y="906"/>
                                      <a:pt x="3253" y="804"/>
                                      <a:pt x="3135" y="733"/>
                                    </a:cubicBezTo>
                                    <a:lnTo>
                                      <a:pt x="1953" y="55"/>
                                    </a:lnTo>
                                    <a:cubicBezTo>
                                      <a:pt x="1891" y="18"/>
                                      <a:pt x="1819" y="0"/>
                                      <a:pt x="1747" y="0"/>
                                    </a:cubicBezTo>
                                    <a:close/>
                                  </a:path>
                                </a:pathLst>
                              </a:custGeom>
                              <a:solidFill>
                                <a:srgbClr val="D4B6F6"/>
                              </a:solidFill>
                              <a:ln>
                                <a:noFill/>
                              </a:ln>
                            </wps:spPr>
                            <wps:bodyPr spcFirstLastPara="1" wrap="square" lIns="91425" tIns="91425" rIns="91425" bIns="91425" anchor="ctr" anchorCtr="0">
                              <a:noAutofit/>
                            </wps:bodyPr>
                          </wps:wsp>
                          <wps:wsp>
                            <wps:cNvPr id="314" name="Google Shape;306;p26"/>
                            <wps:cNvSpPr/>
                            <wps:spPr>
                              <a:xfrm>
                                <a:off x="6588869" y="2352170"/>
                                <a:ext cx="81725" cy="46300"/>
                              </a:xfrm>
                              <a:custGeom>
                                <a:avLst/>
                                <a:gdLst/>
                                <a:ahLst/>
                                <a:cxnLst/>
                                <a:rect l="l" t="t" r="r" b="b"/>
                                <a:pathLst>
                                  <a:path w="3269" h="1852" extrusionOk="0">
                                    <a:moveTo>
                                      <a:pt x="1741" y="1"/>
                                    </a:moveTo>
                                    <a:cubicBezTo>
                                      <a:pt x="1679" y="1"/>
                                      <a:pt x="1617" y="15"/>
                                      <a:pt x="1559" y="44"/>
                                    </a:cubicBezTo>
                                    <a:lnTo>
                                      <a:pt x="102" y="886"/>
                                    </a:lnTo>
                                    <a:cubicBezTo>
                                      <a:pt x="0" y="941"/>
                                      <a:pt x="16" y="1044"/>
                                      <a:pt x="126" y="1115"/>
                                    </a:cubicBezTo>
                                    <a:lnTo>
                                      <a:pt x="1307" y="1792"/>
                                    </a:lnTo>
                                    <a:cubicBezTo>
                                      <a:pt x="1378" y="1832"/>
                                      <a:pt x="1454" y="1852"/>
                                      <a:pt x="1529" y="1852"/>
                                    </a:cubicBezTo>
                                    <a:cubicBezTo>
                                      <a:pt x="1588" y="1852"/>
                                      <a:pt x="1646" y="1840"/>
                                      <a:pt x="1701" y="1816"/>
                                    </a:cubicBezTo>
                                    <a:lnTo>
                                      <a:pt x="3166" y="965"/>
                                    </a:lnTo>
                                    <a:cubicBezTo>
                                      <a:pt x="3268" y="910"/>
                                      <a:pt x="3253" y="807"/>
                                      <a:pt x="3134" y="737"/>
                                    </a:cubicBezTo>
                                    <a:lnTo>
                                      <a:pt x="1953" y="59"/>
                                    </a:lnTo>
                                    <a:cubicBezTo>
                                      <a:pt x="1889" y="21"/>
                                      <a:pt x="1815" y="1"/>
                                      <a:pt x="1741" y="1"/>
                                    </a:cubicBezTo>
                                    <a:close/>
                                  </a:path>
                                </a:pathLst>
                              </a:custGeom>
                              <a:solidFill>
                                <a:srgbClr val="D4B6F6"/>
                              </a:solidFill>
                              <a:ln>
                                <a:noFill/>
                              </a:ln>
                            </wps:spPr>
                            <wps:bodyPr spcFirstLastPara="1" wrap="square" lIns="91425" tIns="91425" rIns="91425" bIns="91425" anchor="ctr" anchorCtr="0">
                              <a:noAutofit/>
                            </wps:bodyPr>
                          </wps:wsp>
                          <wps:wsp>
                            <wps:cNvPr id="315" name="Google Shape;307;p26"/>
                            <wps:cNvSpPr/>
                            <wps:spPr>
                              <a:xfrm>
                                <a:off x="6646144" y="2319045"/>
                                <a:ext cx="81750" cy="46375"/>
                              </a:xfrm>
                              <a:custGeom>
                                <a:avLst/>
                                <a:gdLst/>
                                <a:ahLst/>
                                <a:cxnLst/>
                                <a:rect l="l" t="t" r="r" b="b"/>
                                <a:pathLst>
                                  <a:path w="3270" h="1855" extrusionOk="0">
                                    <a:moveTo>
                                      <a:pt x="1745" y="1"/>
                                    </a:moveTo>
                                    <a:cubicBezTo>
                                      <a:pt x="1685" y="1"/>
                                      <a:pt x="1625" y="13"/>
                                      <a:pt x="1568" y="38"/>
                                    </a:cubicBezTo>
                                    <a:lnTo>
                                      <a:pt x="103" y="888"/>
                                    </a:lnTo>
                                    <a:cubicBezTo>
                                      <a:pt x="1" y="951"/>
                                      <a:pt x="17" y="1054"/>
                                      <a:pt x="135" y="1117"/>
                                    </a:cubicBezTo>
                                    <a:lnTo>
                                      <a:pt x="1316" y="1802"/>
                                    </a:lnTo>
                                    <a:cubicBezTo>
                                      <a:pt x="1381" y="1836"/>
                                      <a:pt x="1455" y="1854"/>
                                      <a:pt x="1530" y="1854"/>
                                    </a:cubicBezTo>
                                    <a:cubicBezTo>
                                      <a:pt x="1592" y="1854"/>
                                      <a:pt x="1653" y="1842"/>
                                      <a:pt x="1710" y="1817"/>
                                    </a:cubicBezTo>
                                    <a:lnTo>
                                      <a:pt x="3167" y="975"/>
                                    </a:lnTo>
                                    <a:cubicBezTo>
                                      <a:pt x="3269" y="912"/>
                                      <a:pt x="3261" y="809"/>
                                      <a:pt x="3143" y="738"/>
                                    </a:cubicBezTo>
                                    <a:lnTo>
                                      <a:pt x="1962" y="53"/>
                                    </a:lnTo>
                                    <a:cubicBezTo>
                                      <a:pt x="1893" y="19"/>
                                      <a:pt x="1819" y="1"/>
                                      <a:pt x="1745" y="1"/>
                                    </a:cubicBezTo>
                                    <a:close/>
                                  </a:path>
                                </a:pathLst>
                              </a:custGeom>
                              <a:solidFill>
                                <a:srgbClr val="D4B6F6"/>
                              </a:solidFill>
                              <a:ln>
                                <a:noFill/>
                              </a:ln>
                            </wps:spPr>
                            <wps:bodyPr spcFirstLastPara="1" wrap="square" lIns="91425" tIns="91425" rIns="91425" bIns="91425" anchor="ctr" anchorCtr="0">
                              <a:noAutofit/>
                            </wps:bodyPr>
                          </wps:wsp>
                          <wps:wsp>
                            <wps:cNvPr id="316" name="Google Shape;308;p26"/>
                            <wps:cNvSpPr/>
                            <wps:spPr>
                              <a:xfrm>
                                <a:off x="6703444" y="2285970"/>
                                <a:ext cx="81925" cy="46175"/>
                              </a:xfrm>
                              <a:custGeom>
                                <a:avLst/>
                                <a:gdLst/>
                                <a:ahLst/>
                                <a:cxnLst/>
                                <a:rect l="l" t="t" r="r" b="b"/>
                                <a:pathLst>
                                  <a:path w="3277" h="1847" extrusionOk="0">
                                    <a:moveTo>
                                      <a:pt x="1747" y="1"/>
                                    </a:moveTo>
                                    <a:cubicBezTo>
                                      <a:pt x="1686" y="1"/>
                                      <a:pt x="1625" y="13"/>
                                      <a:pt x="1568" y="37"/>
                                    </a:cubicBezTo>
                                    <a:lnTo>
                                      <a:pt x="103" y="880"/>
                                    </a:lnTo>
                                    <a:cubicBezTo>
                                      <a:pt x="1" y="943"/>
                                      <a:pt x="16" y="1046"/>
                                      <a:pt x="134" y="1109"/>
                                    </a:cubicBezTo>
                                    <a:lnTo>
                                      <a:pt x="1316" y="1794"/>
                                    </a:lnTo>
                                    <a:cubicBezTo>
                                      <a:pt x="1381" y="1828"/>
                                      <a:pt x="1455" y="1846"/>
                                      <a:pt x="1530" y="1846"/>
                                    </a:cubicBezTo>
                                    <a:cubicBezTo>
                                      <a:pt x="1591" y="1846"/>
                                      <a:pt x="1653" y="1834"/>
                                      <a:pt x="1710" y="1809"/>
                                    </a:cubicBezTo>
                                    <a:lnTo>
                                      <a:pt x="3174" y="967"/>
                                    </a:lnTo>
                                    <a:cubicBezTo>
                                      <a:pt x="3277" y="904"/>
                                      <a:pt x="3261" y="801"/>
                                      <a:pt x="3143" y="738"/>
                                    </a:cubicBezTo>
                                    <a:lnTo>
                                      <a:pt x="1962" y="53"/>
                                    </a:lnTo>
                                    <a:cubicBezTo>
                                      <a:pt x="1897" y="19"/>
                                      <a:pt x="1822" y="1"/>
                                      <a:pt x="1747" y="1"/>
                                    </a:cubicBezTo>
                                    <a:close/>
                                  </a:path>
                                </a:pathLst>
                              </a:custGeom>
                              <a:solidFill>
                                <a:srgbClr val="D4B6F6"/>
                              </a:solidFill>
                              <a:ln>
                                <a:noFill/>
                              </a:ln>
                            </wps:spPr>
                            <wps:bodyPr spcFirstLastPara="1" wrap="square" lIns="91425" tIns="91425" rIns="91425" bIns="91425" anchor="ctr" anchorCtr="0">
                              <a:noAutofit/>
                            </wps:bodyPr>
                          </wps:wsp>
                          <wps:wsp>
                            <wps:cNvPr id="317" name="Google Shape;309;p26"/>
                            <wps:cNvSpPr/>
                            <wps:spPr>
                              <a:xfrm>
                                <a:off x="6760944" y="2252745"/>
                                <a:ext cx="81925" cy="46200"/>
                              </a:xfrm>
                              <a:custGeom>
                                <a:avLst/>
                                <a:gdLst/>
                                <a:ahLst/>
                                <a:cxnLst/>
                                <a:rect l="l" t="t" r="r" b="b"/>
                                <a:pathLst>
                                  <a:path w="3277" h="1848" extrusionOk="0">
                                    <a:moveTo>
                                      <a:pt x="1742" y="1"/>
                                    </a:moveTo>
                                    <a:cubicBezTo>
                                      <a:pt x="1679" y="1"/>
                                      <a:pt x="1617" y="15"/>
                                      <a:pt x="1560" y="43"/>
                                    </a:cubicBezTo>
                                    <a:lnTo>
                                      <a:pt x="103" y="886"/>
                                    </a:lnTo>
                                    <a:cubicBezTo>
                                      <a:pt x="0" y="941"/>
                                      <a:pt x="8" y="1044"/>
                                      <a:pt x="126" y="1114"/>
                                    </a:cubicBezTo>
                                    <a:lnTo>
                                      <a:pt x="1308" y="1792"/>
                                    </a:lnTo>
                                    <a:cubicBezTo>
                                      <a:pt x="1375" y="1829"/>
                                      <a:pt x="1446" y="1847"/>
                                      <a:pt x="1517" y="1847"/>
                                    </a:cubicBezTo>
                                    <a:cubicBezTo>
                                      <a:pt x="1580" y="1847"/>
                                      <a:pt x="1642" y="1833"/>
                                      <a:pt x="1701" y="1807"/>
                                    </a:cubicBezTo>
                                    <a:lnTo>
                                      <a:pt x="3166" y="965"/>
                                    </a:lnTo>
                                    <a:cubicBezTo>
                                      <a:pt x="3277" y="910"/>
                                      <a:pt x="3253" y="807"/>
                                      <a:pt x="3135" y="736"/>
                                    </a:cubicBezTo>
                                    <a:lnTo>
                                      <a:pt x="1953" y="59"/>
                                    </a:lnTo>
                                    <a:cubicBezTo>
                                      <a:pt x="1889" y="21"/>
                                      <a:pt x="1816" y="1"/>
                                      <a:pt x="1742" y="1"/>
                                    </a:cubicBezTo>
                                    <a:close/>
                                  </a:path>
                                </a:pathLst>
                              </a:custGeom>
                              <a:solidFill>
                                <a:srgbClr val="D4B6F6"/>
                              </a:solidFill>
                              <a:ln>
                                <a:noFill/>
                              </a:ln>
                            </wps:spPr>
                            <wps:bodyPr spcFirstLastPara="1" wrap="square" lIns="91425" tIns="91425" rIns="91425" bIns="91425" anchor="ctr" anchorCtr="0">
                              <a:noAutofit/>
                            </wps:bodyPr>
                          </wps:wsp>
                          <wps:wsp>
                            <wps:cNvPr id="318" name="Google Shape;310;p26"/>
                            <wps:cNvSpPr/>
                            <wps:spPr>
                              <a:xfrm>
                                <a:off x="6818244" y="2219745"/>
                                <a:ext cx="81725" cy="46250"/>
                              </a:xfrm>
                              <a:custGeom>
                                <a:avLst/>
                                <a:gdLst/>
                                <a:ahLst/>
                                <a:cxnLst/>
                                <a:rect l="l" t="t" r="r" b="b"/>
                                <a:pathLst>
                                  <a:path w="3269" h="1850" extrusionOk="0">
                                    <a:moveTo>
                                      <a:pt x="1752" y="1"/>
                                    </a:moveTo>
                                    <a:cubicBezTo>
                                      <a:pt x="1689" y="1"/>
                                      <a:pt x="1626" y="14"/>
                                      <a:pt x="1567" y="40"/>
                                    </a:cubicBezTo>
                                    <a:lnTo>
                                      <a:pt x="102" y="883"/>
                                    </a:lnTo>
                                    <a:cubicBezTo>
                                      <a:pt x="0" y="938"/>
                                      <a:pt x="16" y="1040"/>
                                      <a:pt x="134" y="1111"/>
                                    </a:cubicBezTo>
                                    <a:lnTo>
                                      <a:pt x="1315" y="1797"/>
                                    </a:lnTo>
                                    <a:cubicBezTo>
                                      <a:pt x="1380" y="1831"/>
                                      <a:pt x="1455" y="1849"/>
                                      <a:pt x="1530" y="1849"/>
                                    </a:cubicBezTo>
                                    <a:cubicBezTo>
                                      <a:pt x="1591" y="1849"/>
                                      <a:pt x="1652" y="1837"/>
                                      <a:pt x="1709" y="1812"/>
                                    </a:cubicBezTo>
                                    <a:lnTo>
                                      <a:pt x="3166" y="962"/>
                                    </a:lnTo>
                                    <a:cubicBezTo>
                                      <a:pt x="3268" y="907"/>
                                      <a:pt x="3261" y="812"/>
                                      <a:pt x="3142" y="733"/>
                                    </a:cubicBezTo>
                                    <a:lnTo>
                                      <a:pt x="1961" y="56"/>
                                    </a:lnTo>
                                    <a:cubicBezTo>
                                      <a:pt x="1894" y="18"/>
                                      <a:pt x="1823" y="1"/>
                                      <a:pt x="1752" y="1"/>
                                    </a:cubicBezTo>
                                    <a:close/>
                                  </a:path>
                                </a:pathLst>
                              </a:custGeom>
                              <a:solidFill>
                                <a:srgbClr val="D4B6F6"/>
                              </a:solidFill>
                              <a:ln>
                                <a:noFill/>
                              </a:ln>
                            </wps:spPr>
                            <wps:bodyPr spcFirstLastPara="1" wrap="square" lIns="91425" tIns="91425" rIns="91425" bIns="91425" anchor="ctr" anchorCtr="0">
                              <a:noAutofit/>
                            </wps:bodyPr>
                          </wps:wsp>
                          <wps:wsp>
                            <wps:cNvPr id="319" name="Google Shape;311;p26"/>
                            <wps:cNvSpPr/>
                            <wps:spPr>
                              <a:xfrm>
                                <a:off x="6875519" y="2186595"/>
                                <a:ext cx="81750" cy="46275"/>
                              </a:xfrm>
                              <a:custGeom>
                                <a:avLst/>
                                <a:gdLst/>
                                <a:ahLst/>
                                <a:cxnLst/>
                                <a:rect l="l" t="t" r="r" b="b"/>
                                <a:pathLst>
                                  <a:path w="3270" h="1851" extrusionOk="0">
                                    <a:moveTo>
                                      <a:pt x="1750" y="0"/>
                                    </a:moveTo>
                                    <a:cubicBezTo>
                                      <a:pt x="1688" y="0"/>
                                      <a:pt x="1626" y="14"/>
                                      <a:pt x="1568" y="43"/>
                                    </a:cubicBezTo>
                                    <a:lnTo>
                                      <a:pt x="103" y="886"/>
                                    </a:lnTo>
                                    <a:cubicBezTo>
                                      <a:pt x="1" y="941"/>
                                      <a:pt x="17" y="1043"/>
                                      <a:pt x="135" y="1114"/>
                                    </a:cubicBezTo>
                                    <a:lnTo>
                                      <a:pt x="1316" y="1792"/>
                                    </a:lnTo>
                                    <a:cubicBezTo>
                                      <a:pt x="1380" y="1830"/>
                                      <a:pt x="1454" y="1850"/>
                                      <a:pt x="1528" y="1850"/>
                                    </a:cubicBezTo>
                                    <a:cubicBezTo>
                                      <a:pt x="1590" y="1850"/>
                                      <a:pt x="1652" y="1836"/>
                                      <a:pt x="1710" y="1807"/>
                                    </a:cubicBezTo>
                                    <a:lnTo>
                                      <a:pt x="3175" y="965"/>
                                    </a:lnTo>
                                    <a:cubicBezTo>
                                      <a:pt x="3269" y="909"/>
                                      <a:pt x="3261" y="807"/>
                                      <a:pt x="3143" y="736"/>
                                    </a:cubicBezTo>
                                    <a:lnTo>
                                      <a:pt x="1962" y="59"/>
                                    </a:lnTo>
                                    <a:cubicBezTo>
                                      <a:pt x="1898" y="20"/>
                                      <a:pt x="1824" y="0"/>
                                      <a:pt x="1750" y="0"/>
                                    </a:cubicBezTo>
                                    <a:close/>
                                  </a:path>
                                </a:pathLst>
                              </a:custGeom>
                              <a:solidFill>
                                <a:srgbClr val="D4B6F6"/>
                              </a:solidFill>
                              <a:ln>
                                <a:noFill/>
                              </a:ln>
                            </wps:spPr>
                            <wps:bodyPr spcFirstLastPara="1" wrap="square" lIns="91425" tIns="91425" rIns="91425" bIns="91425" anchor="ctr" anchorCtr="0">
                              <a:noAutofit/>
                            </wps:bodyPr>
                          </wps:wsp>
                          <wps:wsp>
                            <wps:cNvPr id="320" name="Google Shape;312;p26"/>
                            <wps:cNvSpPr/>
                            <wps:spPr>
                              <a:xfrm>
                                <a:off x="6933019" y="2153470"/>
                                <a:ext cx="81725" cy="46225"/>
                              </a:xfrm>
                              <a:custGeom>
                                <a:avLst/>
                                <a:gdLst/>
                                <a:ahLst/>
                                <a:cxnLst/>
                                <a:rect l="l" t="t" r="r" b="b"/>
                                <a:pathLst>
                                  <a:path w="3269" h="1849" extrusionOk="0">
                                    <a:moveTo>
                                      <a:pt x="1745" y="0"/>
                                    </a:moveTo>
                                    <a:cubicBezTo>
                                      <a:pt x="1684" y="0"/>
                                      <a:pt x="1625" y="12"/>
                                      <a:pt x="1568" y="37"/>
                                    </a:cubicBezTo>
                                    <a:lnTo>
                                      <a:pt x="103" y="888"/>
                                    </a:lnTo>
                                    <a:cubicBezTo>
                                      <a:pt x="1" y="943"/>
                                      <a:pt x="16" y="1045"/>
                                      <a:pt x="134" y="1116"/>
                                    </a:cubicBezTo>
                                    <a:lnTo>
                                      <a:pt x="1316" y="1793"/>
                                    </a:lnTo>
                                    <a:cubicBezTo>
                                      <a:pt x="1379" y="1831"/>
                                      <a:pt x="1448" y="1849"/>
                                      <a:pt x="1519" y="1849"/>
                                    </a:cubicBezTo>
                                    <a:cubicBezTo>
                                      <a:pt x="1582" y="1849"/>
                                      <a:pt x="1647" y="1835"/>
                                      <a:pt x="1710" y="1809"/>
                                    </a:cubicBezTo>
                                    <a:lnTo>
                                      <a:pt x="3167" y="967"/>
                                    </a:lnTo>
                                    <a:cubicBezTo>
                                      <a:pt x="3269" y="911"/>
                                      <a:pt x="3253" y="801"/>
                                      <a:pt x="3143" y="738"/>
                                    </a:cubicBezTo>
                                    <a:lnTo>
                                      <a:pt x="1962" y="53"/>
                                    </a:lnTo>
                                    <a:cubicBezTo>
                                      <a:pt x="1892" y="18"/>
                                      <a:pt x="1818" y="0"/>
                                      <a:pt x="1745" y="0"/>
                                    </a:cubicBezTo>
                                    <a:close/>
                                  </a:path>
                                </a:pathLst>
                              </a:custGeom>
                              <a:solidFill>
                                <a:srgbClr val="D4B6F6"/>
                              </a:solidFill>
                              <a:ln>
                                <a:noFill/>
                              </a:ln>
                            </wps:spPr>
                            <wps:bodyPr spcFirstLastPara="1" wrap="square" lIns="91425" tIns="91425" rIns="91425" bIns="91425" anchor="ctr" anchorCtr="0">
                              <a:noAutofit/>
                            </wps:bodyPr>
                          </wps:wsp>
                          <wps:wsp>
                            <wps:cNvPr id="321" name="Google Shape;313;p26"/>
                            <wps:cNvSpPr/>
                            <wps:spPr>
                              <a:xfrm>
                                <a:off x="6990319" y="2120395"/>
                                <a:ext cx="81725" cy="46150"/>
                              </a:xfrm>
                              <a:custGeom>
                                <a:avLst/>
                                <a:gdLst/>
                                <a:ahLst/>
                                <a:cxnLst/>
                                <a:rect l="l" t="t" r="r" b="b"/>
                                <a:pathLst>
                                  <a:path w="3269" h="1846" extrusionOk="0">
                                    <a:moveTo>
                                      <a:pt x="1744" y="0"/>
                                    </a:moveTo>
                                    <a:cubicBezTo>
                                      <a:pt x="1684" y="0"/>
                                      <a:pt x="1624" y="12"/>
                                      <a:pt x="1568" y="37"/>
                                    </a:cubicBezTo>
                                    <a:lnTo>
                                      <a:pt x="103" y="880"/>
                                    </a:lnTo>
                                    <a:cubicBezTo>
                                      <a:pt x="0" y="943"/>
                                      <a:pt x="16" y="1045"/>
                                      <a:pt x="134" y="1116"/>
                                    </a:cubicBezTo>
                                    <a:lnTo>
                                      <a:pt x="1316" y="1793"/>
                                    </a:lnTo>
                                    <a:cubicBezTo>
                                      <a:pt x="1381" y="1828"/>
                                      <a:pt x="1453" y="1846"/>
                                      <a:pt x="1527" y="1846"/>
                                    </a:cubicBezTo>
                                    <a:cubicBezTo>
                                      <a:pt x="1587" y="1846"/>
                                      <a:pt x="1649" y="1834"/>
                                      <a:pt x="1709" y="1809"/>
                                    </a:cubicBezTo>
                                    <a:lnTo>
                                      <a:pt x="3166" y="966"/>
                                    </a:lnTo>
                                    <a:cubicBezTo>
                                      <a:pt x="3269" y="903"/>
                                      <a:pt x="3253" y="801"/>
                                      <a:pt x="3143" y="738"/>
                                    </a:cubicBezTo>
                                    <a:lnTo>
                                      <a:pt x="1961" y="53"/>
                                    </a:lnTo>
                                    <a:cubicBezTo>
                                      <a:pt x="1892" y="18"/>
                                      <a:pt x="1818" y="0"/>
                                      <a:pt x="1744" y="0"/>
                                    </a:cubicBezTo>
                                    <a:close/>
                                  </a:path>
                                </a:pathLst>
                              </a:custGeom>
                              <a:solidFill>
                                <a:srgbClr val="D4B6F6"/>
                              </a:solidFill>
                              <a:ln>
                                <a:noFill/>
                              </a:ln>
                            </wps:spPr>
                            <wps:bodyPr spcFirstLastPara="1" wrap="square" lIns="91425" tIns="91425" rIns="91425" bIns="91425" anchor="ctr" anchorCtr="0">
                              <a:noAutofit/>
                            </wps:bodyPr>
                          </wps:wsp>
                          <wps:wsp>
                            <wps:cNvPr id="322" name="Google Shape;314;p26"/>
                            <wps:cNvSpPr/>
                            <wps:spPr>
                              <a:xfrm>
                                <a:off x="6351794" y="2424395"/>
                                <a:ext cx="83325" cy="47350"/>
                              </a:xfrm>
                              <a:custGeom>
                                <a:avLst/>
                                <a:gdLst/>
                                <a:ahLst/>
                                <a:cxnLst/>
                                <a:rect l="l" t="t" r="r" b="b"/>
                                <a:pathLst>
                                  <a:path w="3333" h="1894" extrusionOk="0">
                                    <a:moveTo>
                                      <a:pt x="1807" y="0"/>
                                    </a:moveTo>
                                    <a:cubicBezTo>
                                      <a:pt x="1748" y="0"/>
                                      <a:pt x="1688" y="12"/>
                                      <a:pt x="1631" y="37"/>
                                    </a:cubicBezTo>
                                    <a:lnTo>
                                      <a:pt x="103" y="927"/>
                                    </a:lnTo>
                                    <a:cubicBezTo>
                                      <a:pt x="1" y="982"/>
                                      <a:pt x="17" y="1084"/>
                                      <a:pt x="127" y="1147"/>
                                    </a:cubicBezTo>
                                    <a:lnTo>
                                      <a:pt x="1324" y="1840"/>
                                    </a:lnTo>
                                    <a:cubicBezTo>
                                      <a:pt x="1389" y="1875"/>
                                      <a:pt x="1461" y="1893"/>
                                      <a:pt x="1532" y="1893"/>
                                    </a:cubicBezTo>
                                    <a:cubicBezTo>
                                      <a:pt x="1591" y="1893"/>
                                      <a:pt x="1649" y="1881"/>
                                      <a:pt x="1702" y="1856"/>
                                    </a:cubicBezTo>
                                    <a:lnTo>
                                      <a:pt x="3238" y="966"/>
                                    </a:lnTo>
                                    <a:cubicBezTo>
                                      <a:pt x="3332" y="911"/>
                                      <a:pt x="3324" y="809"/>
                                      <a:pt x="3206" y="746"/>
                                    </a:cubicBezTo>
                                    <a:lnTo>
                                      <a:pt x="2017" y="53"/>
                                    </a:lnTo>
                                    <a:cubicBezTo>
                                      <a:pt x="1952" y="18"/>
                                      <a:pt x="1880" y="0"/>
                                      <a:pt x="1807" y="0"/>
                                    </a:cubicBezTo>
                                    <a:close/>
                                  </a:path>
                                </a:pathLst>
                              </a:custGeom>
                              <a:solidFill>
                                <a:srgbClr val="D4B6F6"/>
                              </a:solidFill>
                              <a:ln>
                                <a:noFill/>
                              </a:ln>
                            </wps:spPr>
                            <wps:bodyPr spcFirstLastPara="1" wrap="square" lIns="91425" tIns="91425" rIns="91425" bIns="91425" anchor="ctr" anchorCtr="0">
                              <a:noAutofit/>
                            </wps:bodyPr>
                          </wps:wsp>
                          <wps:wsp>
                            <wps:cNvPr id="323" name="Google Shape;315;p26"/>
                            <wps:cNvSpPr/>
                            <wps:spPr>
                              <a:xfrm>
                                <a:off x="6411069" y="2390245"/>
                                <a:ext cx="83300" cy="47225"/>
                              </a:xfrm>
                              <a:custGeom>
                                <a:avLst/>
                                <a:gdLst/>
                                <a:ahLst/>
                                <a:cxnLst/>
                                <a:rect l="l" t="t" r="r" b="b"/>
                                <a:pathLst>
                                  <a:path w="3332" h="1889" extrusionOk="0">
                                    <a:moveTo>
                                      <a:pt x="1807" y="1"/>
                                    </a:moveTo>
                                    <a:cubicBezTo>
                                      <a:pt x="1747" y="1"/>
                                      <a:pt x="1686" y="15"/>
                                      <a:pt x="1631" y="41"/>
                                    </a:cubicBezTo>
                                    <a:lnTo>
                                      <a:pt x="95" y="923"/>
                                    </a:lnTo>
                                    <a:cubicBezTo>
                                      <a:pt x="0" y="986"/>
                                      <a:pt x="8" y="1080"/>
                                      <a:pt x="126" y="1151"/>
                                    </a:cubicBezTo>
                                    <a:lnTo>
                                      <a:pt x="1316" y="1836"/>
                                    </a:lnTo>
                                    <a:cubicBezTo>
                                      <a:pt x="1381" y="1871"/>
                                      <a:pt x="1453" y="1889"/>
                                      <a:pt x="1525" y="1889"/>
                                    </a:cubicBezTo>
                                    <a:cubicBezTo>
                                      <a:pt x="1585" y="1889"/>
                                      <a:pt x="1645" y="1877"/>
                                      <a:pt x="1701" y="1852"/>
                                    </a:cubicBezTo>
                                    <a:lnTo>
                                      <a:pt x="3229" y="970"/>
                                    </a:lnTo>
                                    <a:cubicBezTo>
                                      <a:pt x="3332" y="907"/>
                                      <a:pt x="3316" y="812"/>
                                      <a:pt x="3206" y="741"/>
                                    </a:cubicBezTo>
                                    <a:lnTo>
                                      <a:pt x="2009" y="56"/>
                                    </a:lnTo>
                                    <a:cubicBezTo>
                                      <a:pt x="1946" y="19"/>
                                      <a:pt x="1876" y="1"/>
                                      <a:pt x="1807" y="1"/>
                                    </a:cubicBezTo>
                                    <a:close/>
                                  </a:path>
                                </a:pathLst>
                              </a:custGeom>
                              <a:solidFill>
                                <a:srgbClr val="D4B6F6"/>
                              </a:solidFill>
                              <a:ln>
                                <a:noFill/>
                              </a:ln>
                            </wps:spPr>
                            <wps:bodyPr spcFirstLastPara="1" wrap="square" lIns="91425" tIns="91425" rIns="91425" bIns="91425" anchor="ctr" anchorCtr="0">
                              <a:noAutofit/>
                            </wps:bodyPr>
                          </wps:wsp>
                          <wps:wsp>
                            <wps:cNvPr id="324" name="Google Shape;316;p26"/>
                            <wps:cNvSpPr/>
                            <wps:spPr>
                              <a:xfrm>
                                <a:off x="6470144" y="2356070"/>
                                <a:ext cx="83300" cy="47350"/>
                              </a:xfrm>
                              <a:custGeom>
                                <a:avLst/>
                                <a:gdLst/>
                                <a:ahLst/>
                                <a:cxnLst/>
                                <a:rect l="l" t="t" r="r" b="b"/>
                                <a:pathLst>
                                  <a:path w="3332" h="1894" extrusionOk="0">
                                    <a:moveTo>
                                      <a:pt x="1806" y="0"/>
                                    </a:moveTo>
                                    <a:cubicBezTo>
                                      <a:pt x="1747" y="0"/>
                                      <a:pt x="1687" y="12"/>
                                      <a:pt x="1630" y="37"/>
                                    </a:cubicBezTo>
                                    <a:lnTo>
                                      <a:pt x="102" y="927"/>
                                    </a:lnTo>
                                    <a:cubicBezTo>
                                      <a:pt x="0" y="982"/>
                                      <a:pt x="16" y="1085"/>
                                      <a:pt x="126" y="1148"/>
                                    </a:cubicBezTo>
                                    <a:lnTo>
                                      <a:pt x="1315" y="1841"/>
                                    </a:lnTo>
                                    <a:cubicBezTo>
                                      <a:pt x="1385" y="1875"/>
                                      <a:pt x="1459" y="1893"/>
                                      <a:pt x="1531" y="1893"/>
                                    </a:cubicBezTo>
                                    <a:cubicBezTo>
                                      <a:pt x="1590" y="1893"/>
                                      <a:pt x="1648" y="1881"/>
                                      <a:pt x="1701" y="1856"/>
                                    </a:cubicBezTo>
                                    <a:lnTo>
                                      <a:pt x="3237" y="966"/>
                                    </a:lnTo>
                                    <a:cubicBezTo>
                                      <a:pt x="3331" y="911"/>
                                      <a:pt x="3324" y="809"/>
                                      <a:pt x="3205" y="746"/>
                                    </a:cubicBezTo>
                                    <a:lnTo>
                                      <a:pt x="2016" y="53"/>
                                    </a:lnTo>
                                    <a:cubicBezTo>
                                      <a:pt x="1951" y="18"/>
                                      <a:pt x="1879" y="0"/>
                                      <a:pt x="1806" y="0"/>
                                    </a:cubicBezTo>
                                    <a:close/>
                                  </a:path>
                                </a:pathLst>
                              </a:custGeom>
                              <a:solidFill>
                                <a:srgbClr val="D4B6F6"/>
                              </a:solidFill>
                              <a:ln>
                                <a:noFill/>
                              </a:ln>
                            </wps:spPr>
                            <wps:bodyPr spcFirstLastPara="1" wrap="square" lIns="91425" tIns="91425" rIns="91425" bIns="91425" anchor="ctr" anchorCtr="0">
                              <a:noAutofit/>
                            </wps:bodyPr>
                          </wps:wsp>
                          <wps:wsp>
                            <wps:cNvPr id="325" name="Google Shape;317;p26"/>
                            <wps:cNvSpPr/>
                            <wps:spPr>
                              <a:xfrm>
                                <a:off x="6529394" y="2321945"/>
                                <a:ext cx="83300" cy="47200"/>
                              </a:xfrm>
                              <a:custGeom>
                                <a:avLst/>
                                <a:gdLst/>
                                <a:ahLst/>
                                <a:cxnLst/>
                                <a:rect l="l" t="t" r="r" b="b"/>
                                <a:pathLst>
                                  <a:path w="3332" h="1888" extrusionOk="0">
                                    <a:moveTo>
                                      <a:pt x="1808" y="0"/>
                                    </a:moveTo>
                                    <a:cubicBezTo>
                                      <a:pt x="1747" y="0"/>
                                      <a:pt x="1686" y="14"/>
                                      <a:pt x="1631" y="40"/>
                                    </a:cubicBezTo>
                                    <a:lnTo>
                                      <a:pt x="95" y="922"/>
                                    </a:lnTo>
                                    <a:cubicBezTo>
                                      <a:pt x="1" y="985"/>
                                      <a:pt x="8" y="1079"/>
                                      <a:pt x="127" y="1150"/>
                                    </a:cubicBezTo>
                                    <a:lnTo>
                                      <a:pt x="1316" y="1835"/>
                                    </a:lnTo>
                                    <a:cubicBezTo>
                                      <a:pt x="1381" y="1870"/>
                                      <a:pt x="1453" y="1888"/>
                                      <a:pt x="1526" y="1888"/>
                                    </a:cubicBezTo>
                                    <a:cubicBezTo>
                                      <a:pt x="1585" y="1888"/>
                                      <a:pt x="1645" y="1876"/>
                                      <a:pt x="1702" y="1851"/>
                                    </a:cubicBezTo>
                                    <a:lnTo>
                                      <a:pt x="3230" y="969"/>
                                    </a:lnTo>
                                    <a:cubicBezTo>
                                      <a:pt x="3332" y="906"/>
                                      <a:pt x="3316" y="811"/>
                                      <a:pt x="3206" y="741"/>
                                    </a:cubicBezTo>
                                    <a:lnTo>
                                      <a:pt x="2009" y="55"/>
                                    </a:lnTo>
                                    <a:cubicBezTo>
                                      <a:pt x="1946" y="18"/>
                                      <a:pt x="1877" y="0"/>
                                      <a:pt x="1808" y="0"/>
                                    </a:cubicBezTo>
                                    <a:close/>
                                  </a:path>
                                </a:pathLst>
                              </a:custGeom>
                              <a:solidFill>
                                <a:srgbClr val="D4B6F6"/>
                              </a:solidFill>
                              <a:ln>
                                <a:noFill/>
                              </a:ln>
                            </wps:spPr>
                            <wps:bodyPr spcFirstLastPara="1" wrap="square" lIns="91425" tIns="91425" rIns="91425" bIns="91425" anchor="ctr" anchorCtr="0">
                              <a:noAutofit/>
                            </wps:bodyPr>
                          </wps:wsp>
                          <wps:wsp>
                            <wps:cNvPr id="326" name="Google Shape;318;p26"/>
                            <wps:cNvSpPr/>
                            <wps:spPr>
                              <a:xfrm>
                                <a:off x="6588469" y="2287795"/>
                                <a:ext cx="83300" cy="47300"/>
                              </a:xfrm>
                              <a:custGeom>
                                <a:avLst/>
                                <a:gdLst/>
                                <a:ahLst/>
                                <a:cxnLst/>
                                <a:rect l="l" t="t" r="r" b="b"/>
                                <a:pathLst>
                                  <a:path w="3332" h="1892" extrusionOk="0">
                                    <a:moveTo>
                                      <a:pt x="1809" y="0"/>
                                    </a:moveTo>
                                    <a:cubicBezTo>
                                      <a:pt x="1749" y="0"/>
                                      <a:pt x="1688" y="14"/>
                                      <a:pt x="1631" y="43"/>
                                    </a:cubicBezTo>
                                    <a:lnTo>
                                      <a:pt x="95" y="925"/>
                                    </a:lnTo>
                                    <a:cubicBezTo>
                                      <a:pt x="0" y="980"/>
                                      <a:pt x="16" y="1083"/>
                                      <a:pt x="126" y="1146"/>
                                    </a:cubicBezTo>
                                    <a:lnTo>
                                      <a:pt x="1315" y="1839"/>
                                    </a:lnTo>
                                    <a:cubicBezTo>
                                      <a:pt x="1380" y="1873"/>
                                      <a:pt x="1455" y="1891"/>
                                      <a:pt x="1528" y="1891"/>
                                    </a:cubicBezTo>
                                    <a:cubicBezTo>
                                      <a:pt x="1589" y="1891"/>
                                      <a:pt x="1648" y="1879"/>
                                      <a:pt x="1701" y="1855"/>
                                    </a:cubicBezTo>
                                    <a:lnTo>
                                      <a:pt x="3237" y="965"/>
                                    </a:lnTo>
                                    <a:cubicBezTo>
                                      <a:pt x="3332" y="910"/>
                                      <a:pt x="3324" y="807"/>
                                      <a:pt x="3206" y="744"/>
                                    </a:cubicBezTo>
                                    <a:lnTo>
                                      <a:pt x="2016" y="59"/>
                                    </a:lnTo>
                                    <a:cubicBezTo>
                                      <a:pt x="1952" y="20"/>
                                      <a:pt x="1881" y="0"/>
                                      <a:pt x="1809" y="0"/>
                                    </a:cubicBezTo>
                                    <a:close/>
                                  </a:path>
                                </a:pathLst>
                              </a:custGeom>
                              <a:solidFill>
                                <a:srgbClr val="D4B6F6"/>
                              </a:solidFill>
                              <a:ln>
                                <a:noFill/>
                              </a:ln>
                            </wps:spPr>
                            <wps:bodyPr spcFirstLastPara="1" wrap="square" lIns="91425" tIns="91425" rIns="91425" bIns="91425" anchor="ctr" anchorCtr="0">
                              <a:noAutofit/>
                            </wps:bodyPr>
                          </wps:wsp>
                          <wps:wsp>
                            <wps:cNvPr id="327" name="Google Shape;319;p26"/>
                            <wps:cNvSpPr/>
                            <wps:spPr>
                              <a:xfrm>
                                <a:off x="6647719" y="2253670"/>
                                <a:ext cx="83325" cy="47225"/>
                              </a:xfrm>
                              <a:custGeom>
                                <a:avLst/>
                                <a:gdLst/>
                                <a:ahLst/>
                                <a:cxnLst/>
                                <a:rect l="l" t="t" r="r" b="b"/>
                                <a:pathLst>
                                  <a:path w="3333" h="1889" extrusionOk="0">
                                    <a:moveTo>
                                      <a:pt x="1799" y="1"/>
                                    </a:moveTo>
                                    <a:cubicBezTo>
                                      <a:pt x="1740" y="1"/>
                                      <a:pt x="1680" y="13"/>
                                      <a:pt x="1623" y="38"/>
                                    </a:cubicBezTo>
                                    <a:lnTo>
                                      <a:pt x="95" y="920"/>
                                    </a:lnTo>
                                    <a:cubicBezTo>
                                      <a:pt x="1" y="983"/>
                                      <a:pt x="9" y="1077"/>
                                      <a:pt x="127" y="1148"/>
                                    </a:cubicBezTo>
                                    <a:lnTo>
                                      <a:pt x="1316" y="1833"/>
                                    </a:lnTo>
                                    <a:cubicBezTo>
                                      <a:pt x="1379" y="1871"/>
                                      <a:pt x="1448" y="1889"/>
                                      <a:pt x="1518" y="1889"/>
                                    </a:cubicBezTo>
                                    <a:cubicBezTo>
                                      <a:pt x="1580" y="1889"/>
                                      <a:pt x="1643" y="1875"/>
                                      <a:pt x="1702" y="1849"/>
                                    </a:cubicBezTo>
                                    <a:lnTo>
                                      <a:pt x="3230" y="967"/>
                                    </a:lnTo>
                                    <a:cubicBezTo>
                                      <a:pt x="3332" y="904"/>
                                      <a:pt x="3316" y="810"/>
                                      <a:pt x="3206" y="747"/>
                                    </a:cubicBezTo>
                                    <a:lnTo>
                                      <a:pt x="2009" y="54"/>
                                    </a:lnTo>
                                    <a:cubicBezTo>
                                      <a:pt x="1944" y="19"/>
                                      <a:pt x="1872" y="1"/>
                                      <a:pt x="1799" y="1"/>
                                    </a:cubicBezTo>
                                    <a:close/>
                                  </a:path>
                                </a:pathLst>
                              </a:custGeom>
                              <a:solidFill>
                                <a:srgbClr val="D4B6F6"/>
                              </a:solidFill>
                              <a:ln>
                                <a:noFill/>
                              </a:ln>
                            </wps:spPr>
                            <wps:bodyPr spcFirstLastPara="1" wrap="square" lIns="91425" tIns="91425" rIns="91425" bIns="91425" anchor="ctr" anchorCtr="0">
                              <a:noAutofit/>
                            </wps:bodyPr>
                          </wps:wsp>
                          <wps:wsp>
                            <wps:cNvPr id="328" name="Google Shape;320;p26"/>
                            <wps:cNvSpPr/>
                            <wps:spPr>
                              <a:xfrm>
                                <a:off x="6706794" y="2219445"/>
                                <a:ext cx="83300" cy="47325"/>
                              </a:xfrm>
                              <a:custGeom>
                                <a:avLst/>
                                <a:gdLst/>
                                <a:ahLst/>
                                <a:cxnLst/>
                                <a:rect l="l" t="t" r="r" b="b"/>
                                <a:pathLst>
                                  <a:path w="3332" h="1893" extrusionOk="0">
                                    <a:moveTo>
                                      <a:pt x="1802" y="0"/>
                                    </a:moveTo>
                                    <a:cubicBezTo>
                                      <a:pt x="1744" y="0"/>
                                      <a:pt x="1686" y="12"/>
                                      <a:pt x="1631" y="37"/>
                                    </a:cubicBezTo>
                                    <a:lnTo>
                                      <a:pt x="103" y="926"/>
                                    </a:lnTo>
                                    <a:cubicBezTo>
                                      <a:pt x="0" y="982"/>
                                      <a:pt x="16" y="1084"/>
                                      <a:pt x="127" y="1147"/>
                                    </a:cubicBezTo>
                                    <a:lnTo>
                                      <a:pt x="1316" y="1840"/>
                                    </a:lnTo>
                                    <a:cubicBezTo>
                                      <a:pt x="1381" y="1875"/>
                                      <a:pt x="1453" y="1893"/>
                                      <a:pt x="1525" y="1893"/>
                                    </a:cubicBezTo>
                                    <a:cubicBezTo>
                                      <a:pt x="1585" y="1893"/>
                                      <a:pt x="1645" y="1881"/>
                                      <a:pt x="1702" y="1856"/>
                                    </a:cubicBezTo>
                                    <a:lnTo>
                                      <a:pt x="3237" y="966"/>
                                    </a:lnTo>
                                    <a:cubicBezTo>
                                      <a:pt x="3332" y="911"/>
                                      <a:pt x="3324" y="808"/>
                                      <a:pt x="3206" y="745"/>
                                    </a:cubicBezTo>
                                    <a:lnTo>
                                      <a:pt x="2017" y="60"/>
                                    </a:lnTo>
                                    <a:cubicBezTo>
                                      <a:pt x="1950" y="20"/>
                                      <a:pt x="1876" y="0"/>
                                      <a:pt x="1802" y="0"/>
                                    </a:cubicBezTo>
                                    <a:close/>
                                  </a:path>
                                </a:pathLst>
                              </a:custGeom>
                              <a:solidFill>
                                <a:srgbClr val="D4B6F6"/>
                              </a:solidFill>
                              <a:ln>
                                <a:noFill/>
                              </a:ln>
                            </wps:spPr>
                            <wps:bodyPr spcFirstLastPara="1" wrap="square" lIns="91425" tIns="91425" rIns="91425" bIns="91425" anchor="ctr" anchorCtr="0">
                              <a:noAutofit/>
                            </wps:bodyPr>
                          </wps:wsp>
                          <wps:wsp>
                            <wps:cNvPr id="329" name="Google Shape;321;p26"/>
                            <wps:cNvSpPr/>
                            <wps:spPr>
                              <a:xfrm>
                                <a:off x="6765869" y="2185370"/>
                                <a:ext cx="83500" cy="47150"/>
                              </a:xfrm>
                              <a:custGeom>
                                <a:avLst/>
                                <a:gdLst/>
                                <a:ahLst/>
                                <a:cxnLst/>
                                <a:rect l="l" t="t" r="r" b="b"/>
                                <a:pathLst>
                                  <a:path w="3340" h="1886" extrusionOk="0">
                                    <a:moveTo>
                                      <a:pt x="1807" y="0"/>
                                    </a:moveTo>
                                    <a:cubicBezTo>
                                      <a:pt x="1747" y="0"/>
                                      <a:pt x="1687" y="12"/>
                                      <a:pt x="1630" y="37"/>
                                    </a:cubicBezTo>
                                    <a:lnTo>
                                      <a:pt x="103" y="927"/>
                                    </a:lnTo>
                                    <a:cubicBezTo>
                                      <a:pt x="0" y="982"/>
                                      <a:pt x="16" y="1077"/>
                                      <a:pt x="126" y="1147"/>
                                    </a:cubicBezTo>
                                    <a:lnTo>
                                      <a:pt x="1323" y="1833"/>
                                    </a:lnTo>
                                    <a:cubicBezTo>
                                      <a:pt x="1388" y="1867"/>
                                      <a:pt x="1460" y="1885"/>
                                      <a:pt x="1533" y="1885"/>
                                    </a:cubicBezTo>
                                    <a:cubicBezTo>
                                      <a:pt x="1593" y="1885"/>
                                      <a:pt x="1652" y="1873"/>
                                      <a:pt x="1709" y="1848"/>
                                    </a:cubicBezTo>
                                    <a:lnTo>
                                      <a:pt x="3237" y="966"/>
                                    </a:lnTo>
                                    <a:cubicBezTo>
                                      <a:pt x="3339" y="903"/>
                                      <a:pt x="3324" y="809"/>
                                      <a:pt x="3213" y="746"/>
                                    </a:cubicBezTo>
                                    <a:lnTo>
                                      <a:pt x="2016" y="53"/>
                                    </a:lnTo>
                                    <a:cubicBezTo>
                                      <a:pt x="1951" y="18"/>
                                      <a:pt x="1879" y="0"/>
                                      <a:pt x="1807" y="0"/>
                                    </a:cubicBezTo>
                                    <a:close/>
                                  </a:path>
                                </a:pathLst>
                              </a:custGeom>
                              <a:solidFill>
                                <a:srgbClr val="D4B6F6"/>
                              </a:solidFill>
                              <a:ln>
                                <a:noFill/>
                              </a:ln>
                            </wps:spPr>
                            <wps:bodyPr spcFirstLastPara="1" wrap="square" lIns="91425" tIns="91425" rIns="91425" bIns="91425" anchor="ctr" anchorCtr="0">
                              <a:noAutofit/>
                            </wps:bodyPr>
                          </wps:wsp>
                          <wps:wsp>
                            <wps:cNvPr id="330" name="Google Shape;322;p26"/>
                            <wps:cNvSpPr/>
                            <wps:spPr>
                              <a:xfrm>
                                <a:off x="6825119" y="2151145"/>
                                <a:ext cx="83325" cy="47300"/>
                              </a:xfrm>
                              <a:custGeom>
                                <a:avLst/>
                                <a:gdLst/>
                                <a:ahLst/>
                                <a:cxnLst/>
                                <a:rect l="l" t="t" r="r" b="b"/>
                                <a:pathLst>
                                  <a:path w="3333" h="1892" extrusionOk="0">
                                    <a:moveTo>
                                      <a:pt x="1806" y="1"/>
                                    </a:moveTo>
                                    <a:cubicBezTo>
                                      <a:pt x="1745" y="1"/>
                                      <a:pt x="1685" y="15"/>
                                      <a:pt x="1631" y="44"/>
                                    </a:cubicBezTo>
                                    <a:lnTo>
                                      <a:pt x="95" y="926"/>
                                    </a:lnTo>
                                    <a:cubicBezTo>
                                      <a:pt x="1" y="981"/>
                                      <a:pt x="9" y="1083"/>
                                      <a:pt x="127" y="1146"/>
                                    </a:cubicBezTo>
                                    <a:lnTo>
                                      <a:pt x="1316" y="1839"/>
                                    </a:lnTo>
                                    <a:cubicBezTo>
                                      <a:pt x="1381" y="1874"/>
                                      <a:pt x="1453" y="1892"/>
                                      <a:pt x="1526" y="1892"/>
                                    </a:cubicBezTo>
                                    <a:cubicBezTo>
                                      <a:pt x="1585" y="1892"/>
                                      <a:pt x="1645" y="1880"/>
                                      <a:pt x="1702" y="1855"/>
                                    </a:cubicBezTo>
                                    <a:lnTo>
                                      <a:pt x="3230" y="965"/>
                                    </a:lnTo>
                                    <a:cubicBezTo>
                                      <a:pt x="3332" y="910"/>
                                      <a:pt x="3316" y="807"/>
                                      <a:pt x="3206" y="744"/>
                                    </a:cubicBezTo>
                                    <a:lnTo>
                                      <a:pt x="2017" y="59"/>
                                    </a:lnTo>
                                    <a:cubicBezTo>
                                      <a:pt x="1953" y="21"/>
                                      <a:pt x="1879" y="1"/>
                                      <a:pt x="1806" y="1"/>
                                    </a:cubicBezTo>
                                    <a:close/>
                                  </a:path>
                                </a:pathLst>
                              </a:custGeom>
                              <a:solidFill>
                                <a:srgbClr val="D4B6F6"/>
                              </a:solidFill>
                              <a:ln>
                                <a:noFill/>
                              </a:ln>
                            </wps:spPr>
                            <wps:bodyPr spcFirstLastPara="1" wrap="square" lIns="91425" tIns="91425" rIns="91425" bIns="91425" anchor="ctr" anchorCtr="0">
                              <a:noAutofit/>
                            </wps:bodyPr>
                          </wps:wsp>
                          <wps:wsp>
                            <wps:cNvPr id="331" name="Google Shape;323;p26"/>
                            <wps:cNvSpPr/>
                            <wps:spPr>
                              <a:xfrm>
                                <a:off x="6884194" y="2117045"/>
                                <a:ext cx="83500" cy="47225"/>
                              </a:xfrm>
                              <a:custGeom>
                                <a:avLst/>
                                <a:gdLst/>
                                <a:ahLst/>
                                <a:cxnLst/>
                                <a:rect l="l" t="t" r="r" b="b"/>
                                <a:pathLst>
                                  <a:path w="3340" h="1889" extrusionOk="0">
                                    <a:moveTo>
                                      <a:pt x="1807" y="0"/>
                                    </a:moveTo>
                                    <a:cubicBezTo>
                                      <a:pt x="1747" y="0"/>
                                      <a:pt x="1687" y="12"/>
                                      <a:pt x="1631" y="37"/>
                                    </a:cubicBezTo>
                                    <a:lnTo>
                                      <a:pt x="103" y="927"/>
                                    </a:lnTo>
                                    <a:cubicBezTo>
                                      <a:pt x="0" y="982"/>
                                      <a:pt x="16" y="1077"/>
                                      <a:pt x="126" y="1148"/>
                                    </a:cubicBezTo>
                                    <a:lnTo>
                                      <a:pt x="1323" y="1833"/>
                                    </a:lnTo>
                                    <a:cubicBezTo>
                                      <a:pt x="1386" y="1870"/>
                                      <a:pt x="1456" y="1888"/>
                                      <a:pt x="1526" y="1888"/>
                                    </a:cubicBezTo>
                                    <a:cubicBezTo>
                                      <a:pt x="1588" y="1888"/>
                                      <a:pt x="1650" y="1874"/>
                                      <a:pt x="1709" y="1849"/>
                                    </a:cubicBezTo>
                                    <a:lnTo>
                                      <a:pt x="3237" y="967"/>
                                    </a:lnTo>
                                    <a:cubicBezTo>
                                      <a:pt x="3340" y="911"/>
                                      <a:pt x="3324" y="809"/>
                                      <a:pt x="3206" y="746"/>
                                    </a:cubicBezTo>
                                    <a:lnTo>
                                      <a:pt x="2017" y="53"/>
                                    </a:lnTo>
                                    <a:cubicBezTo>
                                      <a:pt x="1952" y="18"/>
                                      <a:pt x="1879" y="0"/>
                                      <a:pt x="1807" y="0"/>
                                    </a:cubicBezTo>
                                    <a:close/>
                                  </a:path>
                                </a:pathLst>
                              </a:custGeom>
                              <a:solidFill>
                                <a:srgbClr val="D4B6F6"/>
                              </a:solidFill>
                              <a:ln>
                                <a:noFill/>
                              </a:ln>
                            </wps:spPr>
                            <wps:bodyPr spcFirstLastPara="1" wrap="square" lIns="91425" tIns="91425" rIns="91425" bIns="91425" anchor="ctr" anchorCtr="0">
                              <a:noAutofit/>
                            </wps:bodyPr>
                          </wps:wsp>
                          <wps:wsp>
                            <wps:cNvPr id="332" name="Google Shape;324;p26"/>
                            <wps:cNvSpPr/>
                            <wps:spPr>
                              <a:xfrm>
                                <a:off x="6943444" y="2082920"/>
                                <a:ext cx="83325" cy="47200"/>
                              </a:xfrm>
                              <a:custGeom>
                                <a:avLst/>
                                <a:gdLst/>
                                <a:ahLst/>
                                <a:cxnLst/>
                                <a:rect l="l" t="t" r="r" b="b"/>
                                <a:pathLst>
                                  <a:path w="3333" h="1888" extrusionOk="0">
                                    <a:moveTo>
                                      <a:pt x="1809" y="0"/>
                                    </a:moveTo>
                                    <a:cubicBezTo>
                                      <a:pt x="1747" y="0"/>
                                      <a:pt x="1687" y="14"/>
                                      <a:pt x="1631" y="40"/>
                                    </a:cubicBezTo>
                                    <a:lnTo>
                                      <a:pt x="95" y="922"/>
                                    </a:lnTo>
                                    <a:cubicBezTo>
                                      <a:pt x="1" y="985"/>
                                      <a:pt x="9" y="1079"/>
                                      <a:pt x="127" y="1150"/>
                                    </a:cubicBezTo>
                                    <a:lnTo>
                                      <a:pt x="1316" y="1835"/>
                                    </a:lnTo>
                                    <a:cubicBezTo>
                                      <a:pt x="1381" y="1870"/>
                                      <a:pt x="1453" y="1888"/>
                                      <a:pt x="1526" y="1888"/>
                                    </a:cubicBezTo>
                                    <a:cubicBezTo>
                                      <a:pt x="1585" y="1888"/>
                                      <a:pt x="1645" y="1876"/>
                                      <a:pt x="1702" y="1851"/>
                                    </a:cubicBezTo>
                                    <a:lnTo>
                                      <a:pt x="3230" y="969"/>
                                    </a:lnTo>
                                    <a:cubicBezTo>
                                      <a:pt x="3332" y="906"/>
                                      <a:pt x="3317" y="812"/>
                                      <a:pt x="3206" y="741"/>
                                    </a:cubicBezTo>
                                    <a:lnTo>
                                      <a:pt x="2017" y="55"/>
                                    </a:lnTo>
                                    <a:cubicBezTo>
                                      <a:pt x="1950" y="18"/>
                                      <a:pt x="1879" y="0"/>
                                      <a:pt x="1809" y="0"/>
                                    </a:cubicBezTo>
                                    <a:close/>
                                  </a:path>
                                </a:pathLst>
                              </a:custGeom>
                              <a:solidFill>
                                <a:srgbClr val="D4B6F6"/>
                              </a:solidFill>
                              <a:ln>
                                <a:noFill/>
                              </a:ln>
                            </wps:spPr>
                            <wps:bodyPr spcFirstLastPara="1" wrap="square" lIns="91425" tIns="91425" rIns="91425" bIns="91425" anchor="ctr" anchorCtr="0">
                              <a:noAutofit/>
                            </wps:bodyPr>
                          </wps:wsp>
                          <wps:wsp>
                            <wps:cNvPr id="333" name="Google Shape;325;p26"/>
                            <wps:cNvSpPr/>
                            <wps:spPr>
                              <a:xfrm>
                                <a:off x="6257094" y="2411745"/>
                                <a:ext cx="89800" cy="51050"/>
                              </a:xfrm>
                              <a:custGeom>
                                <a:avLst/>
                                <a:gdLst/>
                                <a:ahLst/>
                                <a:cxnLst/>
                                <a:rect l="l" t="t" r="r" b="b"/>
                                <a:pathLst>
                                  <a:path w="3592" h="2042" extrusionOk="0">
                                    <a:moveTo>
                                      <a:pt x="2048" y="0"/>
                                    </a:moveTo>
                                    <a:cubicBezTo>
                                      <a:pt x="1998" y="0"/>
                                      <a:pt x="1947" y="10"/>
                                      <a:pt x="1899" y="31"/>
                                    </a:cubicBezTo>
                                    <a:lnTo>
                                      <a:pt x="79" y="1086"/>
                                    </a:lnTo>
                                    <a:cubicBezTo>
                                      <a:pt x="1" y="1134"/>
                                      <a:pt x="9" y="1212"/>
                                      <a:pt x="103" y="1268"/>
                                    </a:cubicBezTo>
                                    <a:lnTo>
                                      <a:pt x="1363" y="1992"/>
                                    </a:lnTo>
                                    <a:cubicBezTo>
                                      <a:pt x="1418" y="2026"/>
                                      <a:pt x="1477" y="2042"/>
                                      <a:pt x="1536" y="2042"/>
                                    </a:cubicBezTo>
                                    <a:cubicBezTo>
                                      <a:pt x="1588" y="2042"/>
                                      <a:pt x="1639" y="2030"/>
                                      <a:pt x="1686" y="2008"/>
                                    </a:cubicBezTo>
                                    <a:lnTo>
                                      <a:pt x="3505" y="960"/>
                                    </a:lnTo>
                                    <a:cubicBezTo>
                                      <a:pt x="3592" y="913"/>
                                      <a:pt x="3576" y="827"/>
                                      <a:pt x="3482" y="771"/>
                                    </a:cubicBezTo>
                                    <a:lnTo>
                                      <a:pt x="2229" y="47"/>
                                    </a:lnTo>
                                    <a:cubicBezTo>
                                      <a:pt x="2172" y="16"/>
                                      <a:pt x="2110" y="0"/>
                                      <a:pt x="2048" y="0"/>
                                    </a:cubicBezTo>
                                    <a:close/>
                                  </a:path>
                                </a:pathLst>
                              </a:custGeom>
                              <a:solidFill>
                                <a:srgbClr val="D4B6F6"/>
                              </a:solidFill>
                              <a:ln>
                                <a:noFill/>
                              </a:ln>
                            </wps:spPr>
                            <wps:bodyPr spcFirstLastPara="1" wrap="square" lIns="91425" tIns="91425" rIns="91425" bIns="91425" anchor="ctr" anchorCtr="0">
                              <a:noAutofit/>
                            </wps:bodyPr>
                          </wps:wsp>
                          <wps:wsp>
                            <wps:cNvPr id="334" name="Google Shape;326;p26"/>
                            <wps:cNvSpPr/>
                            <wps:spPr>
                              <a:xfrm>
                                <a:off x="6323444" y="2373470"/>
                                <a:ext cx="89800" cy="51075"/>
                              </a:xfrm>
                              <a:custGeom>
                                <a:avLst/>
                                <a:gdLst/>
                                <a:ahLst/>
                                <a:cxnLst/>
                                <a:rect l="l" t="t" r="r" b="b"/>
                                <a:pathLst>
                                  <a:path w="3592" h="2043" extrusionOk="0">
                                    <a:moveTo>
                                      <a:pt x="2056" y="1"/>
                                    </a:moveTo>
                                    <a:cubicBezTo>
                                      <a:pt x="2005" y="1"/>
                                      <a:pt x="1954" y="12"/>
                                      <a:pt x="1907" y="34"/>
                                    </a:cubicBezTo>
                                    <a:lnTo>
                                      <a:pt x="87" y="1082"/>
                                    </a:lnTo>
                                    <a:cubicBezTo>
                                      <a:pt x="1" y="1129"/>
                                      <a:pt x="9" y="1216"/>
                                      <a:pt x="111" y="1271"/>
                                    </a:cubicBezTo>
                                    <a:lnTo>
                                      <a:pt x="1363" y="1995"/>
                                    </a:lnTo>
                                    <a:cubicBezTo>
                                      <a:pt x="1420" y="2026"/>
                                      <a:pt x="1482" y="2042"/>
                                      <a:pt x="1545" y="2042"/>
                                    </a:cubicBezTo>
                                    <a:cubicBezTo>
                                      <a:pt x="1595" y="2042"/>
                                      <a:pt x="1645" y="2032"/>
                                      <a:pt x="1694" y="2011"/>
                                    </a:cubicBezTo>
                                    <a:lnTo>
                                      <a:pt x="3513" y="964"/>
                                    </a:lnTo>
                                    <a:cubicBezTo>
                                      <a:pt x="3592" y="908"/>
                                      <a:pt x="3584" y="822"/>
                                      <a:pt x="3490" y="775"/>
                                    </a:cubicBezTo>
                                    <a:lnTo>
                                      <a:pt x="2230" y="50"/>
                                    </a:lnTo>
                                    <a:cubicBezTo>
                                      <a:pt x="2175" y="16"/>
                                      <a:pt x="2115" y="1"/>
                                      <a:pt x="2056" y="1"/>
                                    </a:cubicBezTo>
                                    <a:close/>
                                  </a:path>
                                </a:pathLst>
                              </a:custGeom>
                              <a:solidFill>
                                <a:srgbClr val="D4B6F6"/>
                              </a:solidFill>
                              <a:ln>
                                <a:noFill/>
                              </a:ln>
                            </wps:spPr>
                            <wps:bodyPr spcFirstLastPara="1" wrap="square" lIns="91425" tIns="91425" rIns="91425" bIns="91425" anchor="ctr" anchorCtr="0">
                              <a:noAutofit/>
                            </wps:bodyPr>
                          </wps:wsp>
                          <wps:wsp>
                            <wps:cNvPr id="335" name="Google Shape;327;p26"/>
                            <wps:cNvSpPr/>
                            <wps:spPr>
                              <a:xfrm>
                                <a:off x="6389994" y="2335145"/>
                                <a:ext cx="89800" cy="50800"/>
                              </a:xfrm>
                              <a:custGeom>
                                <a:avLst/>
                                <a:gdLst/>
                                <a:ahLst/>
                                <a:cxnLst/>
                                <a:rect l="l" t="t" r="r" b="b"/>
                                <a:pathLst>
                                  <a:path w="3592" h="2032" extrusionOk="0">
                                    <a:moveTo>
                                      <a:pt x="2048" y="0"/>
                                    </a:moveTo>
                                    <a:cubicBezTo>
                                      <a:pt x="1998" y="0"/>
                                      <a:pt x="1947" y="11"/>
                                      <a:pt x="1899" y="31"/>
                                    </a:cubicBezTo>
                                    <a:lnTo>
                                      <a:pt x="79" y="1079"/>
                                    </a:lnTo>
                                    <a:cubicBezTo>
                                      <a:pt x="1" y="1126"/>
                                      <a:pt x="9" y="1205"/>
                                      <a:pt x="103" y="1260"/>
                                    </a:cubicBezTo>
                                    <a:lnTo>
                                      <a:pt x="1363" y="1985"/>
                                    </a:lnTo>
                                    <a:cubicBezTo>
                                      <a:pt x="1420" y="2015"/>
                                      <a:pt x="1482" y="2031"/>
                                      <a:pt x="1544" y="2031"/>
                                    </a:cubicBezTo>
                                    <a:cubicBezTo>
                                      <a:pt x="1592" y="2031"/>
                                      <a:pt x="1641" y="2021"/>
                                      <a:pt x="1686" y="2000"/>
                                    </a:cubicBezTo>
                                    <a:lnTo>
                                      <a:pt x="3505" y="953"/>
                                    </a:lnTo>
                                    <a:cubicBezTo>
                                      <a:pt x="3592" y="906"/>
                                      <a:pt x="3576" y="819"/>
                                      <a:pt x="3482" y="772"/>
                                    </a:cubicBezTo>
                                    <a:lnTo>
                                      <a:pt x="2229" y="47"/>
                                    </a:lnTo>
                                    <a:cubicBezTo>
                                      <a:pt x="2172" y="16"/>
                                      <a:pt x="2110" y="0"/>
                                      <a:pt x="2048" y="0"/>
                                    </a:cubicBezTo>
                                    <a:close/>
                                  </a:path>
                                </a:pathLst>
                              </a:custGeom>
                              <a:solidFill>
                                <a:srgbClr val="D4B6F6"/>
                              </a:solidFill>
                              <a:ln>
                                <a:noFill/>
                              </a:ln>
                            </wps:spPr>
                            <wps:bodyPr spcFirstLastPara="1" wrap="square" lIns="91425" tIns="91425" rIns="91425" bIns="91425" anchor="ctr" anchorCtr="0">
                              <a:noAutofit/>
                            </wps:bodyPr>
                          </wps:wsp>
                          <wps:wsp>
                            <wps:cNvPr id="336" name="Google Shape;328;p26"/>
                            <wps:cNvSpPr/>
                            <wps:spPr>
                              <a:xfrm>
                                <a:off x="6456344" y="2296670"/>
                                <a:ext cx="89825" cy="51075"/>
                              </a:xfrm>
                              <a:custGeom>
                                <a:avLst/>
                                <a:gdLst/>
                                <a:ahLst/>
                                <a:cxnLst/>
                                <a:rect l="l" t="t" r="r" b="b"/>
                                <a:pathLst>
                                  <a:path w="3593" h="2043" extrusionOk="0">
                                    <a:moveTo>
                                      <a:pt x="2062" y="0"/>
                                    </a:moveTo>
                                    <a:cubicBezTo>
                                      <a:pt x="2009" y="0"/>
                                      <a:pt x="1956" y="12"/>
                                      <a:pt x="1907" y="35"/>
                                    </a:cubicBezTo>
                                    <a:lnTo>
                                      <a:pt x="87" y="1082"/>
                                    </a:lnTo>
                                    <a:cubicBezTo>
                                      <a:pt x="1" y="1129"/>
                                      <a:pt x="9" y="1216"/>
                                      <a:pt x="111" y="1271"/>
                                    </a:cubicBezTo>
                                    <a:lnTo>
                                      <a:pt x="1363" y="1996"/>
                                    </a:lnTo>
                                    <a:cubicBezTo>
                                      <a:pt x="1420" y="2026"/>
                                      <a:pt x="1482" y="2043"/>
                                      <a:pt x="1545" y="2043"/>
                                    </a:cubicBezTo>
                                    <a:cubicBezTo>
                                      <a:pt x="1595" y="2043"/>
                                      <a:pt x="1645" y="2032"/>
                                      <a:pt x="1694" y="2012"/>
                                    </a:cubicBezTo>
                                    <a:lnTo>
                                      <a:pt x="3513" y="956"/>
                                    </a:lnTo>
                                    <a:cubicBezTo>
                                      <a:pt x="3592" y="909"/>
                                      <a:pt x="3584" y="830"/>
                                      <a:pt x="3490" y="767"/>
                                    </a:cubicBezTo>
                                    <a:lnTo>
                                      <a:pt x="2230" y="43"/>
                                    </a:lnTo>
                                    <a:cubicBezTo>
                                      <a:pt x="2176" y="14"/>
                                      <a:pt x="2119" y="0"/>
                                      <a:pt x="2062" y="0"/>
                                    </a:cubicBezTo>
                                    <a:close/>
                                  </a:path>
                                </a:pathLst>
                              </a:custGeom>
                              <a:solidFill>
                                <a:srgbClr val="D4B6F6"/>
                              </a:solidFill>
                              <a:ln>
                                <a:noFill/>
                              </a:ln>
                            </wps:spPr>
                            <wps:bodyPr spcFirstLastPara="1" wrap="square" lIns="91425" tIns="91425" rIns="91425" bIns="91425" anchor="ctr" anchorCtr="0">
                              <a:noAutofit/>
                            </wps:bodyPr>
                          </wps:wsp>
                          <wps:wsp>
                            <wps:cNvPr id="337" name="Google Shape;329;p26"/>
                            <wps:cNvSpPr/>
                            <wps:spPr>
                              <a:xfrm>
                                <a:off x="6522894" y="2258270"/>
                                <a:ext cx="89800" cy="51075"/>
                              </a:xfrm>
                              <a:custGeom>
                                <a:avLst/>
                                <a:gdLst/>
                                <a:ahLst/>
                                <a:cxnLst/>
                                <a:rect l="l" t="t" r="r" b="b"/>
                                <a:pathLst>
                                  <a:path w="3592" h="2043" extrusionOk="0">
                                    <a:moveTo>
                                      <a:pt x="2061" y="0"/>
                                    </a:moveTo>
                                    <a:cubicBezTo>
                                      <a:pt x="2007" y="0"/>
                                      <a:pt x="1952" y="12"/>
                                      <a:pt x="1899" y="35"/>
                                    </a:cubicBezTo>
                                    <a:lnTo>
                                      <a:pt x="79" y="1082"/>
                                    </a:lnTo>
                                    <a:cubicBezTo>
                                      <a:pt x="1" y="1130"/>
                                      <a:pt x="9" y="1216"/>
                                      <a:pt x="103" y="1271"/>
                                    </a:cubicBezTo>
                                    <a:lnTo>
                                      <a:pt x="1363" y="1996"/>
                                    </a:lnTo>
                                    <a:cubicBezTo>
                                      <a:pt x="1420" y="2027"/>
                                      <a:pt x="1482" y="2043"/>
                                      <a:pt x="1544" y="2043"/>
                                    </a:cubicBezTo>
                                    <a:cubicBezTo>
                                      <a:pt x="1592" y="2043"/>
                                      <a:pt x="1641" y="2033"/>
                                      <a:pt x="1686" y="2012"/>
                                    </a:cubicBezTo>
                                    <a:lnTo>
                                      <a:pt x="3505" y="956"/>
                                    </a:lnTo>
                                    <a:cubicBezTo>
                                      <a:pt x="3592" y="909"/>
                                      <a:pt x="3576" y="830"/>
                                      <a:pt x="3482" y="775"/>
                                    </a:cubicBezTo>
                                    <a:lnTo>
                                      <a:pt x="2229" y="43"/>
                                    </a:lnTo>
                                    <a:cubicBezTo>
                                      <a:pt x="2176" y="14"/>
                                      <a:pt x="2119" y="0"/>
                                      <a:pt x="2061" y="0"/>
                                    </a:cubicBezTo>
                                    <a:close/>
                                  </a:path>
                                </a:pathLst>
                              </a:custGeom>
                              <a:solidFill>
                                <a:srgbClr val="D4B6F6"/>
                              </a:solidFill>
                              <a:ln>
                                <a:noFill/>
                              </a:ln>
                            </wps:spPr>
                            <wps:bodyPr spcFirstLastPara="1" wrap="square" lIns="91425" tIns="91425" rIns="91425" bIns="91425" anchor="ctr" anchorCtr="0">
                              <a:noAutofit/>
                            </wps:bodyPr>
                          </wps:wsp>
                          <wps:wsp>
                            <wps:cNvPr id="338" name="Google Shape;330;p26"/>
                            <wps:cNvSpPr/>
                            <wps:spPr>
                              <a:xfrm>
                                <a:off x="6589244" y="2219895"/>
                                <a:ext cx="89825" cy="51075"/>
                              </a:xfrm>
                              <a:custGeom>
                                <a:avLst/>
                                <a:gdLst/>
                                <a:ahLst/>
                                <a:cxnLst/>
                                <a:rect l="l" t="t" r="r" b="b"/>
                                <a:pathLst>
                                  <a:path w="3593" h="2043" extrusionOk="0">
                                    <a:moveTo>
                                      <a:pt x="2056" y="1"/>
                                    </a:moveTo>
                                    <a:cubicBezTo>
                                      <a:pt x="2005" y="1"/>
                                      <a:pt x="1954" y="12"/>
                                      <a:pt x="1907" y="34"/>
                                    </a:cubicBezTo>
                                    <a:lnTo>
                                      <a:pt x="87" y="1082"/>
                                    </a:lnTo>
                                    <a:cubicBezTo>
                                      <a:pt x="1" y="1129"/>
                                      <a:pt x="9" y="1216"/>
                                      <a:pt x="111" y="1271"/>
                                    </a:cubicBezTo>
                                    <a:lnTo>
                                      <a:pt x="1363" y="1995"/>
                                    </a:lnTo>
                                    <a:cubicBezTo>
                                      <a:pt x="1420" y="2026"/>
                                      <a:pt x="1482" y="2042"/>
                                      <a:pt x="1545" y="2042"/>
                                    </a:cubicBezTo>
                                    <a:cubicBezTo>
                                      <a:pt x="1595" y="2042"/>
                                      <a:pt x="1645" y="2032"/>
                                      <a:pt x="1694" y="2011"/>
                                    </a:cubicBezTo>
                                    <a:lnTo>
                                      <a:pt x="3513" y="964"/>
                                    </a:lnTo>
                                    <a:cubicBezTo>
                                      <a:pt x="3592" y="908"/>
                                      <a:pt x="3584" y="830"/>
                                      <a:pt x="3490" y="775"/>
                                    </a:cubicBezTo>
                                    <a:lnTo>
                                      <a:pt x="2230" y="50"/>
                                    </a:lnTo>
                                    <a:cubicBezTo>
                                      <a:pt x="2175" y="16"/>
                                      <a:pt x="2115" y="1"/>
                                      <a:pt x="2056" y="1"/>
                                    </a:cubicBezTo>
                                    <a:close/>
                                  </a:path>
                                </a:pathLst>
                              </a:custGeom>
                              <a:solidFill>
                                <a:srgbClr val="D4B6F6"/>
                              </a:solidFill>
                              <a:ln>
                                <a:noFill/>
                              </a:ln>
                            </wps:spPr>
                            <wps:bodyPr spcFirstLastPara="1" wrap="square" lIns="91425" tIns="91425" rIns="91425" bIns="91425" anchor="ctr" anchorCtr="0">
                              <a:noAutofit/>
                            </wps:bodyPr>
                          </wps:wsp>
                          <wps:wsp>
                            <wps:cNvPr id="339" name="Google Shape;331;p26"/>
                            <wps:cNvSpPr/>
                            <wps:spPr>
                              <a:xfrm>
                                <a:off x="6655794" y="2181495"/>
                                <a:ext cx="89800" cy="51075"/>
                              </a:xfrm>
                              <a:custGeom>
                                <a:avLst/>
                                <a:gdLst/>
                                <a:ahLst/>
                                <a:cxnLst/>
                                <a:rect l="l" t="t" r="r" b="b"/>
                                <a:pathLst>
                                  <a:path w="3592" h="2043" extrusionOk="0">
                                    <a:moveTo>
                                      <a:pt x="2055" y="1"/>
                                    </a:moveTo>
                                    <a:cubicBezTo>
                                      <a:pt x="2003" y="1"/>
                                      <a:pt x="1950" y="13"/>
                                      <a:pt x="1899" y="35"/>
                                    </a:cubicBezTo>
                                    <a:lnTo>
                                      <a:pt x="79" y="1082"/>
                                    </a:lnTo>
                                    <a:cubicBezTo>
                                      <a:pt x="1" y="1129"/>
                                      <a:pt x="9" y="1216"/>
                                      <a:pt x="103" y="1271"/>
                                    </a:cubicBezTo>
                                    <a:lnTo>
                                      <a:pt x="1363" y="1996"/>
                                    </a:lnTo>
                                    <a:cubicBezTo>
                                      <a:pt x="1420" y="2026"/>
                                      <a:pt x="1482" y="2042"/>
                                      <a:pt x="1544" y="2042"/>
                                    </a:cubicBezTo>
                                    <a:cubicBezTo>
                                      <a:pt x="1592" y="2042"/>
                                      <a:pt x="1641" y="2032"/>
                                      <a:pt x="1686" y="2011"/>
                                    </a:cubicBezTo>
                                    <a:lnTo>
                                      <a:pt x="3505" y="964"/>
                                    </a:lnTo>
                                    <a:cubicBezTo>
                                      <a:pt x="3592" y="917"/>
                                      <a:pt x="3576" y="830"/>
                                      <a:pt x="3482" y="775"/>
                                    </a:cubicBezTo>
                                    <a:lnTo>
                                      <a:pt x="2230" y="50"/>
                                    </a:lnTo>
                                    <a:cubicBezTo>
                                      <a:pt x="2175" y="17"/>
                                      <a:pt x="2115" y="1"/>
                                      <a:pt x="2055" y="1"/>
                                    </a:cubicBezTo>
                                    <a:close/>
                                  </a:path>
                                </a:pathLst>
                              </a:custGeom>
                              <a:solidFill>
                                <a:srgbClr val="D4B6F6"/>
                              </a:solidFill>
                              <a:ln>
                                <a:noFill/>
                              </a:ln>
                            </wps:spPr>
                            <wps:bodyPr spcFirstLastPara="1" wrap="square" lIns="91425" tIns="91425" rIns="91425" bIns="91425" anchor="ctr" anchorCtr="0">
                              <a:noAutofit/>
                            </wps:bodyPr>
                          </wps:wsp>
                          <wps:wsp>
                            <wps:cNvPr id="340" name="Google Shape;332;p26"/>
                            <wps:cNvSpPr/>
                            <wps:spPr>
                              <a:xfrm>
                                <a:off x="6722144" y="2143170"/>
                                <a:ext cx="89825" cy="51100"/>
                              </a:xfrm>
                              <a:custGeom>
                                <a:avLst/>
                                <a:gdLst/>
                                <a:ahLst/>
                                <a:cxnLst/>
                                <a:rect l="l" t="t" r="r" b="b"/>
                                <a:pathLst>
                                  <a:path w="3593" h="2044" extrusionOk="0">
                                    <a:moveTo>
                                      <a:pt x="2049" y="1"/>
                                    </a:moveTo>
                                    <a:cubicBezTo>
                                      <a:pt x="2000" y="1"/>
                                      <a:pt x="1952" y="11"/>
                                      <a:pt x="1907" y="32"/>
                                    </a:cubicBezTo>
                                    <a:lnTo>
                                      <a:pt x="87" y="1087"/>
                                    </a:lnTo>
                                    <a:cubicBezTo>
                                      <a:pt x="1" y="1134"/>
                                      <a:pt x="9" y="1213"/>
                                      <a:pt x="111" y="1268"/>
                                    </a:cubicBezTo>
                                    <a:lnTo>
                                      <a:pt x="1363" y="2001"/>
                                    </a:lnTo>
                                    <a:cubicBezTo>
                                      <a:pt x="1416" y="2029"/>
                                      <a:pt x="1474" y="2043"/>
                                      <a:pt x="1532" y="2043"/>
                                    </a:cubicBezTo>
                                    <a:cubicBezTo>
                                      <a:pt x="1586" y="2043"/>
                                      <a:pt x="1641" y="2031"/>
                                      <a:pt x="1694" y="2009"/>
                                    </a:cubicBezTo>
                                    <a:lnTo>
                                      <a:pt x="3513" y="961"/>
                                    </a:lnTo>
                                    <a:cubicBezTo>
                                      <a:pt x="3592" y="914"/>
                                      <a:pt x="3584" y="827"/>
                                      <a:pt x="3490" y="772"/>
                                    </a:cubicBezTo>
                                    <a:lnTo>
                                      <a:pt x="2230" y="48"/>
                                    </a:lnTo>
                                    <a:cubicBezTo>
                                      <a:pt x="2173" y="17"/>
                                      <a:pt x="2111" y="1"/>
                                      <a:pt x="2049" y="1"/>
                                    </a:cubicBezTo>
                                    <a:close/>
                                  </a:path>
                                </a:pathLst>
                              </a:custGeom>
                              <a:solidFill>
                                <a:srgbClr val="D4B6F6"/>
                              </a:solidFill>
                              <a:ln>
                                <a:noFill/>
                              </a:ln>
                            </wps:spPr>
                            <wps:bodyPr spcFirstLastPara="1" wrap="square" lIns="91425" tIns="91425" rIns="91425" bIns="91425" anchor="ctr" anchorCtr="0">
                              <a:noAutofit/>
                            </wps:bodyPr>
                          </wps:wsp>
                          <wps:wsp>
                            <wps:cNvPr id="341" name="Google Shape;333;p26"/>
                            <wps:cNvSpPr/>
                            <wps:spPr>
                              <a:xfrm>
                                <a:off x="6788694" y="2104795"/>
                                <a:ext cx="89800" cy="51075"/>
                              </a:xfrm>
                              <a:custGeom>
                                <a:avLst/>
                                <a:gdLst/>
                                <a:ahLst/>
                                <a:cxnLst/>
                                <a:rect l="l" t="t" r="r" b="b"/>
                                <a:pathLst>
                                  <a:path w="3592" h="2043" extrusionOk="0">
                                    <a:moveTo>
                                      <a:pt x="2048" y="0"/>
                                    </a:moveTo>
                                    <a:cubicBezTo>
                                      <a:pt x="1998" y="0"/>
                                      <a:pt x="1948" y="10"/>
                                      <a:pt x="1899" y="31"/>
                                    </a:cubicBezTo>
                                    <a:lnTo>
                                      <a:pt x="79" y="1086"/>
                                    </a:lnTo>
                                    <a:cubicBezTo>
                                      <a:pt x="1" y="1134"/>
                                      <a:pt x="9" y="1220"/>
                                      <a:pt x="103" y="1275"/>
                                    </a:cubicBezTo>
                                    <a:lnTo>
                                      <a:pt x="1363" y="2000"/>
                                    </a:lnTo>
                                    <a:cubicBezTo>
                                      <a:pt x="1412" y="2029"/>
                                      <a:pt x="1470" y="2042"/>
                                      <a:pt x="1528" y="2042"/>
                                    </a:cubicBezTo>
                                    <a:cubicBezTo>
                                      <a:pt x="1582" y="2042"/>
                                      <a:pt x="1637" y="2031"/>
                                      <a:pt x="1686" y="2008"/>
                                    </a:cubicBezTo>
                                    <a:lnTo>
                                      <a:pt x="3505" y="960"/>
                                    </a:lnTo>
                                    <a:cubicBezTo>
                                      <a:pt x="3592" y="913"/>
                                      <a:pt x="3576" y="826"/>
                                      <a:pt x="3482" y="771"/>
                                    </a:cubicBezTo>
                                    <a:lnTo>
                                      <a:pt x="2230" y="47"/>
                                    </a:lnTo>
                                    <a:cubicBezTo>
                                      <a:pt x="2172" y="16"/>
                                      <a:pt x="2110" y="0"/>
                                      <a:pt x="2048" y="0"/>
                                    </a:cubicBezTo>
                                    <a:close/>
                                  </a:path>
                                </a:pathLst>
                              </a:custGeom>
                              <a:solidFill>
                                <a:srgbClr val="D4B6F6"/>
                              </a:solidFill>
                              <a:ln>
                                <a:noFill/>
                              </a:ln>
                            </wps:spPr>
                            <wps:bodyPr spcFirstLastPara="1" wrap="square" lIns="91425" tIns="91425" rIns="91425" bIns="91425" anchor="ctr" anchorCtr="0">
                              <a:noAutofit/>
                            </wps:bodyPr>
                          </wps:wsp>
                          <wps:wsp>
                            <wps:cNvPr id="342" name="Google Shape;334;p26"/>
                            <wps:cNvSpPr/>
                            <wps:spPr>
                              <a:xfrm>
                                <a:off x="6855044" y="2066420"/>
                                <a:ext cx="89825" cy="51125"/>
                              </a:xfrm>
                              <a:custGeom>
                                <a:avLst/>
                                <a:gdLst/>
                                <a:ahLst/>
                                <a:cxnLst/>
                                <a:rect l="l" t="t" r="r" b="b"/>
                                <a:pathLst>
                                  <a:path w="3593" h="2045" extrusionOk="0">
                                    <a:moveTo>
                                      <a:pt x="2056" y="1"/>
                                    </a:moveTo>
                                    <a:cubicBezTo>
                                      <a:pt x="2005" y="1"/>
                                      <a:pt x="1954" y="13"/>
                                      <a:pt x="1907" y="38"/>
                                    </a:cubicBezTo>
                                    <a:lnTo>
                                      <a:pt x="87" y="1086"/>
                                    </a:lnTo>
                                    <a:cubicBezTo>
                                      <a:pt x="1" y="1133"/>
                                      <a:pt x="9" y="1220"/>
                                      <a:pt x="111" y="1275"/>
                                    </a:cubicBezTo>
                                    <a:lnTo>
                                      <a:pt x="1363" y="1999"/>
                                    </a:lnTo>
                                    <a:cubicBezTo>
                                      <a:pt x="1418" y="2029"/>
                                      <a:pt x="1477" y="2045"/>
                                      <a:pt x="1538" y="2045"/>
                                    </a:cubicBezTo>
                                    <a:cubicBezTo>
                                      <a:pt x="1590" y="2045"/>
                                      <a:pt x="1643" y="2033"/>
                                      <a:pt x="1694" y="2007"/>
                                    </a:cubicBezTo>
                                    <a:lnTo>
                                      <a:pt x="3513" y="960"/>
                                    </a:lnTo>
                                    <a:cubicBezTo>
                                      <a:pt x="3592" y="912"/>
                                      <a:pt x="3584" y="826"/>
                                      <a:pt x="3490" y="771"/>
                                    </a:cubicBezTo>
                                    <a:lnTo>
                                      <a:pt x="2230" y="46"/>
                                    </a:lnTo>
                                    <a:cubicBezTo>
                                      <a:pt x="2175" y="17"/>
                                      <a:pt x="2115" y="1"/>
                                      <a:pt x="2056" y="1"/>
                                    </a:cubicBezTo>
                                    <a:close/>
                                  </a:path>
                                </a:pathLst>
                              </a:custGeom>
                              <a:solidFill>
                                <a:srgbClr val="D4B6F6"/>
                              </a:solidFill>
                              <a:ln>
                                <a:noFill/>
                              </a:ln>
                            </wps:spPr>
                            <wps:bodyPr spcFirstLastPara="1" wrap="square" lIns="91425" tIns="91425" rIns="91425" bIns="91425" anchor="ctr" anchorCtr="0">
                              <a:noAutofit/>
                            </wps:bodyPr>
                          </wps:wsp>
                          <wps:wsp>
                            <wps:cNvPr id="343" name="Google Shape;335;p26"/>
                            <wps:cNvSpPr/>
                            <wps:spPr>
                              <a:xfrm>
                                <a:off x="6921594" y="2028095"/>
                                <a:ext cx="89825" cy="51100"/>
                              </a:xfrm>
                              <a:custGeom>
                                <a:avLst/>
                                <a:gdLst/>
                                <a:ahLst/>
                                <a:cxnLst/>
                                <a:rect l="l" t="t" r="r" b="b"/>
                                <a:pathLst>
                                  <a:path w="3593" h="2044" extrusionOk="0">
                                    <a:moveTo>
                                      <a:pt x="2057" y="1"/>
                                    </a:moveTo>
                                    <a:cubicBezTo>
                                      <a:pt x="2003" y="1"/>
                                      <a:pt x="1948" y="13"/>
                                      <a:pt x="1899" y="35"/>
                                    </a:cubicBezTo>
                                    <a:lnTo>
                                      <a:pt x="80" y="1083"/>
                                    </a:lnTo>
                                    <a:cubicBezTo>
                                      <a:pt x="1" y="1130"/>
                                      <a:pt x="9" y="1217"/>
                                      <a:pt x="103" y="1272"/>
                                    </a:cubicBezTo>
                                    <a:lnTo>
                                      <a:pt x="1363" y="1996"/>
                                    </a:lnTo>
                                    <a:cubicBezTo>
                                      <a:pt x="1416" y="2027"/>
                                      <a:pt x="1478" y="2043"/>
                                      <a:pt x="1541" y="2043"/>
                                    </a:cubicBezTo>
                                    <a:cubicBezTo>
                                      <a:pt x="1591" y="2043"/>
                                      <a:pt x="1641" y="2033"/>
                                      <a:pt x="1686" y="2012"/>
                                    </a:cubicBezTo>
                                    <a:lnTo>
                                      <a:pt x="3505" y="957"/>
                                    </a:lnTo>
                                    <a:cubicBezTo>
                                      <a:pt x="3592" y="910"/>
                                      <a:pt x="3576" y="831"/>
                                      <a:pt x="3482" y="776"/>
                                    </a:cubicBezTo>
                                    <a:lnTo>
                                      <a:pt x="2222" y="43"/>
                                    </a:lnTo>
                                    <a:cubicBezTo>
                                      <a:pt x="2173" y="15"/>
                                      <a:pt x="2115" y="1"/>
                                      <a:pt x="2057" y="1"/>
                                    </a:cubicBezTo>
                                    <a:close/>
                                  </a:path>
                                </a:pathLst>
                              </a:custGeom>
                              <a:solidFill>
                                <a:srgbClr val="D4B6F6"/>
                              </a:solidFill>
                              <a:ln>
                                <a:noFill/>
                              </a:ln>
                            </wps:spPr>
                            <wps:bodyPr spcFirstLastPara="1" wrap="square" lIns="91425" tIns="91425" rIns="91425" bIns="91425" anchor="ctr" anchorCtr="0">
                              <a:noAutofit/>
                            </wps:bodyPr>
                          </wps:wsp>
                          <wps:wsp>
                            <wps:cNvPr id="344" name="Google Shape;336;p26"/>
                            <wps:cNvSpPr/>
                            <wps:spPr>
                              <a:xfrm>
                                <a:off x="7151769" y="2080945"/>
                                <a:ext cx="98650" cy="56150"/>
                              </a:xfrm>
                              <a:custGeom>
                                <a:avLst/>
                                <a:gdLst/>
                                <a:ahLst/>
                                <a:cxnLst/>
                                <a:rect l="l" t="t" r="r" b="b"/>
                                <a:pathLst>
                                  <a:path w="3946" h="2246" extrusionOk="0">
                                    <a:moveTo>
                                      <a:pt x="2401" y="0"/>
                                    </a:moveTo>
                                    <a:cubicBezTo>
                                      <a:pt x="2352" y="0"/>
                                      <a:pt x="2304" y="10"/>
                                      <a:pt x="2261" y="32"/>
                                    </a:cubicBezTo>
                                    <a:lnTo>
                                      <a:pt x="79" y="1292"/>
                                    </a:lnTo>
                                    <a:cubicBezTo>
                                      <a:pt x="0" y="1332"/>
                                      <a:pt x="8" y="1410"/>
                                      <a:pt x="103" y="1465"/>
                                    </a:cubicBezTo>
                                    <a:lnTo>
                                      <a:pt x="1379" y="2206"/>
                                    </a:lnTo>
                                    <a:cubicBezTo>
                                      <a:pt x="1430" y="2231"/>
                                      <a:pt x="1488" y="2245"/>
                                      <a:pt x="1545" y="2245"/>
                                    </a:cubicBezTo>
                                    <a:cubicBezTo>
                                      <a:pt x="1594" y="2245"/>
                                      <a:pt x="1642" y="2235"/>
                                      <a:pt x="1686" y="2214"/>
                                    </a:cubicBezTo>
                                    <a:lnTo>
                                      <a:pt x="3867" y="954"/>
                                    </a:lnTo>
                                    <a:cubicBezTo>
                                      <a:pt x="3946" y="914"/>
                                      <a:pt x="3938" y="835"/>
                                      <a:pt x="3844" y="780"/>
                                    </a:cubicBezTo>
                                    <a:lnTo>
                                      <a:pt x="2568" y="40"/>
                                    </a:lnTo>
                                    <a:cubicBezTo>
                                      <a:pt x="2517" y="14"/>
                                      <a:pt x="2459" y="0"/>
                                      <a:pt x="2401" y="0"/>
                                    </a:cubicBezTo>
                                    <a:close/>
                                  </a:path>
                                </a:pathLst>
                              </a:custGeom>
                              <a:solidFill>
                                <a:srgbClr val="D4B6F6"/>
                              </a:solidFill>
                              <a:ln>
                                <a:noFill/>
                              </a:ln>
                            </wps:spPr>
                            <wps:bodyPr spcFirstLastPara="1" wrap="square" lIns="91425" tIns="91425" rIns="91425" bIns="91425" anchor="ctr" anchorCtr="0">
                              <a:noAutofit/>
                            </wps:bodyPr>
                          </wps:wsp>
                          <wps:wsp>
                            <wps:cNvPr id="345" name="Google Shape;337;p26"/>
                            <wps:cNvSpPr/>
                            <wps:spPr>
                              <a:xfrm>
                                <a:off x="7079894" y="2122495"/>
                                <a:ext cx="98675" cy="56150"/>
                              </a:xfrm>
                              <a:custGeom>
                                <a:avLst/>
                                <a:gdLst/>
                                <a:ahLst/>
                                <a:cxnLst/>
                                <a:rect l="l" t="t" r="r" b="b"/>
                                <a:pathLst>
                                  <a:path w="3947" h="2246" extrusionOk="0">
                                    <a:moveTo>
                                      <a:pt x="2400" y="1"/>
                                    </a:moveTo>
                                    <a:cubicBezTo>
                                      <a:pt x="2353" y="1"/>
                                      <a:pt x="2306" y="11"/>
                                      <a:pt x="2261" y="32"/>
                                    </a:cubicBezTo>
                                    <a:lnTo>
                                      <a:pt x="79" y="1292"/>
                                    </a:lnTo>
                                    <a:cubicBezTo>
                                      <a:pt x="1" y="1339"/>
                                      <a:pt x="16" y="1418"/>
                                      <a:pt x="103" y="1465"/>
                                    </a:cubicBezTo>
                                    <a:lnTo>
                                      <a:pt x="1387" y="2206"/>
                                    </a:lnTo>
                                    <a:cubicBezTo>
                                      <a:pt x="1438" y="2231"/>
                                      <a:pt x="1494" y="2245"/>
                                      <a:pt x="1549" y="2245"/>
                                    </a:cubicBezTo>
                                    <a:cubicBezTo>
                                      <a:pt x="1596" y="2245"/>
                                      <a:pt x="1643" y="2235"/>
                                      <a:pt x="1686" y="2213"/>
                                    </a:cubicBezTo>
                                    <a:lnTo>
                                      <a:pt x="3868" y="961"/>
                                    </a:lnTo>
                                    <a:cubicBezTo>
                                      <a:pt x="3946" y="914"/>
                                      <a:pt x="3939" y="835"/>
                                      <a:pt x="3852" y="780"/>
                                    </a:cubicBezTo>
                                    <a:lnTo>
                                      <a:pt x="2568" y="48"/>
                                    </a:lnTo>
                                    <a:cubicBezTo>
                                      <a:pt x="2515" y="17"/>
                                      <a:pt x="2458" y="1"/>
                                      <a:pt x="2400" y="1"/>
                                    </a:cubicBezTo>
                                    <a:close/>
                                  </a:path>
                                </a:pathLst>
                              </a:custGeom>
                              <a:solidFill>
                                <a:srgbClr val="D4B6F6"/>
                              </a:solidFill>
                              <a:ln>
                                <a:noFill/>
                              </a:ln>
                            </wps:spPr>
                            <wps:bodyPr spcFirstLastPara="1" wrap="square" lIns="91425" tIns="91425" rIns="91425" bIns="91425" anchor="ctr" anchorCtr="0">
                              <a:noAutofit/>
                            </wps:bodyPr>
                          </wps:wsp>
                          <wps:wsp>
                            <wps:cNvPr id="346" name="Google Shape;338;p26"/>
                            <wps:cNvSpPr/>
                            <wps:spPr>
                              <a:xfrm>
                                <a:off x="7008244" y="2163820"/>
                                <a:ext cx="98650" cy="56150"/>
                              </a:xfrm>
                              <a:custGeom>
                                <a:avLst/>
                                <a:gdLst/>
                                <a:ahLst/>
                                <a:cxnLst/>
                                <a:rect l="l" t="t" r="r" b="b"/>
                                <a:pathLst>
                                  <a:path w="3946" h="2246" extrusionOk="0">
                                    <a:moveTo>
                                      <a:pt x="2397" y="1"/>
                                    </a:moveTo>
                                    <a:cubicBezTo>
                                      <a:pt x="2350" y="1"/>
                                      <a:pt x="2304" y="11"/>
                                      <a:pt x="2260" y="33"/>
                                    </a:cubicBezTo>
                                    <a:lnTo>
                                      <a:pt x="79" y="1293"/>
                                    </a:lnTo>
                                    <a:cubicBezTo>
                                      <a:pt x="0" y="1332"/>
                                      <a:pt x="8" y="1411"/>
                                      <a:pt x="95" y="1466"/>
                                    </a:cubicBezTo>
                                    <a:lnTo>
                                      <a:pt x="1378" y="2206"/>
                                    </a:lnTo>
                                    <a:cubicBezTo>
                                      <a:pt x="1429" y="2232"/>
                                      <a:pt x="1485" y="2246"/>
                                      <a:pt x="1542" y="2246"/>
                                    </a:cubicBezTo>
                                    <a:cubicBezTo>
                                      <a:pt x="1590" y="2246"/>
                                      <a:pt x="1638" y="2236"/>
                                      <a:pt x="1685" y="2214"/>
                                    </a:cubicBezTo>
                                    <a:lnTo>
                                      <a:pt x="3867" y="954"/>
                                    </a:lnTo>
                                    <a:cubicBezTo>
                                      <a:pt x="3946" y="915"/>
                                      <a:pt x="3930" y="836"/>
                                      <a:pt x="3843" y="781"/>
                                    </a:cubicBezTo>
                                    <a:lnTo>
                                      <a:pt x="2560" y="41"/>
                                    </a:lnTo>
                                    <a:cubicBezTo>
                                      <a:pt x="2508" y="15"/>
                                      <a:pt x="2453" y="1"/>
                                      <a:pt x="2397" y="1"/>
                                    </a:cubicBezTo>
                                    <a:close/>
                                  </a:path>
                                </a:pathLst>
                              </a:custGeom>
                              <a:solidFill>
                                <a:srgbClr val="D4B6F6"/>
                              </a:solidFill>
                              <a:ln>
                                <a:noFill/>
                              </a:ln>
                            </wps:spPr>
                            <wps:bodyPr spcFirstLastPara="1" wrap="square" lIns="91425" tIns="91425" rIns="91425" bIns="91425" anchor="ctr" anchorCtr="0">
                              <a:noAutofit/>
                            </wps:bodyPr>
                          </wps:wsp>
                          <wps:wsp>
                            <wps:cNvPr id="347" name="Google Shape;339;p26"/>
                            <wps:cNvSpPr/>
                            <wps:spPr>
                              <a:xfrm>
                                <a:off x="6561694" y="2205270"/>
                                <a:ext cx="473350" cy="272550"/>
                              </a:xfrm>
                              <a:custGeom>
                                <a:avLst/>
                                <a:gdLst/>
                                <a:ahLst/>
                                <a:cxnLst/>
                                <a:rect l="l" t="t" r="r" b="b"/>
                                <a:pathLst>
                                  <a:path w="18934" h="10902" extrusionOk="0">
                                    <a:moveTo>
                                      <a:pt x="17388" y="1"/>
                                    </a:moveTo>
                                    <a:cubicBezTo>
                                      <a:pt x="17339" y="1"/>
                                      <a:pt x="17291" y="11"/>
                                      <a:pt x="17248" y="29"/>
                                    </a:cubicBezTo>
                                    <a:lnTo>
                                      <a:pt x="71" y="9944"/>
                                    </a:lnTo>
                                    <a:cubicBezTo>
                                      <a:pt x="0" y="9991"/>
                                      <a:pt x="8" y="10070"/>
                                      <a:pt x="95" y="10125"/>
                                    </a:cubicBezTo>
                                    <a:lnTo>
                                      <a:pt x="1378" y="10858"/>
                                    </a:lnTo>
                                    <a:cubicBezTo>
                                      <a:pt x="1430" y="10887"/>
                                      <a:pt x="1485" y="10901"/>
                                      <a:pt x="1542" y="10901"/>
                                    </a:cubicBezTo>
                                    <a:cubicBezTo>
                                      <a:pt x="1590" y="10901"/>
                                      <a:pt x="1639" y="10891"/>
                                      <a:pt x="1686" y="10873"/>
                                    </a:cubicBezTo>
                                    <a:lnTo>
                                      <a:pt x="18854" y="958"/>
                                    </a:lnTo>
                                    <a:cubicBezTo>
                                      <a:pt x="18933" y="911"/>
                                      <a:pt x="18925" y="832"/>
                                      <a:pt x="18831" y="785"/>
                                    </a:cubicBezTo>
                                    <a:lnTo>
                                      <a:pt x="17555" y="44"/>
                                    </a:lnTo>
                                    <a:cubicBezTo>
                                      <a:pt x="17504" y="14"/>
                                      <a:pt x="17445" y="1"/>
                                      <a:pt x="17388" y="1"/>
                                    </a:cubicBezTo>
                                    <a:close/>
                                  </a:path>
                                </a:pathLst>
                              </a:custGeom>
                              <a:solidFill>
                                <a:srgbClr val="D4B6F6"/>
                              </a:solidFill>
                              <a:ln>
                                <a:noFill/>
                              </a:ln>
                            </wps:spPr>
                            <wps:bodyPr spcFirstLastPara="1" wrap="square" lIns="91425" tIns="91425" rIns="91425" bIns="91425" anchor="ctr" anchorCtr="0">
                              <a:noAutofit/>
                            </wps:bodyPr>
                          </wps:wsp>
                          <wps:wsp>
                            <wps:cNvPr id="348" name="Google Shape;340;p26"/>
                            <wps:cNvSpPr/>
                            <wps:spPr>
                              <a:xfrm>
                                <a:off x="6695169" y="2279295"/>
                                <a:ext cx="416850" cy="239200"/>
                              </a:xfrm>
                              <a:custGeom>
                                <a:avLst/>
                                <a:gdLst/>
                                <a:ahLst/>
                                <a:cxnLst/>
                                <a:rect l="l" t="t" r="r" b="b"/>
                                <a:pathLst>
                                  <a:path w="16674" h="9568" extrusionOk="0">
                                    <a:moveTo>
                                      <a:pt x="12473" y="1"/>
                                    </a:moveTo>
                                    <a:cubicBezTo>
                                      <a:pt x="12366" y="1"/>
                                      <a:pt x="12259" y="28"/>
                                      <a:pt x="12161" y="84"/>
                                    </a:cubicBezTo>
                                    <a:lnTo>
                                      <a:pt x="190" y="6991"/>
                                    </a:lnTo>
                                    <a:cubicBezTo>
                                      <a:pt x="17" y="7093"/>
                                      <a:pt x="1" y="7243"/>
                                      <a:pt x="150" y="7329"/>
                                    </a:cubicBezTo>
                                    <a:lnTo>
                                      <a:pt x="3931" y="9511"/>
                                    </a:lnTo>
                                    <a:cubicBezTo>
                                      <a:pt x="4015" y="9550"/>
                                      <a:pt x="4104" y="9568"/>
                                      <a:pt x="4192" y="9568"/>
                                    </a:cubicBezTo>
                                    <a:cubicBezTo>
                                      <a:pt x="4302" y="9568"/>
                                      <a:pt x="4410" y="9540"/>
                                      <a:pt x="4506" y="9487"/>
                                    </a:cubicBezTo>
                                    <a:lnTo>
                                      <a:pt x="16484" y="2573"/>
                                    </a:lnTo>
                                    <a:cubicBezTo>
                                      <a:pt x="16650" y="2478"/>
                                      <a:pt x="16673" y="2328"/>
                                      <a:pt x="16524" y="2242"/>
                                    </a:cubicBezTo>
                                    <a:lnTo>
                                      <a:pt x="12736" y="60"/>
                                    </a:lnTo>
                                    <a:cubicBezTo>
                                      <a:pt x="12653" y="21"/>
                                      <a:pt x="12563" y="1"/>
                                      <a:pt x="12473" y="1"/>
                                    </a:cubicBezTo>
                                    <a:close/>
                                  </a:path>
                                </a:pathLst>
                              </a:custGeom>
                              <a:solidFill>
                                <a:srgbClr val="D4B6F6"/>
                              </a:solidFill>
                              <a:ln>
                                <a:noFill/>
                              </a:ln>
                            </wps:spPr>
                            <wps:bodyPr spcFirstLastPara="1" wrap="square" lIns="91425" tIns="91425" rIns="91425" bIns="91425" anchor="ctr" anchorCtr="0">
                              <a:noAutofit/>
                            </wps:bodyPr>
                          </wps:wsp>
                          <wps:wsp>
                            <wps:cNvPr id="349" name="Google Shape;341;p26"/>
                            <wps:cNvSpPr/>
                            <wps:spPr>
                              <a:xfrm>
                                <a:off x="5913519" y="1222395"/>
                                <a:ext cx="1072875" cy="1218050"/>
                              </a:xfrm>
                              <a:custGeom>
                                <a:avLst/>
                                <a:gdLst/>
                                <a:ahLst/>
                                <a:cxnLst/>
                                <a:rect l="l" t="t" r="r" b="b"/>
                                <a:pathLst>
                                  <a:path w="42915" h="48722" extrusionOk="0">
                                    <a:moveTo>
                                      <a:pt x="37517" y="0"/>
                                    </a:moveTo>
                                    <a:cubicBezTo>
                                      <a:pt x="37402" y="0"/>
                                      <a:pt x="37284" y="29"/>
                                      <a:pt x="37174" y="92"/>
                                    </a:cubicBezTo>
                                    <a:lnTo>
                                      <a:pt x="379" y="21340"/>
                                    </a:lnTo>
                                    <a:cubicBezTo>
                                      <a:pt x="135" y="21482"/>
                                      <a:pt x="1" y="21765"/>
                                      <a:pt x="48" y="22057"/>
                                    </a:cubicBezTo>
                                    <a:lnTo>
                                      <a:pt x="4726" y="48156"/>
                                    </a:lnTo>
                                    <a:cubicBezTo>
                                      <a:pt x="4784" y="48502"/>
                                      <a:pt x="5078" y="48722"/>
                                      <a:pt x="5395" y="48722"/>
                                    </a:cubicBezTo>
                                    <a:cubicBezTo>
                                      <a:pt x="5511" y="48722"/>
                                      <a:pt x="5630" y="48692"/>
                                      <a:pt x="5742" y="48629"/>
                                    </a:cubicBezTo>
                                    <a:lnTo>
                                      <a:pt x="42537" y="27388"/>
                                    </a:lnTo>
                                    <a:cubicBezTo>
                                      <a:pt x="42781" y="27239"/>
                                      <a:pt x="42915" y="26955"/>
                                      <a:pt x="42868" y="26672"/>
                                    </a:cubicBezTo>
                                    <a:lnTo>
                                      <a:pt x="38197" y="564"/>
                                    </a:lnTo>
                                    <a:cubicBezTo>
                                      <a:pt x="38134" y="223"/>
                                      <a:pt x="37836" y="0"/>
                                      <a:pt x="37517" y="0"/>
                                    </a:cubicBezTo>
                                    <a:close/>
                                  </a:path>
                                </a:pathLst>
                              </a:custGeom>
                              <a:solidFill>
                                <a:srgbClr val="D4B6F6"/>
                              </a:solidFill>
                              <a:ln>
                                <a:noFill/>
                              </a:ln>
                            </wps:spPr>
                            <wps:bodyPr spcFirstLastPara="1" wrap="square" lIns="91425" tIns="91425" rIns="91425" bIns="91425" anchor="ctr" anchorCtr="0">
                              <a:noAutofit/>
                            </wps:bodyPr>
                          </wps:wsp>
                          <wps:wsp>
                            <wps:cNvPr id="350" name="Google Shape;342;p26"/>
                            <wps:cNvSpPr/>
                            <wps:spPr>
                              <a:xfrm>
                                <a:off x="5930269" y="1243945"/>
                                <a:ext cx="1039400" cy="1175125"/>
                              </a:xfrm>
                              <a:custGeom>
                                <a:avLst/>
                                <a:gdLst/>
                                <a:ahLst/>
                                <a:cxnLst/>
                                <a:rect l="l" t="t" r="r" b="b"/>
                                <a:pathLst>
                                  <a:path w="41576" h="47005" extrusionOk="0">
                                    <a:moveTo>
                                      <a:pt x="36465" y="0"/>
                                    </a:moveTo>
                                    <a:cubicBezTo>
                                      <a:pt x="36422" y="0"/>
                                      <a:pt x="36379" y="11"/>
                                      <a:pt x="36338" y="33"/>
                                    </a:cubicBezTo>
                                    <a:lnTo>
                                      <a:pt x="158" y="20927"/>
                                    </a:lnTo>
                                    <a:cubicBezTo>
                                      <a:pt x="55" y="20982"/>
                                      <a:pt x="0" y="21092"/>
                                      <a:pt x="24" y="21210"/>
                                    </a:cubicBezTo>
                                    <a:lnTo>
                                      <a:pt x="4852" y="46790"/>
                                    </a:lnTo>
                                    <a:cubicBezTo>
                                      <a:pt x="4875" y="46919"/>
                                      <a:pt x="4989" y="47004"/>
                                      <a:pt x="5114" y="47004"/>
                                    </a:cubicBezTo>
                                    <a:cubicBezTo>
                                      <a:pt x="5158" y="47004"/>
                                      <a:pt x="5203" y="46994"/>
                                      <a:pt x="5245" y="46971"/>
                                    </a:cubicBezTo>
                                    <a:lnTo>
                                      <a:pt x="41426" y="26078"/>
                                    </a:lnTo>
                                    <a:cubicBezTo>
                                      <a:pt x="41520" y="26022"/>
                                      <a:pt x="41575" y="25904"/>
                                      <a:pt x="41552" y="25794"/>
                                    </a:cubicBezTo>
                                    <a:lnTo>
                                      <a:pt x="36732" y="214"/>
                                    </a:lnTo>
                                    <a:cubicBezTo>
                                      <a:pt x="36703" y="86"/>
                                      <a:pt x="36587" y="0"/>
                                      <a:pt x="36465" y="0"/>
                                    </a:cubicBezTo>
                                    <a:close/>
                                  </a:path>
                                </a:pathLst>
                              </a:custGeom>
                              <a:solidFill>
                                <a:srgbClr val="B32A9A"/>
                              </a:solidFill>
                              <a:ln>
                                <a:noFill/>
                              </a:ln>
                            </wps:spPr>
                            <wps:bodyPr spcFirstLastPara="1" wrap="square" lIns="91425" tIns="91425" rIns="91425" bIns="91425" anchor="ctr" anchorCtr="0">
                              <a:noAutofit/>
                            </wps:bodyPr>
                          </wps:wsp>
                          <wps:wsp>
                            <wps:cNvPr id="351" name="Google Shape;343;p26"/>
                            <wps:cNvSpPr/>
                            <wps:spPr>
                              <a:xfrm>
                                <a:off x="9488444" y="3965145"/>
                                <a:ext cx="1067775" cy="616325"/>
                              </a:xfrm>
                              <a:custGeom>
                                <a:avLst/>
                                <a:gdLst/>
                                <a:ahLst/>
                                <a:cxnLst/>
                                <a:rect l="l" t="t" r="r" b="b"/>
                                <a:pathLst>
                                  <a:path w="42711" h="24653" extrusionOk="0">
                                    <a:moveTo>
                                      <a:pt x="26773" y="1"/>
                                    </a:moveTo>
                                    <a:cubicBezTo>
                                      <a:pt x="26284" y="1"/>
                                      <a:pt x="25769" y="118"/>
                                      <a:pt x="25368" y="348"/>
                                    </a:cubicBezTo>
                                    <a:lnTo>
                                      <a:pt x="1371" y="14209"/>
                                    </a:lnTo>
                                    <a:lnTo>
                                      <a:pt x="1" y="13666"/>
                                    </a:lnTo>
                                    <a:lnTo>
                                      <a:pt x="1" y="15462"/>
                                    </a:lnTo>
                                    <a:cubicBezTo>
                                      <a:pt x="1" y="15698"/>
                                      <a:pt x="143" y="15918"/>
                                      <a:pt x="434" y="16092"/>
                                    </a:cubicBezTo>
                                    <a:lnTo>
                                      <a:pt x="14831" y="24400"/>
                                    </a:lnTo>
                                    <a:cubicBezTo>
                                      <a:pt x="15125" y="24569"/>
                                      <a:pt x="15518" y="24653"/>
                                      <a:pt x="15929" y="24653"/>
                                    </a:cubicBezTo>
                                    <a:cubicBezTo>
                                      <a:pt x="16419" y="24653"/>
                                      <a:pt x="16936" y="24534"/>
                                      <a:pt x="17343" y="24298"/>
                                    </a:cubicBezTo>
                                    <a:lnTo>
                                      <a:pt x="42096" y="10004"/>
                                    </a:lnTo>
                                    <a:cubicBezTo>
                                      <a:pt x="42497" y="9776"/>
                                      <a:pt x="42710" y="9468"/>
                                      <a:pt x="42710" y="9185"/>
                                    </a:cubicBezTo>
                                    <a:lnTo>
                                      <a:pt x="42710" y="7397"/>
                                    </a:lnTo>
                                    <a:lnTo>
                                      <a:pt x="41214" y="7948"/>
                                    </a:lnTo>
                                    <a:lnTo>
                                      <a:pt x="27873" y="254"/>
                                    </a:lnTo>
                                    <a:cubicBezTo>
                                      <a:pt x="27580" y="84"/>
                                      <a:pt x="27186" y="1"/>
                                      <a:pt x="26773" y="1"/>
                                    </a:cubicBezTo>
                                    <a:close/>
                                  </a:path>
                                </a:pathLst>
                              </a:custGeom>
                              <a:solidFill>
                                <a:srgbClr val="6D195D"/>
                              </a:solidFill>
                              <a:ln>
                                <a:noFill/>
                              </a:ln>
                            </wps:spPr>
                            <wps:bodyPr spcFirstLastPara="1" wrap="square" lIns="91425" tIns="91425" rIns="91425" bIns="91425" anchor="ctr" anchorCtr="0">
                              <a:noAutofit/>
                            </wps:bodyPr>
                          </wps:wsp>
                          <wps:wsp>
                            <wps:cNvPr id="352" name="Google Shape;344;p26"/>
                            <wps:cNvSpPr/>
                            <wps:spPr>
                              <a:xfrm>
                                <a:off x="9488444" y="3920370"/>
                                <a:ext cx="1067775" cy="616425"/>
                              </a:xfrm>
                              <a:custGeom>
                                <a:avLst/>
                                <a:gdLst/>
                                <a:ahLst/>
                                <a:cxnLst/>
                                <a:rect l="l" t="t" r="r" b="b"/>
                                <a:pathLst>
                                  <a:path w="42711" h="24657" extrusionOk="0">
                                    <a:moveTo>
                                      <a:pt x="26778" y="1"/>
                                    </a:moveTo>
                                    <a:cubicBezTo>
                                      <a:pt x="26288" y="1"/>
                                      <a:pt x="25771" y="120"/>
                                      <a:pt x="25368" y="352"/>
                                    </a:cubicBezTo>
                                    <a:lnTo>
                                      <a:pt x="615" y="14646"/>
                                    </a:lnTo>
                                    <a:cubicBezTo>
                                      <a:pt x="206" y="14882"/>
                                      <a:pt x="1" y="15181"/>
                                      <a:pt x="1" y="15465"/>
                                    </a:cubicBezTo>
                                    <a:cubicBezTo>
                                      <a:pt x="1" y="15701"/>
                                      <a:pt x="135" y="15922"/>
                                      <a:pt x="434" y="16095"/>
                                    </a:cubicBezTo>
                                    <a:lnTo>
                                      <a:pt x="14831" y="24404"/>
                                    </a:lnTo>
                                    <a:cubicBezTo>
                                      <a:pt x="15126" y="24573"/>
                                      <a:pt x="15521" y="24657"/>
                                      <a:pt x="15934" y="24657"/>
                                    </a:cubicBezTo>
                                    <a:cubicBezTo>
                                      <a:pt x="16423" y="24657"/>
                                      <a:pt x="16937" y="24540"/>
                                      <a:pt x="17343" y="24309"/>
                                    </a:cubicBezTo>
                                    <a:lnTo>
                                      <a:pt x="42096" y="10015"/>
                                    </a:lnTo>
                                    <a:cubicBezTo>
                                      <a:pt x="42497" y="9779"/>
                                      <a:pt x="42710" y="9479"/>
                                      <a:pt x="42710" y="9196"/>
                                    </a:cubicBezTo>
                                    <a:cubicBezTo>
                                      <a:pt x="42710" y="8960"/>
                                      <a:pt x="42568" y="8731"/>
                                      <a:pt x="42277" y="8566"/>
                                    </a:cubicBezTo>
                                    <a:lnTo>
                                      <a:pt x="27873" y="257"/>
                                    </a:lnTo>
                                    <a:cubicBezTo>
                                      <a:pt x="27582" y="85"/>
                                      <a:pt x="27189" y="1"/>
                                      <a:pt x="26778" y="1"/>
                                    </a:cubicBezTo>
                                    <a:close/>
                                  </a:path>
                                </a:pathLst>
                              </a:custGeom>
                              <a:solidFill>
                                <a:srgbClr val="B32A9A"/>
                              </a:solidFill>
                              <a:ln>
                                <a:noFill/>
                              </a:ln>
                            </wps:spPr>
                            <wps:bodyPr spcFirstLastPara="1" wrap="square" lIns="91425" tIns="91425" rIns="91425" bIns="91425" anchor="ctr" anchorCtr="0">
                              <a:noAutofit/>
                            </wps:bodyPr>
                          </wps:wsp>
                          <wps:wsp>
                            <wps:cNvPr id="353" name="Google Shape;345;p26"/>
                            <wps:cNvSpPr/>
                            <wps:spPr>
                              <a:xfrm>
                                <a:off x="9612694" y="3928395"/>
                                <a:ext cx="932675" cy="534800"/>
                              </a:xfrm>
                              <a:custGeom>
                                <a:avLst/>
                                <a:gdLst/>
                                <a:ahLst/>
                                <a:cxnLst/>
                                <a:rect l="l" t="t" r="r" b="b"/>
                                <a:pathLst>
                                  <a:path w="37307" h="21392" extrusionOk="0">
                                    <a:moveTo>
                                      <a:pt x="21757" y="1"/>
                                    </a:moveTo>
                                    <a:cubicBezTo>
                                      <a:pt x="21467" y="1"/>
                                      <a:pt x="21162" y="71"/>
                                      <a:pt x="20926" y="204"/>
                                    </a:cubicBezTo>
                                    <a:lnTo>
                                      <a:pt x="489" y="12009"/>
                                    </a:lnTo>
                                    <a:cubicBezTo>
                                      <a:pt x="48" y="12261"/>
                                      <a:pt x="0" y="12640"/>
                                      <a:pt x="378" y="12860"/>
                                    </a:cubicBezTo>
                                    <a:lnTo>
                                      <a:pt x="14909" y="21248"/>
                                    </a:lnTo>
                                    <a:cubicBezTo>
                                      <a:pt x="15080" y="21344"/>
                                      <a:pt x="15310" y="21392"/>
                                      <a:pt x="15551" y="21392"/>
                                    </a:cubicBezTo>
                                    <a:cubicBezTo>
                                      <a:pt x="15841" y="21392"/>
                                      <a:pt x="16148" y="21322"/>
                                      <a:pt x="16389" y="21185"/>
                                    </a:cubicBezTo>
                                    <a:lnTo>
                                      <a:pt x="36827" y="9387"/>
                                    </a:lnTo>
                                    <a:cubicBezTo>
                                      <a:pt x="37260" y="9135"/>
                                      <a:pt x="37307" y="8757"/>
                                      <a:pt x="36929" y="8536"/>
                                    </a:cubicBezTo>
                                    <a:lnTo>
                                      <a:pt x="22398" y="149"/>
                                    </a:lnTo>
                                    <a:cubicBezTo>
                                      <a:pt x="22227" y="49"/>
                                      <a:pt x="21997" y="1"/>
                                      <a:pt x="21757" y="1"/>
                                    </a:cubicBezTo>
                                    <a:close/>
                                  </a:path>
                                </a:pathLst>
                              </a:custGeom>
                              <a:solidFill>
                                <a:srgbClr val="D4B6F6"/>
                              </a:solidFill>
                              <a:ln>
                                <a:noFill/>
                              </a:ln>
                            </wps:spPr>
                            <wps:bodyPr spcFirstLastPara="1" wrap="square" lIns="91425" tIns="91425" rIns="91425" bIns="91425" anchor="ctr" anchorCtr="0">
                              <a:noAutofit/>
                            </wps:bodyPr>
                          </wps:wsp>
                          <wps:wsp>
                            <wps:cNvPr id="354" name="Google Shape;346;p26"/>
                            <wps:cNvSpPr/>
                            <wps:spPr>
                              <a:xfrm>
                                <a:off x="9680419" y="4355220"/>
                                <a:ext cx="91175" cy="47925"/>
                              </a:xfrm>
                              <a:custGeom>
                                <a:avLst/>
                                <a:gdLst/>
                                <a:ahLst/>
                                <a:cxnLst/>
                                <a:rect l="l" t="t" r="r" b="b"/>
                                <a:pathLst>
                                  <a:path w="3647" h="1917" extrusionOk="0">
                                    <a:moveTo>
                                      <a:pt x="1823" y="0"/>
                                    </a:moveTo>
                                    <a:cubicBezTo>
                                      <a:pt x="1398" y="0"/>
                                      <a:pt x="973" y="95"/>
                                      <a:pt x="646" y="284"/>
                                    </a:cubicBezTo>
                                    <a:cubicBezTo>
                                      <a:pt x="1" y="654"/>
                                      <a:pt x="1" y="1261"/>
                                      <a:pt x="646" y="1639"/>
                                    </a:cubicBezTo>
                                    <a:cubicBezTo>
                                      <a:pt x="973" y="1824"/>
                                      <a:pt x="1398" y="1916"/>
                                      <a:pt x="1823" y="1916"/>
                                    </a:cubicBezTo>
                                    <a:cubicBezTo>
                                      <a:pt x="2247" y="1916"/>
                                      <a:pt x="2670" y="1824"/>
                                      <a:pt x="2993" y="1639"/>
                                    </a:cubicBezTo>
                                    <a:cubicBezTo>
                                      <a:pt x="3647" y="1261"/>
                                      <a:pt x="3647" y="654"/>
                                      <a:pt x="2993" y="284"/>
                                    </a:cubicBezTo>
                                    <a:cubicBezTo>
                                      <a:pt x="2670" y="95"/>
                                      <a:pt x="2247" y="0"/>
                                      <a:pt x="1823" y="0"/>
                                    </a:cubicBezTo>
                                    <a:close/>
                                  </a:path>
                                </a:pathLst>
                              </a:custGeom>
                              <a:solidFill>
                                <a:srgbClr val="D4B6F6"/>
                              </a:solidFill>
                              <a:ln>
                                <a:noFill/>
                              </a:ln>
                            </wps:spPr>
                            <wps:bodyPr spcFirstLastPara="1" wrap="square" lIns="91425" tIns="91425" rIns="91425" bIns="91425" anchor="ctr" anchorCtr="0">
                              <a:noAutofit/>
                            </wps:bodyPr>
                          </wps:wsp>
                          <wps:wsp>
                            <wps:cNvPr id="355" name="Google Shape;347;p26"/>
                            <wps:cNvSpPr/>
                            <wps:spPr>
                              <a:xfrm>
                                <a:off x="9687119" y="4358695"/>
                                <a:ext cx="77800" cy="41000"/>
                              </a:xfrm>
                              <a:custGeom>
                                <a:avLst/>
                                <a:gdLst/>
                                <a:ahLst/>
                                <a:cxnLst/>
                                <a:rect l="l" t="t" r="r" b="b"/>
                                <a:pathLst>
                                  <a:path w="3112" h="1640" extrusionOk="0">
                                    <a:moveTo>
                                      <a:pt x="1546" y="0"/>
                                    </a:moveTo>
                                    <a:cubicBezTo>
                                      <a:pt x="1185" y="0"/>
                                      <a:pt x="826" y="79"/>
                                      <a:pt x="552" y="239"/>
                                    </a:cubicBezTo>
                                    <a:cubicBezTo>
                                      <a:pt x="0" y="562"/>
                                      <a:pt x="0" y="1074"/>
                                      <a:pt x="552" y="1397"/>
                                    </a:cubicBezTo>
                                    <a:cubicBezTo>
                                      <a:pt x="827" y="1559"/>
                                      <a:pt x="1190" y="1639"/>
                                      <a:pt x="1553" y="1639"/>
                                    </a:cubicBezTo>
                                    <a:cubicBezTo>
                                      <a:pt x="1916" y="1639"/>
                                      <a:pt x="2280" y="1559"/>
                                      <a:pt x="2560" y="1397"/>
                                    </a:cubicBezTo>
                                    <a:cubicBezTo>
                                      <a:pt x="3111" y="1082"/>
                                      <a:pt x="3111" y="562"/>
                                      <a:pt x="2560" y="239"/>
                                    </a:cubicBezTo>
                                    <a:cubicBezTo>
                                      <a:pt x="2279" y="81"/>
                                      <a:pt x="1912" y="0"/>
                                      <a:pt x="1546" y="0"/>
                                    </a:cubicBezTo>
                                    <a:close/>
                                  </a:path>
                                </a:pathLst>
                              </a:custGeom>
                              <a:solidFill>
                                <a:srgbClr val="D4B6F6"/>
                              </a:solidFill>
                              <a:ln>
                                <a:noFill/>
                              </a:ln>
                            </wps:spPr>
                            <wps:bodyPr spcFirstLastPara="1" wrap="square" lIns="91425" tIns="91425" rIns="91425" bIns="91425" anchor="ctr" anchorCtr="0">
                              <a:noAutofit/>
                            </wps:bodyPr>
                          </wps:wsp>
                          <wps:wsp>
                            <wps:cNvPr id="356" name="Google Shape;348;p26"/>
                            <wps:cNvSpPr/>
                            <wps:spPr>
                              <a:xfrm>
                                <a:off x="6503019" y="3560545"/>
                                <a:ext cx="1137650" cy="656525"/>
                              </a:xfrm>
                              <a:custGeom>
                                <a:avLst/>
                                <a:gdLst/>
                                <a:ahLst/>
                                <a:cxnLst/>
                                <a:rect l="l" t="t" r="r" b="b"/>
                                <a:pathLst>
                                  <a:path w="45506" h="26261" extrusionOk="0">
                                    <a:moveTo>
                                      <a:pt x="14433" y="0"/>
                                    </a:moveTo>
                                    <a:cubicBezTo>
                                      <a:pt x="14063" y="0"/>
                                      <a:pt x="13709" y="76"/>
                                      <a:pt x="13444" y="230"/>
                                    </a:cubicBezTo>
                                    <a:lnTo>
                                      <a:pt x="1363" y="7208"/>
                                    </a:lnTo>
                                    <a:lnTo>
                                      <a:pt x="0" y="6704"/>
                                    </a:lnTo>
                                    <a:lnTo>
                                      <a:pt x="0" y="8326"/>
                                    </a:lnTo>
                                    <a:cubicBezTo>
                                      <a:pt x="0" y="8586"/>
                                      <a:pt x="189" y="8854"/>
                                      <a:pt x="559" y="9066"/>
                                    </a:cubicBezTo>
                                    <a:lnTo>
                                      <a:pt x="29801" y="25936"/>
                                    </a:lnTo>
                                    <a:cubicBezTo>
                                      <a:pt x="30167" y="26151"/>
                                      <a:pt x="30635" y="26260"/>
                                      <a:pt x="31080" y="26260"/>
                                    </a:cubicBezTo>
                                    <a:cubicBezTo>
                                      <a:pt x="31451" y="26260"/>
                                      <a:pt x="31805" y="26184"/>
                                      <a:pt x="32070" y="26030"/>
                                    </a:cubicBezTo>
                                    <a:lnTo>
                                      <a:pt x="45112" y="18501"/>
                                    </a:lnTo>
                                    <a:cubicBezTo>
                                      <a:pt x="45372" y="18344"/>
                                      <a:pt x="45505" y="18147"/>
                                      <a:pt x="45505" y="17926"/>
                                    </a:cubicBezTo>
                                    <a:lnTo>
                                      <a:pt x="45505" y="16304"/>
                                    </a:lnTo>
                                    <a:lnTo>
                                      <a:pt x="44261" y="16800"/>
                                    </a:lnTo>
                                    <a:lnTo>
                                      <a:pt x="15712" y="325"/>
                                    </a:lnTo>
                                    <a:cubicBezTo>
                                      <a:pt x="15347" y="110"/>
                                      <a:pt x="14878" y="0"/>
                                      <a:pt x="14433" y="0"/>
                                    </a:cubicBezTo>
                                    <a:close/>
                                  </a:path>
                                </a:pathLst>
                              </a:custGeom>
                              <a:solidFill>
                                <a:srgbClr val="6D195D"/>
                              </a:solidFill>
                              <a:ln>
                                <a:noFill/>
                              </a:ln>
                            </wps:spPr>
                            <wps:bodyPr spcFirstLastPara="1" wrap="square" lIns="91425" tIns="91425" rIns="91425" bIns="91425" anchor="ctr" anchorCtr="0">
                              <a:noAutofit/>
                            </wps:bodyPr>
                          </wps:wsp>
                          <wps:wsp>
                            <wps:cNvPr id="357" name="Google Shape;349;p26"/>
                            <wps:cNvSpPr/>
                            <wps:spPr>
                              <a:xfrm>
                                <a:off x="6503219" y="3519970"/>
                                <a:ext cx="1137450" cy="656475"/>
                              </a:xfrm>
                              <a:custGeom>
                                <a:avLst/>
                                <a:gdLst/>
                                <a:ahLst/>
                                <a:cxnLst/>
                                <a:rect l="l" t="t" r="r" b="b"/>
                                <a:pathLst>
                                  <a:path w="45498" h="26259" extrusionOk="0">
                                    <a:moveTo>
                                      <a:pt x="14425" y="1"/>
                                    </a:moveTo>
                                    <a:cubicBezTo>
                                      <a:pt x="14055" y="1"/>
                                      <a:pt x="13701" y="77"/>
                                      <a:pt x="13436" y="231"/>
                                    </a:cubicBezTo>
                                    <a:lnTo>
                                      <a:pt x="394" y="7760"/>
                                    </a:lnTo>
                                    <a:cubicBezTo>
                                      <a:pt x="126" y="7909"/>
                                      <a:pt x="0" y="8114"/>
                                      <a:pt x="0" y="8327"/>
                                    </a:cubicBezTo>
                                    <a:cubicBezTo>
                                      <a:pt x="0" y="8587"/>
                                      <a:pt x="189" y="8854"/>
                                      <a:pt x="551" y="9067"/>
                                    </a:cubicBezTo>
                                    <a:lnTo>
                                      <a:pt x="29793" y="25937"/>
                                    </a:lnTo>
                                    <a:cubicBezTo>
                                      <a:pt x="30161" y="26148"/>
                                      <a:pt x="30633" y="26258"/>
                                      <a:pt x="31080" y="26258"/>
                                    </a:cubicBezTo>
                                    <a:cubicBezTo>
                                      <a:pt x="31447" y="26258"/>
                                      <a:pt x="31799" y="26184"/>
                                      <a:pt x="32062" y="26031"/>
                                    </a:cubicBezTo>
                                    <a:lnTo>
                                      <a:pt x="45104" y="18502"/>
                                    </a:lnTo>
                                    <a:cubicBezTo>
                                      <a:pt x="45371" y="18344"/>
                                      <a:pt x="45497" y="18140"/>
                                      <a:pt x="45497" y="17927"/>
                                    </a:cubicBezTo>
                                    <a:cubicBezTo>
                                      <a:pt x="45497" y="17675"/>
                                      <a:pt x="45308" y="17399"/>
                                      <a:pt x="44946" y="17187"/>
                                    </a:cubicBezTo>
                                    <a:lnTo>
                                      <a:pt x="15704" y="325"/>
                                    </a:lnTo>
                                    <a:cubicBezTo>
                                      <a:pt x="15339" y="110"/>
                                      <a:pt x="14870" y="1"/>
                                      <a:pt x="14425" y="1"/>
                                    </a:cubicBezTo>
                                    <a:close/>
                                  </a:path>
                                </a:pathLst>
                              </a:custGeom>
                              <a:solidFill>
                                <a:srgbClr val="B32A9A"/>
                              </a:solidFill>
                              <a:ln>
                                <a:noFill/>
                              </a:ln>
                            </wps:spPr>
                            <wps:bodyPr spcFirstLastPara="1" wrap="square" lIns="91425" tIns="91425" rIns="91425" bIns="91425" anchor="ctr" anchorCtr="0">
                              <a:noAutofit/>
                            </wps:bodyPr>
                          </wps:wsp>
                          <wps:wsp>
                            <wps:cNvPr id="358" name="Google Shape;350;p26"/>
                            <wps:cNvSpPr/>
                            <wps:spPr>
                              <a:xfrm>
                                <a:off x="6513044" y="3527320"/>
                                <a:ext cx="1015200" cy="582375"/>
                              </a:xfrm>
                              <a:custGeom>
                                <a:avLst/>
                                <a:gdLst/>
                                <a:ahLst/>
                                <a:cxnLst/>
                                <a:rect l="l" t="t" r="r" b="b"/>
                                <a:pathLst>
                                  <a:path w="40608" h="23295" extrusionOk="0">
                                    <a:moveTo>
                                      <a:pt x="14086" y="0"/>
                                    </a:moveTo>
                                    <a:cubicBezTo>
                                      <a:pt x="13868" y="0"/>
                                      <a:pt x="13661" y="44"/>
                                      <a:pt x="13508" y="134"/>
                                    </a:cubicBezTo>
                                    <a:lnTo>
                                      <a:pt x="340" y="7733"/>
                                    </a:lnTo>
                                    <a:cubicBezTo>
                                      <a:pt x="1" y="7930"/>
                                      <a:pt x="48" y="8277"/>
                                      <a:pt x="442" y="8505"/>
                                    </a:cubicBezTo>
                                    <a:lnTo>
                                      <a:pt x="25762" y="23107"/>
                                    </a:lnTo>
                                    <a:cubicBezTo>
                                      <a:pt x="25977" y="23231"/>
                                      <a:pt x="26253" y="23295"/>
                                      <a:pt x="26515" y="23295"/>
                                    </a:cubicBezTo>
                                    <a:cubicBezTo>
                                      <a:pt x="26732" y="23295"/>
                                      <a:pt x="26939" y="23251"/>
                                      <a:pt x="27093" y="23162"/>
                                    </a:cubicBezTo>
                                    <a:lnTo>
                                      <a:pt x="40261" y="15562"/>
                                    </a:lnTo>
                                    <a:cubicBezTo>
                                      <a:pt x="40607" y="15365"/>
                                      <a:pt x="40560" y="15018"/>
                                      <a:pt x="40166" y="14798"/>
                                    </a:cubicBezTo>
                                    <a:lnTo>
                                      <a:pt x="14839" y="189"/>
                                    </a:lnTo>
                                    <a:cubicBezTo>
                                      <a:pt x="14623" y="64"/>
                                      <a:pt x="14347" y="0"/>
                                      <a:pt x="14086" y="0"/>
                                    </a:cubicBezTo>
                                    <a:close/>
                                  </a:path>
                                </a:pathLst>
                              </a:custGeom>
                              <a:solidFill>
                                <a:srgbClr val="D4B6F6"/>
                              </a:solidFill>
                              <a:ln>
                                <a:noFill/>
                              </a:ln>
                            </wps:spPr>
                            <wps:bodyPr spcFirstLastPara="1" wrap="square" lIns="91425" tIns="91425" rIns="91425" bIns="91425" anchor="ctr" anchorCtr="0">
                              <a:noAutofit/>
                            </wps:bodyPr>
                          </wps:wsp>
                          <wps:wsp>
                            <wps:cNvPr id="359" name="Google Shape;351;p26"/>
                            <wps:cNvSpPr/>
                            <wps:spPr>
                              <a:xfrm>
                                <a:off x="7384294" y="4011795"/>
                                <a:ext cx="82725" cy="43450"/>
                              </a:xfrm>
                              <a:custGeom>
                                <a:avLst/>
                                <a:gdLst/>
                                <a:ahLst/>
                                <a:cxnLst/>
                                <a:rect l="l" t="t" r="r" b="b"/>
                                <a:pathLst>
                                  <a:path w="3309" h="1738" extrusionOk="0">
                                    <a:moveTo>
                                      <a:pt x="1651" y="0"/>
                                    </a:moveTo>
                                    <a:cubicBezTo>
                                      <a:pt x="1266" y="0"/>
                                      <a:pt x="882" y="85"/>
                                      <a:pt x="591" y="254"/>
                                    </a:cubicBezTo>
                                    <a:cubicBezTo>
                                      <a:pt x="0" y="593"/>
                                      <a:pt x="0" y="1144"/>
                                      <a:pt x="591" y="1483"/>
                                    </a:cubicBezTo>
                                    <a:cubicBezTo>
                                      <a:pt x="886" y="1652"/>
                                      <a:pt x="1270" y="1737"/>
                                      <a:pt x="1654" y="1737"/>
                                    </a:cubicBezTo>
                                    <a:cubicBezTo>
                                      <a:pt x="2038" y="1737"/>
                                      <a:pt x="2422" y="1652"/>
                                      <a:pt x="2717" y="1483"/>
                                    </a:cubicBezTo>
                                    <a:cubicBezTo>
                                      <a:pt x="3300" y="1144"/>
                                      <a:pt x="3308" y="601"/>
                                      <a:pt x="2717" y="254"/>
                                    </a:cubicBezTo>
                                    <a:cubicBezTo>
                                      <a:pt x="2422" y="85"/>
                                      <a:pt x="2036" y="0"/>
                                      <a:pt x="1651" y="0"/>
                                    </a:cubicBezTo>
                                    <a:close/>
                                  </a:path>
                                </a:pathLst>
                              </a:custGeom>
                              <a:solidFill>
                                <a:srgbClr val="D4B6F6"/>
                              </a:solidFill>
                              <a:ln>
                                <a:noFill/>
                              </a:ln>
                            </wps:spPr>
                            <wps:bodyPr spcFirstLastPara="1" wrap="square" lIns="91425" tIns="91425" rIns="91425" bIns="91425" anchor="ctr" anchorCtr="0">
                              <a:noAutofit/>
                            </wps:bodyPr>
                          </wps:wsp>
                          <wps:wsp>
                            <wps:cNvPr id="360" name="Google Shape;352;p26"/>
                            <wps:cNvSpPr/>
                            <wps:spPr>
                              <a:xfrm>
                                <a:off x="7390194" y="4015045"/>
                                <a:ext cx="70525" cy="37125"/>
                              </a:xfrm>
                              <a:custGeom>
                                <a:avLst/>
                                <a:gdLst/>
                                <a:ahLst/>
                                <a:cxnLst/>
                                <a:rect l="l" t="t" r="r" b="b"/>
                                <a:pathLst>
                                  <a:path w="2821" h="1485" extrusionOk="0">
                                    <a:moveTo>
                                      <a:pt x="1410" y="0"/>
                                    </a:moveTo>
                                    <a:cubicBezTo>
                                      <a:pt x="1082" y="0"/>
                                      <a:pt x="753" y="73"/>
                                      <a:pt x="505" y="219"/>
                                    </a:cubicBezTo>
                                    <a:cubicBezTo>
                                      <a:pt x="1" y="510"/>
                                      <a:pt x="1" y="975"/>
                                      <a:pt x="505" y="1266"/>
                                    </a:cubicBezTo>
                                    <a:cubicBezTo>
                                      <a:pt x="753" y="1412"/>
                                      <a:pt x="1082" y="1485"/>
                                      <a:pt x="1410" y="1485"/>
                                    </a:cubicBezTo>
                                    <a:cubicBezTo>
                                      <a:pt x="1739" y="1485"/>
                                      <a:pt x="2068" y="1412"/>
                                      <a:pt x="2316" y="1266"/>
                                    </a:cubicBezTo>
                                    <a:cubicBezTo>
                                      <a:pt x="2820" y="975"/>
                                      <a:pt x="2820" y="510"/>
                                      <a:pt x="2316" y="219"/>
                                    </a:cubicBezTo>
                                    <a:cubicBezTo>
                                      <a:pt x="2068" y="73"/>
                                      <a:pt x="1739" y="0"/>
                                      <a:pt x="1410" y="0"/>
                                    </a:cubicBezTo>
                                    <a:close/>
                                  </a:path>
                                </a:pathLst>
                              </a:custGeom>
                              <a:solidFill>
                                <a:srgbClr val="D4B6F6"/>
                              </a:solidFill>
                              <a:ln>
                                <a:noFill/>
                              </a:ln>
                            </wps:spPr>
                            <wps:bodyPr spcFirstLastPara="1" wrap="square" lIns="91425" tIns="91425" rIns="91425" bIns="91425" anchor="ctr" anchorCtr="0">
                              <a:noAutofit/>
                            </wps:bodyPr>
                          </wps:wsp>
                          <wps:wsp>
                            <wps:cNvPr id="361" name="Google Shape;353;p26"/>
                            <wps:cNvSpPr/>
                            <wps:spPr>
                              <a:xfrm>
                                <a:off x="8837144" y="3019720"/>
                                <a:ext cx="179400" cy="103575"/>
                              </a:xfrm>
                              <a:custGeom>
                                <a:avLst/>
                                <a:gdLst/>
                                <a:ahLst/>
                                <a:cxnLst/>
                                <a:rect l="l" t="t" r="r" b="b"/>
                                <a:pathLst>
                                  <a:path w="7176" h="4143" extrusionOk="0">
                                    <a:moveTo>
                                      <a:pt x="3592" y="0"/>
                                    </a:moveTo>
                                    <a:lnTo>
                                      <a:pt x="0" y="2072"/>
                                    </a:lnTo>
                                    <a:lnTo>
                                      <a:pt x="3592" y="4143"/>
                                    </a:lnTo>
                                    <a:lnTo>
                                      <a:pt x="7175" y="2072"/>
                                    </a:lnTo>
                                    <a:lnTo>
                                      <a:pt x="3592" y="0"/>
                                    </a:lnTo>
                                    <a:close/>
                                  </a:path>
                                </a:pathLst>
                              </a:custGeom>
                              <a:solidFill>
                                <a:srgbClr val="8C3EE6"/>
                              </a:solidFill>
                              <a:ln>
                                <a:noFill/>
                              </a:ln>
                            </wps:spPr>
                            <wps:bodyPr spcFirstLastPara="1" wrap="square" lIns="91425" tIns="91425" rIns="91425" bIns="91425" anchor="ctr" anchorCtr="0">
                              <a:noAutofit/>
                            </wps:bodyPr>
                          </wps:wsp>
                          <wps:wsp>
                            <wps:cNvPr id="362" name="Google Shape;354;p26"/>
                            <wps:cNvSpPr/>
                            <wps:spPr>
                              <a:xfrm>
                                <a:off x="8837144" y="3071495"/>
                                <a:ext cx="89800" cy="155375"/>
                              </a:xfrm>
                              <a:custGeom>
                                <a:avLst/>
                                <a:gdLst/>
                                <a:ahLst/>
                                <a:cxnLst/>
                                <a:rect l="l" t="t" r="r" b="b"/>
                                <a:pathLst>
                                  <a:path w="3592" h="6215" extrusionOk="0">
                                    <a:moveTo>
                                      <a:pt x="0" y="1"/>
                                    </a:moveTo>
                                    <a:lnTo>
                                      <a:pt x="0" y="4143"/>
                                    </a:lnTo>
                                    <a:lnTo>
                                      <a:pt x="3592" y="6214"/>
                                    </a:lnTo>
                                    <a:lnTo>
                                      <a:pt x="3592" y="2072"/>
                                    </a:lnTo>
                                    <a:lnTo>
                                      <a:pt x="0" y="1"/>
                                    </a:lnTo>
                                    <a:close/>
                                  </a:path>
                                </a:pathLst>
                              </a:custGeom>
                              <a:solidFill>
                                <a:srgbClr val="220B49"/>
                              </a:solidFill>
                              <a:ln>
                                <a:noFill/>
                              </a:ln>
                            </wps:spPr>
                            <wps:bodyPr spcFirstLastPara="1" wrap="square" lIns="91425" tIns="91425" rIns="91425" bIns="91425" anchor="ctr" anchorCtr="0">
                              <a:noAutofit/>
                            </wps:bodyPr>
                          </wps:wsp>
                          <wps:wsp>
                            <wps:cNvPr id="363" name="Google Shape;355;p26"/>
                            <wps:cNvSpPr/>
                            <wps:spPr>
                              <a:xfrm>
                                <a:off x="8926919" y="3071495"/>
                                <a:ext cx="89625" cy="155375"/>
                              </a:xfrm>
                              <a:custGeom>
                                <a:avLst/>
                                <a:gdLst/>
                                <a:ahLst/>
                                <a:cxnLst/>
                                <a:rect l="l" t="t" r="r" b="b"/>
                                <a:pathLst>
                                  <a:path w="3585" h="6215" extrusionOk="0">
                                    <a:moveTo>
                                      <a:pt x="3584" y="1"/>
                                    </a:moveTo>
                                    <a:lnTo>
                                      <a:pt x="1" y="2072"/>
                                    </a:lnTo>
                                    <a:lnTo>
                                      <a:pt x="1" y="6214"/>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364" name="Google Shape;356;p26"/>
                            <wps:cNvSpPr/>
                            <wps:spPr>
                              <a:xfrm>
                                <a:off x="8837144" y="2857470"/>
                                <a:ext cx="179400" cy="103400"/>
                              </a:xfrm>
                              <a:custGeom>
                                <a:avLst/>
                                <a:gdLst/>
                                <a:ahLst/>
                                <a:cxnLst/>
                                <a:rect l="l" t="t" r="r" b="b"/>
                                <a:pathLst>
                                  <a:path w="7176" h="4136" extrusionOk="0">
                                    <a:moveTo>
                                      <a:pt x="3592" y="1"/>
                                    </a:moveTo>
                                    <a:lnTo>
                                      <a:pt x="0" y="2064"/>
                                    </a:lnTo>
                                    <a:lnTo>
                                      <a:pt x="3592" y="4136"/>
                                    </a:lnTo>
                                    <a:lnTo>
                                      <a:pt x="7175" y="2064"/>
                                    </a:lnTo>
                                    <a:lnTo>
                                      <a:pt x="3592" y="1"/>
                                    </a:lnTo>
                                    <a:close/>
                                  </a:path>
                                </a:pathLst>
                              </a:custGeom>
                              <a:solidFill>
                                <a:srgbClr val="8C3EE6"/>
                              </a:solidFill>
                              <a:ln>
                                <a:noFill/>
                              </a:ln>
                            </wps:spPr>
                            <wps:bodyPr spcFirstLastPara="1" wrap="square" lIns="91425" tIns="91425" rIns="91425" bIns="91425" anchor="ctr" anchorCtr="0">
                              <a:noAutofit/>
                            </wps:bodyPr>
                          </wps:wsp>
                          <wps:wsp>
                            <wps:cNvPr id="365" name="Google Shape;357;p26"/>
                            <wps:cNvSpPr/>
                            <wps:spPr>
                              <a:xfrm>
                                <a:off x="8837144" y="2909070"/>
                                <a:ext cx="89800" cy="155375"/>
                              </a:xfrm>
                              <a:custGeom>
                                <a:avLst/>
                                <a:gdLst/>
                                <a:ahLst/>
                                <a:cxnLst/>
                                <a:rect l="l" t="t" r="r" b="b"/>
                                <a:pathLst>
                                  <a:path w="3592" h="6215" extrusionOk="0">
                                    <a:moveTo>
                                      <a:pt x="0" y="0"/>
                                    </a:moveTo>
                                    <a:lnTo>
                                      <a:pt x="0" y="4143"/>
                                    </a:lnTo>
                                    <a:lnTo>
                                      <a:pt x="3592" y="6214"/>
                                    </a:lnTo>
                                    <a:lnTo>
                                      <a:pt x="3592" y="2072"/>
                                    </a:lnTo>
                                    <a:lnTo>
                                      <a:pt x="0" y="0"/>
                                    </a:lnTo>
                                    <a:close/>
                                  </a:path>
                                </a:pathLst>
                              </a:custGeom>
                              <a:solidFill>
                                <a:srgbClr val="220B49"/>
                              </a:solidFill>
                              <a:ln>
                                <a:noFill/>
                              </a:ln>
                            </wps:spPr>
                            <wps:bodyPr spcFirstLastPara="1" wrap="square" lIns="91425" tIns="91425" rIns="91425" bIns="91425" anchor="ctr" anchorCtr="0">
                              <a:noAutofit/>
                            </wps:bodyPr>
                          </wps:wsp>
                          <wps:wsp>
                            <wps:cNvPr id="366" name="Google Shape;358;p26"/>
                            <wps:cNvSpPr/>
                            <wps:spPr>
                              <a:xfrm>
                                <a:off x="8926919" y="2909070"/>
                                <a:ext cx="89625" cy="155375"/>
                              </a:xfrm>
                              <a:custGeom>
                                <a:avLst/>
                                <a:gdLst/>
                                <a:ahLst/>
                                <a:cxnLst/>
                                <a:rect l="l" t="t" r="r" b="b"/>
                                <a:pathLst>
                                  <a:path w="3585" h="6215" extrusionOk="0">
                                    <a:moveTo>
                                      <a:pt x="3584" y="0"/>
                                    </a:moveTo>
                                    <a:lnTo>
                                      <a:pt x="1" y="2072"/>
                                    </a:lnTo>
                                    <a:lnTo>
                                      <a:pt x="1" y="6214"/>
                                    </a:lnTo>
                                    <a:lnTo>
                                      <a:pt x="3584" y="4143"/>
                                    </a:lnTo>
                                    <a:lnTo>
                                      <a:pt x="3584" y="0"/>
                                    </a:lnTo>
                                    <a:close/>
                                  </a:path>
                                </a:pathLst>
                              </a:custGeom>
                              <a:solidFill>
                                <a:srgbClr val="D4B6F6"/>
                              </a:solidFill>
                              <a:ln>
                                <a:noFill/>
                              </a:ln>
                            </wps:spPr>
                            <wps:bodyPr spcFirstLastPara="1" wrap="square" lIns="91425" tIns="91425" rIns="91425" bIns="91425" anchor="ctr" anchorCtr="0">
                              <a:noAutofit/>
                            </wps:bodyPr>
                          </wps:wsp>
                          <wps:wsp>
                            <wps:cNvPr id="367" name="Google Shape;359;p26"/>
                            <wps:cNvSpPr/>
                            <wps:spPr>
                              <a:xfrm>
                                <a:off x="8696569" y="3101020"/>
                                <a:ext cx="179175" cy="103400"/>
                              </a:xfrm>
                              <a:custGeom>
                                <a:avLst/>
                                <a:gdLst/>
                                <a:ahLst/>
                                <a:cxnLst/>
                                <a:rect l="l" t="t" r="r" b="b"/>
                                <a:pathLst>
                                  <a:path w="7167" h="4136" extrusionOk="0">
                                    <a:moveTo>
                                      <a:pt x="3584" y="1"/>
                                    </a:moveTo>
                                    <a:lnTo>
                                      <a:pt x="0" y="2072"/>
                                    </a:lnTo>
                                    <a:lnTo>
                                      <a:pt x="3584" y="4136"/>
                                    </a:lnTo>
                                    <a:lnTo>
                                      <a:pt x="7167"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368" name="Google Shape;360;p26"/>
                            <wps:cNvSpPr/>
                            <wps:spPr>
                              <a:xfrm>
                                <a:off x="8696569" y="3152820"/>
                                <a:ext cx="89600" cy="155175"/>
                              </a:xfrm>
                              <a:custGeom>
                                <a:avLst/>
                                <a:gdLst/>
                                <a:ahLst/>
                                <a:cxnLst/>
                                <a:rect l="l" t="t" r="r" b="b"/>
                                <a:pathLst>
                                  <a:path w="3584" h="6207" extrusionOk="0">
                                    <a:moveTo>
                                      <a:pt x="0" y="0"/>
                                    </a:moveTo>
                                    <a:lnTo>
                                      <a:pt x="0" y="4135"/>
                                    </a:lnTo>
                                    <a:lnTo>
                                      <a:pt x="3584" y="6206"/>
                                    </a:lnTo>
                                    <a:lnTo>
                                      <a:pt x="3584" y="2064"/>
                                    </a:lnTo>
                                    <a:lnTo>
                                      <a:pt x="0" y="0"/>
                                    </a:lnTo>
                                    <a:close/>
                                  </a:path>
                                </a:pathLst>
                              </a:custGeom>
                              <a:solidFill>
                                <a:srgbClr val="220B49"/>
                              </a:solidFill>
                              <a:ln>
                                <a:noFill/>
                              </a:ln>
                            </wps:spPr>
                            <wps:bodyPr spcFirstLastPara="1" wrap="square" lIns="91425" tIns="91425" rIns="91425" bIns="91425" anchor="ctr" anchorCtr="0">
                              <a:noAutofit/>
                            </wps:bodyPr>
                          </wps:wsp>
                          <wps:wsp>
                            <wps:cNvPr id="369" name="Google Shape;361;p26"/>
                            <wps:cNvSpPr/>
                            <wps:spPr>
                              <a:xfrm>
                                <a:off x="8786144" y="3152820"/>
                                <a:ext cx="89600" cy="155175"/>
                              </a:xfrm>
                              <a:custGeom>
                                <a:avLst/>
                                <a:gdLst/>
                                <a:ahLst/>
                                <a:cxnLst/>
                                <a:rect l="l" t="t" r="r" b="b"/>
                                <a:pathLst>
                                  <a:path w="3584" h="6207" extrusionOk="0">
                                    <a:moveTo>
                                      <a:pt x="3584" y="0"/>
                                    </a:moveTo>
                                    <a:lnTo>
                                      <a:pt x="1" y="2064"/>
                                    </a:lnTo>
                                    <a:lnTo>
                                      <a:pt x="1" y="6206"/>
                                    </a:lnTo>
                                    <a:lnTo>
                                      <a:pt x="3584" y="4135"/>
                                    </a:lnTo>
                                    <a:lnTo>
                                      <a:pt x="3584" y="0"/>
                                    </a:lnTo>
                                    <a:close/>
                                  </a:path>
                                </a:pathLst>
                              </a:custGeom>
                              <a:solidFill>
                                <a:srgbClr val="D4B6F6"/>
                              </a:solidFill>
                              <a:ln>
                                <a:noFill/>
                              </a:ln>
                            </wps:spPr>
                            <wps:bodyPr spcFirstLastPara="1" wrap="square" lIns="91425" tIns="91425" rIns="91425" bIns="91425" anchor="ctr" anchorCtr="0">
                              <a:noAutofit/>
                            </wps:bodyPr>
                          </wps:wsp>
                          <wps:wsp>
                            <wps:cNvPr id="370" name="Google Shape;362;p26"/>
                            <wps:cNvSpPr/>
                            <wps:spPr>
                              <a:xfrm>
                                <a:off x="8696569" y="2938595"/>
                                <a:ext cx="179175" cy="103600"/>
                              </a:xfrm>
                              <a:custGeom>
                                <a:avLst/>
                                <a:gdLst/>
                                <a:ahLst/>
                                <a:cxnLst/>
                                <a:rect l="l" t="t" r="r" b="b"/>
                                <a:pathLst>
                                  <a:path w="7167" h="4144" extrusionOk="0">
                                    <a:moveTo>
                                      <a:pt x="3584" y="1"/>
                                    </a:moveTo>
                                    <a:lnTo>
                                      <a:pt x="0" y="2072"/>
                                    </a:lnTo>
                                    <a:lnTo>
                                      <a:pt x="3584" y="4143"/>
                                    </a:lnTo>
                                    <a:lnTo>
                                      <a:pt x="7167"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371" name="Google Shape;363;p26"/>
                            <wps:cNvSpPr/>
                            <wps:spPr>
                              <a:xfrm>
                                <a:off x="8696569" y="2990370"/>
                                <a:ext cx="89600" cy="155175"/>
                              </a:xfrm>
                              <a:custGeom>
                                <a:avLst/>
                                <a:gdLst/>
                                <a:ahLst/>
                                <a:cxnLst/>
                                <a:rect l="l" t="t" r="r" b="b"/>
                                <a:pathLst>
                                  <a:path w="3584" h="6207" extrusionOk="0">
                                    <a:moveTo>
                                      <a:pt x="0" y="1"/>
                                    </a:moveTo>
                                    <a:lnTo>
                                      <a:pt x="0" y="4136"/>
                                    </a:lnTo>
                                    <a:lnTo>
                                      <a:pt x="3584" y="6207"/>
                                    </a:lnTo>
                                    <a:lnTo>
                                      <a:pt x="3584" y="2072"/>
                                    </a:lnTo>
                                    <a:lnTo>
                                      <a:pt x="0" y="1"/>
                                    </a:lnTo>
                                    <a:close/>
                                  </a:path>
                                </a:pathLst>
                              </a:custGeom>
                              <a:solidFill>
                                <a:srgbClr val="220B49"/>
                              </a:solidFill>
                              <a:ln>
                                <a:noFill/>
                              </a:ln>
                            </wps:spPr>
                            <wps:bodyPr spcFirstLastPara="1" wrap="square" lIns="91425" tIns="91425" rIns="91425" bIns="91425" anchor="ctr" anchorCtr="0">
                              <a:noAutofit/>
                            </wps:bodyPr>
                          </wps:wsp>
                          <wps:wsp>
                            <wps:cNvPr id="372" name="Google Shape;364;p26"/>
                            <wps:cNvSpPr/>
                            <wps:spPr>
                              <a:xfrm>
                                <a:off x="8786144" y="2990370"/>
                                <a:ext cx="89600" cy="155175"/>
                              </a:xfrm>
                              <a:custGeom>
                                <a:avLst/>
                                <a:gdLst/>
                                <a:ahLst/>
                                <a:cxnLst/>
                                <a:rect l="l" t="t" r="r" b="b"/>
                                <a:pathLst>
                                  <a:path w="3584" h="6207" extrusionOk="0">
                                    <a:moveTo>
                                      <a:pt x="3584" y="1"/>
                                    </a:moveTo>
                                    <a:lnTo>
                                      <a:pt x="1" y="2072"/>
                                    </a:lnTo>
                                    <a:lnTo>
                                      <a:pt x="1" y="6207"/>
                                    </a:lnTo>
                                    <a:lnTo>
                                      <a:pt x="3584" y="4136"/>
                                    </a:lnTo>
                                    <a:lnTo>
                                      <a:pt x="3584" y="1"/>
                                    </a:lnTo>
                                    <a:close/>
                                  </a:path>
                                </a:pathLst>
                              </a:custGeom>
                              <a:solidFill>
                                <a:srgbClr val="D4B6F6"/>
                              </a:solidFill>
                              <a:ln>
                                <a:noFill/>
                              </a:ln>
                            </wps:spPr>
                            <wps:bodyPr spcFirstLastPara="1" wrap="square" lIns="91425" tIns="91425" rIns="91425" bIns="91425" anchor="ctr" anchorCtr="0">
                              <a:noAutofit/>
                            </wps:bodyPr>
                          </wps:wsp>
                          <wps:wsp>
                            <wps:cNvPr id="373" name="Google Shape;365;p26"/>
                            <wps:cNvSpPr/>
                            <wps:spPr>
                              <a:xfrm>
                                <a:off x="8555994" y="2532620"/>
                                <a:ext cx="179175" cy="103375"/>
                              </a:xfrm>
                              <a:custGeom>
                                <a:avLst/>
                                <a:gdLst/>
                                <a:ahLst/>
                                <a:cxnLst/>
                                <a:rect l="l" t="t" r="r" b="b"/>
                                <a:pathLst>
                                  <a:path w="7167" h="4135" extrusionOk="0">
                                    <a:moveTo>
                                      <a:pt x="3583" y="0"/>
                                    </a:moveTo>
                                    <a:lnTo>
                                      <a:pt x="0" y="2071"/>
                                    </a:lnTo>
                                    <a:lnTo>
                                      <a:pt x="3583" y="4135"/>
                                    </a:lnTo>
                                    <a:lnTo>
                                      <a:pt x="7167" y="2071"/>
                                    </a:lnTo>
                                    <a:lnTo>
                                      <a:pt x="3583" y="0"/>
                                    </a:lnTo>
                                    <a:close/>
                                  </a:path>
                                </a:pathLst>
                              </a:custGeom>
                              <a:solidFill>
                                <a:srgbClr val="8C3EE6"/>
                              </a:solidFill>
                              <a:ln>
                                <a:noFill/>
                              </a:ln>
                            </wps:spPr>
                            <wps:bodyPr spcFirstLastPara="1" wrap="square" lIns="91425" tIns="91425" rIns="91425" bIns="91425" anchor="ctr" anchorCtr="0">
                              <a:noAutofit/>
                            </wps:bodyPr>
                          </wps:wsp>
                          <wps:wsp>
                            <wps:cNvPr id="374" name="Google Shape;366;p26"/>
                            <wps:cNvSpPr/>
                            <wps:spPr>
                              <a:xfrm>
                                <a:off x="8555994" y="2584395"/>
                                <a:ext cx="89600" cy="155175"/>
                              </a:xfrm>
                              <a:custGeom>
                                <a:avLst/>
                                <a:gdLst/>
                                <a:ahLst/>
                                <a:cxnLst/>
                                <a:rect l="l" t="t" r="r" b="b"/>
                                <a:pathLst>
                                  <a:path w="3584" h="6207" extrusionOk="0">
                                    <a:moveTo>
                                      <a:pt x="0" y="0"/>
                                    </a:moveTo>
                                    <a:lnTo>
                                      <a:pt x="0" y="4135"/>
                                    </a:lnTo>
                                    <a:lnTo>
                                      <a:pt x="3583" y="6206"/>
                                    </a:lnTo>
                                    <a:lnTo>
                                      <a:pt x="3583" y="2064"/>
                                    </a:lnTo>
                                    <a:lnTo>
                                      <a:pt x="0" y="0"/>
                                    </a:lnTo>
                                    <a:close/>
                                  </a:path>
                                </a:pathLst>
                              </a:custGeom>
                              <a:solidFill>
                                <a:srgbClr val="220B49"/>
                              </a:solidFill>
                              <a:ln>
                                <a:noFill/>
                              </a:ln>
                            </wps:spPr>
                            <wps:bodyPr spcFirstLastPara="1" wrap="square" lIns="91425" tIns="91425" rIns="91425" bIns="91425" anchor="ctr" anchorCtr="0">
                              <a:noAutofit/>
                            </wps:bodyPr>
                          </wps:wsp>
                          <wps:wsp>
                            <wps:cNvPr id="375" name="Google Shape;367;p26"/>
                            <wps:cNvSpPr/>
                            <wps:spPr>
                              <a:xfrm>
                                <a:off x="8645569" y="2584395"/>
                                <a:ext cx="89600" cy="155175"/>
                              </a:xfrm>
                              <a:custGeom>
                                <a:avLst/>
                                <a:gdLst/>
                                <a:ahLst/>
                                <a:cxnLst/>
                                <a:rect l="l" t="t" r="r" b="b"/>
                                <a:pathLst>
                                  <a:path w="3584" h="6207" extrusionOk="0">
                                    <a:moveTo>
                                      <a:pt x="3584" y="0"/>
                                    </a:moveTo>
                                    <a:lnTo>
                                      <a:pt x="0" y="2064"/>
                                    </a:lnTo>
                                    <a:lnTo>
                                      <a:pt x="0" y="6206"/>
                                    </a:lnTo>
                                    <a:lnTo>
                                      <a:pt x="3584" y="4135"/>
                                    </a:lnTo>
                                    <a:lnTo>
                                      <a:pt x="3584" y="0"/>
                                    </a:lnTo>
                                    <a:close/>
                                  </a:path>
                                </a:pathLst>
                              </a:custGeom>
                              <a:solidFill>
                                <a:srgbClr val="D4B6F6"/>
                              </a:solidFill>
                              <a:ln>
                                <a:noFill/>
                              </a:ln>
                            </wps:spPr>
                            <wps:bodyPr spcFirstLastPara="1" wrap="square" lIns="91425" tIns="91425" rIns="91425" bIns="91425" anchor="ctr" anchorCtr="0">
                              <a:noAutofit/>
                            </wps:bodyPr>
                          </wps:wsp>
                          <wps:wsp>
                            <wps:cNvPr id="376" name="Google Shape;368;p26"/>
                            <wps:cNvSpPr/>
                            <wps:spPr>
                              <a:xfrm>
                                <a:off x="8696569" y="2613720"/>
                                <a:ext cx="179175" cy="103600"/>
                              </a:xfrm>
                              <a:custGeom>
                                <a:avLst/>
                                <a:gdLst/>
                                <a:ahLst/>
                                <a:cxnLst/>
                                <a:rect l="l" t="t" r="r" b="b"/>
                                <a:pathLst>
                                  <a:path w="7167" h="4144" extrusionOk="0">
                                    <a:moveTo>
                                      <a:pt x="3584" y="1"/>
                                    </a:moveTo>
                                    <a:lnTo>
                                      <a:pt x="0" y="2072"/>
                                    </a:lnTo>
                                    <a:lnTo>
                                      <a:pt x="3584" y="4143"/>
                                    </a:lnTo>
                                    <a:lnTo>
                                      <a:pt x="7167"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377" name="Google Shape;369;p26"/>
                            <wps:cNvSpPr/>
                            <wps:spPr>
                              <a:xfrm>
                                <a:off x="8696569" y="2665520"/>
                                <a:ext cx="89600" cy="155175"/>
                              </a:xfrm>
                              <a:custGeom>
                                <a:avLst/>
                                <a:gdLst/>
                                <a:ahLst/>
                                <a:cxnLst/>
                                <a:rect l="l" t="t" r="r" b="b"/>
                                <a:pathLst>
                                  <a:path w="3584" h="6207" extrusionOk="0">
                                    <a:moveTo>
                                      <a:pt x="0" y="0"/>
                                    </a:moveTo>
                                    <a:lnTo>
                                      <a:pt x="0" y="4143"/>
                                    </a:lnTo>
                                    <a:lnTo>
                                      <a:pt x="3584" y="6206"/>
                                    </a:lnTo>
                                    <a:lnTo>
                                      <a:pt x="3584" y="2071"/>
                                    </a:lnTo>
                                    <a:lnTo>
                                      <a:pt x="0" y="0"/>
                                    </a:lnTo>
                                    <a:close/>
                                  </a:path>
                                </a:pathLst>
                              </a:custGeom>
                              <a:solidFill>
                                <a:srgbClr val="220B49"/>
                              </a:solidFill>
                              <a:ln>
                                <a:noFill/>
                              </a:ln>
                            </wps:spPr>
                            <wps:bodyPr spcFirstLastPara="1" wrap="square" lIns="91425" tIns="91425" rIns="91425" bIns="91425" anchor="ctr" anchorCtr="0">
                              <a:noAutofit/>
                            </wps:bodyPr>
                          </wps:wsp>
                          <wps:wsp>
                            <wps:cNvPr id="378" name="Google Shape;370;p26"/>
                            <wps:cNvSpPr/>
                            <wps:spPr>
                              <a:xfrm>
                                <a:off x="8786144" y="2665520"/>
                                <a:ext cx="89600" cy="155175"/>
                              </a:xfrm>
                              <a:custGeom>
                                <a:avLst/>
                                <a:gdLst/>
                                <a:ahLst/>
                                <a:cxnLst/>
                                <a:rect l="l" t="t" r="r" b="b"/>
                                <a:pathLst>
                                  <a:path w="3584" h="6207" extrusionOk="0">
                                    <a:moveTo>
                                      <a:pt x="3584" y="0"/>
                                    </a:moveTo>
                                    <a:lnTo>
                                      <a:pt x="1" y="2071"/>
                                    </a:lnTo>
                                    <a:lnTo>
                                      <a:pt x="1" y="6206"/>
                                    </a:lnTo>
                                    <a:lnTo>
                                      <a:pt x="3584" y="4143"/>
                                    </a:lnTo>
                                    <a:lnTo>
                                      <a:pt x="3584" y="0"/>
                                    </a:lnTo>
                                    <a:close/>
                                  </a:path>
                                </a:pathLst>
                              </a:custGeom>
                              <a:solidFill>
                                <a:srgbClr val="D4B6F6"/>
                              </a:solidFill>
                              <a:ln>
                                <a:noFill/>
                              </a:ln>
                            </wps:spPr>
                            <wps:bodyPr spcFirstLastPara="1" wrap="square" lIns="91425" tIns="91425" rIns="91425" bIns="91425" anchor="ctr" anchorCtr="0">
                              <a:noAutofit/>
                            </wps:bodyPr>
                          </wps:wsp>
                          <wps:wsp>
                            <wps:cNvPr id="379" name="Google Shape;371;p26"/>
                            <wps:cNvSpPr/>
                            <wps:spPr>
                              <a:xfrm>
                                <a:off x="8837144" y="2695045"/>
                                <a:ext cx="179400" cy="103400"/>
                              </a:xfrm>
                              <a:custGeom>
                                <a:avLst/>
                                <a:gdLst/>
                                <a:ahLst/>
                                <a:cxnLst/>
                                <a:rect l="l" t="t" r="r" b="b"/>
                                <a:pathLst>
                                  <a:path w="7176" h="4136" extrusionOk="0">
                                    <a:moveTo>
                                      <a:pt x="3592" y="1"/>
                                    </a:moveTo>
                                    <a:lnTo>
                                      <a:pt x="0" y="2064"/>
                                    </a:lnTo>
                                    <a:lnTo>
                                      <a:pt x="3592" y="4135"/>
                                    </a:lnTo>
                                    <a:lnTo>
                                      <a:pt x="7175" y="2064"/>
                                    </a:lnTo>
                                    <a:lnTo>
                                      <a:pt x="3592" y="1"/>
                                    </a:lnTo>
                                    <a:close/>
                                  </a:path>
                                </a:pathLst>
                              </a:custGeom>
                              <a:solidFill>
                                <a:srgbClr val="8C3EE6"/>
                              </a:solidFill>
                              <a:ln>
                                <a:noFill/>
                              </a:ln>
                            </wps:spPr>
                            <wps:bodyPr spcFirstLastPara="1" wrap="square" lIns="91425" tIns="91425" rIns="91425" bIns="91425" anchor="ctr" anchorCtr="0">
                              <a:noAutofit/>
                            </wps:bodyPr>
                          </wps:wsp>
                          <wps:wsp>
                            <wps:cNvPr id="380" name="Google Shape;372;p26"/>
                            <wps:cNvSpPr/>
                            <wps:spPr>
                              <a:xfrm>
                                <a:off x="8837144" y="2746620"/>
                                <a:ext cx="89800" cy="155375"/>
                              </a:xfrm>
                              <a:custGeom>
                                <a:avLst/>
                                <a:gdLst/>
                                <a:ahLst/>
                                <a:cxnLst/>
                                <a:rect l="l" t="t" r="r" b="b"/>
                                <a:pathLst>
                                  <a:path w="3592" h="6215" extrusionOk="0">
                                    <a:moveTo>
                                      <a:pt x="0" y="1"/>
                                    </a:moveTo>
                                    <a:lnTo>
                                      <a:pt x="0" y="4143"/>
                                    </a:lnTo>
                                    <a:lnTo>
                                      <a:pt x="3592" y="6215"/>
                                    </a:lnTo>
                                    <a:lnTo>
                                      <a:pt x="3592" y="2072"/>
                                    </a:lnTo>
                                    <a:lnTo>
                                      <a:pt x="0" y="1"/>
                                    </a:lnTo>
                                    <a:close/>
                                  </a:path>
                                </a:pathLst>
                              </a:custGeom>
                              <a:solidFill>
                                <a:srgbClr val="220B49"/>
                              </a:solidFill>
                              <a:ln>
                                <a:noFill/>
                              </a:ln>
                            </wps:spPr>
                            <wps:bodyPr spcFirstLastPara="1" wrap="square" lIns="91425" tIns="91425" rIns="91425" bIns="91425" anchor="ctr" anchorCtr="0">
                              <a:noAutofit/>
                            </wps:bodyPr>
                          </wps:wsp>
                          <wps:wsp>
                            <wps:cNvPr id="381" name="Google Shape;373;p26"/>
                            <wps:cNvSpPr/>
                            <wps:spPr>
                              <a:xfrm>
                                <a:off x="8926919" y="2746620"/>
                                <a:ext cx="89625" cy="155375"/>
                              </a:xfrm>
                              <a:custGeom>
                                <a:avLst/>
                                <a:gdLst/>
                                <a:ahLst/>
                                <a:cxnLst/>
                                <a:rect l="l" t="t" r="r" b="b"/>
                                <a:pathLst>
                                  <a:path w="3585" h="6215" extrusionOk="0">
                                    <a:moveTo>
                                      <a:pt x="3584" y="1"/>
                                    </a:moveTo>
                                    <a:lnTo>
                                      <a:pt x="1" y="2072"/>
                                    </a:lnTo>
                                    <a:lnTo>
                                      <a:pt x="1" y="6215"/>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382" name="Google Shape;374;p26"/>
                            <wps:cNvSpPr/>
                            <wps:spPr>
                              <a:xfrm>
                                <a:off x="8415194" y="2613720"/>
                                <a:ext cx="179400" cy="103600"/>
                              </a:xfrm>
                              <a:custGeom>
                                <a:avLst/>
                                <a:gdLst/>
                                <a:ahLst/>
                                <a:cxnLst/>
                                <a:rect l="l" t="t" r="r" b="b"/>
                                <a:pathLst>
                                  <a:path w="7176" h="4144" extrusionOk="0">
                                    <a:moveTo>
                                      <a:pt x="3584" y="1"/>
                                    </a:moveTo>
                                    <a:lnTo>
                                      <a:pt x="1" y="2072"/>
                                    </a:lnTo>
                                    <a:lnTo>
                                      <a:pt x="3584" y="4143"/>
                                    </a:lnTo>
                                    <a:lnTo>
                                      <a:pt x="7176"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383" name="Google Shape;375;p26"/>
                            <wps:cNvSpPr/>
                            <wps:spPr>
                              <a:xfrm>
                                <a:off x="8415194" y="2665520"/>
                                <a:ext cx="89625" cy="155175"/>
                              </a:xfrm>
                              <a:custGeom>
                                <a:avLst/>
                                <a:gdLst/>
                                <a:ahLst/>
                                <a:cxnLst/>
                                <a:rect l="l" t="t" r="r" b="b"/>
                                <a:pathLst>
                                  <a:path w="3585" h="6207" extrusionOk="0">
                                    <a:moveTo>
                                      <a:pt x="1" y="0"/>
                                    </a:moveTo>
                                    <a:lnTo>
                                      <a:pt x="1" y="4143"/>
                                    </a:lnTo>
                                    <a:lnTo>
                                      <a:pt x="3584" y="6206"/>
                                    </a:lnTo>
                                    <a:lnTo>
                                      <a:pt x="3584" y="2071"/>
                                    </a:lnTo>
                                    <a:lnTo>
                                      <a:pt x="1" y="0"/>
                                    </a:lnTo>
                                    <a:close/>
                                  </a:path>
                                </a:pathLst>
                              </a:custGeom>
                              <a:solidFill>
                                <a:srgbClr val="220B49"/>
                              </a:solidFill>
                              <a:ln>
                                <a:noFill/>
                              </a:ln>
                            </wps:spPr>
                            <wps:bodyPr spcFirstLastPara="1" wrap="square" lIns="91425" tIns="91425" rIns="91425" bIns="91425" anchor="ctr" anchorCtr="0">
                              <a:noAutofit/>
                            </wps:bodyPr>
                          </wps:wsp>
                          <wps:wsp>
                            <wps:cNvPr id="384" name="Google Shape;376;p26"/>
                            <wps:cNvSpPr/>
                            <wps:spPr>
                              <a:xfrm>
                                <a:off x="8504794" y="2665520"/>
                                <a:ext cx="89800" cy="155175"/>
                              </a:xfrm>
                              <a:custGeom>
                                <a:avLst/>
                                <a:gdLst/>
                                <a:ahLst/>
                                <a:cxnLst/>
                                <a:rect l="l" t="t" r="r" b="b"/>
                                <a:pathLst>
                                  <a:path w="3592" h="6207" extrusionOk="0">
                                    <a:moveTo>
                                      <a:pt x="3592" y="0"/>
                                    </a:moveTo>
                                    <a:lnTo>
                                      <a:pt x="0" y="2071"/>
                                    </a:lnTo>
                                    <a:lnTo>
                                      <a:pt x="0" y="6206"/>
                                    </a:lnTo>
                                    <a:lnTo>
                                      <a:pt x="3592" y="4143"/>
                                    </a:lnTo>
                                    <a:lnTo>
                                      <a:pt x="3592" y="0"/>
                                    </a:lnTo>
                                    <a:close/>
                                  </a:path>
                                </a:pathLst>
                              </a:custGeom>
                              <a:solidFill>
                                <a:srgbClr val="D4B6F6"/>
                              </a:solidFill>
                              <a:ln>
                                <a:noFill/>
                              </a:ln>
                            </wps:spPr>
                            <wps:bodyPr spcFirstLastPara="1" wrap="square" lIns="91425" tIns="91425" rIns="91425" bIns="91425" anchor="ctr" anchorCtr="0">
                              <a:noAutofit/>
                            </wps:bodyPr>
                          </wps:wsp>
                          <wps:wsp>
                            <wps:cNvPr id="385" name="Google Shape;377;p26"/>
                            <wps:cNvSpPr/>
                            <wps:spPr>
                              <a:xfrm>
                                <a:off x="8555994" y="2695045"/>
                                <a:ext cx="179175" cy="103400"/>
                              </a:xfrm>
                              <a:custGeom>
                                <a:avLst/>
                                <a:gdLst/>
                                <a:ahLst/>
                                <a:cxnLst/>
                                <a:rect l="l" t="t" r="r" b="b"/>
                                <a:pathLst>
                                  <a:path w="7167" h="4136" extrusionOk="0">
                                    <a:moveTo>
                                      <a:pt x="3583" y="1"/>
                                    </a:moveTo>
                                    <a:lnTo>
                                      <a:pt x="0" y="2064"/>
                                    </a:lnTo>
                                    <a:lnTo>
                                      <a:pt x="3583" y="4135"/>
                                    </a:lnTo>
                                    <a:lnTo>
                                      <a:pt x="7167" y="2064"/>
                                    </a:lnTo>
                                    <a:lnTo>
                                      <a:pt x="3583" y="1"/>
                                    </a:lnTo>
                                    <a:close/>
                                  </a:path>
                                </a:pathLst>
                              </a:custGeom>
                              <a:solidFill>
                                <a:srgbClr val="8C3EE6"/>
                              </a:solidFill>
                              <a:ln>
                                <a:noFill/>
                              </a:ln>
                            </wps:spPr>
                            <wps:bodyPr spcFirstLastPara="1" wrap="square" lIns="91425" tIns="91425" rIns="91425" bIns="91425" anchor="ctr" anchorCtr="0">
                              <a:noAutofit/>
                            </wps:bodyPr>
                          </wps:wsp>
                          <wps:wsp>
                            <wps:cNvPr id="386" name="Google Shape;378;p26"/>
                            <wps:cNvSpPr/>
                            <wps:spPr>
                              <a:xfrm>
                                <a:off x="8555994" y="2746620"/>
                                <a:ext cx="89600" cy="155375"/>
                              </a:xfrm>
                              <a:custGeom>
                                <a:avLst/>
                                <a:gdLst/>
                                <a:ahLst/>
                                <a:cxnLst/>
                                <a:rect l="l" t="t" r="r" b="b"/>
                                <a:pathLst>
                                  <a:path w="3584" h="6215" extrusionOk="0">
                                    <a:moveTo>
                                      <a:pt x="0" y="1"/>
                                    </a:moveTo>
                                    <a:lnTo>
                                      <a:pt x="0" y="4143"/>
                                    </a:lnTo>
                                    <a:lnTo>
                                      <a:pt x="3583" y="6215"/>
                                    </a:lnTo>
                                    <a:lnTo>
                                      <a:pt x="3583" y="2072"/>
                                    </a:lnTo>
                                    <a:lnTo>
                                      <a:pt x="0" y="1"/>
                                    </a:lnTo>
                                    <a:close/>
                                  </a:path>
                                </a:pathLst>
                              </a:custGeom>
                              <a:solidFill>
                                <a:srgbClr val="220B49"/>
                              </a:solidFill>
                              <a:ln>
                                <a:noFill/>
                              </a:ln>
                            </wps:spPr>
                            <wps:bodyPr spcFirstLastPara="1" wrap="square" lIns="91425" tIns="91425" rIns="91425" bIns="91425" anchor="ctr" anchorCtr="0">
                              <a:noAutofit/>
                            </wps:bodyPr>
                          </wps:wsp>
                          <wps:wsp>
                            <wps:cNvPr id="387" name="Google Shape;379;p26"/>
                            <wps:cNvSpPr/>
                            <wps:spPr>
                              <a:xfrm>
                                <a:off x="8645569" y="2746620"/>
                                <a:ext cx="89600" cy="155375"/>
                              </a:xfrm>
                              <a:custGeom>
                                <a:avLst/>
                                <a:gdLst/>
                                <a:ahLst/>
                                <a:cxnLst/>
                                <a:rect l="l" t="t" r="r" b="b"/>
                                <a:pathLst>
                                  <a:path w="3584" h="6215" extrusionOk="0">
                                    <a:moveTo>
                                      <a:pt x="3584" y="1"/>
                                    </a:moveTo>
                                    <a:lnTo>
                                      <a:pt x="0" y="2072"/>
                                    </a:lnTo>
                                    <a:lnTo>
                                      <a:pt x="0" y="6215"/>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388" name="Google Shape;380;p26"/>
                            <wps:cNvSpPr/>
                            <wps:spPr>
                              <a:xfrm>
                                <a:off x="8696569" y="2776170"/>
                                <a:ext cx="179175" cy="103575"/>
                              </a:xfrm>
                              <a:custGeom>
                                <a:avLst/>
                                <a:gdLst/>
                                <a:ahLst/>
                                <a:cxnLst/>
                                <a:rect l="l" t="t" r="r" b="b"/>
                                <a:pathLst>
                                  <a:path w="7167" h="4143" extrusionOk="0">
                                    <a:moveTo>
                                      <a:pt x="3584" y="0"/>
                                    </a:moveTo>
                                    <a:lnTo>
                                      <a:pt x="0" y="2072"/>
                                    </a:lnTo>
                                    <a:lnTo>
                                      <a:pt x="3584" y="4143"/>
                                    </a:lnTo>
                                    <a:lnTo>
                                      <a:pt x="7167" y="2072"/>
                                    </a:lnTo>
                                    <a:lnTo>
                                      <a:pt x="3584" y="0"/>
                                    </a:lnTo>
                                    <a:close/>
                                  </a:path>
                                </a:pathLst>
                              </a:custGeom>
                              <a:solidFill>
                                <a:srgbClr val="8C3EE6"/>
                              </a:solidFill>
                              <a:ln>
                                <a:noFill/>
                              </a:ln>
                            </wps:spPr>
                            <wps:bodyPr spcFirstLastPara="1" wrap="square" lIns="91425" tIns="91425" rIns="91425" bIns="91425" anchor="ctr" anchorCtr="0">
                              <a:noAutofit/>
                            </wps:bodyPr>
                          </wps:wsp>
                          <wps:wsp>
                            <wps:cNvPr id="389" name="Google Shape;381;p26"/>
                            <wps:cNvSpPr/>
                            <wps:spPr>
                              <a:xfrm>
                                <a:off x="8696569" y="2827945"/>
                                <a:ext cx="89600" cy="155175"/>
                              </a:xfrm>
                              <a:custGeom>
                                <a:avLst/>
                                <a:gdLst/>
                                <a:ahLst/>
                                <a:cxnLst/>
                                <a:rect l="l" t="t" r="r" b="b"/>
                                <a:pathLst>
                                  <a:path w="3584" h="6207" extrusionOk="0">
                                    <a:moveTo>
                                      <a:pt x="0" y="1"/>
                                    </a:moveTo>
                                    <a:lnTo>
                                      <a:pt x="0" y="4135"/>
                                    </a:lnTo>
                                    <a:lnTo>
                                      <a:pt x="3584" y="6207"/>
                                    </a:lnTo>
                                    <a:lnTo>
                                      <a:pt x="3584" y="2072"/>
                                    </a:lnTo>
                                    <a:lnTo>
                                      <a:pt x="0" y="1"/>
                                    </a:lnTo>
                                    <a:close/>
                                  </a:path>
                                </a:pathLst>
                              </a:custGeom>
                              <a:solidFill>
                                <a:srgbClr val="220B49"/>
                              </a:solidFill>
                              <a:ln>
                                <a:noFill/>
                              </a:ln>
                            </wps:spPr>
                            <wps:bodyPr spcFirstLastPara="1" wrap="square" lIns="91425" tIns="91425" rIns="91425" bIns="91425" anchor="ctr" anchorCtr="0">
                              <a:noAutofit/>
                            </wps:bodyPr>
                          </wps:wsp>
                          <wps:wsp>
                            <wps:cNvPr id="390" name="Google Shape;382;p26"/>
                            <wps:cNvSpPr/>
                            <wps:spPr>
                              <a:xfrm>
                                <a:off x="8786144" y="2827945"/>
                                <a:ext cx="89600" cy="155175"/>
                              </a:xfrm>
                              <a:custGeom>
                                <a:avLst/>
                                <a:gdLst/>
                                <a:ahLst/>
                                <a:cxnLst/>
                                <a:rect l="l" t="t" r="r" b="b"/>
                                <a:pathLst>
                                  <a:path w="3584" h="6207" extrusionOk="0">
                                    <a:moveTo>
                                      <a:pt x="3584" y="1"/>
                                    </a:moveTo>
                                    <a:lnTo>
                                      <a:pt x="1" y="2072"/>
                                    </a:lnTo>
                                    <a:lnTo>
                                      <a:pt x="1" y="6207"/>
                                    </a:lnTo>
                                    <a:lnTo>
                                      <a:pt x="3584" y="4135"/>
                                    </a:lnTo>
                                    <a:lnTo>
                                      <a:pt x="3584" y="1"/>
                                    </a:lnTo>
                                    <a:close/>
                                  </a:path>
                                </a:pathLst>
                              </a:custGeom>
                              <a:solidFill>
                                <a:srgbClr val="D4B6F6"/>
                              </a:solidFill>
                              <a:ln>
                                <a:noFill/>
                              </a:ln>
                            </wps:spPr>
                            <wps:bodyPr spcFirstLastPara="1" wrap="square" lIns="91425" tIns="91425" rIns="91425" bIns="91425" anchor="ctr" anchorCtr="0">
                              <a:noAutofit/>
                            </wps:bodyPr>
                          </wps:wsp>
                          <wps:wsp>
                            <wps:cNvPr id="391" name="Google Shape;383;p26"/>
                            <wps:cNvSpPr/>
                            <wps:spPr>
                              <a:xfrm>
                                <a:off x="8274619" y="3019720"/>
                                <a:ext cx="179200" cy="103575"/>
                              </a:xfrm>
                              <a:custGeom>
                                <a:avLst/>
                                <a:gdLst/>
                                <a:ahLst/>
                                <a:cxnLst/>
                                <a:rect l="l" t="t" r="r" b="b"/>
                                <a:pathLst>
                                  <a:path w="7168" h="4143" extrusionOk="0">
                                    <a:moveTo>
                                      <a:pt x="3584" y="0"/>
                                    </a:moveTo>
                                    <a:lnTo>
                                      <a:pt x="1" y="2072"/>
                                    </a:lnTo>
                                    <a:lnTo>
                                      <a:pt x="3584" y="4143"/>
                                    </a:lnTo>
                                    <a:lnTo>
                                      <a:pt x="7168" y="2072"/>
                                    </a:lnTo>
                                    <a:lnTo>
                                      <a:pt x="3584" y="0"/>
                                    </a:lnTo>
                                    <a:close/>
                                  </a:path>
                                </a:pathLst>
                              </a:custGeom>
                              <a:solidFill>
                                <a:srgbClr val="8C3EE6"/>
                              </a:solidFill>
                              <a:ln>
                                <a:noFill/>
                              </a:ln>
                            </wps:spPr>
                            <wps:bodyPr spcFirstLastPara="1" wrap="square" lIns="91425" tIns="91425" rIns="91425" bIns="91425" anchor="ctr" anchorCtr="0">
                              <a:noAutofit/>
                            </wps:bodyPr>
                          </wps:wsp>
                          <wps:wsp>
                            <wps:cNvPr id="392" name="Google Shape;384;p26"/>
                            <wps:cNvSpPr/>
                            <wps:spPr>
                              <a:xfrm>
                                <a:off x="8274619" y="3071495"/>
                                <a:ext cx="89625" cy="155375"/>
                              </a:xfrm>
                              <a:custGeom>
                                <a:avLst/>
                                <a:gdLst/>
                                <a:ahLst/>
                                <a:cxnLst/>
                                <a:rect l="l" t="t" r="r" b="b"/>
                                <a:pathLst>
                                  <a:path w="3585" h="6215" extrusionOk="0">
                                    <a:moveTo>
                                      <a:pt x="1" y="1"/>
                                    </a:moveTo>
                                    <a:lnTo>
                                      <a:pt x="1" y="4143"/>
                                    </a:lnTo>
                                    <a:lnTo>
                                      <a:pt x="3584" y="6214"/>
                                    </a:lnTo>
                                    <a:lnTo>
                                      <a:pt x="3584" y="2072"/>
                                    </a:lnTo>
                                    <a:lnTo>
                                      <a:pt x="1" y="1"/>
                                    </a:lnTo>
                                    <a:close/>
                                  </a:path>
                                </a:pathLst>
                              </a:custGeom>
                              <a:solidFill>
                                <a:srgbClr val="220B49"/>
                              </a:solidFill>
                              <a:ln>
                                <a:noFill/>
                              </a:ln>
                            </wps:spPr>
                            <wps:bodyPr spcFirstLastPara="1" wrap="square" lIns="91425" tIns="91425" rIns="91425" bIns="91425" anchor="ctr" anchorCtr="0">
                              <a:noAutofit/>
                            </wps:bodyPr>
                          </wps:wsp>
                          <wps:wsp>
                            <wps:cNvPr id="393" name="Google Shape;385;p26"/>
                            <wps:cNvSpPr/>
                            <wps:spPr>
                              <a:xfrm>
                                <a:off x="8364219" y="3071495"/>
                                <a:ext cx="89600" cy="155375"/>
                              </a:xfrm>
                              <a:custGeom>
                                <a:avLst/>
                                <a:gdLst/>
                                <a:ahLst/>
                                <a:cxnLst/>
                                <a:rect l="l" t="t" r="r" b="b"/>
                                <a:pathLst>
                                  <a:path w="3584" h="6215" extrusionOk="0">
                                    <a:moveTo>
                                      <a:pt x="3584" y="1"/>
                                    </a:moveTo>
                                    <a:lnTo>
                                      <a:pt x="0" y="2072"/>
                                    </a:lnTo>
                                    <a:lnTo>
                                      <a:pt x="0" y="6214"/>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394" name="Google Shape;386;p26"/>
                            <wps:cNvSpPr/>
                            <wps:spPr>
                              <a:xfrm>
                                <a:off x="8415194" y="3101020"/>
                                <a:ext cx="179400" cy="103400"/>
                              </a:xfrm>
                              <a:custGeom>
                                <a:avLst/>
                                <a:gdLst/>
                                <a:ahLst/>
                                <a:cxnLst/>
                                <a:rect l="l" t="t" r="r" b="b"/>
                                <a:pathLst>
                                  <a:path w="7176" h="4136" extrusionOk="0">
                                    <a:moveTo>
                                      <a:pt x="3584" y="1"/>
                                    </a:moveTo>
                                    <a:lnTo>
                                      <a:pt x="1" y="2072"/>
                                    </a:lnTo>
                                    <a:lnTo>
                                      <a:pt x="3584" y="4136"/>
                                    </a:lnTo>
                                    <a:lnTo>
                                      <a:pt x="7176"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395" name="Google Shape;387;p26"/>
                            <wps:cNvSpPr/>
                            <wps:spPr>
                              <a:xfrm>
                                <a:off x="8415194" y="3152820"/>
                                <a:ext cx="89625" cy="155175"/>
                              </a:xfrm>
                              <a:custGeom>
                                <a:avLst/>
                                <a:gdLst/>
                                <a:ahLst/>
                                <a:cxnLst/>
                                <a:rect l="l" t="t" r="r" b="b"/>
                                <a:pathLst>
                                  <a:path w="3585" h="6207" extrusionOk="0">
                                    <a:moveTo>
                                      <a:pt x="1" y="0"/>
                                    </a:moveTo>
                                    <a:lnTo>
                                      <a:pt x="1" y="4135"/>
                                    </a:lnTo>
                                    <a:lnTo>
                                      <a:pt x="3584" y="6206"/>
                                    </a:lnTo>
                                    <a:lnTo>
                                      <a:pt x="3584" y="2064"/>
                                    </a:lnTo>
                                    <a:lnTo>
                                      <a:pt x="1" y="0"/>
                                    </a:lnTo>
                                    <a:close/>
                                  </a:path>
                                </a:pathLst>
                              </a:custGeom>
                              <a:solidFill>
                                <a:srgbClr val="220B49"/>
                              </a:solidFill>
                              <a:ln>
                                <a:noFill/>
                              </a:ln>
                            </wps:spPr>
                            <wps:bodyPr spcFirstLastPara="1" wrap="square" lIns="91425" tIns="91425" rIns="91425" bIns="91425" anchor="ctr" anchorCtr="0">
                              <a:noAutofit/>
                            </wps:bodyPr>
                          </wps:wsp>
                          <wps:wsp>
                            <wps:cNvPr id="396" name="Google Shape;388;p26"/>
                            <wps:cNvSpPr/>
                            <wps:spPr>
                              <a:xfrm>
                                <a:off x="8504794" y="3152820"/>
                                <a:ext cx="89800" cy="155175"/>
                              </a:xfrm>
                              <a:custGeom>
                                <a:avLst/>
                                <a:gdLst/>
                                <a:ahLst/>
                                <a:cxnLst/>
                                <a:rect l="l" t="t" r="r" b="b"/>
                                <a:pathLst>
                                  <a:path w="3592" h="6207" extrusionOk="0">
                                    <a:moveTo>
                                      <a:pt x="3592" y="0"/>
                                    </a:moveTo>
                                    <a:lnTo>
                                      <a:pt x="0" y="2064"/>
                                    </a:lnTo>
                                    <a:lnTo>
                                      <a:pt x="0" y="6206"/>
                                    </a:lnTo>
                                    <a:lnTo>
                                      <a:pt x="3592" y="4135"/>
                                    </a:lnTo>
                                    <a:lnTo>
                                      <a:pt x="3592" y="0"/>
                                    </a:lnTo>
                                    <a:close/>
                                  </a:path>
                                </a:pathLst>
                              </a:custGeom>
                              <a:solidFill>
                                <a:srgbClr val="D4B6F6"/>
                              </a:solidFill>
                              <a:ln>
                                <a:noFill/>
                              </a:ln>
                            </wps:spPr>
                            <wps:bodyPr spcFirstLastPara="1" wrap="square" lIns="91425" tIns="91425" rIns="91425" bIns="91425" anchor="ctr" anchorCtr="0">
                              <a:noAutofit/>
                            </wps:bodyPr>
                          </wps:wsp>
                          <wps:wsp>
                            <wps:cNvPr id="397" name="Google Shape;389;p26"/>
                            <wps:cNvSpPr/>
                            <wps:spPr>
                              <a:xfrm>
                                <a:off x="8555994" y="3182145"/>
                                <a:ext cx="179175" cy="103600"/>
                              </a:xfrm>
                              <a:custGeom>
                                <a:avLst/>
                                <a:gdLst/>
                                <a:ahLst/>
                                <a:cxnLst/>
                                <a:rect l="l" t="t" r="r" b="b"/>
                                <a:pathLst>
                                  <a:path w="7167" h="4144" extrusionOk="0">
                                    <a:moveTo>
                                      <a:pt x="3583" y="1"/>
                                    </a:moveTo>
                                    <a:lnTo>
                                      <a:pt x="0" y="2072"/>
                                    </a:lnTo>
                                    <a:lnTo>
                                      <a:pt x="3583" y="4143"/>
                                    </a:lnTo>
                                    <a:lnTo>
                                      <a:pt x="7167" y="2072"/>
                                    </a:lnTo>
                                    <a:lnTo>
                                      <a:pt x="3583" y="1"/>
                                    </a:lnTo>
                                    <a:close/>
                                  </a:path>
                                </a:pathLst>
                              </a:custGeom>
                              <a:solidFill>
                                <a:srgbClr val="8C3EE6"/>
                              </a:solidFill>
                              <a:ln>
                                <a:noFill/>
                              </a:ln>
                            </wps:spPr>
                            <wps:bodyPr spcFirstLastPara="1" wrap="square" lIns="91425" tIns="91425" rIns="91425" bIns="91425" anchor="ctr" anchorCtr="0">
                              <a:noAutofit/>
                            </wps:bodyPr>
                          </wps:wsp>
                          <wps:wsp>
                            <wps:cNvPr id="398" name="Google Shape;390;p26"/>
                            <wps:cNvSpPr/>
                            <wps:spPr>
                              <a:xfrm>
                                <a:off x="8555994" y="3233945"/>
                                <a:ext cx="89600" cy="155150"/>
                              </a:xfrm>
                              <a:custGeom>
                                <a:avLst/>
                                <a:gdLst/>
                                <a:ahLst/>
                                <a:cxnLst/>
                                <a:rect l="l" t="t" r="r" b="b"/>
                                <a:pathLst>
                                  <a:path w="3584" h="6206" extrusionOk="0">
                                    <a:moveTo>
                                      <a:pt x="0" y="0"/>
                                    </a:moveTo>
                                    <a:lnTo>
                                      <a:pt x="0" y="4143"/>
                                    </a:lnTo>
                                    <a:lnTo>
                                      <a:pt x="3583" y="6206"/>
                                    </a:lnTo>
                                    <a:lnTo>
                                      <a:pt x="3583" y="2071"/>
                                    </a:lnTo>
                                    <a:lnTo>
                                      <a:pt x="0" y="0"/>
                                    </a:lnTo>
                                    <a:close/>
                                  </a:path>
                                </a:pathLst>
                              </a:custGeom>
                              <a:solidFill>
                                <a:srgbClr val="220B49"/>
                              </a:solidFill>
                              <a:ln>
                                <a:noFill/>
                              </a:ln>
                            </wps:spPr>
                            <wps:bodyPr spcFirstLastPara="1" wrap="square" lIns="91425" tIns="91425" rIns="91425" bIns="91425" anchor="ctr" anchorCtr="0">
                              <a:noAutofit/>
                            </wps:bodyPr>
                          </wps:wsp>
                          <wps:wsp>
                            <wps:cNvPr id="399" name="Google Shape;391;p26"/>
                            <wps:cNvSpPr/>
                            <wps:spPr>
                              <a:xfrm>
                                <a:off x="8645569" y="3233945"/>
                                <a:ext cx="89600" cy="155150"/>
                              </a:xfrm>
                              <a:custGeom>
                                <a:avLst/>
                                <a:gdLst/>
                                <a:ahLst/>
                                <a:cxnLst/>
                                <a:rect l="l" t="t" r="r" b="b"/>
                                <a:pathLst>
                                  <a:path w="3584" h="6206" extrusionOk="0">
                                    <a:moveTo>
                                      <a:pt x="3584" y="0"/>
                                    </a:moveTo>
                                    <a:lnTo>
                                      <a:pt x="0" y="2071"/>
                                    </a:lnTo>
                                    <a:lnTo>
                                      <a:pt x="0" y="6206"/>
                                    </a:lnTo>
                                    <a:lnTo>
                                      <a:pt x="3584" y="4143"/>
                                    </a:lnTo>
                                    <a:lnTo>
                                      <a:pt x="3584" y="0"/>
                                    </a:lnTo>
                                    <a:close/>
                                  </a:path>
                                </a:pathLst>
                              </a:custGeom>
                              <a:solidFill>
                                <a:srgbClr val="D4B6F6"/>
                              </a:solidFill>
                              <a:ln>
                                <a:noFill/>
                              </a:ln>
                            </wps:spPr>
                            <wps:bodyPr spcFirstLastPara="1" wrap="square" lIns="91425" tIns="91425" rIns="91425" bIns="91425" anchor="ctr" anchorCtr="0">
                              <a:noAutofit/>
                            </wps:bodyPr>
                          </wps:wsp>
                          <wps:wsp>
                            <wps:cNvPr id="400" name="Google Shape;392;p26"/>
                            <wps:cNvSpPr/>
                            <wps:spPr>
                              <a:xfrm>
                                <a:off x="8274619" y="2857295"/>
                                <a:ext cx="179200" cy="103575"/>
                              </a:xfrm>
                              <a:custGeom>
                                <a:avLst/>
                                <a:gdLst/>
                                <a:ahLst/>
                                <a:cxnLst/>
                                <a:rect l="l" t="t" r="r" b="b"/>
                                <a:pathLst>
                                  <a:path w="7168" h="4143" extrusionOk="0">
                                    <a:moveTo>
                                      <a:pt x="3584" y="0"/>
                                    </a:moveTo>
                                    <a:lnTo>
                                      <a:pt x="1" y="2071"/>
                                    </a:lnTo>
                                    <a:lnTo>
                                      <a:pt x="3584" y="4143"/>
                                    </a:lnTo>
                                    <a:lnTo>
                                      <a:pt x="7168" y="2071"/>
                                    </a:lnTo>
                                    <a:lnTo>
                                      <a:pt x="3584" y="0"/>
                                    </a:lnTo>
                                    <a:close/>
                                  </a:path>
                                </a:pathLst>
                              </a:custGeom>
                              <a:solidFill>
                                <a:srgbClr val="8C3EE6"/>
                              </a:solidFill>
                              <a:ln>
                                <a:noFill/>
                              </a:ln>
                            </wps:spPr>
                            <wps:bodyPr spcFirstLastPara="1" wrap="square" lIns="91425" tIns="91425" rIns="91425" bIns="91425" anchor="ctr" anchorCtr="0">
                              <a:noAutofit/>
                            </wps:bodyPr>
                          </wps:wsp>
                          <wps:wsp>
                            <wps:cNvPr id="401" name="Google Shape;393;p26"/>
                            <wps:cNvSpPr/>
                            <wps:spPr>
                              <a:xfrm>
                                <a:off x="8274619" y="2909070"/>
                                <a:ext cx="89625" cy="155375"/>
                              </a:xfrm>
                              <a:custGeom>
                                <a:avLst/>
                                <a:gdLst/>
                                <a:ahLst/>
                                <a:cxnLst/>
                                <a:rect l="l" t="t" r="r" b="b"/>
                                <a:pathLst>
                                  <a:path w="3585" h="6215" extrusionOk="0">
                                    <a:moveTo>
                                      <a:pt x="1" y="0"/>
                                    </a:moveTo>
                                    <a:lnTo>
                                      <a:pt x="1" y="4143"/>
                                    </a:lnTo>
                                    <a:lnTo>
                                      <a:pt x="3584" y="6214"/>
                                    </a:lnTo>
                                    <a:lnTo>
                                      <a:pt x="3584" y="2072"/>
                                    </a:lnTo>
                                    <a:lnTo>
                                      <a:pt x="1" y="0"/>
                                    </a:lnTo>
                                    <a:close/>
                                  </a:path>
                                </a:pathLst>
                              </a:custGeom>
                              <a:solidFill>
                                <a:srgbClr val="220B49"/>
                              </a:solidFill>
                              <a:ln>
                                <a:noFill/>
                              </a:ln>
                            </wps:spPr>
                            <wps:bodyPr spcFirstLastPara="1" wrap="square" lIns="91425" tIns="91425" rIns="91425" bIns="91425" anchor="ctr" anchorCtr="0">
                              <a:noAutofit/>
                            </wps:bodyPr>
                          </wps:wsp>
                          <wps:wsp>
                            <wps:cNvPr id="402" name="Google Shape;394;p26"/>
                            <wps:cNvSpPr/>
                            <wps:spPr>
                              <a:xfrm>
                                <a:off x="8364219" y="2909070"/>
                                <a:ext cx="89600" cy="155375"/>
                              </a:xfrm>
                              <a:custGeom>
                                <a:avLst/>
                                <a:gdLst/>
                                <a:ahLst/>
                                <a:cxnLst/>
                                <a:rect l="l" t="t" r="r" b="b"/>
                                <a:pathLst>
                                  <a:path w="3584" h="6215" extrusionOk="0">
                                    <a:moveTo>
                                      <a:pt x="3584" y="0"/>
                                    </a:moveTo>
                                    <a:lnTo>
                                      <a:pt x="0" y="2072"/>
                                    </a:lnTo>
                                    <a:lnTo>
                                      <a:pt x="0" y="6214"/>
                                    </a:lnTo>
                                    <a:lnTo>
                                      <a:pt x="3584" y="4143"/>
                                    </a:lnTo>
                                    <a:lnTo>
                                      <a:pt x="3584" y="0"/>
                                    </a:lnTo>
                                    <a:close/>
                                  </a:path>
                                </a:pathLst>
                              </a:custGeom>
                              <a:solidFill>
                                <a:srgbClr val="D4B6F6"/>
                              </a:solidFill>
                              <a:ln>
                                <a:noFill/>
                              </a:ln>
                            </wps:spPr>
                            <wps:bodyPr spcFirstLastPara="1" wrap="square" lIns="91425" tIns="91425" rIns="91425" bIns="91425" anchor="ctr" anchorCtr="0">
                              <a:noAutofit/>
                            </wps:bodyPr>
                          </wps:wsp>
                          <wps:wsp>
                            <wps:cNvPr id="403" name="Google Shape;395;p26"/>
                            <wps:cNvSpPr/>
                            <wps:spPr>
                              <a:xfrm>
                                <a:off x="8415194" y="2938595"/>
                                <a:ext cx="179400" cy="103600"/>
                              </a:xfrm>
                              <a:custGeom>
                                <a:avLst/>
                                <a:gdLst/>
                                <a:ahLst/>
                                <a:cxnLst/>
                                <a:rect l="l" t="t" r="r" b="b"/>
                                <a:pathLst>
                                  <a:path w="7176" h="4144" extrusionOk="0">
                                    <a:moveTo>
                                      <a:pt x="3584" y="1"/>
                                    </a:moveTo>
                                    <a:lnTo>
                                      <a:pt x="1" y="2072"/>
                                    </a:lnTo>
                                    <a:lnTo>
                                      <a:pt x="3584" y="4143"/>
                                    </a:lnTo>
                                    <a:lnTo>
                                      <a:pt x="7176" y="2072"/>
                                    </a:lnTo>
                                    <a:lnTo>
                                      <a:pt x="3584" y="1"/>
                                    </a:lnTo>
                                    <a:close/>
                                  </a:path>
                                </a:pathLst>
                              </a:custGeom>
                              <a:solidFill>
                                <a:srgbClr val="8C3EE6"/>
                              </a:solidFill>
                              <a:ln>
                                <a:noFill/>
                              </a:ln>
                            </wps:spPr>
                            <wps:bodyPr spcFirstLastPara="1" wrap="square" lIns="91425" tIns="91425" rIns="91425" bIns="91425" anchor="ctr" anchorCtr="0">
                              <a:noAutofit/>
                            </wps:bodyPr>
                          </wps:wsp>
                          <wps:wsp>
                            <wps:cNvPr id="404" name="Google Shape;396;p26"/>
                            <wps:cNvSpPr/>
                            <wps:spPr>
                              <a:xfrm>
                                <a:off x="8415194" y="2990370"/>
                                <a:ext cx="89625" cy="155175"/>
                              </a:xfrm>
                              <a:custGeom>
                                <a:avLst/>
                                <a:gdLst/>
                                <a:ahLst/>
                                <a:cxnLst/>
                                <a:rect l="l" t="t" r="r" b="b"/>
                                <a:pathLst>
                                  <a:path w="3585" h="6207" extrusionOk="0">
                                    <a:moveTo>
                                      <a:pt x="1" y="1"/>
                                    </a:moveTo>
                                    <a:lnTo>
                                      <a:pt x="1" y="4136"/>
                                    </a:lnTo>
                                    <a:lnTo>
                                      <a:pt x="3584" y="6207"/>
                                    </a:lnTo>
                                    <a:lnTo>
                                      <a:pt x="3584" y="2072"/>
                                    </a:lnTo>
                                    <a:lnTo>
                                      <a:pt x="1" y="1"/>
                                    </a:lnTo>
                                    <a:close/>
                                  </a:path>
                                </a:pathLst>
                              </a:custGeom>
                              <a:solidFill>
                                <a:srgbClr val="220B49"/>
                              </a:solidFill>
                              <a:ln>
                                <a:noFill/>
                              </a:ln>
                            </wps:spPr>
                            <wps:bodyPr spcFirstLastPara="1" wrap="square" lIns="91425" tIns="91425" rIns="91425" bIns="91425" anchor="ctr" anchorCtr="0">
                              <a:noAutofit/>
                            </wps:bodyPr>
                          </wps:wsp>
                          <wps:wsp>
                            <wps:cNvPr id="405" name="Google Shape;397;p26"/>
                            <wps:cNvSpPr/>
                            <wps:spPr>
                              <a:xfrm>
                                <a:off x="8504794" y="2990370"/>
                                <a:ext cx="89800" cy="155175"/>
                              </a:xfrm>
                              <a:custGeom>
                                <a:avLst/>
                                <a:gdLst/>
                                <a:ahLst/>
                                <a:cxnLst/>
                                <a:rect l="l" t="t" r="r" b="b"/>
                                <a:pathLst>
                                  <a:path w="3592" h="6207" extrusionOk="0">
                                    <a:moveTo>
                                      <a:pt x="3592" y="1"/>
                                    </a:moveTo>
                                    <a:lnTo>
                                      <a:pt x="0" y="2072"/>
                                    </a:lnTo>
                                    <a:lnTo>
                                      <a:pt x="0" y="6207"/>
                                    </a:lnTo>
                                    <a:lnTo>
                                      <a:pt x="3592" y="4136"/>
                                    </a:lnTo>
                                    <a:lnTo>
                                      <a:pt x="3592" y="1"/>
                                    </a:lnTo>
                                    <a:close/>
                                  </a:path>
                                </a:pathLst>
                              </a:custGeom>
                              <a:solidFill>
                                <a:srgbClr val="D4B6F6"/>
                              </a:solidFill>
                              <a:ln>
                                <a:noFill/>
                              </a:ln>
                            </wps:spPr>
                            <wps:bodyPr spcFirstLastPara="1" wrap="square" lIns="91425" tIns="91425" rIns="91425" bIns="91425" anchor="ctr" anchorCtr="0">
                              <a:noAutofit/>
                            </wps:bodyPr>
                          </wps:wsp>
                          <wps:wsp>
                            <wps:cNvPr id="406" name="Google Shape;398;p26"/>
                            <wps:cNvSpPr/>
                            <wps:spPr>
                              <a:xfrm>
                                <a:off x="8555994" y="3019720"/>
                                <a:ext cx="179175" cy="103575"/>
                              </a:xfrm>
                              <a:custGeom>
                                <a:avLst/>
                                <a:gdLst/>
                                <a:ahLst/>
                                <a:cxnLst/>
                                <a:rect l="l" t="t" r="r" b="b"/>
                                <a:pathLst>
                                  <a:path w="7167" h="4143" extrusionOk="0">
                                    <a:moveTo>
                                      <a:pt x="3583" y="0"/>
                                    </a:moveTo>
                                    <a:lnTo>
                                      <a:pt x="0" y="2072"/>
                                    </a:lnTo>
                                    <a:lnTo>
                                      <a:pt x="3583" y="4143"/>
                                    </a:lnTo>
                                    <a:lnTo>
                                      <a:pt x="7167" y="2072"/>
                                    </a:lnTo>
                                    <a:lnTo>
                                      <a:pt x="3583" y="0"/>
                                    </a:lnTo>
                                    <a:close/>
                                  </a:path>
                                </a:pathLst>
                              </a:custGeom>
                              <a:solidFill>
                                <a:srgbClr val="8C3EE6"/>
                              </a:solidFill>
                              <a:ln>
                                <a:noFill/>
                              </a:ln>
                            </wps:spPr>
                            <wps:bodyPr spcFirstLastPara="1" wrap="square" lIns="91425" tIns="91425" rIns="91425" bIns="91425" anchor="ctr" anchorCtr="0">
                              <a:noAutofit/>
                            </wps:bodyPr>
                          </wps:wsp>
                          <wps:wsp>
                            <wps:cNvPr id="407" name="Google Shape;399;p26"/>
                            <wps:cNvSpPr/>
                            <wps:spPr>
                              <a:xfrm>
                                <a:off x="8555994" y="3071495"/>
                                <a:ext cx="89600" cy="155375"/>
                              </a:xfrm>
                              <a:custGeom>
                                <a:avLst/>
                                <a:gdLst/>
                                <a:ahLst/>
                                <a:cxnLst/>
                                <a:rect l="l" t="t" r="r" b="b"/>
                                <a:pathLst>
                                  <a:path w="3584" h="6215" extrusionOk="0">
                                    <a:moveTo>
                                      <a:pt x="0" y="1"/>
                                    </a:moveTo>
                                    <a:lnTo>
                                      <a:pt x="0" y="4143"/>
                                    </a:lnTo>
                                    <a:lnTo>
                                      <a:pt x="3583" y="6214"/>
                                    </a:lnTo>
                                    <a:lnTo>
                                      <a:pt x="3583" y="2072"/>
                                    </a:lnTo>
                                    <a:lnTo>
                                      <a:pt x="0" y="1"/>
                                    </a:lnTo>
                                    <a:close/>
                                  </a:path>
                                </a:pathLst>
                              </a:custGeom>
                              <a:solidFill>
                                <a:srgbClr val="220B49"/>
                              </a:solidFill>
                              <a:ln>
                                <a:noFill/>
                              </a:ln>
                            </wps:spPr>
                            <wps:bodyPr spcFirstLastPara="1" wrap="square" lIns="91425" tIns="91425" rIns="91425" bIns="91425" anchor="ctr" anchorCtr="0">
                              <a:noAutofit/>
                            </wps:bodyPr>
                          </wps:wsp>
                          <wps:wsp>
                            <wps:cNvPr id="408" name="Google Shape;400;p26"/>
                            <wps:cNvSpPr/>
                            <wps:spPr>
                              <a:xfrm>
                                <a:off x="8645569" y="3071495"/>
                                <a:ext cx="89600" cy="155375"/>
                              </a:xfrm>
                              <a:custGeom>
                                <a:avLst/>
                                <a:gdLst/>
                                <a:ahLst/>
                                <a:cxnLst/>
                                <a:rect l="l" t="t" r="r" b="b"/>
                                <a:pathLst>
                                  <a:path w="3584" h="6215" extrusionOk="0">
                                    <a:moveTo>
                                      <a:pt x="3584" y="1"/>
                                    </a:moveTo>
                                    <a:lnTo>
                                      <a:pt x="0" y="2072"/>
                                    </a:lnTo>
                                    <a:lnTo>
                                      <a:pt x="0" y="6214"/>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409" name="Google Shape;401;p26"/>
                            <wps:cNvSpPr/>
                            <wps:spPr>
                              <a:xfrm>
                                <a:off x="8274619" y="2695045"/>
                                <a:ext cx="179200" cy="103400"/>
                              </a:xfrm>
                              <a:custGeom>
                                <a:avLst/>
                                <a:gdLst/>
                                <a:ahLst/>
                                <a:cxnLst/>
                                <a:rect l="l" t="t" r="r" b="b"/>
                                <a:pathLst>
                                  <a:path w="7168" h="4136" extrusionOk="0">
                                    <a:moveTo>
                                      <a:pt x="3584" y="1"/>
                                    </a:moveTo>
                                    <a:lnTo>
                                      <a:pt x="1" y="2064"/>
                                    </a:lnTo>
                                    <a:lnTo>
                                      <a:pt x="3584" y="4135"/>
                                    </a:lnTo>
                                    <a:lnTo>
                                      <a:pt x="7168" y="2064"/>
                                    </a:lnTo>
                                    <a:lnTo>
                                      <a:pt x="3584" y="1"/>
                                    </a:lnTo>
                                    <a:close/>
                                  </a:path>
                                </a:pathLst>
                              </a:custGeom>
                              <a:solidFill>
                                <a:srgbClr val="8C3EE6"/>
                              </a:solidFill>
                              <a:ln>
                                <a:noFill/>
                              </a:ln>
                            </wps:spPr>
                            <wps:bodyPr spcFirstLastPara="1" wrap="square" lIns="91425" tIns="91425" rIns="91425" bIns="91425" anchor="ctr" anchorCtr="0">
                              <a:noAutofit/>
                            </wps:bodyPr>
                          </wps:wsp>
                          <wps:wsp>
                            <wps:cNvPr id="410" name="Google Shape;402;p26"/>
                            <wps:cNvSpPr/>
                            <wps:spPr>
                              <a:xfrm>
                                <a:off x="8274619" y="2746620"/>
                                <a:ext cx="89625" cy="155375"/>
                              </a:xfrm>
                              <a:custGeom>
                                <a:avLst/>
                                <a:gdLst/>
                                <a:ahLst/>
                                <a:cxnLst/>
                                <a:rect l="l" t="t" r="r" b="b"/>
                                <a:pathLst>
                                  <a:path w="3585" h="6215" extrusionOk="0">
                                    <a:moveTo>
                                      <a:pt x="1" y="1"/>
                                    </a:moveTo>
                                    <a:lnTo>
                                      <a:pt x="1" y="4143"/>
                                    </a:lnTo>
                                    <a:lnTo>
                                      <a:pt x="3584" y="6215"/>
                                    </a:lnTo>
                                    <a:lnTo>
                                      <a:pt x="3584" y="2072"/>
                                    </a:lnTo>
                                    <a:lnTo>
                                      <a:pt x="1" y="1"/>
                                    </a:lnTo>
                                    <a:close/>
                                  </a:path>
                                </a:pathLst>
                              </a:custGeom>
                              <a:solidFill>
                                <a:srgbClr val="220B49"/>
                              </a:solidFill>
                              <a:ln>
                                <a:noFill/>
                              </a:ln>
                            </wps:spPr>
                            <wps:bodyPr spcFirstLastPara="1" wrap="square" lIns="91425" tIns="91425" rIns="91425" bIns="91425" anchor="ctr" anchorCtr="0">
                              <a:noAutofit/>
                            </wps:bodyPr>
                          </wps:wsp>
                          <wps:wsp>
                            <wps:cNvPr id="411" name="Google Shape;403;p26"/>
                            <wps:cNvSpPr/>
                            <wps:spPr>
                              <a:xfrm>
                                <a:off x="8364219" y="2746620"/>
                                <a:ext cx="89600" cy="155375"/>
                              </a:xfrm>
                              <a:custGeom>
                                <a:avLst/>
                                <a:gdLst/>
                                <a:ahLst/>
                                <a:cxnLst/>
                                <a:rect l="l" t="t" r="r" b="b"/>
                                <a:pathLst>
                                  <a:path w="3584" h="6215" extrusionOk="0">
                                    <a:moveTo>
                                      <a:pt x="3584" y="1"/>
                                    </a:moveTo>
                                    <a:lnTo>
                                      <a:pt x="0" y="2072"/>
                                    </a:lnTo>
                                    <a:lnTo>
                                      <a:pt x="0" y="6215"/>
                                    </a:lnTo>
                                    <a:lnTo>
                                      <a:pt x="3584" y="4143"/>
                                    </a:lnTo>
                                    <a:lnTo>
                                      <a:pt x="3584" y="1"/>
                                    </a:lnTo>
                                    <a:close/>
                                  </a:path>
                                </a:pathLst>
                              </a:custGeom>
                              <a:solidFill>
                                <a:srgbClr val="D4B6F6"/>
                              </a:solidFill>
                              <a:ln>
                                <a:noFill/>
                              </a:ln>
                            </wps:spPr>
                            <wps:bodyPr spcFirstLastPara="1" wrap="square" lIns="91425" tIns="91425" rIns="91425" bIns="91425" anchor="ctr" anchorCtr="0">
                              <a:noAutofit/>
                            </wps:bodyPr>
                          </wps:wsp>
                          <wps:wsp>
                            <wps:cNvPr id="412" name="Google Shape;404;p26"/>
                            <wps:cNvSpPr/>
                            <wps:spPr>
                              <a:xfrm>
                                <a:off x="8415194" y="2776170"/>
                                <a:ext cx="179400" cy="103575"/>
                              </a:xfrm>
                              <a:custGeom>
                                <a:avLst/>
                                <a:gdLst/>
                                <a:ahLst/>
                                <a:cxnLst/>
                                <a:rect l="l" t="t" r="r" b="b"/>
                                <a:pathLst>
                                  <a:path w="7176" h="4143" extrusionOk="0">
                                    <a:moveTo>
                                      <a:pt x="3584" y="0"/>
                                    </a:moveTo>
                                    <a:lnTo>
                                      <a:pt x="1" y="2072"/>
                                    </a:lnTo>
                                    <a:lnTo>
                                      <a:pt x="3584" y="4143"/>
                                    </a:lnTo>
                                    <a:lnTo>
                                      <a:pt x="7176" y="2072"/>
                                    </a:lnTo>
                                    <a:lnTo>
                                      <a:pt x="3584" y="0"/>
                                    </a:lnTo>
                                    <a:close/>
                                  </a:path>
                                </a:pathLst>
                              </a:custGeom>
                              <a:solidFill>
                                <a:srgbClr val="8C3EE6"/>
                              </a:solidFill>
                              <a:ln>
                                <a:noFill/>
                              </a:ln>
                            </wps:spPr>
                            <wps:bodyPr spcFirstLastPara="1" wrap="square" lIns="91425" tIns="91425" rIns="91425" bIns="91425" anchor="ctr" anchorCtr="0">
                              <a:noAutofit/>
                            </wps:bodyPr>
                          </wps:wsp>
                          <wps:wsp>
                            <wps:cNvPr id="413" name="Google Shape;405;p26"/>
                            <wps:cNvSpPr/>
                            <wps:spPr>
                              <a:xfrm>
                                <a:off x="8415194" y="2827945"/>
                                <a:ext cx="89625" cy="155175"/>
                              </a:xfrm>
                              <a:custGeom>
                                <a:avLst/>
                                <a:gdLst/>
                                <a:ahLst/>
                                <a:cxnLst/>
                                <a:rect l="l" t="t" r="r" b="b"/>
                                <a:pathLst>
                                  <a:path w="3585" h="6207" extrusionOk="0">
                                    <a:moveTo>
                                      <a:pt x="1" y="1"/>
                                    </a:moveTo>
                                    <a:lnTo>
                                      <a:pt x="1" y="4135"/>
                                    </a:lnTo>
                                    <a:lnTo>
                                      <a:pt x="3584" y="6207"/>
                                    </a:lnTo>
                                    <a:lnTo>
                                      <a:pt x="3584" y="2072"/>
                                    </a:lnTo>
                                    <a:lnTo>
                                      <a:pt x="1" y="1"/>
                                    </a:lnTo>
                                    <a:close/>
                                  </a:path>
                                </a:pathLst>
                              </a:custGeom>
                              <a:solidFill>
                                <a:srgbClr val="220B49"/>
                              </a:solidFill>
                              <a:ln>
                                <a:noFill/>
                              </a:ln>
                            </wps:spPr>
                            <wps:bodyPr spcFirstLastPara="1" wrap="square" lIns="91425" tIns="91425" rIns="91425" bIns="91425" anchor="ctr" anchorCtr="0">
                              <a:noAutofit/>
                            </wps:bodyPr>
                          </wps:wsp>
                          <wps:wsp>
                            <wps:cNvPr id="414" name="Google Shape;406;p26"/>
                            <wps:cNvSpPr/>
                            <wps:spPr>
                              <a:xfrm>
                                <a:off x="8504794" y="2827945"/>
                                <a:ext cx="89800" cy="155175"/>
                              </a:xfrm>
                              <a:custGeom>
                                <a:avLst/>
                                <a:gdLst/>
                                <a:ahLst/>
                                <a:cxnLst/>
                                <a:rect l="l" t="t" r="r" b="b"/>
                                <a:pathLst>
                                  <a:path w="3592" h="6207" extrusionOk="0">
                                    <a:moveTo>
                                      <a:pt x="3592" y="1"/>
                                    </a:moveTo>
                                    <a:lnTo>
                                      <a:pt x="0" y="2072"/>
                                    </a:lnTo>
                                    <a:lnTo>
                                      <a:pt x="0" y="6207"/>
                                    </a:lnTo>
                                    <a:lnTo>
                                      <a:pt x="3592" y="4135"/>
                                    </a:lnTo>
                                    <a:lnTo>
                                      <a:pt x="3592" y="1"/>
                                    </a:lnTo>
                                    <a:close/>
                                  </a:path>
                                </a:pathLst>
                              </a:custGeom>
                              <a:solidFill>
                                <a:srgbClr val="D4B6F6"/>
                              </a:solidFill>
                              <a:ln>
                                <a:noFill/>
                              </a:ln>
                            </wps:spPr>
                            <wps:bodyPr spcFirstLastPara="1" wrap="square" lIns="91425" tIns="91425" rIns="91425" bIns="91425" anchor="ctr" anchorCtr="0">
                              <a:noAutofit/>
                            </wps:bodyPr>
                          </wps:wsp>
                          <wps:wsp>
                            <wps:cNvPr id="415" name="Google Shape;407;p26"/>
                            <wps:cNvSpPr/>
                            <wps:spPr>
                              <a:xfrm>
                                <a:off x="8555994" y="2857295"/>
                                <a:ext cx="179175" cy="103575"/>
                              </a:xfrm>
                              <a:custGeom>
                                <a:avLst/>
                                <a:gdLst/>
                                <a:ahLst/>
                                <a:cxnLst/>
                                <a:rect l="l" t="t" r="r" b="b"/>
                                <a:pathLst>
                                  <a:path w="7167" h="4143" extrusionOk="0">
                                    <a:moveTo>
                                      <a:pt x="3583" y="0"/>
                                    </a:moveTo>
                                    <a:lnTo>
                                      <a:pt x="0" y="2071"/>
                                    </a:lnTo>
                                    <a:lnTo>
                                      <a:pt x="3583" y="4143"/>
                                    </a:lnTo>
                                    <a:lnTo>
                                      <a:pt x="7167" y="2071"/>
                                    </a:lnTo>
                                    <a:lnTo>
                                      <a:pt x="3583" y="0"/>
                                    </a:lnTo>
                                    <a:close/>
                                  </a:path>
                                </a:pathLst>
                              </a:custGeom>
                              <a:solidFill>
                                <a:srgbClr val="8C3EE6"/>
                              </a:solidFill>
                              <a:ln>
                                <a:noFill/>
                              </a:ln>
                            </wps:spPr>
                            <wps:bodyPr spcFirstLastPara="1" wrap="square" lIns="91425" tIns="91425" rIns="91425" bIns="91425" anchor="ctr" anchorCtr="0">
                              <a:noAutofit/>
                            </wps:bodyPr>
                          </wps:wsp>
                          <wps:wsp>
                            <wps:cNvPr id="416" name="Google Shape;408;p26"/>
                            <wps:cNvSpPr/>
                            <wps:spPr>
                              <a:xfrm>
                                <a:off x="8555994" y="2909070"/>
                                <a:ext cx="89600" cy="155375"/>
                              </a:xfrm>
                              <a:custGeom>
                                <a:avLst/>
                                <a:gdLst/>
                                <a:ahLst/>
                                <a:cxnLst/>
                                <a:rect l="l" t="t" r="r" b="b"/>
                                <a:pathLst>
                                  <a:path w="3584" h="6215" extrusionOk="0">
                                    <a:moveTo>
                                      <a:pt x="0" y="0"/>
                                    </a:moveTo>
                                    <a:lnTo>
                                      <a:pt x="0" y="4143"/>
                                    </a:lnTo>
                                    <a:lnTo>
                                      <a:pt x="3583" y="6214"/>
                                    </a:lnTo>
                                    <a:lnTo>
                                      <a:pt x="3583" y="2072"/>
                                    </a:lnTo>
                                    <a:lnTo>
                                      <a:pt x="0" y="0"/>
                                    </a:lnTo>
                                    <a:close/>
                                  </a:path>
                                </a:pathLst>
                              </a:custGeom>
                              <a:solidFill>
                                <a:srgbClr val="220B49"/>
                              </a:solidFill>
                              <a:ln>
                                <a:noFill/>
                              </a:ln>
                            </wps:spPr>
                            <wps:bodyPr spcFirstLastPara="1" wrap="square" lIns="91425" tIns="91425" rIns="91425" bIns="91425" anchor="ctr" anchorCtr="0">
                              <a:noAutofit/>
                            </wps:bodyPr>
                          </wps:wsp>
                          <wps:wsp>
                            <wps:cNvPr id="417" name="Google Shape;409;p26"/>
                            <wps:cNvSpPr/>
                            <wps:spPr>
                              <a:xfrm>
                                <a:off x="8645569" y="2909070"/>
                                <a:ext cx="89600" cy="155375"/>
                              </a:xfrm>
                              <a:custGeom>
                                <a:avLst/>
                                <a:gdLst/>
                                <a:ahLst/>
                                <a:cxnLst/>
                                <a:rect l="l" t="t" r="r" b="b"/>
                                <a:pathLst>
                                  <a:path w="3584" h="6215" extrusionOk="0">
                                    <a:moveTo>
                                      <a:pt x="3584" y="0"/>
                                    </a:moveTo>
                                    <a:lnTo>
                                      <a:pt x="0" y="2072"/>
                                    </a:lnTo>
                                    <a:lnTo>
                                      <a:pt x="0" y="6214"/>
                                    </a:lnTo>
                                    <a:lnTo>
                                      <a:pt x="3584" y="4143"/>
                                    </a:lnTo>
                                    <a:lnTo>
                                      <a:pt x="3584" y="0"/>
                                    </a:lnTo>
                                    <a:close/>
                                  </a:path>
                                </a:pathLst>
                              </a:custGeom>
                              <a:solidFill>
                                <a:srgbClr val="D4B6F6"/>
                              </a:solidFill>
                              <a:ln>
                                <a:noFill/>
                              </a:ln>
                            </wps:spPr>
                            <wps:bodyPr spcFirstLastPara="1" wrap="square" lIns="91425" tIns="91425" rIns="91425" bIns="91425" anchor="ctr" anchorCtr="0">
                              <a:noAutofit/>
                            </wps:bodyPr>
                          </wps:wsp>
                        </wpg:grpSp>
                        <wps:wsp>
                          <wps:cNvPr id="418" name="Google Shape;410;p26"/>
                          <wps:cNvCnPr/>
                          <wps:spPr>
                            <a:xfrm flipH="1">
                              <a:off x="3811326" y="3621770"/>
                              <a:ext cx="3041400" cy="1753800"/>
                            </a:xfrm>
                            <a:prstGeom prst="straightConnector1">
                              <a:avLst/>
                            </a:prstGeom>
                            <a:noFill/>
                            <a:ln w="19050" cap="flat" cmpd="sng">
                              <a:solidFill>
                                <a:srgbClr val="D4B6F6"/>
                              </a:solidFill>
                              <a:prstDash val="solid"/>
                              <a:round/>
                              <a:headEnd type="none" w="med" len="med"/>
                              <a:tailEnd type="none" w="med" len="med"/>
                            </a:ln>
                          </wps:spPr>
                          <wps:bodyPr/>
                        </wps:wsp>
                        <wps:wsp>
                          <wps:cNvPr id="419" name="Google Shape;411;p26"/>
                          <wps:cNvCnPr/>
                          <wps:spPr>
                            <a:xfrm rot="10800000">
                              <a:off x="3486201" y="4086992"/>
                              <a:ext cx="1300200" cy="750600"/>
                            </a:xfrm>
                            <a:prstGeom prst="straightConnector1">
                              <a:avLst/>
                            </a:prstGeom>
                            <a:noFill/>
                            <a:ln w="19050" cap="flat" cmpd="sng">
                              <a:solidFill>
                                <a:srgbClr val="D4B6F6"/>
                              </a:solidFill>
                              <a:prstDash val="solid"/>
                              <a:round/>
                              <a:headEnd type="none" w="med" len="med"/>
                              <a:tailEnd type="none" w="med" len="med"/>
                            </a:ln>
                          </wps:spPr>
                          <wps:bodyPr/>
                        </wps:wsp>
                        <wps:wsp>
                          <wps:cNvPr id="420" name="Google Shape;412;p26"/>
                          <wps:cNvCnPr/>
                          <wps:spPr>
                            <a:xfrm rot="10800000">
                              <a:off x="1436938" y="3715029"/>
                              <a:ext cx="3210600" cy="1833600"/>
                            </a:xfrm>
                            <a:prstGeom prst="straightConnector1">
                              <a:avLst/>
                            </a:prstGeom>
                            <a:noFill/>
                            <a:ln w="19050" cap="flat" cmpd="sng">
                              <a:solidFill>
                                <a:srgbClr val="D4B6F6"/>
                              </a:solidFill>
                              <a:prstDash val="solid"/>
                              <a:round/>
                              <a:headEnd type="none" w="med" len="med"/>
                              <a:tailEnd type="none" w="med" len="med"/>
                            </a:ln>
                          </wps:spPr>
                          <wps:bodyPr/>
                        </wps:wsp>
                        <wps:wsp>
                          <wps:cNvPr id="421" name="Google Shape;413;p26"/>
                          <wps:cNvCnPr/>
                          <wps:spPr>
                            <a:xfrm rot="10800000">
                              <a:off x="1534137" y="3894792"/>
                              <a:ext cx="3210600" cy="1833600"/>
                            </a:xfrm>
                            <a:prstGeom prst="straightConnector1">
                              <a:avLst/>
                            </a:prstGeom>
                            <a:noFill/>
                            <a:ln w="19050" cap="flat" cmpd="sng">
                              <a:solidFill>
                                <a:srgbClr val="D4B6F6"/>
                              </a:solidFill>
                              <a:prstDash val="solid"/>
                              <a:round/>
                              <a:headEnd type="none" w="med" len="med"/>
                              <a:tailEnd type="none" w="med" len="med"/>
                            </a:ln>
                          </wps:spPr>
                          <wps:bodyPr/>
                        </wps:wsp>
                        <wps:wsp>
                          <wps:cNvPr id="422" name="Google Shape;414;p26"/>
                          <wps:cNvCnPr/>
                          <wps:spPr>
                            <a:xfrm rot="10800000">
                              <a:off x="1575790" y="4041025"/>
                              <a:ext cx="3210600" cy="1833600"/>
                            </a:xfrm>
                            <a:prstGeom prst="straightConnector1">
                              <a:avLst/>
                            </a:prstGeom>
                            <a:noFill/>
                            <a:ln w="19050" cap="flat" cmpd="sng">
                              <a:solidFill>
                                <a:srgbClr val="D4B6F6"/>
                              </a:solidFill>
                              <a:prstDash val="solid"/>
                              <a:round/>
                              <a:headEnd type="none" w="med" len="med"/>
                              <a:tailEnd type="none" w="med" len="med"/>
                            </a:ln>
                          </wps:spPr>
                          <wps:bodyPr/>
                        </wps:wsp>
                        <wps:wsp>
                          <wps:cNvPr id="423" name="Google Shape;415;p26"/>
                          <wps:cNvCnPr/>
                          <wps:spPr>
                            <a:xfrm rot="10800000">
                              <a:off x="931871" y="2500675"/>
                              <a:ext cx="3938100" cy="2273700"/>
                            </a:xfrm>
                            <a:prstGeom prst="straightConnector1">
                              <a:avLst/>
                            </a:prstGeom>
                            <a:noFill/>
                            <a:ln w="19050" cap="flat" cmpd="sng">
                              <a:solidFill>
                                <a:srgbClr val="D4B6F6"/>
                              </a:solidFill>
                              <a:prstDash val="solid"/>
                              <a:round/>
                              <a:headEnd type="none" w="med" len="med"/>
                              <a:tailEnd type="none" w="med" len="med"/>
                            </a:ln>
                          </wps:spPr>
                          <wps:bodyPr/>
                        </wps:wsp>
                        <wps:wsp>
                          <wps:cNvPr id="424" name="Google Shape;416;p26"/>
                          <wps:cNvCnPr/>
                          <wps:spPr>
                            <a:xfrm flipH="1">
                              <a:off x="2098521" y="2649475"/>
                              <a:ext cx="3869400" cy="2234100"/>
                            </a:xfrm>
                            <a:prstGeom prst="straightConnector1">
                              <a:avLst/>
                            </a:prstGeom>
                            <a:noFill/>
                            <a:ln w="19050" cap="flat" cmpd="sng">
                              <a:solidFill>
                                <a:srgbClr val="D4B6F6"/>
                              </a:solidFill>
                              <a:prstDash val="solid"/>
                              <a:round/>
                              <a:headEnd type="none" w="med" len="med"/>
                              <a:tailEnd type="none" w="med" len="med"/>
                            </a:ln>
                          </wps:spPr>
                          <wps:bodyPr/>
                        </wps:wsp>
                      </wpg:grpSp>
                      <wps:wsp>
                        <wps:cNvPr id="425" name="Google Shape;417;p26"/>
                        <wps:cNvSpPr/>
                        <wps:spPr>
                          <a:xfrm rot="-3599640">
                            <a:off x="1641458" y="2703190"/>
                            <a:ext cx="1739084" cy="4794647"/>
                          </a:xfrm>
                          <a:prstGeom prst="rect">
                            <a:avLst/>
                          </a:prstGeom>
                          <a:solidFill>
                            <a:srgbClr val="8C3EE6"/>
                          </a:solidFill>
                          <a:ln>
                            <a:noFill/>
                          </a:ln>
                        </wps:spPr>
                        <wps:bodyPr spcFirstLastPara="1" wrap="square" lIns="91425" tIns="91425" rIns="91425" bIns="91425" anchor="ctr" anchorCtr="0">
                          <a:noAutofit/>
                        </wps:bodyPr>
                      </wps:wsp>
                    </wpg:wgp>
                  </a:graphicData>
                </a:graphic>
                <wp14:sizeRelV relativeFrom="margin">
                  <wp14:pctHeight>0</wp14:pctHeight>
                </wp14:sizeRelV>
              </wp:anchor>
            </w:drawing>
          </mc:Choice>
          <mc:Fallback>
            <w:pict>
              <v:group w14:anchorId="6E77F055" id="Google Shape;206;p26" o:spid="_x0000_s1026" style="position:absolute;margin-left:-87.75pt;margin-top:513.75pt;width:861.5pt;height:518.5pt;rotation:180;flip:y;z-index:-251657216;mso-position-vertical-relative:page;mso-height-relative:margin" coordorigin="1136" coordsize="108275,5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">
                <v:group id="Google Shape;207;p26" o:spid="_x0000_s1027" style="position:absolute;left:9318;width:100094;height:58746" coordorigin="9318" coordsize="100093,58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type id="_x0000_t32" coordsize="21600,21600" o:spt="32" o:oned="t" path="m,l21600,21600e" filled="f">
                    <v:path arrowok="t" fillok="f" o:connecttype="none"/>
                    <o:lock v:ext="edit" shapetype="t"/>
                  </v:shapetype>
                  <v:shape id="Google Shape;208;p26" o:spid="_x0000_s1028" type="#_x0000_t32" style="position:absolute;left:77000;width:32412;height:186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" strokecolor="#d4b6f6" strokeweight="1.5pt"/>
                  <v:shape id="Google Shape;209;p26" o:spid="_x0000_s1029" type="#_x0000_t32" style="position:absolute;left:77609;top:763;width:31803;height:18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" strokecolor="#d4b6f6" strokeweight="1.5pt"/>
                  <v:shape id="Google Shape;210;p26" o:spid="_x0000_s1030" type="#_x0000_t32" style="position:absolute;left:78377;top:1607;width:31035;height:179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" strokecolor="#d4b6f6" strokeweight="1.5pt"/>
                  <v:shape id="Google Shape;211;p26" o:spid="_x0000_s1031" type="#_x0000_t32" style="position:absolute;left:78998;top:2327;width:30414;height:175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" strokecolor="#d4b6f6" strokeweight="1.5pt"/>
                  <v:group id="Google Shape;212;p26" o:spid="_x0000_s1032" style="position:absolute;left:56110;top:8780;width:49738;height:33897" coordorigin="56110,8780" coordsize="67267,45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Google Shape;213;p26" o:spid="_x0000_s1033" style="position:absolute;left:56110;top:17531;width:67268;height:37093;visibility:visible;mso-wrap-style:square;v-text-anchor:middle" coordsize="269071,148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" path="m102541,13251v53,,106,12,158,36l112165,18753r-3347,1929c108767,20706,108712,20717,108657,20717v-54,,-107,-11,-154,-35l103384,17729v-248,-146,-577,-219,-906,-219c102149,17510,101820,17583,101572,17729l83364,28243,79922,26258,102383,13287v52,-24,105,-36,158,-36xm120411,23517r2630,1520l111535,31668r-2465,-1425c108991,30211,108991,30101,109070,30062r11341,-6545xm102483,18126v54,,109,12,160,36l107763,21115v248,146,574,219,902,219c108993,21334,109322,21261,109574,21115r3347,-1929l115725,20808,93264,33779v-48,24,-101,36,-155,36c93055,33815,93000,33803,92949,33779l84120,28676,102328,18162v48,-24,101,-36,155,-36xm54311,12393v53,,106,12,157,35l78426,26258,42064,47254,26416,38213v-249,-142,-577,-213,-906,-213c25181,38000,24852,38071,24604,38213r-4591,2654l12610,36591v-79,-32,-79,-142,,-181l54153,12428v52,-23,105,-35,158,-35xm79174,26691r3442,1985l46254,49672,42820,47687,79174,26691xm116473,21249r3190,1835l108322,29637v-496,283,-496,756,,1039l110795,32102,87798,45380,75520,38292v-248,-146,-575,-219,-903,-219c74289,38073,73960,38146,73708,38292l50129,51909,47002,50105,83364,29109r8836,5103c92452,34358,92781,34431,93109,34431v328,,655,-73,903,-219l116473,21249xm74617,38684v54,,107,13,155,41l87050,45813r-3623,2087l74961,43017v-248,-146,-577,-218,-906,-218c73726,42799,73397,42871,73149,43017l53941,54106,50877,52334,74457,38725v51,-28,106,-41,160,-41xm123781,25470r69101,39890l186881,68825,163175,55138v-252,-146,-581,-219,-908,-219c161939,54919,161612,54992,161364,55138r-4592,2646l112291,32102r11490,-6632xm193638,65793r2244,1300c195961,67124,195961,67235,195882,67274r-5835,3371l187637,69259r6001,-3466xm25513,38611v54,,107,12,154,35l73834,66463v79,31,79,142,,173l63903,72377v-51,24,-104,36,-157,36c63693,72413,63640,72401,63588,72377l15421,44569v-79,-40,-79,-150,,-181l25352,38646v52,-23,107,-35,161,-35xm31078,54460r3434,1985l4521,73763,1245,71865v-79,-31,-79,-141,,-173l31078,54460xm111535,32535r44481,25682l151425,60871v-496,284,-496,756,,1040l168263,71637,150771,81734,88546,45813,111535,32535xm169019,72070r2748,1591l154268,83758r-2749,-1583l169019,72070xm87798,46246r62225,35929l146400,84262,84175,48333r3623,-2087xm172516,74086r2622,1520l157804,85608v-51,28,-106,42,-160,42c157589,85650,157536,85636,157489,85608r-2465,-1417l172516,74086xm150771,82600r2749,1591l149897,86278r-2749,-1583l150771,82600xm74055,43409v53,,106,14,158,41l82679,48333r-8025,4639c74409,53106,74276,53295,74276,53492v,197,133,393,378,519l122002,81285v39,15,63,47,63,86c122065,81411,122041,81450,122002,81466r-12838,7411l72992,67991r1591,-922c75087,66786,75087,66313,74583,66022l54689,54539,73897,43450v52,-27,105,-41,158,-41xm162267,55528v54,,109,11,160,35l210594,83380v79,31,79,141,,173l200655,89294v-47,24,-100,36,-153,36c200448,89330,200395,89318,200348,89294l152181,61478v-79,-32,-79,-142,,-174l162112,55563v47,-24,100,-35,155,-35xm175886,76040r2402,1386l156426,90050r-5781,-3339l154268,84624r2465,1425c156985,86191,157314,86262,157643,86262v328,,657,-71,909,-213l175886,76040xm72244,68424r36172,20886l106172,90609,69991,69723r2253,-1299xm179037,77859r2906,1677l160238,92066v-52,28,-105,42,-158,42c160027,92108,159974,92094,159923,92066r-2749,-1583l179037,77859xm83427,48766r62225,35929l123789,97319,109913,89310r12837,-7411c122994,81757,123128,81576,123128,81371v,-197,-134,-378,-378,-520l75402,53586v-40,-23,-63,-55,-63,-94c75339,53452,75362,53421,75402,53405r8025,-4639xm109164,89743r13869,8009l120789,99052,106912,91042r2252,-1299xm146400,85128r2749,1583l127436,99249v-48,23,-101,35,-154,35c127229,99284,127176,99272,127129,99249r-2591,-1504l146400,85128xm39135,59123l62840,72803v254,146,585,219,916,219c64081,73022,64405,72951,64652,72811r4591,-2655l105416,91042,73275,109597,12649,74590v-87,-31,-87,-141,,-181l39135,59123xm35260,56886r3119,1804l11893,73976v-496,291,-496,764,,1048l72527,110031r-2591,1496l5270,74197,35260,56886xm4529,74630r64659,37330l65943,113834,1434,76591v-79,-32,-79,-142,,-173l4529,74630xm106172,91476r13861,8009l88058,117945v-51,28,-107,42,-161,42c87843,117987,87790,117973,87743,117945l74031,110031,106172,91476xm182699,79969r16893,9758c199844,89869,200173,89940,200502,89940v328,,657,-71,909,-213l206003,87073r15837,9144c221919,96256,221919,96366,221840,96398r-28202,16287l189039,110031v-248,-146,-575,-219,-903,-219c187808,109812,187479,109885,187227,110031r-20713,11955l134721,103628v-79,-32,-79,-142,,-181l156426,90916r2748,1583c159426,92645,159755,92718,160083,92718v328,,655,-73,903,-219l182699,79969xm149897,87144r5781,3339l133965,103013v-497,292,-497,764,,1048l165766,122419r-2244,1299l121537,99485r2244,-1299l126380,99682v249,142,575,213,903,213c127611,99895,127940,99824,128192,99682l149897,87144xm207376,57914v54,,107,12,154,35l267818,92759v71,32,71,142,,174l189165,138343v-52,28,-105,42,-158,42c188954,138385,188901,138371,188850,138343r-13586,-7844l198978,116819v496,-291,496,-756,,-1047l194386,113118,222589,96839v496,-291,496,-764,,-1048l206751,86648r4591,-2654c211846,83702,211846,83238,211342,82946l190787,71078r5844,-3371c197127,67424,197127,66951,196631,66660r-2253,-1292l207215,57949v52,-23,107,-35,161,-35xm120789,99910r41985,24241l160017,125742r-4276,-2473c155489,123124,155160,123051,154832,123051v-328,,-655,73,-903,218l122096,141643,70684,111960r2591,-1496l86987,118379v252,145,581,218,908,218c88223,118597,88550,118524,88798,118379l120789,99910xm69936,112401r51412,29683l118261,143864v-52,24,-107,35,-161,35c118046,143899,117993,143888,117946,143864l66683,114268r3253,-1867xm188130,110428v54,,109,12,160,36l198222,116197v78,39,78,150,,181l150054,144187v-47,24,-100,35,-153,35c149848,144222,149795,144211,149747,144187r-9939,-5733c139730,138422,139730,138312,139808,138272r48167,-27808c188023,110440,188076,110428,188130,110428xm154835,123667v53,,106,12,157,36l159269,126175r-20209,11664c138564,138131,138564,138603,139060,138887r4592,2654l132941,147723v-51,24,-107,36,-161,36c132726,147759,132673,147747,132626,147723r-9774,-5647l154677,123703v52,-24,105,-36,158,-36xm144652,1l112913,18327r-9466,-5465c103199,12716,102870,12643,102541,12643v-329,,-658,73,-906,219l79174,25825,55217,11995v-248,-145,-575,-218,-903,-218c53986,11777,53657,11850,53405,11995l11861,35984v-504,284,-504,756,,1040l19265,41300r-4592,2654c14177,44238,14177,44710,14673,44994r15657,9041l497,71259v-496,291,-496,756,,1047l3781,74197,678,75984v-496,284,-496,756,,1040l65187,114268,44191,126388r756,425l65935,114701r51262,29604c117446,144447,117772,144518,118100,144518v328,,657,-71,909,-213l122096,142517r9782,5639c132126,148302,132453,148375,132780,148375v328,,657,-73,909,-219l144400,141974r4591,2654c149243,144770,149572,144841,149900,144841v328,,655,-71,903,-213l174516,130940r13585,7844c188349,138930,188676,139003,189004,139003v328,,657,-73,909,-219l268566,93374v504,-292,504,-764,,-1048l208279,57516v-248,-146,-575,-218,-903,-218c207048,57298,206719,57370,206467,57516r-12837,7411l124530,25037,156205,6750r-748,-433l123781,24604r-2622,-1520l152898,4765r-749,-433l120411,22651r-3190,-1835l148960,2489r-748,-433l116473,20383r-2812,-1623l145400,434,144652,1xe" fillcolor="#d4b6f6" stroked="f">
                      <v:path arrowok="t" o:extrusionok="f"/>
                    </v:shape>
                    <v:shape id="Google Shape;214;p26" o:spid="_x0000_s1034" style="position:absolute;left:92242;top:23622;width:15308;height:6716;visibility:visible;mso-wrap-style:square;v-text-anchor:middle" coordsize="61234,2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" path="m1,1r,795c9,899,64,985,158,1025l44742,26770v107,61,248,90,395,90c45315,26860,45501,26817,45648,26731l61005,17870v150,-86,228,-196,228,-299l61233,16776,1,1xe" fillcolor="#6d195d" stroked="f">
                      <v:path arrowok="t" o:extrusionok="f"/>
                    </v:shape>
                    <v:shape id="Google Shape;215;p26" o:spid="_x0000_s1035" style="position:absolute;left:92242;top:21301;width:15306;height:8838;visibility:visible;mso-wrap-style:square;v-text-anchor:middle" coordsize="61226,35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" path="m16097,v-180,,-370,44,-518,127l221,8988c72,9074,1,9184,1,9287v8,94,63,181,157,228l44742,35260v106,60,244,90,390,90c45311,35350,45500,35305,45648,35213l61005,26353v150,-79,221,-197,221,-291c61226,25959,61163,25873,61076,25833l16484,88c16379,29,16241,,16097,xe" fillcolor="#d4b6f6" stroked="f">
                      <v:path arrowok="t" o:extrusionok="f"/>
                    </v:shape>
                    <v:shape id="Google Shape;216;p26" o:spid="_x0000_s1036" style="position:absolute;left:92462;top:21409;width:14950;height:8621;visibility:visible;mso-wrap-style:square;v-text-anchor:middle" coordsize="59801,3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" path="m15377,v-88,,-176,22,-255,66l158,8705c24,8784,1,8902,119,8973l44222,34435v69,32,143,48,217,48c44525,34483,44610,34461,44687,34419l59651,25779v141,-78,149,-204,31,-267l15579,42c15516,14,15447,,15377,xe" fillcolor="#8c3ee6" stroked="f">
                      <v:path arrowok="t" o:extrusionok="f"/>
                    </v:shape>
                    <v:shape id="Google Shape;217;p26" o:spid="_x0000_s1037" style="position:absolute;left:95862;top:21833;width:1137;height:637;visibility:visible;mso-wrap-style:square;v-text-anchor:middle" coordsize="4546,2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" path="m1761,c1624,,1487,36,1363,108l245,746c25,880,1,1069,190,1179l2442,2471v87,51,206,76,329,76c2916,2547,3068,2512,3183,2439l4301,1801v221,-133,244,-322,55,-433l2104,77c1995,26,1878,,1761,xe" fillcolor="#d4b6f6" stroked="f">
                      <v:path arrowok="t" o:extrusionok="f"/>
                    </v:shape>
                    <v:shape id="Google Shape;218;p26" o:spid="_x0000_s1038" style="position:absolute;left:96932;top:22448;width:1136;height:640;visibility:visible;mso-wrap-style:square;v-text-anchor:middle" coordsize="4545,2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" path="m1781,c1633,,1476,36,1355,105l245,751c24,877,,1074,189,1184l2442,2484v85,49,199,73,318,73c2906,2557,3061,2522,3182,2452l4301,1806v220,-126,244,-315,55,-425l2103,74c2018,24,1903,,1781,xe" fillcolor="#d4b6f6" stroked="f">
                      <v:path arrowok="t" o:extrusionok="f"/>
                    </v:shape>
                    <v:shape id="Google Shape;219;p26" o:spid="_x0000_s1039" style="position:absolute;left:97999;top:23066;width:1138;height:639;visibility:visible;mso-wrap-style:square;v-text-anchor:middle" coordsize="4553,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" path="m1769,c1628,,1488,36,1362,109l244,747c24,881,,1070,189,1180l2441,2480v114,51,235,77,355,77c2933,2557,3068,2523,3190,2456l4308,1803v220,-126,244,-316,55,-426l2111,70c2001,24,1885,,1769,xe" fillcolor="#d4b6f6" stroked="f">
                      <v:path arrowok="t" o:extrusionok="f"/>
                    </v:shape>
                    <v:shape id="Google Shape;220;p26" o:spid="_x0000_s1040" style="position:absolute;left:99068;top:23683;width:1136;height:638;visibility:visible;mso-wrap-style:square;v-text-anchor:middle" coordsize="4545,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" path="m1785,c1639,,1484,36,1363,105l245,751c24,877,,1066,189,1176l2442,2476v87,51,205,76,329,76c2917,2552,3071,2517,3190,2444l4301,1806v220,-133,244,-322,55,-433l2103,74c2018,24,1904,,1785,xe" fillcolor="#d4b6f6" stroked="f">
                      <v:path arrowok="t" o:extrusionok="f"/>
                    </v:shape>
                    <v:shape id="Google Shape;221;p26" o:spid="_x0000_s1041" style="position:absolute;left:100137;top:24299;width:1136;height:639;visibility:visible;mso-wrap-style:square;v-text-anchor:middle" coordsize="4546,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" path="m1768,c1627,,1485,36,1355,105l245,751c25,877,1,1074,190,1184l2442,2484v108,47,224,70,341,70c2921,2554,3059,2521,3183,2452l4301,1807v220,-126,244,-323,55,-434l2104,74c1997,24,1883,,1768,xe" fillcolor="#d4b6f6" stroked="f">
                      <v:path arrowok="t" o:extrusionok="f"/>
                    </v:shape>
                    <v:shape id="Google Shape;222;p26" o:spid="_x0000_s1042" style="position:absolute;left:101204;top:24916;width:1138;height:639;visibility:visible;mso-wrap-style:square;v-text-anchor:middle" coordsize="4553,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" path="m1757,1v-137,,-272,33,-394,100l245,747c24,881,,1070,189,1180l2442,2480v89,50,206,74,328,74c2918,2554,3073,2518,3190,2448l4308,1803v221,-126,245,-315,56,-426l2111,78c1997,26,1876,1,1757,1xe" fillcolor="#d4b6f6" stroked="f">
                      <v:path arrowok="t" o:extrusionok="f"/>
                    </v:shape>
                    <v:shape id="Google Shape;223;p26" o:spid="_x0000_s1043" style="position:absolute;left:102273;top:25534;width:1137;height:638;visibility:visible;mso-wrap-style:square;v-text-anchor:middle" coordsize="4546,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" path="m1785,c1639,,1485,36,1363,105l245,751c25,877,1,1066,190,1176l2442,2476v91,51,210,76,333,76c2920,2552,3071,2517,3191,2444l4301,1799v220,-126,244,-315,55,-426l2104,74c2019,24,1905,,1785,xe" fillcolor="#d4b6f6" stroked="f">
                      <v:path arrowok="t" o:extrusionok="f"/>
                    </v:shape>
                    <v:shape id="Google Shape;224;p26" o:spid="_x0000_s1044" style="position:absolute;left:103342;top:26150;width:1137;height:639;visibility:visible;mso-wrap-style:square;v-text-anchor:middle" coordsize="4545,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" path="m1781,c1633,,1476,36,1355,105l244,751c24,877,,1074,189,1184l2442,2484v108,47,224,70,340,70c2920,2554,3058,2521,3182,2452l4300,1807v221,-126,245,-323,56,-434l2103,74c2018,24,1903,,1781,xe" fillcolor="#d4b6f6" stroked="f">
                      <v:path arrowok="t" o:extrusionok="f"/>
                    </v:shape>
                    <v:shape id="Google Shape;225;p26" o:spid="_x0000_s1045" style="position:absolute;left:104409;top:26767;width:1139;height:639;visibility:visible;mso-wrap-style:square;v-text-anchor:middle" coordsize="4553,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" path="m1784,c1638,,1483,34,1363,102l245,748c25,882,1,1071,198,1181l2450,2481v85,50,199,74,319,74c2915,2555,3069,2519,3191,2449l4309,1804v220,-126,244,-315,55,-426l2112,71c2025,24,1908,,1784,xe" fillcolor="#d4b6f6" stroked="f">
                      <v:path arrowok="t" o:extrusionok="f"/>
                    </v:shape>
                    <v:shape id="Google Shape;226;p26" o:spid="_x0000_s1046" style="position:absolute;left:105479;top:27384;width:1136;height:639;visibility:visible;mso-wrap-style:square;v-text-anchor:middle" coordsize="4545,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" path="m1785,c1639,,1484,36,1363,105l245,751c24,877,,1066,189,1177l2442,2476v108,51,225,76,342,76c2921,2552,3059,2517,3182,2444l4300,1799v229,-126,245,-315,56,-426l2103,74c2018,24,1904,,1785,xe" fillcolor="#d4b6f6" stroked="f">
                      <v:path arrowok="t" o:extrusionok="f"/>
                    </v:shape>
                    <v:shape id="Google Shape;227;p26" o:spid="_x0000_s1047" style="position:absolute;left:95079;top:22259;width:1174;height:668;visibility:visible;mso-wrap-style:square;v-text-anchor:middle" coordsize="4695,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" path="m1840,1v-72,,-144,18,-209,52l127,919c8,990,1,1085,95,1148l2678,2636v57,25,117,37,177,37c2929,2673,3003,2655,3072,2621l4568,1754v118,-63,126,-165,32,-220l2017,37c1960,13,1900,1,1840,1xe" fillcolor="#d4b6f6" stroked="f">
                      <v:path arrowok="t" o:extrusionok="f"/>
                    </v:shape>
                    <v:shape id="Google Shape;228;p26" o:spid="_x0000_s1048" style="position:absolute;left:94425;top:22643;width:1621;height:925;visibility:visible;mso-wrap-style:square;v-text-anchor:middle" coordsize="6483,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" path="m1824,v-89,,-177,22,-256,66l150,885c17,963,1,1082,111,1152l4443,3649v69,33,143,49,216,49c4745,3698,4831,3676,4907,3633l6333,2806v126,-78,149,-197,31,-260l2033,42c1966,14,1895,,1824,xe" fillcolor="#d4b6f6" stroked="f">
                      <v:path arrowok="t" o:extrusionok="f"/>
                    </v:shape>
                    <v:shape id="Google Shape;229;p26" o:spid="_x0000_s1049" style="position:absolute;left:93768;top:23022;width:1752;height:1001;visibility:visible;mso-wrap-style:square;v-text-anchor:middle" coordsize="7010,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" path="m1815,v-87,,-175,22,-255,65l158,876c16,963,,1081,118,1152l4978,3955v67,32,139,48,212,48c5279,4003,5368,3979,5450,3932l6852,3120v142,-70,158,-204,40,-267l2032,49c1963,16,1889,,1815,xe" fillcolor="#d4b6f6" stroked="f">
                      <v:path arrowok="t" o:extrusionok="f"/>
                    </v:shape>
                    <v:shape id="Google Shape;230;p26" o:spid="_x0000_s1050" style="position:absolute;left:104695;top:27811;width:1174;height:668;visibility:visible;mso-wrap-style:square;v-text-anchor:middle" coordsize="4695,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" path="m1840,1v-73,,-147,18,-217,52l127,920c17,990,1,1085,103,1140l2679,2636v56,25,116,37,176,37c2929,2673,3003,2655,3072,2621l4569,1754v118,-70,126,-165,31,-228l2017,38c1960,13,1900,1,1840,1xe" fillcolor="#d4b6f6" stroked="f">
                      <v:path arrowok="t" o:extrusionok="f"/>
                    </v:shape>
                    <v:shape id="Google Shape;231;p26" o:spid="_x0000_s1051" style="position:absolute;left:103586;top:27932;width:1623;height:924;visibility:visible;mso-wrap-style:square;v-text-anchor:middle" coordsize="6491,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" path="m1832,1v-89,,-177,22,-256,65l158,886c17,964,1,1082,119,1153l4451,3650v69,32,142,48,216,48c4753,3698,4839,3677,4915,3634l6333,2807v142,-71,157,-197,39,-260l2041,43c1974,15,1903,1,1832,1xe" fillcolor="#d4b6f6" stroked="f">
                      <v:path arrowok="t" o:extrusionok="f"/>
                    </v:shape>
                    <v:shape id="Google Shape;232;p26" o:spid="_x0000_s1052" style="position:absolute;left:102797;top:28235;width:1753;height:1000;visibility:visible;mso-wrap-style:square;v-text-anchor:middle" coordsize="7011,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" path="m1821,1v-91,,-182,22,-261,65l150,877c9,956,1,1082,119,1153l4970,3957v67,28,140,42,212,42c5273,3999,5364,3977,5443,3933l6853,3122v141,-79,157,-205,31,-276l2033,43c1966,15,1893,1,1821,1xe" fillcolor="#d4b6f6" stroked="f">
                      <v:path arrowok="t" o:extrusionok="f"/>
                    </v:shape>
                    <v:shape id="Google Shape;233;p26" o:spid="_x0000_s1053" style="position:absolute;left:93104;top:23397;width:1178;height:670;visibility:visible;mso-wrap-style:square;v-text-anchor:middle" coordsize="4710,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" path="m1843,1v-68,,-136,18,-197,52l118,935c8,998,,1093,95,1148l2694,2644v55,26,113,38,171,38c2933,2682,3001,2666,3064,2636l4584,1754v110,-63,126,-157,31,-212l2009,37c1955,13,1899,1,1843,1xe" fillcolor="#d4b6f6" stroked="f">
                      <v:path arrowok="t" o:extrusionok="f"/>
                    </v:shape>
                    <v:shape id="Google Shape;234;p26" o:spid="_x0000_s1054" style="position:absolute;left:93961;top:23892;width:1177;height:670;visibility:visible;mso-wrap-style:square;v-text-anchor:middle" coordsize="4710,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" path="m1838,1v-67,,-133,15,-192,49l118,932c16,995,,1090,95,1145l2701,2649v55,22,114,34,171,34c2939,2683,3005,2667,3064,2633l4592,1751v102,-63,118,-157,23,-213l2008,34c1954,12,1895,1,1838,1xe" fillcolor="#d4b6f6" stroked="f">
                      <v:path arrowok="t" o:extrusionok="f"/>
                    </v:shape>
                    <v:shape id="Google Shape;235;p26" o:spid="_x0000_s1055" style="position:absolute;left:94817;top:24387;width:1178;height:670;visibility:visible;mso-wrap-style:square;v-text-anchor:middle" coordsize="4710,2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" path="m1850,v-69,,-139,18,-204,53l126,927c16,990,,1084,95,1139l2701,2644v54,25,110,37,166,37c2935,2681,3003,2663,3064,2628l4592,1746v110,-55,118,-158,23,-205l2016,37c1963,12,1907,,1850,xe" fillcolor="#d4b6f6" stroked="f">
                      <v:path arrowok="t" o:extrusionok="f"/>
                    </v:shape>
                    <v:shape id="Google Shape;236;p26" o:spid="_x0000_s1056" style="position:absolute;left:95260;top:23884;width:977;height:552;visibility:visible;mso-wrap-style:square;v-text-anchor:middle" coordsize="3907,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" path="m1817,1v-88,,-173,22,-250,64l158,876c16,955,,1081,126,1152l1867,2160v72,33,148,49,223,49c2177,2209,2263,2187,2339,2144l3749,1325v142,-71,157,-197,31,-267l2040,50c1967,17,1891,1,1817,1xe" fillcolor="#d4b6f6" stroked="f">
                      <v:path arrowok="t" o:extrusionok="f"/>
                    </v:shape>
                    <v:shape id="Google Shape;237;p26" o:spid="_x0000_s1057" style="position:absolute;left:95945;top:24280;width:977;height:552;visibility:visible;mso-wrap-style:square;v-text-anchor:middle" coordsize="3908,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" path="m1815,1v-87,,-174,22,-255,64l158,876c17,955,1,1081,119,1152l1867,2160v68,32,141,48,215,48c2172,2208,2262,2184,2340,2137l3750,1325v141,-71,157,-204,31,-267l2033,49c1964,17,1890,1,1815,1xe" fillcolor="#d4b6f6" stroked="f">
                      <v:path arrowok="t" o:extrusionok="f"/>
                    </v:shape>
                    <v:shape id="Google Shape;238;p26" o:spid="_x0000_s1058" style="position:absolute;left:96630;top:24674;width:975;height:552;visibility:visible;mso-wrap-style:square;v-text-anchor:middle" coordsize="3899,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" path="m1815,1v-87,,-174,21,-255,68l150,880c16,959,,1085,119,1156l1867,2164v66,28,138,42,209,42c2166,2206,2256,2184,2340,2141l3749,1329v134,-78,150,-204,32,-275l2032,46c1963,17,1890,1,1815,1xe" fillcolor="#d4b6f6" stroked="f">
                      <v:path arrowok="t" o:extrusionok="f"/>
                    </v:shape>
                    <v:shape id="Google Shape;239;p26" o:spid="_x0000_s1059" style="position:absolute;left:97316;top:25069;width:974;height:552;visibility:visible;mso-wrap-style:square;v-text-anchor:middle" coordsize="3899,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" path="m1820,1v-89,,-178,24,-260,71l150,883c16,962,,1088,118,1159l1867,2159v69,33,143,49,217,49c2171,2208,2259,2186,2339,2144l3749,1332v134,-78,150,-204,31,-275l2032,49c1965,17,1893,1,1820,1xe" fillcolor="#d4b6f6" stroked="f">
                      <v:path arrowok="t" o:extrusionok="f"/>
                    </v:shape>
                    <v:shape id="Google Shape;240;p26" o:spid="_x0000_s1060" style="position:absolute;left:97999;top:25465;width:977;height:552;visibility:visible;mso-wrap-style:square;v-text-anchor:middle" coordsize="3907,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" path="m1820,v-88,,-176,22,-253,64l158,883c16,954,,1080,126,1151l1867,2159v72,33,148,49,223,49c2177,2208,2263,2186,2339,2144l3749,1332v142,-78,157,-204,39,-275l2040,49c1971,16,1895,,1820,xe" fillcolor="#d4b6f6" stroked="f">
                      <v:path arrowok="t" o:extrusionok="f"/>
                    </v:shape>
                    <v:shape id="Google Shape;241;p26" o:spid="_x0000_s1061" style="position:absolute;left:98684;top:25861;width:977;height:552;visibility:visible;mso-wrap-style:square;v-text-anchor:middle" coordsize="3907,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" path="m1817,v-89,,-176,22,-257,64l158,876c16,954,1,1080,119,1151l1867,2159v69,33,145,49,220,49c2175,2208,2263,2186,2340,2143l3749,1324v142,-70,158,-196,32,-267l2040,49c1968,16,1892,,1817,xe" fillcolor="#d4b6f6" stroked="f">
                      <v:path arrowok="t" o:extrusionok="f"/>
                    </v:shape>
                    <v:shape id="Google Shape;242;p26" o:spid="_x0000_s1062" style="position:absolute;left:99369;top:26256;width:975;height:552;visibility:visible;mso-wrap-style:square;v-text-anchor:middle" coordsize="3899,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" path="m1823,1v-90,,-180,22,-263,65l158,878c16,956,,1082,119,1153l1867,2161v69,29,143,45,217,45c2171,2206,2259,2184,2339,2138l3749,1326v134,-78,150,-204,32,-275l2032,43c1966,15,1895,1,1823,1xe" fillcolor="#d4b6f6" stroked="f">
                      <v:path arrowok="t" o:extrusionok="f"/>
                    </v:shape>
                    <v:shape id="Google Shape;243;p26" o:spid="_x0000_s1063" style="position:absolute;left:100052;top:26650;width:977;height:553;visibility:visible;mso-wrap-style:square;v-text-anchor:middle" coordsize="3907,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" path="m1825,1v-90,,-180,24,-258,71l158,884c16,962,,1088,126,1159l1875,2167v66,28,137,42,209,42c2174,2209,2264,2187,2347,2144l3749,1332v142,-78,158,-204,39,-275l2040,49c1973,17,1899,1,1825,1xe" fillcolor="#d4b6f6" stroked="f">
                      <v:path arrowok="t" o:extrusionok="f"/>
                    </v:shape>
                    <v:shape id="Google Shape;244;p26" o:spid="_x0000_s1064" style="position:absolute;left:100737;top:27046;width:977;height:552;visibility:visible;mso-wrap-style:square;v-text-anchor:middle" coordsize="3908,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" path="m1826,1v-90,,-180,24,-258,71l158,884c17,954,1,1080,127,1151l1867,2159v73,33,149,49,224,49c2180,2208,2267,2186,2348,2144l3750,1332v141,-78,157,-204,31,-275l2041,49c1973,17,1900,1,1826,1xe" fillcolor="#d4b6f6" stroked="f">
                      <v:path arrowok="t" o:extrusionok="f"/>
                    </v:shape>
                    <v:shape id="Google Shape;245;p26" o:spid="_x0000_s1065" style="position:absolute;left:101423;top:27442;width:976;height:552;visibility:visible;mso-wrap-style:square;v-text-anchor:middle" coordsize="3907,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" path="m1817,v-87,,-173,22,-249,64l158,876c16,954,1,1080,127,1151l1867,2159v69,33,145,49,220,49c2175,2208,2263,2186,2340,2144l3749,1325v142,-71,158,-197,32,-268l2040,49c1968,16,1892,,1817,xe" fillcolor="#d4b6f6" stroked="f">
                      <v:path arrowok="t" o:extrusionok="f"/>
                    </v:shape>
                    <v:shape id="Google Shape;246;p26" o:spid="_x0000_s1066" style="position:absolute;left:102108;top:27838;width:977;height:552;visibility:visible;mso-wrap-style:square;v-text-anchor:middle" coordsize="3907,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" path="m1815,v-87,,-175,22,-255,64l158,876c16,954,,1080,118,1151l1867,2159v67,32,139,48,212,48c2168,2207,2257,2183,2339,2136l3749,1325v134,-71,158,-205,32,-268l2032,49c1963,16,1889,,1815,xe" fillcolor="#d4b6f6" stroked="f">
                      <v:path arrowok="t" o:extrusionok="f"/>
                    </v:shape>
                    <v:shape id="Google Shape;247;p26" o:spid="_x0000_s1067" style="position:absolute;left:95801;top:23437;width:995;height:562;visibility:visible;mso-wrap-style:square;v-text-anchor:middle" coordsize="3979,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" path="m1824,1v-89,,-177,22,-256,66l150,886c17,964,1,1082,111,1153l1946,2209v63,28,132,42,202,42c2236,2251,2324,2229,2403,2185l3828,1366v126,-79,150,-197,32,-268l2033,43c1966,15,1895,1,1824,1xe" fillcolor="#d4b6f6" stroked="f">
                      <v:path arrowok="t" o:extrusionok="f"/>
                    </v:shape>
                    <v:shape id="Google Shape;248;p26" o:spid="_x0000_s1068" style="position:absolute;left:96508;top:23844;width:995;height:564;visibility:visible;mso-wrap-style:square;v-text-anchor:middle" coordsize="3978,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" path="m1824,v-88,,-174,22,-249,66l150,885c16,964,,1082,118,1153l1945,2208v67,30,141,45,216,45c2244,2253,2327,2234,2402,2192l3828,1365v126,-79,149,-197,31,-268l2032,42c1966,14,1894,,1824,xe" fillcolor="#d4b6f6" stroked="f">
                      <v:path arrowok="t" o:extrusionok="f"/>
                    </v:shape>
                    <v:shape id="Google Shape;249;p26" o:spid="_x0000_s1069" style="position:absolute;left:97213;top:24252;width:997;height:563;visibility:visible;mso-wrap-style:square;v-text-anchor:middle" coordsize="3986,2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" path="m1824,1v-86,,-172,22,-248,64l150,884c24,963,1,1081,119,1152l1946,2207v71,30,146,46,222,46c2252,2253,2336,2233,2411,2191l3828,1364v134,-78,158,-196,40,-259l2040,49c1971,17,1898,1,1824,1xe" fillcolor="#d4b6f6" stroked="f">
                      <v:path arrowok="t" o:extrusionok="f"/>
                    </v:shape>
                    <v:shape id="Google Shape;250;p26" o:spid="_x0000_s1070" style="position:absolute;left:97920;top:24659;width:995;height:563;visibility:visible;mso-wrap-style:square;v-text-anchor:middle" coordsize="3979,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" path="m1827,1v-86,,-172,21,-251,65l151,885c25,964,1,1082,119,1153l1946,2208v67,28,136,42,206,42c2238,2250,2324,2229,2403,2185l3829,1366v133,-79,149,-197,31,-268l2033,43c1966,15,1897,1,1827,1xe" fillcolor="#d4b6f6" stroked="f">
                      <v:path arrowok="t" o:extrusionok="f"/>
                    </v:shape>
                    <v:shape id="Google Shape;251;p26" o:spid="_x0000_s1071" style="position:absolute;left:98627;top:25067;width:994;height:564;visibility:visible;mso-wrap-style:square;v-text-anchor:middle" coordsize="3978,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" path="m1817,v-86,,-169,22,-242,64l150,884c16,962,,1080,118,1151l1946,2207v65,32,137,48,209,48c2240,2255,2326,2233,2402,2191l3828,1364v126,-79,149,-197,31,-260l2032,49c1963,16,1889,,1817,xe" fillcolor="#d4b6f6" stroked="f">
                      <v:path arrowok="t" o:extrusionok="f"/>
                    </v:shape>
                    <v:shape id="Google Shape;252;p26" o:spid="_x0000_s1072" style="position:absolute;left:99332;top:25475;width:996;height:564;visibility:visible;mso-wrap-style:square;v-text-anchor:middle" coordsize="3986,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" path="m1824,v-86,,-172,22,-248,65l158,884c24,963,1,1081,119,1152l1946,2207v69,33,143,48,216,48c2249,2255,2334,2234,2411,2191l3836,1364v134,-79,150,-197,32,-260l2041,49c1972,16,1898,,1824,xe" fillcolor="#d4b6f6" stroked="f">
                      <v:path arrowok="t" o:extrusionok="f"/>
                    </v:shape>
                    <v:shape id="Google Shape;253;p26" o:spid="_x0000_s1073" style="position:absolute;left:100039;top:25884;width:994;height:563;visibility:visible;mso-wrap-style:square;v-text-anchor:middle" coordsize="3978,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" path="m1827,v-87,,-173,22,-252,66l150,885c16,964,,1082,118,1153l1945,2208v67,28,137,42,206,42c2237,2250,2323,2228,2402,2184l3828,1365v134,-78,149,-197,31,-267l2032,42c1966,14,1896,,1827,xe" fillcolor="#d4b6f6" stroked="f">
                      <v:path arrowok="t" o:extrusionok="f"/>
                    </v:shape>
                    <v:shape id="Google Shape;254;p26" o:spid="_x0000_s1074" style="position:absolute;left:100745;top:26290;width:995;height:564;visibility:visible;mso-wrap-style:square;v-text-anchor:middle" coordsize="3978,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" path="m1817,1v-86,,-169,22,-241,64l150,892c16,971,,1089,119,1152l1946,2207v65,33,137,49,210,49c2240,2256,2326,2234,2403,2192l3828,1365v134,-79,150,-197,31,-260l2032,49c1963,17,1889,1,1817,1xe" fillcolor="#d4b6f6" stroked="f">
                      <v:path arrowok="t" o:extrusionok="f"/>
                    </v:shape>
                    <v:shape id="Google Shape;255;p26" o:spid="_x0000_s1075" style="position:absolute;left:101450;top:26698;width:995;height:564;visibility:visible;mso-wrap-style:square;v-text-anchor:middle" coordsize="3979,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" path="m1820,v-84,,-168,22,-244,64l151,891c25,970,1,1088,119,1151l1946,2207v69,32,143,48,216,48c2247,2255,2331,2233,2403,2191l3828,1372v134,-79,150,-197,32,-268l2033,49c1964,16,1892,,1820,xe" fillcolor="#d4b6f6" stroked="f">
                      <v:path arrowok="t" o:extrusionok="f"/>
                    </v:shape>
                    <v:shape id="Google Shape;256;p26" o:spid="_x0000_s1076" style="position:absolute;left:102157;top:27107;width:995;height:562;visibility:visible;mso-wrap-style:square;v-text-anchor:middle" coordsize="3978,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" path="m1827,1v-87,,-173,22,-252,66l150,886c24,964,,1083,118,1153l1946,2201v68,33,142,48,216,48c2248,2249,2334,2228,2410,2185l3828,1366v134,-79,149,-197,31,-268l2032,43c1966,15,1896,1,1827,1xe" fillcolor="#d4b6f6" stroked="f">
                      <v:path arrowok="t" o:extrusionok="f"/>
                    </v:shape>
                    <v:shape id="Google Shape;257;p26" o:spid="_x0000_s1077" style="position:absolute;left:102864;top:27514;width:994;height:563;visibility:visible;mso-wrap-style:square;v-text-anchor:middle" coordsize="3978,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" path="m1822,v-85,,-169,20,-246,59l150,886c16,965,1,1083,119,1154l1946,2209v66,28,136,42,205,42c2238,2251,2324,2229,2403,2185l3828,1366v126,-78,150,-197,32,-267l2032,43c1964,14,1893,,1822,xe" fillcolor="#d4b6f6" stroked="f">
                      <v:path arrowok="t" o:extrusionok="f"/>
                    </v:shape>
                    <v:shape id="Google Shape;258;p26" o:spid="_x0000_s1078" style="position:absolute;left:95987;top:22784;width:1071;height:610;visibility:visible;mso-wrap-style:square;v-text-anchor:middle" coordsize="4285,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" path="m1825,1v-70,,-140,17,-202,55l126,922c8,985,,1088,95,1143l2268,2403v55,24,114,36,171,36c2514,2439,2588,2419,2654,2379l4158,1513v111,-63,126,-165,24,-221l2008,40c1949,14,1887,1,1825,1xe" fillcolor="#d4b6f6" stroked="f">
                      <v:path arrowok="t" o:extrusionok="f"/>
                    </v:shape>
                    <v:shape id="Google Shape;259;p26" o:spid="_x0000_s1079" style="position:absolute;left:96780;top:23240;width:1071;height:610;visibility:visible;mso-wrap-style:square;v-text-anchor:middle" coordsize="4285,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" path="m1825,1v-70,,-140,17,-203,55l126,922c8,985,,1088,95,1143l2268,2395v58,29,118,43,179,43c2519,2438,2590,2418,2654,2379l4158,1513v111,-63,126,-165,24,-220l2008,40c1949,14,1887,1,1825,1xe" fillcolor="#d4b6f6" stroked="f">
                      <v:path arrowok="t" o:extrusionok="f"/>
                    </v:shape>
                    <v:shape id="Google Shape;260;p26" o:spid="_x0000_s1080" style="position:absolute;left:97571;top:23698;width:1072;height:609;visibility:visible;mso-wrap-style:square;v-text-anchor:middle" coordsize="4286,2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" path="m1841,1v-73,,-145,18,-210,52l127,920c17,990,1,1085,103,1148l2277,2400v57,25,117,37,176,37c2526,2437,2598,2419,2663,2384l4159,1518v118,-63,126,-165,32,-220l2017,37c1960,13,1901,1,1841,1xe" fillcolor="#d4b6f6" stroked="f">
                      <v:path arrowok="t" o:extrusionok="f"/>
                    </v:shape>
                    <v:shape id="Google Shape;261;p26" o:spid="_x0000_s1081" style="position:absolute;left:98365;top:24157;width:1073;height:609;visibility:visible;mso-wrap-style:square;v-text-anchor:middle" coordsize="4294,2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" path="m1839,1v-72,,-144,20,-208,58l127,918c17,981,1,1083,103,1138l2277,2398v53,25,113,37,173,37c2523,2435,2598,2417,2663,2382l4167,1516v110,-71,126,-165,24,-228l2017,43c1960,15,1899,1,1839,1xe" fillcolor="#d4b6f6" stroked="f">
                      <v:path arrowok="t" o:extrusionok="f"/>
                    </v:shape>
                    <v:shape id="Google Shape;262;p26" o:spid="_x0000_s1082" style="position:absolute;left:99158;top:24614;width:1072;height:609;visibility:visible;mso-wrap-style:square;v-text-anchor:middle" coordsize="4286,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" path="m1838,1v-72,,-143,20,-207,58l127,926c16,989,1,1091,103,1146l2277,2398v55,26,116,40,177,40c2524,2438,2596,2420,2663,2383l4159,1516v118,-63,126,-165,32,-220l2017,43c1959,15,1899,1,1838,1xe" fillcolor="#d4b6f6" stroked="f">
                      <v:path arrowok="t" o:extrusionok="f"/>
                    </v:shape>
                    <v:shape id="Google Shape;263;p26" o:spid="_x0000_s1083" style="position:absolute;left:99952;top:25072;width:1071;height:610;visibility:visible;mso-wrap-style:square;v-text-anchor:middle" coordsize="4285,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" path="m1841,1v-73,,-145,18,-210,52l127,920c16,991,1,1085,103,1148l2277,2400v53,25,111,37,170,37c2519,2437,2593,2419,2663,2385l4159,1518v118,-63,126,-165,31,-220l2017,38c1960,13,1900,1,1841,1xe" fillcolor="#d4b6f6" stroked="f">
                      <v:path arrowok="t" o:extrusionok="f"/>
                    </v:shape>
                    <v:shape id="Google Shape;264;p26" o:spid="_x0000_s1084" style="position:absolute;left:100745;top:25530;width:1072;height:610;visibility:visible;mso-wrap-style:square;v-text-anchor:middle" coordsize="4285,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" path="m1833,v-70,,-140,18,-202,55l126,922c8,985,,1087,95,1142l2269,2402v55,24,113,36,171,36c2514,2438,2588,2419,2655,2379l4159,1512v118,-63,126,-165,23,-220l2017,40c1958,14,1895,,1833,xe" fillcolor="#d4b6f6" stroked="f">
                      <v:path arrowok="t" o:extrusionok="f"/>
                    </v:shape>
                    <v:shape id="Google Shape;265;p26" o:spid="_x0000_s1085" style="position:absolute;left:101539;top:25988;width:1071;height:610;visibility:visible;mso-wrap-style:square;v-text-anchor:middle" coordsize="4285,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" path="m1840,1v-74,,-148,18,-217,53l126,920c8,991,,1093,95,1148l2268,2400v60,26,122,40,184,40c2522,2440,2592,2422,2654,2385l4159,1518v110,-63,126,-165,23,-220l2016,38c1960,13,1900,1,1840,1xe" fillcolor="#d4b6f6" stroked="f">
                      <v:path arrowok="t" o:extrusionok="f"/>
                    </v:shape>
                    <v:shape id="Google Shape;266;p26" o:spid="_x0000_s1086" style="position:absolute;left:102332;top:26446;width:1072;height:610;visibility:visible;mso-wrap-style:square;v-text-anchor:middle" coordsize="4285,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" path="m1836,1v-74,,-149,18,-213,53l126,920c8,983,,1085,95,1140l2268,2400v57,25,117,37,177,37c2517,2437,2589,2419,2654,2385l4158,1518v111,-71,126,-165,24,-228l2008,38c1955,13,1896,1,1836,1xe" fillcolor="#d4b6f6" stroked="f">
                      <v:path arrowok="t" o:extrusionok="f"/>
                    </v:shape>
                    <v:shape id="Google Shape;267;p26" o:spid="_x0000_s1087" style="position:absolute;left:103126;top:26904;width:1071;height:609;visibility:visible;mso-wrap-style:square;v-text-anchor:middle" coordsize="4285,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" path="m1830,v-72,,-143,20,-208,59l126,925c8,988,,1090,95,1145l2268,2398v59,25,122,39,184,39c2522,2437,2591,2419,2654,2382l4158,1516v111,-63,126,-166,24,-221l2008,43c1951,14,1890,,1830,xe" fillcolor="#d4b6f6" stroked="f">
                      <v:path arrowok="t" o:extrusionok="f"/>
                    </v:shape>
                    <v:shape id="Google Shape;268;p26" o:spid="_x0000_s1088" style="position:absolute;left:103917;top:27361;width:1074;height:610;visibility:visible;mso-wrap-style:square;v-text-anchor:middle" coordsize="4293,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" path="m1833,v-71,,-140,18,-203,56l126,922c16,985,,1087,102,1142l2276,2403v57,24,117,36,176,36c2525,2439,2597,2421,2662,2387l4158,1513v118,-63,134,-166,32,-221l2016,40c1957,14,1895,,1833,xe" fillcolor="#d4b6f6" stroked="f">
                      <v:path arrowok="t" o:extrusionok="f"/>
                    </v:shape>
                    <v:shape id="Google Shape;269;p26" o:spid="_x0000_s1089" style="position:absolute;left:102720;top:28949;width:1178;height:670;visibility:visible;mso-wrap-style:square;v-text-anchor:middle" coordsize="471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" path="m1843,1v-68,,-136,18,-196,52l119,928c16,998,1,1093,95,1140l2702,2644v50,25,106,37,162,37c2933,2681,3004,2663,3064,2629l4584,1747v111,-63,126,-158,32,-205l2009,38c1956,13,1899,1,1843,1xe" fillcolor="#d4b6f6" stroked="f">
                      <v:path arrowok="t" o:extrusionok="f"/>
                    </v:shape>
                    <v:shape id="Google Shape;270;p26" o:spid="_x0000_s1090" style="position:absolute;left:101864;top:28455;width:1177;height:670;visibility:visible;mso-wrap-style:square;v-text-anchor:middle" coordsize="471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" path="m1844,1v-69,,-137,18,-197,53l119,928c9,991,1,1085,95,1140l2702,2645v50,24,106,37,162,37c2934,2682,3004,2664,3064,2629l4584,1747v111,-63,126,-158,32,-205l2009,38c1956,13,1900,1,1844,1xe" fillcolor="#d4b6f6" stroked="f">
                      <v:path arrowok="t" o:extrusionok="f"/>
                    </v:shape>
                    <v:shape id="Google Shape;271;p26" o:spid="_x0000_s1091" style="position:absolute;left:101005;top:27959;width:1178;height:671;visibility:visible;mso-wrap-style:square;v-text-anchor:middle" coordsize="4710,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" path="m1842,1v-69,,-137,15,-196,49l126,932c16,995,,1090,95,1145l2701,2649v55,22,113,34,171,34c2939,2683,3005,2667,3064,2633l4591,1751v111,-63,119,-157,24,-213l2016,34c1961,12,1901,1,1842,1xe" fillcolor="#d4b6f6" stroked="f">
                      <v:path arrowok="t" o:extrusionok="f"/>
                    </v:shape>
                    <v:shape id="Google Shape;272;p26" o:spid="_x0000_s1092" style="position:absolute;left:95675;top:24881;width:5651;height:3254;visibility:visible;mso-wrap-style:square;v-text-anchor:middle" coordsize="22604,13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" path="m1844,1v-69,,-137,18,-197,52l119,935c9,998,1,1093,95,1148l20595,12977v50,25,105,37,160,37c20823,13014,20893,12996,20958,12962r1528,-875c22588,12024,22604,11930,22509,11875l2009,38c1956,13,1900,1,1844,1xe" fillcolor="#d4b6f6" stroked="f">
                      <v:path arrowok="t" o:extrusionok="f"/>
                    </v:shape>
                    <v:shape id="Google Shape;273;p26" o:spid="_x0000_s1093" style="position:absolute;left:99761;top:20762;width:6763;height:3904;visibility:visible;mso-wrap-style:square;v-text-anchor:middle" coordsize="27054,15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" path="m7022,1v-316,,-648,78,-910,228l552,3442,1,3316r,741c1,4206,95,4348,276,4458l19327,15460v185,107,433,159,694,159c20340,15619,20678,15541,20942,15389r5718,-3299c26919,11940,27053,11743,27053,11562r,-740l26195,10822,7727,166c7537,55,7285,1,7022,1xe" fillcolor="#6d195d" stroked="f">
                      <v:path arrowok="t" o:extrusionok="f"/>
                    </v:shape>
                    <v:shape id="Google Shape;274;p26" o:spid="_x0000_s1094" style="position:absolute;left:99761;top:20577;width:6763;height:3905;visibility:visible;mso-wrap-style:square;v-text-anchor:middle" coordsize="27054,1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" path="m7022,1v-316,,-648,77,-910,228l394,3529c135,3686,1,3875,1,4056v,158,94,299,283,410l19327,15460v188,108,441,162,707,162c20349,15622,20681,15547,20942,15397r5718,-3308c26919,11940,27053,11751,27053,11562v,-150,-94,-292,-283,-402l7727,166c7537,55,7285,1,7022,1xe" fillcolor="#d4b6f6" stroked="f">
                      <v:path arrowok="t" o:extrusionok="f"/>
                    </v:shape>
                    <v:shape id="Google Shape;275;p26" o:spid="_x0000_s1095" style="position:absolute;left:101472;top:19915;width:3343;height:3580;visibility:visible;mso-wrap-style:square;v-text-anchor:middle" coordsize="13374,1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" path="m1,r,6994c1,7033,24,7072,64,7088r12459,7198c12578,14308,12636,14320,12693,14320v67,,133,-16,192,-49l13287,14034v47,-15,78,-63,86,-118l13373,6923,11554,6513,1,xe" fillcolor="#8c3ee6" stroked="f">
                      <v:path arrowok="t" o:extrusionok="f"/>
                    </v:shape>
                    <v:shape id="Google Shape;276;p26" o:spid="_x0000_s1096" style="position:absolute;left:101462;top:19815;width:3353;height:1930;visibility:visible;mso-wrap-style:square;v-text-anchor:middle" coordsize="13413,7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" path="m717,1c648,1,581,19,520,54l126,282c16,345,,439,95,495l12562,7685v51,22,107,34,164,34c12791,7719,12857,7703,12916,7669r402,-228c13365,7417,13404,7378,13412,7323v-8,-40,-31,-79,-63,-95l882,38c829,13,773,1,717,1xe" fillcolor="#8c3ee6" stroked="f">
                      <v:path arrowok="t" o:extrusionok="f"/>
                    </v:shape>
                    <v:shape id="Google Shape;277;p26" o:spid="_x0000_s1097" style="position:absolute;left:97339;top:8780;width:11698;height:15250;visibility:visible;mso-wrap-style:square;v-text-anchor:middle" coordsize="46790,6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" path="m1993,c1893,,1801,26,1718,75l1,1067r1354,961l1355,32939v,772,465,1670,1048,2001l44647,59330r63,1670l46427,60008v221,-126,363,-426,363,-851l46790,27151v,-772,-473,-1670,-1048,-2008l2403,130c2257,42,2119,,1993,xe" fillcolor="#6d195d" stroked="f">
                      <v:path arrowok="t" o:extrusionok="f"/>
                    </v:shape>
                    <v:shape id="Google Shape;278;p26" o:spid="_x0000_s1098" style="position:absolute;left:97249;top:9028;width:11358;height:15021;visibility:visible;mso-wrap-style:square;v-text-anchor:middle" coordsize="45435,60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" path="m635,1c535,1,443,26,363,75,142,201,,500,,918l,32932v,772,465,1677,1048,2008l44379,59953v146,88,286,129,415,129c44895,60082,44989,60057,45072,60008v221,-126,363,-425,363,-843l45435,27151v,-772,-473,-1670,-1056,-2008l1048,130c903,42,762,1,635,1xe" fillcolor="#d4b6f6" stroked="f">
                      <v:path arrowok="t" o:extrusionok="f"/>
                    </v:shape>
                    <v:shape id="Google Shape;279;p26" o:spid="_x0000_s1099" style="position:absolute;left:97489;top:9364;width:10878;height:14349;visibility:visible;mso-wrap-style:square;v-text-anchor:middle" coordsize="43513,57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" path="m379,1c156,1,,208,,559l,31715v,472,284,1016,630,1221l42875,57318v91,53,178,78,256,78c43357,57396,43513,57189,43513,56838r,-31156c43513,25210,43229,24666,42875,24461l630,79c541,26,456,1,379,1xe" fillcolor="#b32a9a" stroked="f">
                      <v:path arrowok="t" o:extrusionok="f"/>
                    </v:shape>
                    <v:shape id="Google Shape;280;p26" o:spid="_x0000_s1100" style="position:absolute;left:58959;top:12122;width:10731;height:12259;visibility:visible;mso-wrap-style:square;v-text-anchor:middle" coordsize="42923,49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" path="m37525,1v-119,,-237,31,-344,94l387,21343c135,21485,1,21769,56,22052l4726,48160v32,197,158,370,331,472l5758,49034r228,-544l42537,27392v252,-150,386,-433,331,-717l38245,820r323,-323l37875,95c37764,32,37644,1,37525,1xe" fillcolor="#6d195d" stroked="f">
                      <v:path arrowok="t" o:extrusionok="f"/>
                    </v:shape>
                    <v:shape id="Google Shape;281;p26" o:spid="_x0000_s1101" style="position:absolute;left:60426;top:19289;width:14234;height:8217;visibility:visible;mso-wrap-style:square;v-text-anchor:middle" coordsize="56933,32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" path="m37775,v-102,,-197,24,-287,73l819,21242,,20833r,992c16,21935,87,22030,189,22077l18689,32764v134,71,283,102,433,102c19133,32867,19145,32868,19156,32868v101,,205,-30,297,-72l56799,11224v79,-31,126,-102,134,-189l56933,10043r-788,402l38244,104c38121,39,37992,1,37856,1v-12,,-25,,-37,1c37804,1,37789,,37775,xe" fillcolor="#6d195d" stroked="f">
                      <v:path arrowok="t" o:extrusionok="f"/>
                    </v:shape>
                    <v:shape id="Google Shape;282;p26" o:spid="_x0000_s1102" style="position:absolute;left:60426;top:19039;width:14234;height:8218;visibility:visible;mso-wrap-style:square;v-text-anchor:middle" coordsize="56933,3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" path="m37819,v-118,,-229,24,-331,79l134,21643c55,21674,8,21753,,21832v16,110,87,204,189,252l18689,32763v134,71,283,110,433,110c19232,32873,19350,32850,19453,32794l56799,11231v79,-39,126,-110,134,-189c56917,10932,56846,10837,56744,10790l38244,111c38110,40,37968,,37819,xe" fillcolor="#d4b6f6" stroked="f">
                      <v:path arrowok="t" o:extrusionok="f"/>
                    </v:shape>
                    <v:shape id="Google Shape;283;p26" o:spid="_x0000_s1103" style="position:absolute;left:60576;top:19109;width:13934;height:8035;visibility:visible;mso-wrap-style:square;v-text-anchor:middle" coordsize="55737,3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" path="m37223,1v-61,,-122,14,-176,42l95,21370v-94,56,-86,158,32,221l18304,32089v64,35,137,53,209,53c18573,32142,18633,32130,18689,32105l55634,10770v102,-55,86,-158,-24,-221l37433,59c37369,21,37295,1,37223,1xe" fillcolor="#8c3ee6" stroked="f">
                      <v:path arrowok="t" o:extrusionok="f"/>
                    </v:shape>
                    <v:shape id="Google Shape;284;p26" o:spid="_x0000_s1104" style="position:absolute;left:61184;top:24148;width:954;height:535;visibility:visible;mso-wrap-style:square;v-text-anchor:middle" coordsize="3813,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" path="m2337,v-99,,-198,22,-289,66l166,1152c,1247,24,1404,205,1515r937,543c1245,2114,1361,2141,1477,2141v99,,197,-20,287,-59l3655,995v157,-95,141,-260,-48,-362l2670,89c2568,30,2453,,2337,xe" fillcolor="#d4b6f6" stroked="f">
                      <v:path arrowok="t" o:extrusionok="f"/>
                    </v:shape>
                    <v:shape id="Google Shape;285;p26" o:spid="_x0000_s1105" style="position:absolute;left:62080;top:23631;width:953;height:536;visibility:visible;mso-wrap-style:square;v-text-anchor:middle" coordsize="3813,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" path="m2326,v-97,,-193,20,-286,59l158,1154c1,1249,16,1406,205,1508r930,544c1241,2111,1356,2141,1472,2141v99,,198,-22,293,-66l3647,989v165,-95,142,-252,-47,-363l2670,91c2562,30,2444,,2326,xe" fillcolor="#d4b6f6" stroked="f">
                      <v:path arrowok="t" o:extrusionok="f"/>
                    </v:shape>
                    <v:shape id="Google Shape;286;p26" o:spid="_x0000_s1106" style="position:absolute;left:62974;top:23115;width:953;height:534;visibility:visible;mso-wrap-style:square;v-text-anchor:middle" coordsize="3812,2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" path="m2333,v-96,,-193,20,-285,63l166,1150c,1244,24,1402,205,1512r937,543c1249,2111,1365,2139,1480,2139v97,,194,-20,284,-60l3654,992v158,-94,142,-260,-47,-362l2670,87c2566,30,2450,,2333,xe" fillcolor="#d4b6f6" stroked="f">
                      <v:path arrowok="t" o:extrusionok="f"/>
                    </v:shape>
                    <v:shape id="Google Shape;287;p26" o:spid="_x0000_s1107" style="position:absolute;left:63870;top:22598;width:953;height:535;visibility:visible;mso-wrap-style:square;v-text-anchor:middle" coordsize="3813,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" path="m2331,1v-98,,-194,20,-283,59l158,1154c1,1241,24,1406,205,1517r937,535c1244,2112,1360,2141,1475,2141v100,,199,-22,290,-65l3655,989v157,-95,134,-252,-40,-354l2678,91c2570,30,2450,1,2331,1xe" fillcolor="#d4b6f6" stroked="f">
                      <v:path arrowok="t" o:extrusionok="f"/>
                    </v:shape>
                    <v:shape id="Google Shape;288;p26" o:spid="_x0000_s1108" style="position:absolute;left:64766;top:22082;width:951;height:535;visibility:visible;mso-wrap-style:square;v-text-anchor:middle" coordsize="3805,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" path="m2333,1v-97,,-194,20,-284,59l158,1147c1,1242,17,1407,206,1509r929,544c1243,2109,1361,2139,1479,2139v97,,194,-20,286,-63l3647,990v158,-95,142,-252,-39,-363l2671,84c2564,28,2448,1,2333,1xe" fillcolor="#d4b6f6" stroked="f">
                      <v:path arrowok="t" o:extrusionok="f"/>
                    </v:shape>
                    <v:shape id="Google Shape;289;p26" o:spid="_x0000_s1109" style="position:absolute;left:65660;top:21564;width:953;height:536;visibility:visible;mso-wrap-style:square;v-text-anchor:middle" coordsize="3813,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" path="m2337,v-99,,-198,22,-289,66l158,1153c,1247,24,1405,205,1515r937,535c1246,2111,1365,2141,1483,2141v96,,193,-20,282,-59l3655,987v157,-86,134,-252,-48,-354l2670,89c2568,30,2453,,2337,xe" fillcolor="#d4b6f6" stroked="f">
                      <v:path arrowok="t" o:extrusionok="f"/>
                    </v:shape>
                    <v:shape id="Google Shape;290;p26" o:spid="_x0000_s1110" style="position:absolute;left:66555;top:21048;width:954;height:535;visibility:visible;mso-wrap-style:square;v-text-anchor:middle" coordsize="3813,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" path="m2332,1v-99,,-198,20,-291,60l158,1155c1,1242,17,1407,206,1510r937,543c1247,2109,1363,2139,1480,2139v96,,193,-20,285,-62l3647,990v166,-95,142,-252,-47,-362l2671,84c2564,29,2448,1,2332,1xe" fillcolor="#d4b6f6" stroked="f">
                      <v:path arrowok="t" o:extrusionok="f"/>
                    </v:shape>
                    <v:shape id="Google Shape;291;p26" o:spid="_x0000_s1111" style="position:absolute;left:67449;top:20531;width:954;height:535;visibility:visible;mso-wrap-style:square;v-text-anchor:middle" coordsize="3813,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" path="m2340,1v-98,,-197,22,-292,65l166,1153c,1247,24,1405,205,1515r937,536c1251,2111,1368,2141,1485,2141v96,,191,-20,279,-59l3655,988v157,-87,141,-252,-48,-355l2670,90c2568,30,2455,1,2340,1xe" fillcolor="#d4b6f6" stroked="f">
                      <v:path arrowok="t" o:extrusionok="f"/>
                    </v:shape>
                    <v:shape id="Google Shape;292;p26" o:spid="_x0000_s1112" style="position:absolute;left:68345;top:20015;width:953;height:535;visibility:visible;mso-wrap-style:square;v-text-anchor:middle" coordsize="3813,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" path="m2330,v-96,,-193,20,-282,59l158,1146c1,1240,24,1406,206,1508r937,543c1244,2111,1358,2140,1472,2140v99,,198,-21,293,-65l3655,988v158,-94,134,-252,-47,-362l2671,90c2567,30,2448,,2330,xe" fillcolor="#d4b6f6" stroked="f">
                      <v:path arrowok="t" o:extrusionok="f"/>
                    </v:shape>
                    <v:shape id="Google Shape;293;p26" o:spid="_x0000_s1113" style="position:absolute;left:69241;top:19497;width:951;height:535;visibility:visible;mso-wrap-style:square;v-text-anchor:middle" coordsize="3805,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" path="m2337,v-99,,-198,22,-289,65l158,1152c,1247,24,1404,205,1515r937,535c1246,2111,1364,2140,1483,2140v96,,193,-19,281,-58l3647,987v157,-87,141,-252,-40,-354l2670,89c2568,30,2453,,2337,xe" fillcolor="#d4b6f6" stroked="f">
                      <v:path arrowok="t" o:extrusionok="f"/>
                    </v:shape>
                    <v:shape id="Google Shape;294;p26" o:spid="_x0000_s1114" style="position:absolute;left:61810;top:24506;width:985;height:560;visibility:visible;mso-wrap-style:square;v-text-anchor:middle" coordsize="3939,2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" path="m2403,1v-54,,-109,12,-158,34l79,1280v-78,47,-70,134,24,189l1363,2193v53,31,115,47,178,47c1591,2240,1641,2230,1686,2209l3852,957v86,-47,71,-126,-24,-181l2568,43c2519,15,2461,1,2403,1xe" fillcolor="#d4b6f6" stroked="f">
                      <v:path arrowok="t" o:extrusionok="f"/>
                    </v:shape>
                    <v:shape id="Google Shape;295;p26" o:spid="_x0000_s1115" style="position:absolute;left:62366;top:24608;width:1356;height:774;visibility:visible;mso-wrap-style:square;v-text-anchor:middle" coordsize="5427,3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" path="m3899,v-61,,-120,12,-173,37l95,2132v-94,55,-87,157,32,220l1316,3045v65,35,137,53,210,53c1585,3098,1645,3086,1702,3061l5324,966v103,-55,87,-157,-23,-220l4112,53c4047,18,3972,,3899,xe" fillcolor="#d4b6f6" stroked="f">
                      <v:path arrowok="t" o:extrusionok="f"/>
                    </v:shape>
                    <v:shape id="Google Shape;296;p26" o:spid="_x0000_s1116" style="position:absolute;left:62917;top:24862;width:1467;height:837;visibility:visible;mso-wrap-style:square;v-text-anchor:middle" coordsize="5869,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" path="m4344,v-60,,-120,12,-177,37l95,2384v-94,63,-86,165,32,228l1308,3297v69,35,143,53,217,53c1585,3350,1645,3338,1702,3313l5766,966v102,-63,94,-165,-24,-228l4561,53c4491,18,4417,,4344,xe" fillcolor="#d4b6f6" stroked="f">
                      <v:path arrowok="t" o:extrusionok="f"/>
                    </v:shape>
                    <v:shape id="Google Shape;297;p26" o:spid="_x0000_s1117" style="position:absolute;left:69865;top:19855;width:985;height:560;visibility:visible;mso-wrap-style:square;v-text-anchor:middle" coordsize="393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" path="m2408,1v-53,,-106,12,-155,34l87,1280v-86,47,-71,134,24,189l1363,2193v57,31,119,47,182,47c1595,2240,1645,2230,1694,2209l3860,957v79,-47,71,-126,-24,-189l2576,43c2523,15,2465,1,2408,1xe" fillcolor="#d4b6f6" stroked="f">
                      <v:path arrowok="t" o:extrusionok="f"/>
                    </v:shape>
                    <v:shape id="Google Shape;298;p26" o:spid="_x0000_s1118" style="position:absolute;left:70040;top:20176;width:1357;height:774;visibility:visible;mso-wrap-style:square;v-text-anchor:middle" coordsize="5427,3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" path="m3902,v-60,,-119,12,-176,37l95,2132v-94,55,-86,157,32,220l1316,3046v65,34,137,52,210,52c1585,3098,1645,3086,1702,3061l5332,966v95,-55,87,-157,-31,-220l4112,53c4047,18,3975,,3902,xe" fillcolor="#d4b6f6" stroked="f">
                      <v:path arrowok="t" o:extrusionok="f"/>
                    </v:shape>
                    <v:shape id="Google Shape;299;p26" o:spid="_x0000_s1119" style="position:absolute;left:70479;top:20495;width:1468;height:837;visibility:visible;mso-wrap-style:square;v-text-anchor:middle" coordsize="5869,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" path="m4344,v-60,,-120,12,-177,37l103,2384c1,2447,9,2549,127,2612r1181,685c1378,3332,1452,3350,1526,3350v62,,124,-12,184,-37l5774,966v94,-63,86,-165,-32,-228l4561,53c4492,18,4418,,4344,xe" fillcolor="#d4b6f6" stroked="f">
                      <v:path arrowok="t" o:extrusionok="f"/>
                    </v:shape>
                    <v:shape id="Google Shape;300;p26" o:spid="_x0000_s1120" style="position:absolute;left:63462;top:25460;width:987;height:561;visibility:visible;mso-wrap-style:square;v-text-anchor:middle" coordsize="3946,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" path="m2391,v-46,,-93,10,-138,31l79,1291c,1339,8,1417,95,1465r1284,740c1430,2230,1485,2245,1542,2245v48,,97,-11,144,-32l3867,961v79,-48,63,-126,-23,-182l2560,47c2507,16,2450,,2391,xe" fillcolor="#d4b6f6" stroked="f">
                      <v:path arrowok="t" o:extrusionok="f"/>
                    </v:shape>
                    <v:shape id="Google Shape;301;p26" o:spid="_x0000_s1121" style="position:absolute;left:64181;top:25044;width:985;height:562;visibility:visible;mso-wrap-style:square;v-text-anchor:middle" coordsize="3939,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" path="m2392,v-47,,-93,11,-139,31l72,1292c1,1339,9,1418,95,1465r1284,740c1426,2235,1482,2249,1539,2249v48,,96,-10,139,-28l3860,961v79,-47,71,-118,-24,-181l2560,47c2508,16,2450,,2392,xe" fillcolor="#d4b6f6" stroked="f">
                      <v:path arrowok="t" o:extrusionok="f"/>
                    </v:shape>
                    <v:shape id="Google Shape;302;p26" o:spid="_x0000_s1122" style="position:absolute;left:64898;top:24631;width:986;height:561;visibility:visible;mso-wrap-style:square;v-text-anchor:middle" coordsize="394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" path="m2399,1v-46,,-93,10,-138,31l79,1292v-78,39,-71,126,24,173l1379,2205v51,26,109,40,167,40c1594,2245,1643,2235,1686,2213l3868,953v78,-39,70,-118,-16,-173l2568,47c2515,17,2458,1,2399,1xe" fillcolor="#d4b6f6" stroked="f">
                      <v:path arrowok="t" o:extrusionok="f"/>
                    </v:shape>
                    <v:shape id="Google Shape;303;p26" o:spid="_x0000_s1123" style="position:absolute;left:64167;top:24515;width:818;height:462;visibility:visible;mso-wrap-style:square;v-text-anchor:middle" coordsize="3270,1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" path="m1743,1v-61,,-123,12,-183,37l103,881c1,944,16,1046,127,1109r1181,685c1377,1829,1451,1847,1525,1847v60,,120,-12,177,-37l3167,967v102,-63,94,-165,-32,-228l1954,54c1889,19,1817,1,1743,1xe" fillcolor="#d4b6f6" stroked="f">
                      <v:path arrowok="t" o:extrusionok="f"/>
                    </v:shape>
                    <v:shape id="Google Shape;304;p26" o:spid="_x0000_s1124" style="position:absolute;left:64740;top:24184;width:817;height:462;visibility:visible;mso-wrap-style:square;v-text-anchor:middle" coordsize="3269,1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" path="m1745,1v-61,,-120,12,-177,37l103,880c1,943,16,1046,134,1109r1182,685c1381,1829,1455,1847,1530,1847v61,,123,-12,180,-37l3167,967v102,-63,94,-165,-24,-236l1962,53c1892,19,1818,1,1745,1xe" fillcolor="#d4b6f6" stroked="f">
                      <v:path arrowok="t" o:extrusionok="f"/>
                    </v:shape>
                    <v:shape id="Google Shape;305;p26" o:spid="_x0000_s1125" style="position:absolute;left:65315;top:23853;width:817;height:462;visibility:visible;mso-wrap-style:square;v-text-anchor:middle" coordsize="3269,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" path="m1747,v-64,,-128,14,-187,40l95,882c,937,8,1040,126,1111r1182,685c1373,1831,1447,1848,1522,1848v61,,123,-12,179,-36l3166,961v103,-55,87,-157,-31,-228l1953,55c1891,18,1819,,1747,xe" fillcolor="#d4b6f6" stroked="f">
                      <v:path arrowok="t" o:extrusionok="f"/>
                    </v:shape>
                    <v:shape id="Google Shape;306;p26" o:spid="_x0000_s1126" style="position:absolute;left:65888;top:23521;width:817;height:463;visibility:visible;mso-wrap-style:square;v-text-anchor:middle" coordsize="3269,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" path="m1741,1v-62,,-124,14,-182,43l102,886c,941,16,1044,126,1115r1181,677c1378,1832,1454,1852,1529,1852v59,,117,-12,172,-36l3166,965v102,-55,87,-158,-32,-228l1953,59c1889,21,1815,1,1741,1xe" fillcolor="#d4b6f6" stroked="f">
                      <v:path arrowok="t" o:extrusionok="f"/>
                    </v:shape>
                    <v:shape id="Google Shape;307;p26" o:spid="_x0000_s1127" style="position:absolute;left:66461;top:23190;width:817;height:464;visibility:visible;mso-wrap-style:square;v-text-anchor:middle" coordsize="3270,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" path="m1745,1v-60,,-120,12,-177,37l103,888c1,951,17,1054,135,1117r1181,685c1381,1836,1455,1854,1530,1854v62,,123,-12,180,-37l3167,975v102,-63,94,-166,-24,-237l1962,53c1893,19,1819,1,1745,1xe" fillcolor="#d4b6f6" stroked="f">
                      <v:path arrowok="t" o:extrusionok="f"/>
                    </v:shape>
                    <v:shape id="Google Shape;308;p26" o:spid="_x0000_s1128" style="position:absolute;left:67034;top:22859;width:819;height:462;visibility:visible;mso-wrap-style:square;v-text-anchor:middle" coordsize="3277,1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" path="m1747,1v-61,,-122,12,-179,36l103,880c1,943,16,1046,134,1109r1182,685c1381,1828,1455,1846,1530,1846v61,,123,-12,180,-37l3174,967v103,-63,87,-166,-31,-229l1962,53c1897,19,1822,1,1747,1xe" fillcolor="#d4b6f6" stroked="f">
                      <v:path arrowok="t" o:extrusionok="f"/>
                    </v:shape>
                    <v:shape id="Google Shape;309;p26" o:spid="_x0000_s1129" style="position:absolute;left:67609;top:22527;width:819;height:462;visibility:visible;mso-wrap-style:square;v-text-anchor:middle" coordsize="3277,1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" path="m1742,1v-63,,-125,14,-182,42l103,886c,941,8,1044,126,1114r1182,678c1375,1829,1446,1847,1517,1847v63,,125,-14,184,-40l3166,965v111,-55,87,-158,-31,-229l1953,59c1889,21,1816,1,1742,1xe" fillcolor="#d4b6f6" stroked="f">
                      <v:path arrowok="t" o:extrusionok="f"/>
                    </v:shape>
                    <v:shape id="Google Shape;310;p26" o:spid="_x0000_s1130" style="position:absolute;left:68182;top:22197;width:817;height:462;visibility:visible;mso-wrap-style:square;v-text-anchor:middle" coordsize="3269,1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" path="m1752,1v-63,,-126,13,-185,39l102,883c,938,16,1040,134,1111r1181,686c1380,1831,1455,1849,1530,1849v61,,122,-12,179,-37l3166,962v102,-55,95,-150,-24,-229l1961,56c1894,18,1823,1,1752,1xe" fillcolor="#d4b6f6" stroked="f">
                      <v:path arrowok="t" o:extrusionok="f"/>
                    </v:shape>
                    <v:shape id="Google Shape;311;p26" o:spid="_x0000_s1131" style="position:absolute;left:68755;top:21865;width:817;height:463;visibility:visible;mso-wrap-style:square;v-text-anchor:middle" coordsize="3270,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" path="m1750,v-62,,-124,14,-182,43l103,886c1,941,17,1043,135,1114r1181,678c1380,1830,1454,1850,1528,1850v62,,124,-14,182,-43l3175,965v94,-56,86,-158,-32,-229l1962,59c1898,20,1824,,1750,xe" fillcolor="#d4b6f6" stroked="f">
                      <v:path arrowok="t" o:extrusionok="f"/>
                    </v:shape>
                    <v:shape id="Google Shape;312;p26" o:spid="_x0000_s1132" style="position:absolute;left:69330;top:21534;width:817;height:462;visibility:visible;mso-wrap-style:square;v-text-anchor:middle" coordsize="3269,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" path="m1745,v-61,,-120,12,-177,37l103,888c1,943,16,1045,134,1116r1182,677c1379,1831,1448,1849,1519,1849v63,,128,-14,191,-40l3167,967v102,-56,86,-166,-24,-229l1962,53c1892,18,1818,,1745,xe" fillcolor="#d4b6f6" stroked="f">
                      <v:path arrowok="t" o:extrusionok="f"/>
                    </v:shape>
                    <v:shape id="Google Shape;313;p26" o:spid="_x0000_s1133" style="position:absolute;left:69903;top:21203;width:817;height:462;visibility:visible;mso-wrap-style:square;v-text-anchor:middle" coordsize="3269,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" path="m1744,v-60,,-120,12,-176,37l103,880c,943,16,1045,134,1116r1182,677c1381,1828,1453,1846,1527,1846v60,,122,-12,182,-37l3166,966v103,-63,87,-165,-23,-228l1961,53c1892,18,1818,,1744,xe" fillcolor="#d4b6f6" stroked="f">
                      <v:path arrowok="t" o:extrusionok="f"/>
                    </v:shape>
                    <v:shape id="Google Shape;314;p26" o:spid="_x0000_s1134" style="position:absolute;left:63517;top:24243;width:834;height:474;visibility:visible;mso-wrap-style:square;v-text-anchor:middle" coordsize="3333,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" path="m1807,v-59,,-119,12,-176,37l103,927c1,982,17,1084,127,1147r1197,693c1389,1875,1461,1893,1532,1893v59,,117,-12,170,-37l3238,966v94,-55,86,-157,-32,-220l2017,53c1952,18,1880,,1807,xe" fillcolor="#d4b6f6" stroked="f">
                      <v:path arrowok="t" o:extrusionok="f"/>
                    </v:shape>
                    <v:shape id="Google Shape;315;p26" o:spid="_x0000_s1135" style="position:absolute;left:64110;top:23902;width:833;height:472;visibility:visible;mso-wrap-style:square;v-text-anchor:middle" coordsize="3332,1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" path="m1807,1v-60,,-121,14,-176,40l95,923c,986,8,1080,126,1151r1190,685c1381,1871,1453,1889,1525,1889v60,,120,-12,176,-37l3229,970v103,-63,87,-158,-23,-229l2009,56c1946,19,1876,1,1807,1xe" fillcolor="#d4b6f6" stroked="f">
                      <v:path arrowok="t" o:extrusionok="f"/>
                    </v:shape>
                    <v:shape id="Google Shape;316;p26" o:spid="_x0000_s1136" style="position:absolute;left:64701;top:23560;width:833;height:474;visibility:visible;mso-wrap-style:square;v-text-anchor:middle" coordsize="3332,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" path="m1806,v-59,,-119,12,-176,37l102,927c,982,16,1085,126,1148r1189,693c1385,1875,1459,1893,1531,1893v59,,117,-12,170,-37l3237,966v94,-55,87,-157,-32,-220l2016,53c1951,18,1879,,1806,xe" fillcolor="#d4b6f6" stroked="f">
                      <v:path arrowok="t" o:extrusionok="f"/>
                    </v:shape>
                    <v:shape id="Google Shape;317;p26" o:spid="_x0000_s1137" style="position:absolute;left:65293;top:23219;width:833;height:472;visibility:visible;mso-wrap-style:square;v-text-anchor:middle" coordsize="3332,1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" path="m1808,v-61,,-122,14,-177,40l95,922c1,985,8,1079,127,1150r1189,685c1381,1870,1453,1888,1526,1888v59,,119,-12,176,-37l3230,969v102,-63,86,-158,-24,-228l2009,55c1946,18,1877,,1808,xe" fillcolor="#d4b6f6" stroked="f">
                      <v:path arrowok="t" o:extrusionok="f"/>
                    </v:shape>
                    <v:shape id="Google Shape;318;p26" o:spid="_x0000_s1138" style="position:absolute;left:65884;top:22877;width:833;height:473;visibility:visible;mso-wrap-style:square;v-text-anchor:middle" coordsize="3332,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" path="m1809,v-60,,-121,14,-178,43l95,925c,980,16,1083,126,1146r1189,693c1380,1873,1455,1891,1528,1891v61,,120,-12,173,-36l3237,965v95,-55,87,-158,-31,-221l2016,59c1952,20,1881,,1809,xe" fillcolor="#d4b6f6" stroked="f">
                      <v:path arrowok="t" o:extrusionok="f"/>
                    </v:shape>
                    <v:shape id="Google Shape;319;p26" o:spid="_x0000_s1139" style="position:absolute;left:66477;top:22536;width:833;height:472;visibility:visible;mso-wrap-style:square;v-text-anchor:middle" coordsize="3333,1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" path="m1799,1v-59,,-119,12,-176,37l95,920c1,983,9,1077,127,1148r1189,685c1379,1871,1448,1889,1518,1889v62,,125,-14,184,-40l3230,967v102,-63,86,-157,-24,-220l2009,54c1944,19,1872,1,1799,1xe" fillcolor="#d4b6f6" stroked="f">
                      <v:path arrowok="t" o:extrusionok="f"/>
                    </v:shape>
                    <v:shape id="Google Shape;320;p26" o:spid="_x0000_s1140" style="position:absolute;left:67067;top:22194;width:833;height:473;visibility:visible;mso-wrap-style:square;v-text-anchor:middle" coordsize="3332,1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" path="m1802,v-58,,-116,12,-171,37l103,926c,982,16,1084,127,1147r1189,693c1381,1875,1453,1893,1525,1893v60,,120,-12,177,-37l3237,966v95,-55,87,-158,-31,-221l2017,60c1950,20,1876,,1802,xe" fillcolor="#d4b6f6" stroked="f">
                      <v:path arrowok="t" o:extrusionok="f"/>
                    </v:shape>
                    <v:shape id="Google Shape;321;p26" o:spid="_x0000_s1141" style="position:absolute;left:67658;top:21853;width:835;height:472;visibility:visible;mso-wrap-style:square;v-text-anchor:middle" coordsize="3340,1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" path="m1807,v-60,,-120,12,-177,37l103,927c,982,16,1077,126,1147r1197,686c1388,1867,1460,1885,1533,1885v60,,119,-12,176,-37l3237,966v102,-63,87,-157,-24,-220l2016,53c1951,18,1879,,1807,xe" fillcolor="#d4b6f6" stroked="f">
                      <v:path arrowok="t" o:extrusionok="f"/>
                    </v:shape>
                    <v:shape id="Google Shape;322;p26" o:spid="_x0000_s1142" style="position:absolute;left:68251;top:21511;width:833;height:473;visibility:visible;mso-wrap-style:square;v-text-anchor:middle" coordsize="333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" path="m1806,1v-61,,-121,14,-175,43l95,926c1,981,9,1083,127,1146r1189,693c1381,1874,1453,1892,1526,1892v59,,119,-12,176,-37l3230,965v102,-55,86,-158,-24,-221l2017,59c1953,21,1879,1,1806,1xe" fillcolor="#d4b6f6" stroked="f">
                      <v:path arrowok="t" o:extrusionok="f"/>
                    </v:shape>
                    <v:shape id="Google Shape;323;p26" o:spid="_x0000_s1143" style="position:absolute;left:68841;top:21170;width:835;height:472;visibility:visible;mso-wrap-style:square;v-text-anchor:middle" coordsize="3340,1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" path="m1807,v-60,,-120,12,-176,37l103,927c,982,16,1077,126,1148r1197,685c1386,1870,1456,1888,1526,1888v62,,124,-14,183,-39l3237,967v103,-56,87,-158,-31,-221l2017,53c1952,18,1879,,1807,xe" fillcolor="#d4b6f6" stroked="f">
                      <v:path arrowok="t" o:extrusionok="f"/>
                    </v:shape>
                    <v:shape id="Google Shape;324;p26" o:spid="_x0000_s1144" style="position:absolute;left:69434;top:20829;width:833;height:472;visibility:visible;mso-wrap-style:square;v-text-anchor:middle" coordsize="3333,1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" path="m1809,v-62,,-122,14,-178,40l95,922c1,985,9,1079,127,1150r1189,685c1381,1870,1453,1888,1526,1888v59,,119,-12,176,-37l3230,969v102,-63,87,-157,-24,-228l2017,55c1950,18,1879,,1809,xe" fillcolor="#d4b6f6" stroked="f">
                      <v:path arrowok="t" o:extrusionok="f"/>
                    </v:shape>
                    <v:shape id="Google Shape;325;p26" o:spid="_x0000_s1145" style="position:absolute;left:62570;top:24117;width:898;height:510;visibility:visible;mso-wrap-style:square;v-text-anchor:middle" coordsize="3592,2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" path="m2048,v-50,,-101,10,-149,31l79,1086v-78,48,-70,126,24,182l1363,1992v55,34,114,50,173,50c1588,2042,1639,2030,1686,2008l3505,960v87,-47,71,-133,-23,-189l2229,47c2172,16,2110,,2048,xe" fillcolor="#d4b6f6" stroked="f">
                      <v:path arrowok="t" o:extrusionok="f"/>
                    </v:shape>
                    <v:shape id="Google Shape;326;p26" o:spid="_x0000_s1146" style="position:absolute;left:63234;top:23734;width:898;height:511;visibility:visible;mso-wrap-style:square;v-text-anchor:middle" coordsize="3592,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" path="m2056,1v-51,,-102,11,-149,33l87,1082v-86,47,-78,134,24,189l1363,1995v57,31,119,47,182,47c1595,2042,1645,2032,1694,2011l3513,964v79,-56,71,-142,-23,-189l2230,50c2175,16,2115,1,2056,1xe" fillcolor="#d4b6f6" stroked="f">
                      <v:path arrowok="t" o:extrusionok="f"/>
                    </v:shape>
                    <v:shape id="Google Shape;327;p26" o:spid="_x0000_s1147" style="position:absolute;left:63899;top:23351;width:898;height:508;visibility:visible;mso-wrap-style:square;v-text-anchor:middle" coordsize="3592,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" path="m2048,v-50,,-101,11,-149,31l79,1079v-78,47,-70,126,24,181l1363,1985v57,30,119,46,181,46c1592,2031,1641,2021,1686,2000l3505,953v87,-47,71,-134,-23,-181l2229,47c2172,16,2110,,2048,xe" fillcolor="#d4b6f6" stroked="f">
                      <v:path arrowok="t" o:extrusionok="f"/>
                    </v:shape>
                    <v:shape id="Google Shape;328;p26" o:spid="_x0000_s1148" style="position:absolute;left:64563;top:22966;width:898;height:511;visibility:visible;mso-wrap-style:square;v-text-anchor:middle" coordsize="3593,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" path="m2062,v-53,,-106,12,-155,35l87,1082v-86,47,-78,134,24,189l1363,1996v57,30,119,47,182,47c1595,2043,1645,2032,1694,2012l3513,956v79,-47,71,-126,-23,-189l2230,43c2176,14,2119,,2062,xe" fillcolor="#d4b6f6" stroked="f">
                      <v:path arrowok="t" o:extrusionok="f"/>
                    </v:shape>
                    <v:shape id="Google Shape;329;p26" o:spid="_x0000_s1149" style="position:absolute;left:65228;top:22582;width:898;height:511;visibility:visible;mso-wrap-style:square;v-text-anchor:middle" coordsize="3592,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" path="m2061,v-54,,-109,12,-162,35l79,1082v-78,48,-70,134,24,189l1363,1996v57,31,119,47,181,47c1592,2043,1641,2033,1686,2012l3505,956v87,-47,71,-126,-23,-181l2229,43c2176,14,2119,,2061,xe" fillcolor="#d4b6f6" stroked="f">
                      <v:path arrowok="t" o:extrusionok="f"/>
                    </v:shape>
                    <v:shape id="Google Shape;330;p26" o:spid="_x0000_s1150" style="position:absolute;left:65892;top:22198;width:898;height:511;visibility:visible;mso-wrap-style:square;v-text-anchor:middle" coordsize="3593,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" path="m2056,1v-51,,-102,11,-149,33l87,1082v-86,47,-78,134,24,189l1363,1995v57,31,119,47,182,47c1595,2042,1645,2032,1694,2011l3513,964v79,-56,71,-134,-23,-189l2230,50c2175,16,2115,1,2056,1xe" fillcolor="#d4b6f6" stroked="f">
                      <v:path arrowok="t" o:extrusionok="f"/>
                    </v:shape>
                    <v:shape id="Google Shape;331;p26" o:spid="_x0000_s1151" style="position:absolute;left:66557;top:21814;width:898;height:511;visibility:visible;mso-wrap-style:square;v-text-anchor:middle" coordsize="3592,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" path="m2055,1v-52,,-105,12,-156,34l79,1082v-78,47,-70,134,24,189l1363,1996v57,30,119,46,181,46c1592,2042,1641,2032,1686,2011l3505,964v87,-47,71,-134,-23,-189l2230,50c2175,17,2115,1,2055,1xe" fillcolor="#d4b6f6" stroked="f">
                      <v:path arrowok="t" o:extrusionok="f"/>
                    </v:shape>
                    <v:shape id="Google Shape;332;p26" o:spid="_x0000_s1152" style="position:absolute;left:67221;top:21431;width:898;height:511;visibility:visible;mso-wrap-style:square;v-text-anchor:middle" coordsize="359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" path="m2049,1v-49,,-97,10,-142,31l87,1087v-86,47,-78,126,24,181l1363,2001v53,28,111,42,169,42c1586,2043,1641,2031,1694,2009l3513,961v79,-47,71,-134,-23,-189l2230,48c2173,17,2111,1,2049,1xe" fillcolor="#d4b6f6" stroked="f">
                      <v:path arrowok="t" o:extrusionok="f"/>
                    </v:shape>
                    <v:shape id="Google Shape;333;p26" o:spid="_x0000_s1153" style="position:absolute;left:67886;top:21047;width:898;height:511;visibility:visible;mso-wrap-style:square;v-text-anchor:middle" coordsize="3592,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" path="m2048,v-50,,-100,10,-149,31l79,1086v-78,48,-70,134,24,189l1363,2000v49,29,107,42,165,42c1582,2042,1637,2031,1686,2008l3505,960v87,-47,71,-134,-23,-189l2230,47c2172,16,2110,,2048,xe" fillcolor="#d4b6f6" stroked="f">
                      <v:path arrowok="t" o:extrusionok="f"/>
                    </v:shape>
                    <v:shape id="Google Shape;334;p26" o:spid="_x0000_s1154" style="position:absolute;left:68550;top:20664;width:898;height:511;visibility:visible;mso-wrap-style:square;v-text-anchor:middle" coordsize="3593,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" path="m2056,1v-51,,-102,12,-149,37l87,1086v-86,47,-78,134,24,189l1363,1999v55,30,114,46,175,46c1590,2045,1643,2033,1694,2007l3513,960v79,-48,71,-134,-23,-189l2230,46c2175,17,2115,1,2056,1xe" fillcolor="#d4b6f6" stroked="f">
                      <v:path arrowok="t" o:extrusionok="f"/>
                    </v:shape>
                    <v:shape id="Google Shape;335;p26" o:spid="_x0000_s1155" style="position:absolute;left:69215;top:20280;width:899;height:511;visibility:visible;mso-wrap-style:square;v-text-anchor:middle" coordsize="359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" path="m2057,1v-54,,-109,12,-158,34l80,1083v-79,47,-71,134,23,189l1363,1996v53,31,115,47,178,47c1591,2043,1641,2033,1686,2012l3505,957v87,-47,71,-126,-23,-181l2222,43c2173,15,2115,1,2057,1xe" fillcolor="#d4b6f6" stroked="f">
                      <v:path arrowok="t" o:extrusionok="f"/>
                    </v:shape>
                    <v:shape id="Google Shape;336;p26" o:spid="_x0000_s1156" style="position:absolute;left:71517;top:20809;width:987;height:561;visibility:visible;mso-wrap-style:square;v-text-anchor:middle" coordsize="3946,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" path="m2401,v-49,,-97,10,-140,32l79,1292c,1332,8,1410,103,1465r1276,741c1430,2231,1488,2245,1545,2245v49,,97,-10,141,-31l3867,954v79,-40,71,-119,-23,-174l2568,40c2517,14,2459,,2401,xe" fillcolor="#d4b6f6" stroked="f">
                      <v:path arrowok="t" o:extrusionok="f"/>
                    </v:shape>
                    <v:shape id="Google Shape;337;p26" o:spid="_x0000_s1157" style="position:absolute;left:70798;top:21224;width:987;height:562;visibility:visible;mso-wrap-style:square;v-text-anchor:middle" coordsize="3947,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" path="m2400,1v-47,,-94,10,-139,31l79,1292v-78,47,-63,126,24,173l1387,2206v51,25,107,39,162,39c1596,2245,1643,2235,1686,2213l3868,961v78,-47,71,-126,-16,-181l2568,48c2515,17,2458,1,2400,1xe" fillcolor="#d4b6f6" stroked="f">
                      <v:path arrowok="t" o:extrusionok="f"/>
                    </v:shape>
                    <v:shape id="Google Shape;338;p26" o:spid="_x0000_s1158" style="position:absolute;left:70082;top:21638;width:986;height:561;visibility:visible;mso-wrap-style:square;v-text-anchor:middle" coordsize="3946,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" path="m2397,1v-47,,-93,10,-137,32l79,1293c,1332,8,1411,95,1466r1283,740c1429,2232,1485,2246,1542,2246v48,,96,-10,143,-32l3867,954v79,-39,63,-118,-24,-173l2560,41c2508,15,2453,1,2397,1xe" fillcolor="#d4b6f6" stroked="f">
                      <v:path arrowok="t" o:extrusionok="f"/>
                    </v:shape>
                    <v:shape id="Google Shape;339;p26" o:spid="_x0000_s1159" style="position:absolute;left:65616;top:22052;width:4734;height:2726;visibility:visible;mso-wrap-style:square;v-text-anchor:middle" coordsize="18934,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" path="m17388,1v-49,,-97,10,-140,28l71,9944v-71,47,-63,126,24,181l1378,10858v52,29,107,43,164,43c1590,10901,1639,10891,1686,10873l18854,958v79,-47,71,-126,-23,-173l17555,44c17504,14,17445,1,17388,1xe" fillcolor="#d4b6f6" stroked="f">
                      <v:path arrowok="t" o:extrusionok="f"/>
                    </v:shape>
                    <v:shape id="Google Shape;340;p26" o:spid="_x0000_s1160" style="position:absolute;left:66951;top:22792;width:4169;height:2392;visibility:visible;mso-wrap-style:square;v-text-anchor:middle" coordsize="1667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" path="m12473,1v-107,,-214,27,-312,83l190,6991c17,7093,1,7243,150,7329l3931,9511v84,39,173,57,261,57c4302,9568,4410,9540,4506,9487l16484,2573v166,-95,189,-245,40,-331l12736,60c12653,21,12563,1,12473,1xe" fillcolor="#d4b6f6" stroked="f">
                      <v:path arrowok="t" o:extrusionok="f"/>
                    </v:shape>
                    <v:shape id="Google Shape;341;p26" o:spid="_x0000_s1161" style="position:absolute;left:59135;top:12223;width:10728;height:12181;visibility:visible;mso-wrap-style:square;v-text-anchor:middle" coordsize="42915,4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" path="m37517,v-115,,-233,29,-343,92l379,21340c135,21482,1,21765,48,22057l4726,48156v58,346,352,566,669,566c5511,48722,5630,48692,5742,48629l42537,27388v244,-149,378,-433,331,-716l38197,564c38134,223,37836,,37517,xe" fillcolor="#d4b6f6" stroked="f">
                      <v:path arrowok="t" o:extrusionok="f"/>
                    </v:shape>
                    <v:shape id="Google Shape;342;p26" o:spid="_x0000_s1162" style="position:absolute;left:59302;top:12439;width:10394;height:11751;visibility:visible;mso-wrap-style:square;v-text-anchor:middle" coordsize="41576,47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" path="m36465,v-43,,-86,11,-127,33l158,20927c55,20982,,21092,24,21210l4852,46790v23,129,137,214,262,214c5158,47004,5203,46994,5245,46971l41426,26078v94,-56,149,-174,126,-284l36732,214c36703,86,36587,,36465,xe" fillcolor="#b32a9a" stroked="f">
                      <v:path arrowok="t" o:extrusionok="f"/>
                    </v:shape>
                    <v:shape id="Google Shape;343;p26" o:spid="_x0000_s1163" style="position:absolute;left:94884;top:39651;width:10678;height:6163;visibility:visible;mso-wrap-style:square;v-text-anchor:middle" coordsize="42711,24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" path="m26773,1v-489,,-1004,117,-1405,347l1371,14209,1,13666r,1796c1,15698,143,15918,434,16092r14397,8308c15125,24569,15518,24653,15929,24653v490,,1007,-119,1414,-355l42096,10004v401,-228,614,-536,614,-819l42710,7397r-1496,551l27873,254c27580,84,27186,1,26773,1xe" fillcolor="#6d195d" stroked="f">
                      <v:path arrowok="t" o:extrusionok="f"/>
                    </v:shape>
                    <v:shape id="Google Shape;344;p26" o:spid="_x0000_s1164" style="position:absolute;left:94884;top:39203;width:10678;height:6164;visibility:visible;mso-wrap-style:square;v-text-anchor:middle" coordsize="42711,24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" path="m26778,1v-490,,-1007,119,-1410,351l615,14646c206,14882,1,15181,1,15465v,236,134,457,433,630l14831,24404v295,169,690,253,1103,253c16423,24657,16937,24540,17343,24309l42096,10015v401,-236,614,-536,614,-819c42710,8960,42568,8731,42277,8566l27873,257c27582,85,27189,1,26778,1xe" fillcolor="#b32a9a" stroked="f">
                      <v:path arrowok="t" o:extrusionok="f"/>
                    </v:shape>
                    <v:shape id="Google Shape;345;p26" o:spid="_x0000_s1165" style="position:absolute;left:96126;top:39283;width:9327;height:5348;visibility:visible;mso-wrap-style:square;v-text-anchor:middle" coordsize="37307,2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" path="m21757,1v-290,,-595,70,-831,203l489,12009c48,12261,,12640,378,12860r14531,8388c15080,21344,15310,21392,15551,21392v290,,597,-70,838,-207l36827,9387v433,-252,480,-630,102,-851l22398,149c22227,49,21997,1,21757,1xe" fillcolor="#d4b6f6" stroked="f">
                      <v:path arrowok="t" o:extrusionok="f"/>
                    </v:shape>
                    <v:shape id="Google Shape;346;p26" o:spid="_x0000_s1166" style="position:absolute;left:96804;top:43552;width:911;height:479;visibility:visible;mso-wrap-style:square;v-text-anchor:middle" coordsize="3647,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" path="m1823,c1398,,973,95,646,284,1,654,1,1261,646,1639v327,185,752,277,1177,277c2247,1916,2670,1824,2993,1639v654,-378,654,-985,,-1355c2670,95,2247,,1823,xe" fillcolor="#d4b6f6" stroked="f">
                      <v:path arrowok="t" o:extrusionok="f"/>
                    </v:shape>
                    <v:shape id="Google Shape;347;p26" o:spid="_x0000_s1167" style="position:absolute;left:96871;top:43586;width:778;height:410;visibility:visible;mso-wrap-style:square;v-text-anchor:middle" coordsize="311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" path="m1546,c1185,,826,79,552,239,,562,,1074,552,1397v275,162,638,242,1001,242c1916,1639,2280,1559,2560,1397v551,-315,551,-835,,-1158c2279,81,1912,,1546,xe" fillcolor="#d4b6f6" stroked="f">
                      <v:path arrowok="t" o:extrusionok="f"/>
                    </v:shape>
                    <v:shape id="Google Shape;348;p26" o:spid="_x0000_s1168" style="position:absolute;left:65030;top:35605;width:11376;height:6565;visibility:visible;mso-wrap-style:square;v-text-anchor:middle" coordsize="45506,26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" path="m14433,v-370,,-724,76,-989,230l1363,7208,,6704,,8326v,260,189,528,559,740l29801,25936v366,215,834,324,1279,324c31451,26260,31805,26184,32070,26030l45112,18501v260,-157,393,-354,393,-575l45505,16304r-1244,496l15712,325c15347,110,14878,,14433,xe" fillcolor="#6d195d" stroked="f">
                      <v:path arrowok="t" o:extrusionok="f"/>
                    </v:shape>
                    <v:shape id="Google Shape;349;p26" o:spid="_x0000_s1169" style="position:absolute;left:65032;top:35199;width:11374;height:6565;visibility:visible;mso-wrap-style:square;v-text-anchor:middle" coordsize="45498,26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" path="m14425,1v-370,,-724,76,-989,230l394,7760c126,7909,,8114,,8327v,260,189,527,551,740l29793,25937v368,211,840,321,1287,321c31447,26258,31799,26184,32062,26031l45104,18502v267,-158,393,-362,393,-575c45497,17675,45308,17399,44946,17187l15704,325c15339,110,14870,1,14425,1xe" fillcolor="#b32a9a" stroked="f">
                      <v:path arrowok="t" o:extrusionok="f"/>
                    </v:shape>
                    <v:shape id="Google Shape;350;p26" o:spid="_x0000_s1170" style="position:absolute;left:65130;top:35273;width:10152;height:5823;visibility:visible;mso-wrap-style:square;v-text-anchor:middle" coordsize="40608,2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" path="m14086,v-218,,-425,44,-578,134l340,7733c1,7930,48,8277,442,8505l25762,23107v215,124,491,188,753,188c26732,23295,26939,23251,27093,23162l40261,15562v346,-197,299,-544,-95,-764l14839,189c14623,64,14347,,14086,xe" fillcolor="#d4b6f6" stroked="f">
                      <v:path arrowok="t" o:extrusionok="f"/>
                    </v:shape>
                    <v:shape id="Google Shape;351;p26" o:spid="_x0000_s1171" style="position:absolute;left:73842;top:40117;width:828;height:435;visibility:visible;mso-wrap-style:square;v-text-anchor:middle" coordsize="3309,1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" path="m1651,c1266,,882,85,591,254,,593,,1144,591,1483v295,169,679,254,1063,254c2038,1737,2422,1652,2717,1483v583,-339,591,-882,,-1229c2422,85,2036,,1651,xe" fillcolor="#d4b6f6" stroked="f">
                      <v:path arrowok="t" o:extrusionok="f"/>
                    </v:shape>
                    <v:shape id="Google Shape;352;p26" o:spid="_x0000_s1172" style="position:absolute;left:73901;top:40150;width:706;height:371;visibility:visible;mso-wrap-style:square;v-text-anchor:middle" coordsize="2821,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" path="m1410,c1082,,753,73,505,219,1,510,1,975,505,1266v248,146,577,219,905,219c1739,1485,2068,1412,2316,1266v504,-291,504,-756,,-1047c2068,73,1739,,1410,xe" fillcolor="#d4b6f6" stroked="f">
                      <v:path arrowok="t" o:extrusionok="f"/>
                    </v:shape>
                    <v:shape id="Google Shape;353;p26" o:spid="_x0000_s1173" style="position:absolute;left:88371;top:30197;width:1794;height:1035;visibility:visible;mso-wrap-style:square;v-text-anchor:middle" coordsize="7176,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" path="m3592,l,2072,3592,4143,7175,2072,3592,xe" fillcolor="#8c3ee6" stroked="f">
                      <v:path arrowok="t" o:extrusionok="f"/>
                    </v:shape>
                    <v:shape id="Google Shape;354;p26" o:spid="_x0000_s1174" style="position:absolute;left:88371;top:30714;width:898;height:1554;visibility:visible;mso-wrap-style:square;v-text-anchor:middle" coordsize="3592,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" path="m,1l,4143,3592,6214r,-4142l,1xe" fillcolor="#220b49" stroked="f">
                      <v:path arrowok="t" o:extrusionok="f"/>
                    </v:shape>
                    <v:shape id="Google Shape;355;p26" o:spid="_x0000_s1175" style="position:absolute;left:89269;top:30714;width:896;height:1554;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" path="m3584,1l1,2072r,4142l3584,4143,3584,1xe" fillcolor="#d4b6f6" stroked="f">
                      <v:path arrowok="t" o:extrusionok="f"/>
                    </v:shape>
                    <v:shape id="Google Shape;356;p26" o:spid="_x0000_s1176" style="position:absolute;left:88371;top:28574;width:1794;height:1034;visibility:visible;mso-wrap-style:square;v-text-anchor:middle" coordsize="7176,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" path="m3592,1l,2064,3592,4136,7175,2064,3592,1xe" fillcolor="#8c3ee6" stroked="f">
                      <v:path arrowok="t" o:extrusionok="f"/>
                    </v:shape>
                    <v:shape id="Google Shape;357;p26" o:spid="_x0000_s1177" style="position:absolute;left:88371;top:29090;width:898;height:1554;visibility:visible;mso-wrap-style:square;v-text-anchor:middle" coordsize="3592,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" path="m,l,4143,3592,6214r,-4142l,xe" fillcolor="#220b49" stroked="f">
                      <v:path arrowok="t" o:extrusionok="f"/>
                    </v:shape>
                    <v:shape id="Google Shape;358;p26" o:spid="_x0000_s1178" style="position:absolute;left:89269;top:29090;width:896;height:1554;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" path="m3584,l1,2072r,4142l3584,4143,3584,xe" fillcolor="#d4b6f6" stroked="f">
                      <v:path arrowok="t" o:extrusionok="f"/>
                    </v:shape>
                    <v:shape id="Google Shape;359;p26" o:spid="_x0000_s1179" style="position:absolute;left:86965;top:31010;width:1792;height:1034;visibility:visible;mso-wrap-style:square;v-text-anchor:middle" coordsize="7167,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" path="m3584,1l,2072,3584,4136,7167,2072,3584,1xe" fillcolor="#8c3ee6" stroked="f">
                      <v:path arrowok="t" o:extrusionok="f"/>
                    </v:shape>
                    <v:shape id="Google Shape;360;p26" o:spid="_x0000_s1180" style="position:absolute;left:86965;top:31528;width:896;height:1551;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" path="m,l,4135,3584,6206r,-4142l,xe" fillcolor="#220b49" stroked="f">
                      <v:path arrowok="t" o:extrusionok="f"/>
                    </v:shape>
                    <v:shape id="Google Shape;361;p26" o:spid="_x0000_s1181" style="position:absolute;left:87861;top:31528;width:896;height:1551;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" path="m3584,l1,2064r,4142l3584,4135,3584,xe" fillcolor="#d4b6f6" stroked="f">
                      <v:path arrowok="t" o:extrusionok="f"/>
                    </v:shape>
                    <v:shape id="Google Shape;362;p26" o:spid="_x0000_s1182" style="position:absolute;left:86965;top:29385;width:1792;height:1036;visibility:visible;mso-wrap-style:square;v-text-anchor:middle" coordsize="7167,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" path="m3584,1l,2072,3584,4143,7167,2072,3584,1xe" fillcolor="#8c3ee6" stroked="f">
                      <v:path arrowok="t" o:extrusionok="f"/>
                    </v:shape>
                    <v:shape id="Google Shape;363;p26" o:spid="_x0000_s1183" style="position:absolute;left:86965;top:29903;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" path="m,1l,4136,3584,6207r,-4135l,1xe" fillcolor="#220b49" stroked="f">
                      <v:path arrowok="t" o:extrusionok="f"/>
                    </v:shape>
                    <v:shape id="Google Shape;364;p26" o:spid="_x0000_s1184" style="position:absolute;left:87861;top:29903;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" path="m3584,1l1,2072r,4135l3584,4136,3584,1xe" fillcolor="#d4b6f6" stroked="f">
                      <v:path arrowok="t" o:extrusionok="f"/>
                    </v:shape>
                    <v:shape id="Google Shape;365;p26" o:spid="_x0000_s1185" style="position:absolute;left:85559;top:25326;width:1792;height:1033;visibility:visible;mso-wrap-style:square;v-text-anchor:middle" coordsize="7167,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" path="m3583,l,2071,3583,4135,7167,2071,3583,xe" fillcolor="#8c3ee6" stroked="f">
                      <v:path arrowok="t" o:extrusionok="f"/>
                    </v:shape>
                    <v:shape id="Google Shape;366;p26" o:spid="_x0000_s1186" style="position:absolute;left:85559;top:25843;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" path="m,l,4135,3583,6206r,-4142l,xe" fillcolor="#220b49" stroked="f">
                      <v:path arrowok="t" o:extrusionok="f"/>
                    </v:shape>
                    <v:shape id="Google Shape;367;p26" o:spid="_x0000_s1187" style="position:absolute;left:86455;top:25843;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" path="m3584,l,2064,,6206,3584,4135,3584,xe" fillcolor="#d4b6f6" stroked="f">
                      <v:path arrowok="t" o:extrusionok="f"/>
                    </v:shape>
                    <v:shape id="Google Shape;368;p26" o:spid="_x0000_s1188" style="position:absolute;left:86965;top:26137;width:1792;height:1036;visibility:visible;mso-wrap-style:square;v-text-anchor:middle" coordsize="7167,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" path="m3584,1l,2072,3584,4143,7167,2072,3584,1xe" fillcolor="#8c3ee6" stroked="f">
                      <v:path arrowok="t" o:extrusionok="f"/>
                    </v:shape>
                    <v:shape id="Google Shape;369;p26" o:spid="_x0000_s1189" style="position:absolute;left:86965;top:26655;width:896;height:1551;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" path="m,l,4143,3584,6206r,-4135l,xe" fillcolor="#220b49" stroked="f">
                      <v:path arrowok="t" o:extrusionok="f"/>
                    </v:shape>
                    <v:shape id="Google Shape;370;p26" o:spid="_x0000_s1190" style="position:absolute;left:87861;top:26655;width:896;height:1551;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" path="m3584,l1,2071r,4135l3584,4143,3584,xe" fillcolor="#d4b6f6" stroked="f">
                      <v:path arrowok="t" o:extrusionok="f"/>
                    </v:shape>
                    <v:shape id="Google Shape;371;p26" o:spid="_x0000_s1191" style="position:absolute;left:88371;top:26950;width:1794;height:1034;visibility:visible;mso-wrap-style:square;v-text-anchor:middle" coordsize="7176,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" path="m3592,1l,2064,3592,4135,7175,2064,3592,1xe" fillcolor="#8c3ee6" stroked="f">
                      <v:path arrowok="t" o:extrusionok="f"/>
                    </v:shape>
                    <v:shape id="Google Shape;372;p26" o:spid="_x0000_s1192" style="position:absolute;left:88371;top:27466;width:898;height:1553;visibility:visible;mso-wrap-style:square;v-text-anchor:middle" coordsize="3592,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" path="m,1l,4143,3592,6215r,-4143l,1xe" fillcolor="#220b49" stroked="f">
                      <v:path arrowok="t" o:extrusionok="f"/>
                    </v:shape>
                    <v:shape id="Google Shape;373;p26" o:spid="_x0000_s1193" style="position:absolute;left:89269;top:27466;width:896;height:1553;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" path="m3584,1l1,2072r,4143l3584,4143,3584,1xe" fillcolor="#d4b6f6" stroked="f">
                      <v:path arrowok="t" o:extrusionok="f"/>
                    </v:shape>
                    <v:shape id="Google Shape;374;p26" o:spid="_x0000_s1194" style="position:absolute;left:84151;top:26137;width:1794;height:1036;visibility:visible;mso-wrap-style:square;v-text-anchor:middle" coordsize="7176,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" path="m3584,1l1,2072,3584,4143,7176,2072,3584,1xe" fillcolor="#8c3ee6" stroked="f">
                      <v:path arrowok="t" o:extrusionok="f"/>
                    </v:shape>
                    <v:shape id="Google Shape;375;p26" o:spid="_x0000_s1195" style="position:absolute;left:84151;top:26655;width:897;height:1551;visibility:visible;mso-wrap-style:square;v-text-anchor:middle" coordsize="3585,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" path="m1,r,4143l3584,6206r,-4135l1,xe" fillcolor="#220b49" stroked="f">
                      <v:path arrowok="t" o:extrusionok="f"/>
                    </v:shape>
                    <v:shape id="Google Shape;376;p26" o:spid="_x0000_s1196" style="position:absolute;left:85047;top:26655;width:898;height:1551;visibility:visible;mso-wrap-style:square;v-text-anchor:middle" coordsize="3592,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" path="m3592,l,2071,,6206,3592,4143,3592,xe" fillcolor="#d4b6f6" stroked="f">
                      <v:path arrowok="t" o:extrusionok="f"/>
                    </v:shape>
                    <v:shape id="Google Shape;377;p26" o:spid="_x0000_s1197" style="position:absolute;left:85559;top:26950;width:1792;height:1034;visibility:visible;mso-wrap-style:square;v-text-anchor:middle" coordsize="7167,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" path="m3583,1l,2064,3583,4135,7167,2064,3583,1xe" fillcolor="#8c3ee6" stroked="f">
                      <v:path arrowok="t" o:extrusionok="f"/>
                    </v:shape>
                    <v:shape id="Google Shape;378;p26" o:spid="_x0000_s1198" style="position:absolute;left:85559;top:27466;width:896;height:1553;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" path="m,1l,4143,3583,6215r,-4143l,1xe" fillcolor="#220b49" stroked="f">
                      <v:path arrowok="t" o:extrusionok="f"/>
                    </v:shape>
                    <v:shape id="Google Shape;379;p26" o:spid="_x0000_s1199" style="position:absolute;left:86455;top:27466;width:896;height:1553;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" path="m3584,1l,2072,,6215,3584,4143,3584,1xe" fillcolor="#d4b6f6" stroked="f">
                      <v:path arrowok="t" o:extrusionok="f"/>
                    </v:shape>
                    <v:shape id="Google Shape;380;p26" o:spid="_x0000_s1200" style="position:absolute;left:86965;top:27761;width:1792;height:1036;visibility:visible;mso-wrap-style:square;v-text-anchor:middle" coordsize="7167,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" path="m3584,l,2072,3584,4143,7167,2072,3584,xe" fillcolor="#8c3ee6" stroked="f">
                      <v:path arrowok="t" o:extrusionok="f"/>
                    </v:shape>
                    <v:shape id="Google Shape;381;p26" o:spid="_x0000_s1201" style="position:absolute;left:86965;top:28279;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" path="m,1l,4135,3584,6207r,-4135l,1xe" fillcolor="#220b49" stroked="f">
                      <v:path arrowok="t" o:extrusionok="f"/>
                    </v:shape>
                    <v:shape id="Google Shape;382;p26" o:spid="_x0000_s1202" style="position:absolute;left:87861;top:28279;width:896;height:1552;visibility:visible;mso-wrap-style:square;v-text-anchor:middle" coordsize="3584,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" path="m3584,1l1,2072r,4135l3584,4135,3584,1xe" fillcolor="#d4b6f6" stroked="f">
                      <v:path arrowok="t" o:extrusionok="f"/>
                    </v:shape>
                    <v:shape id="Google Shape;383;p26" o:spid="_x0000_s1203" style="position:absolute;left:82746;top:30197;width:1792;height:1035;visibility:visible;mso-wrap-style:square;v-text-anchor:middle" coordsize="7168,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" path="m3584,l1,2072,3584,4143,7168,2072,3584,xe" fillcolor="#8c3ee6" stroked="f">
                      <v:path arrowok="t" o:extrusionok="f"/>
                    </v:shape>
                    <v:shape id="Google Shape;384;p26" o:spid="_x0000_s1204" style="position:absolute;left:82746;top:30714;width:896;height:1554;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" path="m1,1r,4142l3584,6214r,-4142l1,1xe" fillcolor="#220b49" stroked="f">
                      <v:path arrowok="t" o:extrusionok="f"/>
                    </v:shape>
                    <v:shape id="Google Shape;385;p26" o:spid="_x0000_s1205" style="position:absolute;left:83642;top:30714;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" path="m3584,1l,2072,,6214,3584,4143,3584,1xe" fillcolor="#d4b6f6" stroked="f">
                      <v:path arrowok="t" o:extrusionok="f"/>
                    </v:shape>
                    <v:shape id="Google Shape;386;p26" o:spid="_x0000_s1206" style="position:absolute;left:84151;top:31010;width:1794;height:1034;visibility:visible;mso-wrap-style:square;v-text-anchor:middle" coordsize="7176,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" path="m3584,1l1,2072,3584,4136,7176,2072,3584,1xe" fillcolor="#8c3ee6" stroked="f">
                      <v:path arrowok="t" o:extrusionok="f"/>
                    </v:shape>
                    <v:shape id="Google Shape;387;p26" o:spid="_x0000_s1207" style="position:absolute;left:84151;top:31528;width:897;height:1551;visibility:visible;mso-wrap-style:square;v-text-anchor:middle" coordsize="3585,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" path="m1,r,4135l3584,6206r,-4142l1,xe" fillcolor="#220b49" stroked="f">
                      <v:path arrowok="t" o:extrusionok="f"/>
                    </v:shape>
                    <v:shape id="Google Shape;388;p26" o:spid="_x0000_s1208" style="position:absolute;left:85047;top:31528;width:898;height:1551;visibility:visible;mso-wrap-style:square;v-text-anchor:middle" coordsize="3592,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" path="m3592,l,2064,,6206,3592,4135,3592,xe" fillcolor="#d4b6f6" stroked="f">
                      <v:path arrowok="t" o:extrusionok="f"/>
                    </v:shape>
                    <v:shape id="Google Shape;389;p26" o:spid="_x0000_s1209" style="position:absolute;left:85559;top:31821;width:1792;height:1036;visibility:visible;mso-wrap-style:square;v-text-anchor:middle" coordsize="7167,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" path="m3583,1l,2072,3583,4143,7167,2072,3583,1xe" fillcolor="#8c3ee6" stroked="f">
                      <v:path arrowok="t" o:extrusionok="f"/>
                    </v:shape>
                    <v:shape id="Google Shape;390;p26" o:spid="_x0000_s1210" style="position:absolute;left:85559;top:32339;width:896;height:1551;visibility:visible;mso-wrap-style:square;v-text-anchor:middle" coordsize="3584,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" path="m,l,4143,3583,6206r,-4135l,xe" fillcolor="#220b49" stroked="f">
                      <v:path arrowok="t" o:extrusionok="f"/>
                    </v:shape>
                    <v:shape id="Google Shape;391;p26" o:spid="_x0000_s1211" style="position:absolute;left:86455;top:32339;width:896;height:1551;visibility:visible;mso-wrap-style:square;v-text-anchor:middle" coordsize="3584,6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" path="m3584,l,2071,,6206,3584,4143,3584,xe" fillcolor="#d4b6f6" stroked="f">
                      <v:path arrowok="t" o:extrusionok="f"/>
                    </v:shape>
                    <v:shape id="Google Shape;392;p26" o:spid="_x0000_s1212" style="position:absolute;left:82746;top:28572;width:1792;height:1036;visibility:visible;mso-wrap-style:square;v-text-anchor:middle" coordsize="7168,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" path="m3584,l1,2071,3584,4143,7168,2071,3584,xe" fillcolor="#8c3ee6" stroked="f">
                      <v:path arrowok="t" o:extrusionok="f"/>
                    </v:shape>
                    <v:shape id="Google Shape;393;p26" o:spid="_x0000_s1213" style="position:absolute;left:82746;top:29090;width:896;height:1554;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" path="m1,r,4143l3584,6214r,-4142l1,xe" fillcolor="#220b49" stroked="f">
                      <v:path arrowok="t" o:extrusionok="f"/>
                    </v:shape>
                    <v:shape id="Google Shape;394;p26" o:spid="_x0000_s1214" style="position:absolute;left:83642;top:29090;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" path="m3584,l,2072,,6214,3584,4143,3584,xe" fillcolor="#d4b6f6" stroked="f">
                      <v:path arrowok="t" o:extrusionok="f"/>
                    </v:shape>
                    <v:shape id="Google Shape;395;p26" o:spid="_x0000_s1215" style="position:absolute;left:84151;top:29385;width:1794;height:1036;visibility:visible;mso-wrap-style:square;v-text-anchor:middle" coordsize="7176,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" path="m3584,1l1,2072,3584,4143,7176,2072,3584,1xe" fillcolor="#8c3ee6" stroked="f">
                      <v:path arrowok="t" o:extrusionok="f"/>
                    </v:shape>
                    <v:shape id="Google Shape;396;p26" o:spid="_x0000_s1216" style="position:absolute;left:84151;top:29903;width:897;height:1552;visibility:visible;mso-wrap-style:square;v-text-anchor:middle" coordsize="3585,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" path="m1,1r,4135l3584,6207r,-4135l1,1xe" fillcolor="#220b49" stroked="f">
                      <v:path arrowok="t" o:extrusionok="f"/>
                    </v:shape>
                    <v:shape id="Google Shape;397;p26" o:spid="_x0000_s1217" style="position:absolute;left:85047;top:29903;width:898;height:1552;visibility:visible;mso-wrap-style:square;v-text-anchor:middle" coordsize="3592,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" path="m3592,1l,2072,,6207,3592,4136,3592,1xe" fillcolor="#d4b6f6" stroked="f">
                      <v:path arrowok="t" o:extrusionok="f"/>
                    </v:shape>
                    <v:shape id="Google Shape;398;p26" o:spid="_x0000_s1218" style="position:absolute;left:85559;top:30197;width:1792;height:1035;visibility:visible;mso-wrap-style:square;v-text-anchor:middle" coordsize="7167,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" path="m3583,l,2072,3583,4143,7167,2072,3583,xe" fillcolor="#8c3ee6" stroked="f">
                      <v:path arrowok="t" o:extrusionok="f"/>
                    </v:shape>
                    <v:shape id="Google Shape;399;p26" o:spid="_x0000_s1219" style="position:absolute;left:85559;top:30714;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" path="m,1l,4143,3583,6214r,-4142l,1xe" fillcolor="#220b49" stroked="f">
                      <v:path arrowok="t" o:extrusionok="f"/>
                    </v:shape>
                    <v:shape id="Google Shape;400;p26" o:spid="_x0000_s1220" style="position:absolute;left:86455;top:30714;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" path="m3584,1l,2072,,6214,3584,4143,3584,1xe" fillcolor="#d4b6f6" stroked="f">
                      <v:path arrowok="t" o:extrusionok="f"/>
                    </v:shape>
                    <v:shape id="Google Shape;401;p26" o:spid="_x0000_s1221" style="position:absolute;left:82746;top:26950;width:1792;height:1034;visibility:visible;mso-wrap-style:square;v-text-anchor:middle" coordsize="7168,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" path="m3584,1l1,2064,3584,4135,7168,2064,3584,1xe" fillcolor="#8c3ee6" stroked="f">
                      <v:path arrowok="t" o:extrusionok="f"/>
                    </v:shape>
                    <v:shape id="Google Shape;402;p26" o:spid="_x0000_s1222" style="position:absolute;left:82746;top:27466;width:896;height:1553;visibility:visible;mso-wrap-style:square;v-text-anchor:middle" coordsize="3585,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" path="m1,1r,4142l3584,6215r,-4143l1,1xe" fillcolor="#220b49" stroked="f">
                      <v:path arrowok="t" o:extrusionok="f"/>
                    </v:shape>
                    <v:shape id="Google Shape;403;p26" o:spid="_x0000_s1223" style="position:absolute;left:83642;top:27466;width:896;height:1553;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" path="m3584,1l,2072,,6215,3584,4143,3584,1xe" fillcolor="#d4b6f6" stroked="f">
                      <v:path arrowok="t" o:extrusionok="f"/>
                    </v:shape>
                    <v:shape id="Google Shape;404;p26" o:spid="_x0000_s1224" style="position:absolute;left:84151;top:27761;width:1794;height:1036;visibility:visible;mso-wrap-style:square;v-text-anchor:middle" coordsize="7176,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" path="m3584,l1,2072,3584,4143,7176,2072,3584,xe" fillcolor="#8c3ee6" stroked="f">
                      <v:path arrowok="t" o:extrusionok="f"/>
                    </v:shape>
                    <v:shape id="Google Shape;405;p26" o:spid="_x0000_s1225" style="position:absolute;left:84151;top:28279;width:897;height:1552;visibility:visible;mso-wrap-style:square;v-text-anchor:middle" coordsize="3585,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" path="m1,1r,4134l3584,6207r,-4135l1,1xe" fillcolor="#220b49" stroked="f">
                      <v:path arrowok="t" o:extrusionok="f"/>
                    </v:shape>
                    <v:shape id="Google Shape;406;p26" o:spid="_x0000_s1226" style="position:absolute;left:85047;top:28279;width:898;height:1552;visibility:visible;mso-wrap-style:square;v-text-anchor:middle" coordsize="3592,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" path="m3592,1l,2072,,6207,3592,4135,3592,1xe" fillcolor="#d4b6f6" stroked="f">
                      <v:path arrowok="t" o:extrusionok="f"/>
                    </v:shape>
                    <v:shape id="Google Shape;407;p26" o:spid="_x0000_s1227" style="position:absolute;left:85559;top:28572;width:1792;height:1036;visibility:visible;mso-wrap-style:square;v-text-anchor:middle" coordsize="7167,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" path="m3583,l,2071,3583,4143,7167,2071,3583,xe" fillcolor="#8c3ee6" stroked="f">
                      <v:path arrowok="t" o:extrusionok="f"/>
                    </v:shape>
                    <v:shape id="Google Shape;408;p26" o:spid="_x0000_s1228" style="position:absolute;left:85559;top:29090;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" path="m,l,4143,3583,6214r,-4142l,xe" fillcolor="#220b49" stroked="f">
                      <v:path arrowok="t" o:extrusionok="f"/>
                    </v:shape>
                    <v:shape id="Google Shape;409;p26" o:spid="_x0000_s1229" style="position:absolute;left:86455;top:29090;width:896;height:1554;visibility:visible;mso-wrap-style:square;v-text-anchor:middle" coordsize="3584,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" path="m3584,l,2072,,6214,3584,4143,3584,xe" fillcolor="#d4b6f6" stroked="f">
                      <v:path arrowok="t" o:extrusionok="f"/>
                    </v:shape>
                  </v:group>
                  <v:shape id="Google Shape;410;p26" o:spid="_x0000_s1230" type="#_x0000_t32" style="position:absolute;left:38113;top:36217;width:30414;height:175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" strokecolor="#d4b6f6" strokeweight="1.5pt"/>
                  <v:shape id="Google Shape;411;p26" o:spid="_x0000_s1231" type="#_x0000_t32" style="position:absolute;left:34862;top:40869;width:13002;height:750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" strokecolor="#d4b6f6" strokeweight="1.5pt"/>
                  <v:shape id="Google Shape;412;p26" o:spid="_x0000_s1232" type="#_x0000_t32" style="position:absolute;left:14369;top:37150;width:32106;height:1833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" strokecolor="#d4b6f6" strokeweight="1.5pt"/>
                  <v:shape id="Google Shape;413;p26" o:spid="_x0000_s1233" type="#_x0000_t32" style="position:absolute;left:15341;top:38947;width:32106;height:1833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" strokecolor="#d4b6f6" strokeweight="1.5pt"/>
                  <v:shape id="Google Shape;414;p26" o:spid="_x0000_s1234" type="#_x0000_t32" style="position:absolute;left:15757;top:40410;width:32106;height:1833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" strokecolor="#d4b6f6" strokeweight="1.5pt"/>
                  <v:shape id="Google Shape;415;p26" o:spid="_x0000_s1235" type="#_x0000_t32" style="position:absolute;left:9318;top:25006;width:39381;height:2273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" strokecolor="#d4b6f6" strokeweight="1.5pt"/>
                  <v:shape id="Google Shape;416;p26" o:spid="_x0000_s1236" type="#_x0000_t32" style="position:absolute;left:20985;top:26494;width:38694;height:223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" strokecolor="#d4b6f6" strokeweight="1.5pt"/>
                </v:group>
                <v:rect id="Google Shape;417;p26" o:spid="_x0000_s1237" style="position:absolute;left:16414;top:27031;width:17391;height:47947;rotation:-39317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" fillcolor="#8c3ee6" stroked="f">
                  <v:textbox inset="2.53958mm,2.53958mm,2.53958mm,2.53958mm"/>
                </v:rect>
                <w10:wrap anchory="page"/>
              </v:group>
            </w:pict>
          </mc:Fallback>
        </mc:AlternateContent>
      </w:r>
    </w:p>
    <w:p w:rsidR="007E1E74" w:rsidRPr="007E1E74" w:rsidRDefault="007E1E74" w:rsidP="007E1E74">
      <w:pPr>
        <w:numPr>
          <w:ilvl w:val="0"/>
          <w:numId w:val="6"/>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منصة أبشر: قللت وقت تنفيذ الخدمات إلى 3 دقائق/خدمة، مما يساهم في توفير 15 مليار ريال سعودي سنويًا.</w:t>
      </w:r>
    </w:p>
    <w:p w:rsidR="007E1E74" w:rsidRPr="007E1E74" w:rsidRDefault="007E1E74" w:rsidP="007E1E74">
      <w:pPr>
        <w:numPr>
          <w:ilvl w:val="0"/>
          <w:numId w:val="6"/>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أبشر أعمال: قللت وقت تنفيذ الخدمات إلى 3 دقائق/خدمة، مما يساهم في توفير 550 مليون ريال سعودي سنويًا.</w:t>
      </w:r>
    </w:p>
    <w:p w:rsidR="007E1E74" w:rsidRPr="007E1E74" w:rsidRDefault="007E1E74" w:rsidP="007E1E74">
      <w:pPr>
        <w:numPr>
          <w:ilvl w:val="0"/>
          <w:numId w:val="6"/>
        </w:numPr>
        <w:bidi/>
        <w:spacing w:after="0" w:line="240" w:lineRule="auto"/>
        <w:textAlignment w:val="baseline"/>
        <w:rPr>
          <w:rFonts w:ascii="Arial" w:eastAsia="Times New Roman" w:hAnsi="Arial" w:cs="Arial"/>
          <w:color w:val="FFFFFF" w:themeColor="background1"/>
          <w:rtl/>
        </w:rPr>
      </w:pPr>
      <w:r w:rsidRPr="007E1E74">
        <w:rPr>
          <w:rFonts w:ascii="Arial" w:eastAsia="Times New Roman" w:hAnsi="Arial" w:cs="Arial"/>
          <w:color w:val="FFFFFF" w:themeColor="background1"/>
          <w:rtl/>
        </w:rPr>
        <w:t>المركز الوطني للمعلومات الصحية: أكثر من 11 مليون ملف صحي إلكتروني لـ 34% من سكان المملكة، مما يساهم في تحقيق وفر 752 مليون ريال سعودي سنويًا.</w:t>
      </w: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Default="007E1E74" w:rsidP="007E1E74">
      <w:pPr>
        <w:bidi/>
        <w:spacing w:after="0" w:line="240" w:lineRule="auto"/>
        <w:rPr>
          <w:rFonts w:ascii="Arial" w:eastAsia="Times New Roman" w:hAnsi="Arial" w:cs="Arial"/>
          <w:b/>
          <w:bCs/>
          <w:color w:val="FFFFFF" w:themeColor="background1"/>
          <w:rtl/>
        </w:rPr>
      </w:pPr>
      <w:r w:rsidRPr="007E1E74">
        <w:rPr>
          <w:rFonts w:ascii="Arial" w:eastAsia="Times New Roman" w:hAnsi="Arial" w:cs="Arial"/>
          <w:b/>
          <w:bCs/>
          <w:color w:val="FFFFFF" w:themeColor="background1"/>
          <w:rtl/>
        </w:rPr>
        <w:t>وفي نهاية المطاف، في عصر التقنية الحديثة، تتقدم الأمم بتقدمها التقني وبنيتها التحتية الممكنة.</w:t>
      </w:r>
    </w:p>
    <w:p w:rsidR="00E4136D" w:rsidRPr="007E1E74" w:rsidRDefault="00E4136D" w:rsidP="00E4136D">
      <w:pPr>
        <w:bidi/>
        <w:spacing w:after="0" w:line="240" w:lineRule="auto"/>
        <w:rPr>
          <w:rFonts w:ascii="Times New Roman" w:eastAsia="Times New Roman" w:hAnsi="Times New Roman" w:cs="Times New Roman"/>
          <w:color w:val="FFFFFF" w:themeColor="background1"/>
          <w:sz w:val="24"/>
          <w:szCs w:val="24"/>
        </w:rPr>
      </w:pPr>
    </w:p>
    <w:p w:rsidR="007E1E74" w:rsidRPr="007E1E74" w:rsidRDefault="007E1E74" w:rsidP="007E1E74">
      <w:pPr>
        <w:spacing w:after="0" w:line="240" w:lineRule="auto"/>
        <w:rPr>
          <w:rFonts w:ascii="Times New Roman" w:eastAsia="Times New Roman" w:hAnsi="Times New Roman" w:cs="Times New Roman"/>
          <w:color w:val="FFFFFF" w:themeColor="background1"/>
          <w:sz w:val="24"/>
          <w:szCs w:val="24"/>
          <w:rtl/>
        </w:rPr>
      </w:pPr>
    </w:p>
    <w:p w:rsidR="007E1E74" w:rsidRDefault="007E1E74" w:rsidP="007E1E74">
      <w:pPr>
        <w:bidi/>
        <w:spacing w:after="0" w:line="240" w:lineRule="auto"/>
        <w:rPr>
          <w:rFonts w:ascii="Arial" w:eastAsia="Times New Roman" w:hAnsi="Arial" w:cs="Arial"/>
          <w:b/>
          <w:bCs/>
          <w:color w:val="FFFFFF" w:themeColor="background1"/>
          <w:rtl/>
        </w:rPr>
      </w:pPr>
      <w:r w:rsidRPr="007E1E74">
        <w:rPr>
          <w:rFonts w:ascii="Arial" w:eastAsia="Times New Roman" w:hAnsi="Arial" w:cs="Arial"/>
          <w:b/>
          <w:bCs/>
          <w:color w:val="FFFFFF" w:themeColor="background1"/>
          <w:rtl/>
        </w:rPr>
        <w:t>المراجع:</w:t>
      </w:r>
    </w:p>
    <w:p w:rsidR="007E1E74" w:rsidRPr="007E1E74" w:rsidRDefault="007E1E74" w:rsidP="007E1E74">
      <w:pPr>
        <w:bidi/>
        <w:spacing w:after="0" w:line="240" w:lineRule="auto"/>
        <w:rPr>
          <w:rFonts w:ascii="Times New Roman" w:eastAsia="Times New Roman" w:hAnsi="Times New Roman" w:cs="Times New Roman"/>
          <w:b/>
          <w:bCs/>
          <w:color w:val="FFFFFF" w:themeColor="background1"/>
          <w:sz w:val="24"/>
          <w:szCs w:val="24"/>
        </w:rPr>
      </w:pPr>
    </w:p>
    <w:p w:rsidR="007E1E74" w:rsidRPr="007E1E74" w:rsidRDefault="0060546A" w:rsidP="007E1E74">
      <w:pPr>
        <w:numPr>
          <w:ilvl w:val="0"/>
          <w:numId w:val="7"/>
        </w:numPr>
        <w:bidi/>
        <w:spacing w:after="0" w:line="240" w:lineRule="auto"/>
        <w:textAlignment w:val="baseline"/>
        <w:rPr>
          <w:rFonts w:ascii="Arial" w:eastAsia="Times New Roman" w:hAnsi="Arial" w:cs="Arial"/>
          <w:color w:val="00FFCC"/>
          <w:rtl/>
        </w:rPr>
      </w:pPr>
      <w:hyperlink r:id="rId7" w:anchor="1f1f89412f2c" w:history="1">
        <w:r w:rsidR="007E1E74" w:rsidRPr="007E1E74">
          <w:rPr>
            <w:rFonts w:ascii="Arial" w:eastAsia="Times New Roman" w:hAnsi="Arial" w:cs="Arial"/>
            <w:color w:val="00FFCC"/>
            <w:u w:val="single"/>
          </w:rPr>
          <w:t>Forbes</w:t>
        </w:r>
      </w:hyperlink>
    </w:p>
    <w:p w:rsidR="007E1E74" w:rsidRPr="007E1E74" w:rsidRDefault="0060546A" w:rsidP="007E1E74">
      <w:pPr>
        <w:numPr>
          <w:ilvl w:val="0"/>
          <w:numId w:val="7"/>
        </w:numPr>
        <w:bidi/>
        <w:spacing w:after="0" w:line="240" w:lineRule="auto"/>
        <w:textAlignment w:val="baseline"/>
        <w:rPr>
          <w:rFonts w:ascii="Arial" w:eastAsia="Times New Roman" w:hAnsi="Arial" w:cs="Arial"/>
          <w:color w:val="00FFCC"/>
          <w:rtl/>
        </w:rPr>
      </w:pPr>
      <w:hyperlink r:id="rId8" w:history="1">
        <w:r w:rsidR="007E1E74" w:rsidRPr="007E1E74">
          <w:rPr>
            <w:rFonts w:ascii="Arial" w:eastAsia="Times New Roman" w:hAnsi="Arial" w:cs="Arial"/>
            <w:color w:val="00FFCC"/>
            <w:u w:val="single"/>
          </w:rPr>
          <w:t>Oracle</w:t>
        </w:r>
      </w:hyperlink>
    </w:p>
    <w:p w:rsidR="007E1E74" w:rsidRPr="007E1E74" w:rsidRDefault="007814DC" w:rsidP="007E1E74">
      <w:pPr>
        <w:numPr>
          <w:ilvl w:val="0"/>
          <w:numId w:val="7"/>
        </w:numPr>
        <w:bidi/>
        <w:spacing w:after="0" w:line="240" w:lineRule="auto"/>
        <w:textAlignment w:val="baseline"/>
        <w:rPr>
          <w:rFonts w:ascii="Arial" w:eastAsia="Times New Roman" w:hAnsi="Arial" w:cs="Arial"/>
          <w:color w:val="00FFCC"/>
          <w:rtl/>
        </w:rPr>
      </w:pPr>
      <w:hyperlink r:id="rId9" w:history="1">
        <w:r w:rsidR="007E1E74" w:rsidRPr="007E1E74">
          <w:rPr>
            <w:rFonts w:ascii="Arial" w:eastAsia="Times New Roman" w:hAnsi="Arial" w:cs="Arial"/>
            <w:color w:val="00FFCC"/>
            <w:u w:val="single"/>
            <w:rtl/>
          </w:rPr>
          <w:t>وحدة التحول الرقمي</w:t>
        </w:r>
      </w:hyperlink>
    </w:p>
    <w:p w:rsidR="00695DD5" w:rsidRDefault="00695DD5" w:rsidP="00695DD5">
      <w:pPr>
        <w:bidi/>
        <w:spacing w:before="240" w:after="240" w:line="240" w:lineRule="auto"/>
        <w:textAlignment w:val="baseline"/>
        <w:rPr>
          <w:rFonts w:asciiTheme="majorBidi" w:eastAsia="Times New Roman" w:hAnsiTheme="majorBidi" w:cstheme="majorBidi"/>
          <w:b/>
          <w:bCs/>
          <w:color w:val="FFFFFF"/>
          <w:sz w:val="24"/>
          <w:szCs w:val="24"/>
          <w:rtl/>
        </w:rPr>
      </w:pPr>
    </w:p>
    <w:p w:rsidR="009B03B2" w:rsidRPr="00EA0A29" w:rsidRDefault="00E4136D" w:rsidP="003F6486">
      <w:pPr>
        <w:bidi/>
        <w:spacing w:before="240" w:after="240" w:line="240" w:lineRule="auto"/>
        <w:textAlignment w:val="baseline"/>
        <w:rPr>
          <w:rFonts w:asciiTheme="majorBidi" w:eastAsia="Times New Roman" w:hAnsiTheme="majorBidi" w:cstheme="majorBidi"/>
          <w:b/>
          <w:bCs/>
          <w:color w:val="FFFFFF"/>
          <w:sz w:val="24"/>
          <w:szCs w:val="24"/>
          <w:rtl/>
        </w:rPr>
      </w:pPr>
      <w:r>
        <w:rPr>
          <w:rFonts w:asciiTheme="majorBidi" w:eastAsia="Times New Roman" w:hAnsiTheme="majorBidi" w:cstheme="majorBidi" w:hint="cs"/>
          <w:b/>
          <w:bCs/>
          <w:color w:val="FFFFFF"/>
          <w:sz w:val="24"/>
          <w:szCs w:val="24"/>
          <w:rtl/>
        </w:rPr>
        <w:t>إعداد</w:t>
      </w:r>
      <w:r w:rsidR="009B03B2" w:rsidRPr="009B03B2">
        <w:rPr>
          <w:rFonts w:asciiTheme="majorBidi" w:eastAsia="Times New Roman" w:hAnsiTheme="majorBidi" w:cstheme="majorBidi" w:hint="cs"/>
          <w:b/>
          <w:bCs/>
          <w:color w:val="FFFFFF"/>
          <w:sz w:val="24"/>
          <w:szCs w:val="24"/>
          <w:rtl/>
        </w:rPr>
        <w:t xml:space="preserve">: عبير المقرن </w:t>
      </w:r>
      <w:proofErr w:type="gramStart"/>
      <w:r w:rsidR="009B03B2" w:rsidRPr="009B03B2">
        <w:rPr>
          <w:rFonts w:asciiTheme="majorBidi" w:eastAsia="Times New Roman" w:hAnsiTheme="majorBidi" w:cstheme="majorBidi" w:hint="cs"/>
          <w:b/>
          <w:bCs/>
          <w:color w:val="FFFFFF"/>
          <w:sz w:val="24"/>
          <w:szCs w:val="24"/>
          <w:rtl/>
        </w:rPr>
        <w:t>وَ ساره</w:t>
      </w:r>
      <w:proofErr w:type="gramEnd"/>
      <w:r w:rsidR="009B03B2" w:rsidRPr="009B03B2">
        <w:rPr>
          <w:rFonts w:asciiTheme="majorBidi" w:eastAsia="Times New Roman" w:hAnsiTheme="majorBidi" w:cstheme="majorBidi" w:hint="cs"/>
          <w:b/>
          <w:bCs/>
          <w:color w:val="FFFFFF"/>
          <w:sz w:val="24"/>
          <w:szCs w:val="24"/>
          <w:rtl/>
        </w:rPr>
        <w:t xml:space="preserve"> الخميس</w:t>
      </w:r>
    </w:p>
    <w:sectPr w:rsidR="009B03B2" w:rsidRPr="00EA0A29" w:rsidSect="009B03B2">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46A" w:rsidRDefault="0060546A" w:rsidP="00BA31E1">
      <w:pPr>
        <w:spacing w:after="0" w:line="240" w:lineRule="auto"/>
      </w:pPr>
      <w:r>
        <w:separator/>
      </w:r>
    </w:p>
  </w:endnote>
  <w:endnote w:type="continuationSeparator" w:id="0">
    <w:p w:rsidR="0060546A" w:rsidRDefault="0060546A" w:rsidP="00BA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46A" w:rsidRDefault="0060546A" w:rsidP="00BA31E1">
      <w:pPr>
        <w:spacing w:after="0" w:line="240" w:lineRule="auto"/>
      </w:pPr>
      <w:r>
        <w:separator/>
      </w:r>
    </w:p>
  </w:footnote>
  <w:footnote w:type="continuationSeparator" w:id="0">
    <w:p w:rsidR="0060546A" w:rsidRDefault="0060546A" w:rsidP="00BA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1E1" w:rsidRDefault="00BA31E1">
    <w:pPr>
      <w:pStyle w:val="Header"/>
    </w:pPr>
    <w:r>
      <w:rPr>
        <w:noProof/>
      </w:rPr>
      <w:drawing>
        <wp:anchor distT="0" distB="0" distL="114300" distR="114300" simplePos="0" relativeHeight="251658240" behindDoc="1" locked="0" layoutInCell="1" allowOverlap="1">
          <wp:simplePos x="0" y="0"/>
          <wp:positionH relativeFrom="column">
            <wp:posOffset>-452120</wp:posOffset>
          </wp:positionH>
          <wp:positionV relativeFrom="page">
            <wp:posOffset>-38100</wp:posOffset>
          </wp:positionV>
          <wp:extent cx="7772400" cy="101638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1638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E3C87"/>
    <w:multiLevelType w:val="multilevel"/>
    <w:tmpl w:val="932C63E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9517D81"/>
    <w:multiLevelType w:val="multilevel"/>
    <w:tmpl w:val="0122C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116AF9"/>
    <w:multiLevelType w:val="multilevel"/>
    <w:tmpl w:val="62FE49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11346"/>
    <w:multiLevelType w:val="multilevel"/>
    <w:tmpl w:val="3982A23E"/>
    <w:lvl w:ilvl="0">
      <w:start w:val="1"/>
      <w:numFmt w:val="bullet"/>
      <w:lvlText w:val=""/>
      <w:lvlJc w:val="left"/>
      <w:pPr>
        <w:tabs>
          <w:tab w:val="num" w:pos="720"/>
        </w:tabs>
        <w:ind w:left="720" w:hanging="360"/>
      </w:pPr>
      <w:rPr>
        <w:rFonts w:ascii="Symbol" w:hAnsi="Symbol" w:hint="default"/>
        <w:color w:val="FFFFF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197669"/>
    <w:multiLevelType w:val="multilevel"/>
    <w:tmpl w:val="D1A67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B5323C"/>
    <w:multiLevelType w:val="multilevel"/>
    <w:tmpl w:val="7FE4B9C2"/>
    <w:lvl w:ilvl="0">
      <w:start w:val="1"/>
      <w:numFmt w:val="bullet"/>
      <w:lvlText w:val=""/>
      <w:lvlJc w:val="left"/>
      <w:pPr>
        <w:tabs>
          <w:tab w:val="num" w:pos="720"/>
        </w:tabs>
        <w:ind w:left="720" w:hanging="360"/>
      </w:pPr>
      <w:rPr>
        <w:rFonts w:ascii="Symbol" w:hAnsi="Symbol" w:hint="default"/>
        <w:color w:val="FFFFFF" w:themeColor="background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977B2B"/>
    <w:multiLevelType w:val="hybridMultilevel"/>
    <w:tmpl w:val="FBDCCD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B14A44"/>
    <w:multiLevelType w:val="multilevel"/>
    <w:tmpl w:val="B80E74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lvlOverride w:ilvl="0">
      <w:lvl w:ilvl="0">
        <w:numFmt w:val="decimal"/>
        <w:lvlText w:val="%1."/>
        <w:lvlJc w:val="left"/>
      </w:lvl>
    </w:lvlOverride>
  </w:num>
  <w:num w:numId="5">
    <w:abstractNumId w:val="7"/>
    <w:lvlOverride w:ilvl="0">
      <w:lvl w:ilvl="0">
        <w:numFmt w:val="decimal"/>
        <w:lvlText w:val="%1."/>
        <w:lvlJc w:val="left"/>
      </w:lvl>
    </w:lvlOverride>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tLAwNjc0MjMzNjZQ0lEKTi0uzszPAykwqQUAcs/42SwAAAA="/>
  </w:docVars>
  <w:rsids>
    <w:rsidRoot w:val="00E13878"/>
    <w:rsid w:val="00004CA0"/>
    <w:rsid w:val="0003738D"/>
    <w:rsid w:val="000731F0"/>
    <w:rsid w:val="00276DCE"/>
    <w:rsid w:val="002C7757"/>
    <w:rsid w:val="003F6486"/>
    <w:rsid w:val="005F716D"/>
    <w:rsid w:val="0060546A"/>
    <w:rsid w:val="00695DD5"/>
    <w:rsid w:val="006C63BE"/>
    <w:rsid w:val="00703CD1"/>
    <w:rsid w:val="007814DC"/>
    <w:rsid w:val="007E1E74"/>
    <w:rsid w:val="00940A5C"/>
    <w:rsid w:val="009B03B2"/>
    <w:rsid w:val="00BA31E1"/>
    <w:rsid w:val="00CB4894"/>
    <w:rsid w:val="00DD6452"/>
    <w:rsid w:val="00E13878"/>
    <w:rsid w:val="00E4136D"/>
    <w:rsid w:val="00EA0A29"/>
    <w:rsid w:val="00EE3AFE"/>
    <w:rsid w:val="00F877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0A82D"/>
  <w15:chartTrackingRefBased/>
  <w15:docId w15:val="{AE9B1A2C-1524-4216-9D71-D2807284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B03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1E1"/>
    <w:pPr>
      <w:tabs>
        <w:tab w:val="center" w:pos="4320"/>
        <w:tab w:val="right" w:pos="8640"/>
      </w:tabs>
      <w:spacing w:after="0" w:line="240" w:lineRule="auto"/>
    </w:pPr>
  </w:style>
  <w:style w:type="character" w:customStyle="1" w:styleId="HeaderChar">
    <w:name w:val="Header Char"/>
    <w:basedOn w:val="DefaultParagraphFont"/>
    <w:link w:val="Header"/>
    <w:uiPriority w:val="99"/>
    <w:rsid w:val="00BA31E1"/>
  </w:style>
  <w:style w:type="paragraph" w:styleId="Footer">
    <w:name w:val="footer"/>
    <w:basedOn w:val="Normal"/>
    <w:link w:val="FooterChar"/>
    <w:uiPriority w:val="99"/>
    <w:unhideWhenUsed/>
    <w:rsid w:val="00BA31E1"/>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31E1"/>
  </w:style>
  <w:style w:type="character" w:customStyle="1" w:styleId="Heading3Char">
    <w:name w:val="Heading 3 Char"/>
    <w:basedOn w:val="DefaultParagraphFont"/>
    <w:link w:val="Heading3"/>
    <w:uiPriority w:val="9"/>
    <w:rsid w:val="009B03B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03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B03B2"/>
  </w:style>
  <w:style w:type="character" w:styleId="Hyperlink">
    <w:name w:val="Hyperlink"/>
    <w:basedOn w:val="DefaultParagraphFont"/>
    <w:uiPriority w:val="99"/>
    <w:semiHidden/>
    <w:unhideWhenUsed/>
    <w:rsid w:val="009B03B2"/>
    <w:rPr>
      <w:color w:val="0000FF"/>
      <w:u w:val="single"/>
    </w:rPr>
  </w:style>
  <w:style w:type="paragraph" w:styleId="ListParagraph">
    <w:name w:val="List Paragraph"/>
    <w:basedOn w:val="Normal"/>
    <w:uiPriority w:val="34"/>
    <w:qFormat/>
    <w:rsid w:val="009B03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0884">
      <w:bodyDiv w:val="1"/>
      <w:marLeft w:val="0"/>
      <w:marRight w:val="0"/>
      <w:marTop w:val="0"/>
      <w:marBottom w:val="0"/>
      <w:divBdr>
        <w:top w:val="none" w:sz="0" w:space="0" w:color="auto"/>
        <w:left w:val="none" w:sz="0" w:space="0" w:color="auto"/>
        <w:bottom w:val="none" w:sz="0" w:space="0" w:color="auto"/>
        <w:right w:val="none" w:sz="0" w:space="0" w:color="auto"/>
      </w:divBdr>
    </w:div>
    <w:div w:id="684285589">
      <w:bodyDiv w:val="1"/>
      <w:marLeft w:val="0"/>
      <w:marRight w:val="0"/>
      <w:marTop w:val="0"/>
      <w:marBottom w:val="0"/>
      <w:divBdr>
        <w:top w:val="none" w:sz="0" w:space="0" w:color="auto"/>
        <w:left w:val="none" w:sz="0" w:space="0" w:color="auto"/>
        <w:bottom w:val="none" w:sz="0" w:space="0" w:color="auto"/>
        <w:right w:val="none" w:sz="0" w:space="0" w:color="auto"/>
      </w:divBdr>
    </w:div>
    <w:div w:id="195929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acle.com/cloud/digital-transformation.html" TargetMode="External"/><Relationship Id="rId3" Type="http://schemas.openxmlformats.org/officeDocument/2006/relationships/settings" Target="settings.xml"/><Relationship Id="rId7" Type="http://schemas.openxmlformats.org/officeDocument/2006/relationships/hyperlink" Target="https://www.forbes.com/sites/jasonbloomberg/2018/04/29/digitization-digitalization-and-digital-transformation-confuse-them-at-your-per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du.gov.s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 Alkhamis</dc:creator>
  <cp:keywords/>
  <dc:description/>
  <cp:lastModifiedBy>Abeer A. Almogren</cp:lastModifiedBy>
  <cp:revision>13</cp:revision>
  <dcterms:created xsi:type="dcterms:W3CDTF">2020-05-22T14:18:00Z</dcterms:created>
  <dcterms:modified xsi:type="dcterms:W3CDTF">2020-05-22T18:49:00Z</dcterms:modified>
</cp:coreProperties>
</file>